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96EAFB" w14:textId="77777777" w:rsidR="002E0FC4" w:rsidRDefault="002E0FC4" w:rsidP="002E0FC4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 w:hint="eastAsia"/>
          <w:sz w:val="40"/>
        </w:rPr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上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一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27C17C9F" w14:textId="77777777" w:rsidR="002E0FC4" w:rsidRDefault="002E0FC4" w:rsidP="002E0FC4">
      <w:pPr>
        <w:jc w:val="center"/>
        <w:rPr>
          <w:rFonts w:ascii="Verdana" w:eastAsia="標楷體" w:hAnsi="Verdana"/>
          <w:sz w:val="40"/>
        </w:rPr>
      </w:pPr>
    </w:p>
    <w:p w14:paraId="44D6A6A5" w14:textId="77777777" w:rsidR="002E0FC4" w:rsidRPr="00CE0F8E" w:rsidRDefault="002E0FC4" w:rsidP="002E0FC4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79C3DB55" w14:textId="77777777" w:rsidR="002E0FC4" w:rsidRPr="00FE01DB" w:rsidRDefault="002E0FC4" w:rsidP="002E0FC4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69C25273" w14:textId="77777777" w:rsidR="002E0FC4" w:rsidRDefault="002E0FC4" w:rsidP="002E0FC4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5EE1E84E" w14:textId="77777777" w:rsidR="002E0FC4" w:rsidRDefault="002E0FC4" w:rsidP="002E0FC4">
      <w:pPr>
        <w:spacing w:line="440" w:lineRule="exact"/>
        <w:rPr>
          <w:rFonts w:ascii="Verdana" w:eastAsia="標楷體" w:hAnsi="Verdana"/>
          <w:sz w:val="22"/>
        </w:rPr>
      </w:pPr>
      <w:r w:rsidRPr="003C7010">
        <w:rPr>
          <w:rFonts w:ascii="Verdana" w:eastAsia="標楷體" w:hAnsi="Verdana"/>
        </w:rPr>
        <w:t xml:space="preserve">1. </w:t>
      </w:r>
      <w:r w:rsidR="00145309">
        <w:rPr>
          <w:rFonts w:ascii="Verdana" w:eastAsia="標楷體" w:hAnsi="Verdana"/>
        </w:rPr>
        <w:t>birthday</w:t>
      </w:r>
      <w:r w:rsidRPr="003C7010">
        <w:rPr>
          <w:rFonts w:ascii="標楷體" w:eastAsia="標楷體" w:hAnsi="標楷體" w:hint="eastAsia"/>
        </w:rPr>
        <w:t>；</w:t>
      </w:r>
      <w:r w:rsidR="004E1C15">
        <w:rPr>
          <w:rFonts w:ascii="Verdana" w:eastAsia="標楷體" w:hAnsi="Verdana" w:hint="eastAsia"/>
        </w:rPr>
        <w:t>生日</w:t>
      </w:r>
      <w:r w:rsidRPr="00B83ACC">
        <w:rPr>
          <w:rFonts w:ascii="Verdana" w:eastAsia="標楷體" w:hAnsi="Verdana" w:hint="eastAsia"/>
        </w:rPr>
        <w:t xml:space="preserve">    </w:t>
      </w:r>
      <w:r w:rsidRPr="00B83ACC">
        <w:rPr>
          <w:rFonts w:ascii="Verdana" w:eastAsia="標楷體" w:hAnsi="Verdana"/>
        </w:rPr>
        <w:t>2.</w:t>
      </w:r>
      <w:r w:rsidRPr="00B83ACC">
        <w:rPr>
          <w:rFonts w:ascii="Verdana" w:eastAsia="標楷體" w:hAnsi="Verdana" w:hint="eastAsia"/>
        </w:rPr>
        <w:t xml:space="preserve"> </w:t>
      </w:r>
      <w:r w:rsidR="00145309">
        <w:rPr>
          <w:rFonts w:ascii="Verdana" w:eastAsia="標楷體" w:hAnsi="Verdana"/>
        </w:rPr>
        <w:t>a lot</w:t>
      </w:r>
      <w:r w:rsidRPr="00B83ACC">
        <w:rPr>
          <w:rFonts w:ascii="標楷體" w:eastAsia="標楷體" w:hAnsi="標楷體" w:hint="eastAsia"/>
        </w:rPr>
        <w:t>；</w:t>
      </w:r>
      <w:r w:rsidR="004E1C15">
        <w:rPr>
          <w:rFonts w:ascii="標楷體" w:eastAsia="標楷體" w:hAnsi="標楷體" w:hint="eastAsia"/>
        </w:rPr>
        <w:t>很</w:t>
      </w:r>
      <w:r w:rsidRPr="00B83ACC">
        <w:rPr>
          <w:rFonts w:ascii="Verdana" w:eastAsia="標楷體" w:hAnsi="Verdana" w:hint="eastAsia"/>
        </w:rPr>
        <w:t xml:space="preserve">    </w:t>
      </w:r>
      <w:r w:rsidRPr="00B83ACC">
        <w:rPr>
          <w:rFonts w:ascii="Verdana" w:eastAsia="標楷體" w:hAnsi="Verdana"/>
        </w:rPr>
        <w:t xml:space="preserve">3. </w:t>
      </w:r>
      <w:r w:rsidR="00145309">
        <w:rPr>
          <w:rFonts w:ascii="Verdana" w:eastAsia="標楷體" w:hAnsi="Verdana"/>
        </w:rPr>
        <w:t>parents</w:t>
      </w:r>
      <w:r w:rsidRPr="00B83ACC">
        <w:rPr>
          <w:rFonts w:ascii="標楷體" w:eastAsia="標楷體" w:hAnsi="標楷體" w:hint="eastAsia"/>
        </w:rPr>
        <w:t>；</w:t>
      </w:r>
      <w:r w:rsidR="004E1C15">
        <w:rPr>
          <w:rFonts w:ascii="標楷體" w:eastAsia="標楷體" w:hAnsi="標楷體" w:hint="eastAsia"/>
        </w:rPr>
        <w:t>父母/爸媽</w:t>
      </w:r>
      <w:r w:rsidRPr="00B83ACC">
        <w:rPr>
          <w:rFonts w:ascii="Verdana" w:eastAsia="標楷體" w:hAnsi="Verdana" w:hint="eastAsia"/>
        </w:rPr>
        <w:t xml:space="preserve">     </w:t>
      </w:r>
      <w:r w:rsidRPr="00B83ACC">
        <w:rPr>
          <w:rFonts w:ascii="Verdana" w:eastAsia="標楷體" w:hAnsi="Verdana"/>
        </w:rPr>
        <w:t xml:space="preserve">4. </w:t>
      </w:r>
      <w:r w:rsidR="00145309">
        <w:rPr>
          <w:rFonts w:ascii="Verdana" w:eastAsia="標楷體" w:hAnsi="Verdana"/>
        </w:rPr>
        <w:t>give</w:t>
      </w:r>
      <w:r w:rsidRPr="00B83ACC">
        <w:rPr>
          <w:rFonts w:ascii="標楷體" w:eastAsia="標楷體" w:hAnsi="標楷體" w:hint="eastAsia"/>
        </w:rPr>
        <w:t>；</w:t>
      </w:r>
      <w:r w:rsidR="004E1C15">
        <w:rPr>
          <w:rFonts w:ascii="標楷體" w:eastAsia="標楷體" w:hAnsi="標楷體" w:hint="eastAsia"/>
        </w:rPr>
        <w:t>給</w:t>
      </w:r>
      <w:r w:rsidRPr="00B83ACC">
        <w:rPr>
          <w:rFonts w:ascii="Verdana" w:eastAsia="標楷體" w:hAnsi="Verdana" w:hint="eastAsia"/>
        </w:rPr>
        <w:t xml:space="preserve">     </w:t>
      </w:r>
      <w:r w:rsidRPr="00B83ACC">
        <w:rPr>
          <w:rFonts w:ascii="Verdana" w:eastAsia="標楷體" w:hAnsi="Verdana"/>
        </w:rPr>
        <w:t>5. f</w:t>
      </w:r>
      <w:r w:rsidR="00145309">
        <w:rPr>
          <w:rFonts w:ascii="Verdana" w:eastAsia="標楷體" w:hAnsi="Verdana"/>
        </w:rPr>
        <w:t>or</w:t>
      </w:r>
      <w:r w:rsidRPr="00B83ACC">
        <w:rPr>
          <w:rFonts w:ascii="標楷體" w:eastAsia="標楷體" w:hAnsi="標楷體" w:hint="eastAsia"/>
        </w:rPr>
        <w:t>；</w:t>
      </w:r>
      <w:r w:rsidR="004E1C15">
        <w:rPr>
          <w:rFonts w:ascii="標楷體" w:eastAsia="標楷體" w:hAnsi="標楷體" w:hint="eastAsia"/>
        </w:rPr>
        <w:t>為了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2E0FC4" w14:paraId="500F5097" w14:textId="77777777" w:rsidTr="00D93912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1B99F312" w14:textId="77777777" w:rsidR="002E0FC4" w:rsidRPr="00DF5CC3" w:rsidRDefault="002E0FC4" w:rsidP="00D93912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4E1C15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7C0EC13E" w14:textId="77777777" w:rsidR="002E0FC4" w:rsidRPr="003D7935" w:rsidRDefault="002E0FC4" w:rsidP="00D93912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3D7935">
              <w:rPr>
                <w:rFonts w:ascii="Verdana" w:eastAsia="微軟正黑體" w:hAnsi="Verdana" w:cs="微軟正黑體"/>
                <w:sz w:val="26"/>
                <w:szCs w:val="26"/>
              </w:rPr>
              <w:t>1.</w:t>
            </w:r>
            <w:r w:rsidRPr="003D793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145309" w:rsidRPr="003D7935">
              <w:rPr>
                <w:rFonts w:ascii="Verdana" w:eastAsia="標楷體" w:hAnsi="Verdana"/>
                <w:sz w:val="26"/>
                <w:szCs w:val="26"/>
              </w:rPr>
              <w:t>birthday</w:t>
            </w:r>
            <w:r w:rsidRPr="003D793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D7935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45309" w:rsidRPr="003D7935">
              <w:rPr>
                <w:rFonts w:ascii="Verdana" w:eastAsia="微軟正黑體" w:hAnsi="Verdana" w:cs="微軟正黑體"/>
                <w:sz w:val="26"/>
                <w:szCs w:val="26"/>
              </w:rPr>
              <w:t>Tomorrow is my birthday.</w:t>
            </w:r>
            <w:r w:rsidRPr="003D7935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3D793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D7935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45309" w:rsidRPr="003D7935">
              <w:rPr>
                <w:rFonts w:ascii="Verdana" w:eastAsia="標楷體" w:hAnsi="Verdana"/>
                <w:sz w:val="26"/>
                <w:szCs w:val="26"/>
              </w:rPr>
              <w:t>birthday</w:t>
            </w:r>
          </w:p>
          <w:p w14:paraId="5D186135" w14:textId="77777777" w:rsidR="002E0FC4" w:rsidRPr="003D7935" w:rsidRDefault="002E0FC4" w:rsidP="00D93912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3D7935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145309" w:rsidRPr="003D7935">
              <w:rPr>
                <w:rFonts w:ascii="Verdana" w:eastAsia="標楷體" w:hAnsi="Verdana"/>
                <w:sz w:val="26"/>
                <w:szCs w:val="26"/>
              </w:rPr>
              <w:t>a lot</w:t>
            </w:r>
            <w:r w:rsidRPr="003D793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3D793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145309" w:rsidRPr="003D7935">
              <w:rPr>
                <w:rFonts w:ascii="Verdana" w:eastAsia="微軟正黑體" w:hAnsi="Verdana" w:cs="微軟正黑體"/>
                <w:sz w:val="26"/>
                <w:szCs w:val="26"/>
              </w:rPr>
              <w:t xml:space="preserve"> I like it a lot.</w:t>
            </w:r>
            <w:r w:rsidRPr="003D7935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3D793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145309" w:rsidRPr="003D7935">
              <w:rPr>
                <w:rFonts w:ascii="Verdana" w:eastAsia="標楷體" w:hAnsi="Verdana"/>
                <w:sz w:val="26"/>
                <w:szCs w:val="26"/>
              </w:rPr>
              <w:t>a lot</w:t>
            </w:r>
          </w:p>
          <w:p w14:paraId="0B56077F" w14:textId="77777777" w:rsidR="002E0FC4" w:rsidRPr="003D7935" w:rsidRDefault="002E0FC4" w:rsidP="00D93912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3D7935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145309" w:rsidRPr="003D7935">
              <w:rPr>
                <w:rFonts w:ascii="Verdana" w:eastAsia="標楷體" w:hAnsi="Verdana"/>
                <w:sz w:val="26"/>
                <w:szCs w:val="26"/>
              </w:rPr>
              <w:t>parents</w:t>
            </w:r>
            <w:r w:rsidRPr="003D7935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3D793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D7935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45309" w:rsidRPr="003D7935">
              <w:rPr>
                <w:rFonts w:ascii="Verdana" w:eastAsia="微軟正黑體" w:hAnsi="Verdana" w:cs="微軟正黑體"/>
                <w:sz w:val="26"/>
                <w:szCs w:val="26"/>
              </w:rPr>
              <w:t xml:space="preserve">My parents gave me many books. </w:t>
            </w:r>
            <w:r w:rsidRPr="003D793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D7935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45309" w:rsidRPr="003D7935">
              <w:rPr>
                <w:rFonts w:ascii="Verdana" w:eastAsia="標楷體" w:hAnsi="Verdana"/>
                <w:sz w:val="26"/>
                <w:szCs w:val="26"/>
              </w:rPr>
              <w:t>parents</w:t>
            </w:r>
            <w:r w:rsidRPr="003D7935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3D7935">
              <w:rPr>
                <w:rFonts w:ascii="Verdana" w:eastAsia="微軟正黑體" w:hAnsi="Verdana" w:cs="微軟正黑體"/>
                <w:sz w:val="26"/>
                <w:szCs w:val="26"/>
              </w:rPr>
              <w:t>4.</w:t>
            </w:r>
            <w:r w:rsidRPr="003D7935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145309" w:rsidRPr="003D7935">
              <w:rPr>
                <w:rFonts w:ascii="Verdana" w:eastAsia="標楷體" w:hAnsi="Verdana"/>
                <w:sz w:val="26"/>
                <w:szCs w:val="26"/>
              </w:rPr>
              <w:t>give</w:t>
            </w:r>
            <w:r w:rsidRPr="003D7935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3D793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D7935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45309" w:rsidRPr="003D7935">
              <w:rPr>
                <w:rFonts w:ascii="Verdana" w:eastAsia="微軟正黑體" w:hAnsi="Verdana" w:cs="微軟正黑體"/>
                <w:sz w:val="26"/>
                <w:szCs w:val="26"/>
              </w:rPr>
              <w:t>Did you give him my book?</w:t>
            </w:r>
            <w:r w:rsidRPr="003D7935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3D793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D7935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45309" w:rsidRPr="003D7935">
              <w:rPr>
                <w:rFonts w:ascii="Verdana" w:eastAsia="標楷體" w:hAnsi="Verdana"/>
                <w:sz w:val="26"/>
                <w:szCs w:val="26"/>
              </w:rPr>
              <w:t>give</w:t>
            </w:r>
          </w:p>
          <w:p w14:paraId="7E6A536C" w14:textId="77777777" w:rsidR="002E0FC4" w:rsidRDefault="002E0FC4" w:rsidP="00D93912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3D7935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145309" w:rsidRPr="003D7935">
              <w:rPr>
                <w:rFonts w:ascii="Verdana" w:eastAsia="標楷體" w:hAnsi="Verdana"/>
                <w:sz w:val="26"/>
                <w:szCs w:val="26"/>
              </w:rPr>
              <w:t>for</w:t>
            </w:r>
            <w:r w:rsidRPr="003D7935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3D793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D7935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45309" w:rsidRPr="003D7935">
              <w:rPr>
                <w:rFonts w:ascii="Verdana" w:eastAsia="微軟正黑體" w:hAnsi="Verdana" w:cs="微軟正黑體"/>
                <w:sz w:val="26"/>
                <w:szCs w:val="26"/>
              </w:rPr>
              <w:t>I made a cake for my brother</w:t>
            </w:r>
            <w:proofErr w:type="gramStart"/>
            <w:r w:rsidR="00145309" w:rsidRPr="003D7935">
              <w:rPr>
                <w:rFonts w:ascii="Verdana" w:eastAsia="微軟正黑體" w:hAnsi="Verdana" w:cs="微軟正黑體"/>
                <w:sz w:val="26"/>
                <w:szCs w:val="26"/>
              </w:rPr>
              <w:t>’</w:t>
            </w:r>
            <w:proofErr w:type="gramEnd"/>
            <w:r w:rsidR="00145309" w:rsidRPr="003D7935">
              <w:rPr>
                <w:rFonts w:ascii="Verdana" w:eastAsia="微軟正黑體" w:hAnsi="Verdana" w:cs="微軟正黑體"/>
                <w:sz w:val="26"/>
                <w:szCs w:val="26"/>
              </w:rPr>
              <w:t>s birthday.</w:t>
            </w:r>
            <w:r w:rsidRPr="003D7935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3D7935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3D7935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45309" w:rsidRPr="003D7935">
              <w:rPr>
                <w:rFonts w:ascii="Verdana" w:eastAsia="標楷體" w:hAnsi="Verdana"/>
                <w:sz w:val="26"/>
                <w:szCs w:val="26"/>
              </w:rPr>
              <w:t>for</w:t>
            </w:r>
            <w:r w:rsidRPr="0070247F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</w:p>
        </w:tc>
      </w:tr>
    </w:tbl>
    <w:p w14:paraId="7693A285" w14:textId="77777777" w:rsidR="002E0FC4" w:rsidRPr="00C30EE7" w:rsidRDefault="002E0FC4" w:rsidP="002E0FC4">
      <w:pPr>
        <w:spacing w:line="420" w:lineRule="exact"/>
        <w:rPr>
          <w:rFonts w:ascii="Verdana" w:eastAsia="標楷體" w:hAnsi="Verdana" w:hint="eastAsia"/>
          <w:b/>
        </w:rPr>
      </w:pPr>
    </w:p>
    <w:p w14:paraId="18CEB737" w14:textId="77777777" w:rsidR="002E0FC4" w:rsidRPr="000D2A72" w:rsidRDefault="002E0FC4" w:rsidP="002E0FC4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FE01DB">
        <w:rPr>
          <w:rFonts w:ascii="Verdana" w:eastAsia="標楷體" w:hAnsi="Verdana" w:hint="eastAsia"/>
        </w:rPr>
        <w:t>對話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4D5765DD" w14:textId="77777777" w:rsidR="00363400" w:rsidRDefault="00363400" w:rsidP="00363400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="006511FB">
        <w:rPr>
          <w:rFonts w:ascii="Verdana" w:eastAsia="標楷體" w:hAnsi="Verdana" w:hint="eastAsia"/>
        </w:rPr>
        <w:t>昨天是你的生日。</w:t>
      </w:r>
      <w:r>
        <w:rPr>
          <w:rFonts w:ascii="Verdana" w:eastAsia="標楷體" w:hAnsi="Verdana" w:hint="eastAsia"/>
        </w:rPr>
        <w:t xml:space="preserve"> </w:t>
      </w:r>
    </w:p>
    <w:p w14:paraId="2CEBA18F" w14:textId="77777777" w:rsidR="00363400" w:rsidRDefault="00363400" w:rsidP="00363400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2. </w:t>
      </w:r>
      <w:r w:rsidR="006511FB">
        <w:rPr>
          <w:rFonts w:ascii="Verdana" w:eastAsia="標楷體" w:hAnsi="Verdana" w:hint="eastAsia"/>
        </w:rPr>
        <w:t>你媽媽為你做了什麼</w:t>
      </w:r>
      <w:r w:rsidR="006511FB">
        <w:rPr>
          <w:rFonts w:ascii="Verdana" w:eastAsia="標楷體" w:hAnsi="Verdana" w:hint="eastAsia"/>
        </w:rPr>
        <w:t>?</w:t>
      </w:r>
    </w:p>
    <w:p w14:paraId="66A1AF5B" w14:textId="77777777" w:rsidR="00363400" w:rsidRDefault="00363400" w:rsidP="00363400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 w:rsidR="006511FB">
        <w:rPr>
          <w:rFonts w:ascii="Verdana" w:eastAsia="標楷體" w:hAnsi="Verdana" w:hint="eastAsia"/>
        </w:rPr>
        <w:t>她為我做了一個大生日蛋糕。</w:t>
      </w:r>
    </w:p>
    <w:p w14:paraId="63D1300A" w14:textId="77777777" w:rsidR="00363400" w:rsidRDefault="00363400" w:rsidP="00363400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4. </w:t>
      </w:r>
      <w:r w:rsidR="00157058">
        <w:rPr>
          <w:rFonts w:ascii="Verdana" w:eastAsia="標楷體" w:hAnsi="Verdana" w:hint="eastAsia"/>
        </w:rPr>
        <w:t>你覺得生日蛋糕如何</w:t>
      </w:r>
      <w:r w:rsidR="00157058">
        <w:rPr>
          <w:rFonts w:ascii="Verdana" w:eastAsia="標楷體" w:hAnsi="Verdana"/>
        </w:rPr>
        <w:t>?</w:t>
      </w:r>
    </w:p>
    <w:p w14:paraId="6B2CE4BE" w14:textId="77777777" w:rsidR="005B46F9" w:rsidRPr="005B46F9" w:rsidRDefault="00363400" w:rsidP="00363400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5.</w:t>
      </w:r>
      <w:r>
        <w:rPr>
          <w:rFonts w:ascii="Verdana" w:eastAsia="標楷體" w:hAnsi="Verdana" w:hint="eastAsia"/>
        </w:rPr>
        <w:t xml:space="preserve"> </w:t>
      </w:r>
      <w:r w:rsidR="005B46F9">
        <w:rPr>
          <w:rFonts w:ascii="Verdana" w:eastAsia="標楷體" w:hAnsi="Verdana" w:hint="eastAsia"/>
        </w:rPr>
        <w:t>你的祖父母有給你</w:t>
      </w:r>
      <w:r w:rsidR="004E1C15">
        <w:rPr>
          <w:rFonts w:ascii="Verdana" w:eastAsia="標楷體" w:hAnsi="Verdana" w:hint="eastAsia"/>
        </w:rPr>
        <w:t>生日</w:t>
      </w:r>
      <w:r w:rsidR="005B46F9">
        <w:rPr>
          <w:rFonts w:ascii="Verdana" w:eastAsia="標楷體" w:hAnsi="Verdana" w:hint="eastAsia"/>
        </w:rPr>
        <w:t>禮物嗎</w:t>
      </w:r>
      <w:r w:rsidR="005B46F9">
        <w:rPr>
          <w:rFonts w:ascii="Verdana" w:eastAsia="標楷體" w:hAnsi="Verdana" w:hint="eastAsia"/>
        </w:rPr>
        <w:t>?</w:t>
      </w:r>
    </w:p>
    <w:p w14:paraId="3450498E" w14:textId="77777777" w:rsidR="002E0FC4" w:rsidRDefault="002E0FC4" w:rsidP="002E0FC4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0722A23C" w14:textId="77777777" w:rsidR="002E0FC4" w:rsidRPr="00880C2C" w:rsidRDefault="002E0FC4" w:rsidP="002E0FC4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BD0EBA">
        <w:rPr>
          <w:rFonts w:ascii="Verdana" w:eastAsia="標楷體" w:hAnsi="Verdana" w:hint="eastAsia"/>
        </w:rPr>
        <w:t>對話朗讀</w:t>
      </w:r>
      <w:r w:rsidRPr="00BD0EBA">
        <w:rPr>
          <w:rFonts w:eastAsia="標楷體"/>
          <w:b w:val="0"/>
          <w:szCs w:val="28"/>
        </w:rPr>
        <w:t>（每句</w:t>
      </w:r>
      <w:r w:rsidRPr="00BD0EBA">
        <w:rPr>
          <w:rFonts w:eastAsia="標楷體"/>
          <w:b w:val="0"/>
          <w:szCs w:val="28"/>
        </w:rPr>
        <w:t>4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20</w:t>
      </w:r>
      <w:r w:rsidRPr="00BD0EBA">
        <w:rPr>
          <w:rFonts w:eastAsia="標楷體"/>
          <w:b w:val="0"/>
          <w:szCs w:val="28"/>
        </w:rPr>
        <w:t>分）</w:t>
      </w:r>
    </w:p>
    <w:tbl>
      <w:tblPr>
        <w:tblW w:w="9180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9180"/>
      </w:tblGrid>
      <w:tr w:rsidR="002E0FC4" w:rsidRPr="00E026C4" w14:paraId="2D84EC06" w14:textId="77777777" w:rsidTr="00FD5D44">
        <w:trPr>
          <w:trHeight w:val="1432"/>
        </w:trPr>
        <w:tc>
          <w:tcPr>
            <w:tcW w:w="918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6B67C83" w14:textId="77777777" w:rsidR="002E0FC4" w:rsidRPr="00E026C4" w:rsidRDefault="002E0FC4" w:rsidP="00D93912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31D38794" w14:textId="77777777" w:rsidR="00FD5D44" w:rsidRDefault="002E0FC4" w:rsidP="00FD5D44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(1)</w:t>
            </w:r>
            <w:r w:rsidR="00FD5D44">
              <w:rPr>
                <w:rFonts w:ascii="Verdana" w:eastAsia="標楷體" w:hAnsi="Verdana" w:hint="eastAsia"/>
                <w:sz w:val="22"/>
              </w:rPr>
              <w:t>學童有兩次</w:t>
            </w:r>
            <w:proofErr w:type="gramStart"/>
            <w:r w:rsidR="00FD5D44"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 w:rsidR="00FD5D44">
              <w:rPr>
                <w:rFonts w:ascii="Verdana" w:eastAsia="標楷體" w:hAnsi="Verdana" w:hint="eastAsia"/>
                <w:sz w:val="22"/>
              </w:rPr>
              <w:t>讀機會。</w:t>
            </w:r>
          </w:p>
          <w:p w14:paraId="1B051860" w14:textId="77777777" w:rsidR="002E0FC4" w:rsidRPr="00FD5D44" w:rsidRDefault="002E0FC4" w:rsidP="00FD5D44">
            <w:r w:rsidRPr="00E026C4">
              <w:rPr>
                <w:rFonts w:ascii="Verdana" w:eastAsia="標楷體" w:hAnsi="Verdana"/>
                <w:sz w:val="22"/>
              </w:rPr>
              <w:t>(2)</w:t>
            </w:r>
            <w:r w:rsidR="00FD5D44">
              <w:rPr>
                <w:rFonts w:ascii="Verdana" w:eastAsia="標楷體" w:hAnsi="Verdana" w:hint="eastAsia"/>
                <w:sz w:val="22"/>
              </w:rPr>
              <w:t>單字少</w:t>
            </w:r>
            <w:proofErr w:type="gramStart"/>
            <w:r w:rsidR="00FD5D44"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 w:rsidR="00FD5D44">
              <w:rPr>
                <w:rFonts w:ascii="Verdana" w:eastAsia="標楷體" w:hAnsi="Verdana" w:hint="eastAsia"/>
                <w:sz w:val="22"/>
              </w:rPr>
              <w:t>或唸錯：扣１分／</w:t>
            </w:r>
            <w:proofErr w:type="gramStart"/>
            <w:r w:rsidR="00FD5D44">
              <w:rPr>
                <w:rFonts w:ascii="Verdana" w:eastAsia="標楷體" w:hAnsi="Verdana" w:hint="eastAsia"/>
                <w:sz w:val="22"/>
              </w:rPr>
              <w:t>個</w:t>
            </w:r>
            <w:proofErr w:type="gramEnd"/>
            <w:r w:rsidR="00FD5D44">
              <w:rPr>
                <w:rFonts w:ascii="Verdana" w:eastAsia="標楷體" w:hAnsi="Verdana" w:hint="eastAsia"/>
                <w:sz w:val="22"/>
              </w:rPr>
              <w:t>。</w:t>
            </w:r>
          </w:p>
        </w:tc>
      </w:tr>
    </w:tbl>
    <w:p w14:paraId="5F5F7127" w14:textId="77777777" w:rsidR="002E0FC4" w:rsidRPr="00D01822" w:rsidRDefault="002E0FC4" w:rsidP="002E0FC4">
      <w:pPr>
        <w:rPr>
          <w:rFonts w:ascii="Verdana" w:eastAsia="標楷體" w:hAnsi="Verdana"/>
          <w:b/>
          <w:sz w:val="28"/>
          <w:szCs w:val="28"/>
        </w:rPr>
      </w:pPr>
    </w:p>
    <w:p w14:paraId="6B84D03D" w14:textId="77777777" w:rsidR="002E0FC4" w:rsidRDefault="002E0FC4" w:rsidP="002E0FC4">
      <w:pPr>
        <w:rPr>
          <w:rFonts w:eastAsia="標楷體"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Pr="004E1C15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D0EBA">
        <w:rPr>
          <w:rFonts w:eastAsia="標楷體"/>
          <w:sz w:val="28"/>
          <w:szCs w:val="28"/>
        </w:rPr>
        <w:t>（每</w:t>
      </w:r>
      <w:r w:rsidR="004E1C15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6135A3A7" w14:textId="77777777" w:rsidR="002E0FC4" w:rsidRDefault="002E0FC4" w:rsidP="002E0FC4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 w:rsidR="00363400">
        <w:rPr>
          <w:rFonts w:ascii="Verdana" w:eastAsia="標楷體" w:hAnsi="Verdana"/>
          <w:sz w:val="28"/>
          <w:szCs w:val="28"/>
        </w:rPr>
        <w:t xml:space="preserve"> (2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B80B93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 w:rsidR="00CF4178">
        <w:rPr>
          <w:rFonts w:ascii="Verdana" w:eastAsia="標楷體" w:hAnsi="Verdana" w:hint="eastAsia"/>
          <w:sz w:val="28"/>
          <w:szCs w:val="28"/>
        </w:rPr>
        <w:t>1</w:t>
      </w:r>
      <w:r>
        <w:rPr>
          <w:rFonts w:ascii="Verdana" w:eastAsia="標楷體" w:hAnsi="Verdana"/>
          <w:sz w:val="28"/>
          <w:szCs w:val="28"/>
        </w:rPr>
        <w:t>)</w:t>
      </w:r>
    </w:p>
    <w:p w14:paraId="61D4224C" w14:textId="77777777" w:rsidR="002E0FC4" w:rsidRDefault="002E0FC4" w:rsidP="002E0FC4">
      <w:pPr>
        <w:rPr>
          <w:rFonts w:ascii="Verdana" w:eastAsia="標楷體" w:hAnsi="Verdana"/>
          <w:sz w:val="28"/>
          <w:szCs w:val="28"/>
        </w:rPr>
      </w:pPr>
    </w:p>
    <w:p w14:paraId="22349547" w14:textId="77777777" w:rsidR="002E0FC4" w:rsidRDefault="002E0FC4" w:rsidP="002E0FC4">
      <w:pPr>
        <w:rPr>
          <w:rFonts w:ascii="Verdana" w:eastAsia="標楷體" w:hAnsi="Verdana"/>
          <w:sz w:val="28"/>
          <w:szCs w:val="28"/>
        </w:rPr>
      </w:pPr>
    </w:p>
    <w:p w14:paraId="564F8C33" w14:textId="77777777" w:rsidR="00FD5D44" w:rsidRDefault="00FD5D44" w:rsidP="002E0FC4">
      <w:pPr>
        <w:rPr>
          <w:rFonts w:ascii="Verdana" w:eastAsia="標楷體" w:hAnsi="Verdana"/>
          <w:sz w:val="28"/>
          <w:szCs w:val="28"/>
        </w:rPr>
      </w:pPr>
    </w:p>
    <w:p w14:paraId="44C25E56" w14:textId="77777777" w:rsidR="002E0FC4" w:rsidRPr="00CE0F8E" w:rsidRDefault="00825373" w:rsidP="002E0FC4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2E0FC4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2E0FC4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6FA9F2F7" w14:textId="77777777" w:rsidR="002E0FC4" w:rsidRPr="00FE01DB" w:rsidRDefault="002E0FC4" w:rsidP="002E0FC4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65DAD2E2" w14:textId="77777777" w:rsidR="004D1F08" w:rsidRDefault="004D1F08" w:rsidP="004D1F08">
      <w:pPr>
        <w:spacing w:line="360" w:lineRule="auto"/>
        <w:rPr>
          <w:rFonts w:ascii="Verdana" w:eastAsia="標楷體" w:hAnsi="Verdana" w:cs="Arial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 w:rsidR="00145309">
        <w:rPr>
          <w:rFonts w:ascii="Verdana" w:eastAsia="標楷體" w:hAnsi="Verdana" w:cs="Arial"/>
        </w:rPr>
        <w:t>I gave her a book.</w:t>
      </w:r>
    </w:p>
    <w:p w14:paraId="16D90A56" w14:textId="77777777" w:rsidR="004D1F08" w:rsidRDefault="004D1F08" w:rsidP="004D1F08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/>
        </w:rPr>
        <w:t>2. Do</w:t>
      </w:r>
      <w:r w:rsidR="00145309">
        <w:rPr>
          <w:rFonts w:ascii="Verdana" w:eastAsia="標楷體" w:hAnsi="Verdana" w:cs="Arial"/>
        </w:rPr>
        <w:t>es he like it?</w:t>
      </w:r>
    </w:p>
    <w:p w14:paraId="1F6E3DBE" w14:textId="77777777" w:rsidR="004D1F08" w:rsidRDefault="004D1F08" w:rsidP="004D1F08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 w:hint="eastAsia"/>
        </w:rPr>
        <w:t xml:space="preserve">3. </w:t>
      </w:r>
      <w:r w:rsidR="00145309">
        <w:rPr>
          <w:rFonts w:ascii="Verdana" w:eastAsia="標楷體" w:hAnsi="Verdana" w:cs="Arial"/>
        </w:rPr>
        <w:t>Amy called her last night.</w:t>
      </w:r>
    </w:p>
    <w:p w14:paraId="634353D9" w14:textId="77777777" w:rsidR="002E0FC4" w:rsidRPr="004D1F08" w:rsidRDefault="002E0FC4" w:rsidP="002E0FC4">
      <w:pPr>
        <w:spacing w:line="420" w:lineRule="exact"/>
        <w:rPr>
          <w:rFonts w:ascii="Verdana" w:eastAsia="標楷體" w:hAnsi="Verdana" w:hint="eastAsia"/>
          <w:b/>
        </w:rPr>
      </w:pPr>
    </w:p>
    <w:p w14:paraId="28F4A405" w14:textId="77777777" w:rsidR="002E0FC4" w:rsidRPr="000D2A72" w:rsidRDefault="002E0FC4" w:rsidP="002E0FC4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句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4C4514C7" w14:textId="77777777" w:rsidR="002E0FC4" w:rsidRDefault="006E0A3B" w:rsidP="002E0FC4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her</w:t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>it</w:t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Verdana" w:hint="eastAsia"/>
        </w:rPr>
        <w:t>Their</w:t>
      </w:r>
      <w:r w:rsidR="00CB55C9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 w:hint="eastAsia"/>
        </w:rPr>
        <w:t>me</w:t>
      </w:r>
      <w:r>
        <w:rPr>
          <w:rFonts w:ascii="Verdana" w:eastAsia="標楷體" w:hAnsi="Verdana"/>
        </w:rPr>
        <w:tab/>
      </w:r>
      <w:r w:rsidR="00EC422B">
        <w:rPr>
          <w:rFonts w:ascii="Verdana" w:eastAsia="標楷體" w:hAnsi="Verdana"/>
        </w:rPr>
        <w:tab/>
      </w: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>They</w:t>
      </w:r>
      <w:r w:rsidR="00CB55C9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 w:hint="eastAsia"/>
        </w:rPr>
        <w:t>them</w:t>
      </w:r>
      <w:r w:rsidR="0037048F">
        <w:rPr>
          <w:rFonts w:ascii="Verdana" w:eastAsia="標楷體" w:hAnsi="Verdana"/>
        </w:rPr>
        <w:tab/>
      </w:r>
      <w:r>
        <w:rPr>
          <w:rFonts w:ascii="Verdana" w:eastAsia="標楷體" w:hAnsi="Verdana" w:hint="eastAsia"/>
        </w:rPr>
        <w:tab/>
      </w:r>
      <w:r w:rsidR="0037048F">
        <w:rPr>
          <w:rFonts w:ascii="Verdana" w:eastAsia="標楷體" w:hAnsi="Verdana"/>
        </w:rPr>
        <w:t xml:space="preserve"> </w:t>
      </w: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He</w:t>
      </w:r>
      <w:r w:rsidR="00CB55C9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 w:hint="eastAsia"/>
        </w:rPr>
        <w:t>him</w:t>
      </w:r>
    </w:p>
    <w:p w14:paraId="113B02A4" w14:textId="77777777" w:rsidR="002E0FC4" w:rsidRDefault="002E0FC4" w:rsidP="002E0FC4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1FE11A15" w14:textId="77777777" w:rsidR="002E0FC4" w:rsidRPr="00880C2C" w:rsidRDefault="002E0FC4" w:rsidP="002E0FC4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19B25C91" w14:textId="77777777" w:rsidR="00AB3CFB" w:rsidRPr="00B74FED" w:rsidRDefault="00AB3CFB" w:rsidP="00AB3CFB">
      <w:pPr>
        <w:rPr>
          <w:rFonts w:hint="eastAsia"/>
          <w:szCs w:val="28"/>
        </w:rPr>
      </w:pPr>
      <w:r>
        <w:rPr>
          <w:rFonts w:ascii="Verdana" w:eastAsia="標楷體" w:hAnsi="Verdana"/>
        </w:rPr>
        <w:t>1. I</w:t>
      </w:r>
      <w:r>
        <w:rPr>
          <w:rFonts w:ascii="Verdana" w:eastAsia="標楷體" w:hAnsi="Verdana" w:hint="eastAsia"/>
        </w:rPr>
        <w:t xml:space="preserve"> read it last year.</w:t>
      </w:r>
    </w:p>
    <w:p w14:paraId="6A95DE58" w14:textId="77777777" w:rsidR="00AB3CFB" w:rsidRPr="004F05CD" w:rsidRDefault="00AB3CFB" w:rsidP="00AB3CFB">
      <w:pPr>
        <w:rPr>
          <w:rFonts w:hint="eastAsia"/>
          <w:szCs w:val="28"/>
        </w:rPr>
      </w:pPr>
      <w:r>
        <w:rPr>
          <w:rFonts w:ascii="Verdana" w:eastAsia="標楷體" w:hAnsi="Verdana"/>
        </w:rPr>
        <w:t>2. I</w:t>
      </w:r>
      <w:r>
        <w:rPr>
          <w:rFonts w:ascii="Verdana" w:eastAsia="標楷體" w:hAnsi="Verdana" w:hint="eastAsia"/>
        </w:rPr>
        <w:t xml:space="preserve"> didn</w:t>
      </w:r>
      <w:r>
        <w:rPr>
          <w:rFonts w:ascii="Verdana" w:eastAsia="標楷體" w:hAnsi="Verdana"/>
        </w:rPr>
        <w:t>’</w:t>
      </w:r>
      <w:r>
        <w:rPr>
          <w:rFonts w:ascii="Verdana" w:eastAsia="標楷體" w:hAnsi="Verdana" w:hint="eastAsia"/>
        </w:rPr>
        <w:t>t call her last night.</w:t>
      </w:r>
    </w:p>
    <w:p w14:paraId="127FD49A" w14:textId="77777777" w:rsidR="00AB3CFB" w:rsidRPr="00C114A8" w:rsidRDefault="00AB3CFB" w:rsidP="00AB3CFB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Verdana" w:hint="eastAsia"/>
        </w:rPr>
        <w:t>He likes her a lot.</w:t>
      </w:r>
    </w:p>
    <w:p w14:paraId="4D0BCA5F" w14:textId="77777777" w:rsidR="00AB3CFB" w:rsidRPr="00FF48F5" w:rsidRDefault="00AB3CFB" w:rsidP="00AB3CFB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 xml:space="preserve">His </w:t>
      </w:r>
      <w:r>
        <w:rPr>
          <w:rFonts w:ascii="Verdana" w:eastAsia="標楷體" w:hAnsi="Verdana"/>
        </w:rPr>
        <w:t>grandfather</w:t>
      </w:r>
      <w:r>
        <w:rPr>
          <w:rFonts w:ascii="Verdana" w:eastAsia="標楷體" w:hAnsi="Verdana" w:hint="eastAsia"/>
        </w:rPr>
        <w:t xml:space="preserve"> gave me a toy car yesterday.</w:t>
      </w:r>
    </w:p>
    <w:p w14:paraId="585F81B7" w14:textId="77777777" w:rsidR="002E0FC4" w:rsidRDefault="00AB3CFB" w:rsidP="00AB3CFB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Where did you see him yesterday?</w:t>
      </w:r>
    </w:p>
    <w:p w14:paraId="63003633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1A2C31E0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2C820EB5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147AEF4D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4B3B23A1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36D2BC58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4D90422D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324799C1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7FE2600B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2A8B8B85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46743B2B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740EAFE4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727EC4C5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044FBF05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025FC344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2ED2ADC5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63611C88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1F908691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06873781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0C6906A4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34306C97" w14:textId="77777777" w:rsidR="002E0FC4" w:rsidRDefault="002E0FC4" w:rsidP="002E0FC4">
      <w:pPr>
        <w:jc w:val="center"/>
        <w:rPr>
          <w:rFonts w:ascii="Verdana" w:eastAsia="標楷體" w:hAnsi="Verdana"/>
        </w:rPr>
      </w:pPr>
    </w:p>
    <w:p w14:paraId="40C29A5F" w14:textId="77777777" w:rsidR="002E0FC4" w:rsidRDefault="002E0FC4" w:rsidP="002E0FC4">
      <w:pPr>
        <w:jc w:val="center"/>
        <w:rPr>
          <w:rFonts w:ascii="Verdana" w:eastAsia="標楷體" w:hAnsi="Verdana"/>
          <w:sz w:val="40"/>
        </w:rPr>
      </w:pPr>
    </w:p>
    <w:p w14:paraId="04A90D3A" w14:textId="77777777" w:rsidR="00B80B93" w:rsidRDefault="00B80B93" w:rsidP="002E0FC4">
      <w:pPr>
        <w:jc w:val="center"/>
        <w:rPr>
          <w:rFonts w:ascii="Verdana" w:eastAsia="標楷體" w:hAnsi="Verdana" w:hint="eastAsia"/>
          <w:sz w:val="40"/>
        </w:rPr>
      </w:pPr>
    </w:p>
    <w:p w14:paraId="646D0DF6" w14:textId="77777777" w:rsidR="00C30EE7" w:rsidRDefault="006F3787" w:rsidP="006F3787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 w:hint="eastAsia"/>
          <w:sz w:val="40"/>
        </w:rPr>
        <w:lastRenderedPageBreak/>
        <w:t>博幼</w:t>
      </w:r>
      <w:r w:rsidR="00C30EE7">
        <w:rPr>
          <w:rFonts w:ascii="Verdana" w:eastAsia="標楷體" w:hAnsi="Verdana" w:hint="eastAsia"/>
          <w:sz w:val="40"/>
        </w:rPr>
        <w:t>英文檢測卷</w:t>
      </w:r>
      <w:r w:rsidR="00C30EE7">
        <w:rPr>
          <w:rFonts w:ascii="Verdana" w:eastAsia="標楷體" w:hAnsi="Verdana" w:hint="eastAsia"/>
          <w:sz w:val="40"/>
        </w:rPr>
        <w:t>-</w:t>
      </w:r>
      <w:r w:rsidR="00E50800">
        <w:rPr>
          <w:rFonts w:ascii="Verdana" w:eastAsia="標楷體" w:hAnsi="Verdana" w:hint="eastAsia"/>
          <w:sz w:val="40"/>
        </w:rPr>
        <w:t>中級上</w:t>
      </w:r>
      <w:r w:rsidR="00C30EE7">
        <w:rPr>
          <w:rFonts w:ascii="Verdana" w:eastAsia="標楷體" w:hAnsi="Verdana" w:hint="eastAsia"/>
          <w:sz w:val="40"/>
        </w:rPr>
        <w:t>-</w:t>
      </w:r>
      <w:r w:rsidR="00C30EE7">
        <w:rPr>
          <w:rFonts w:ascii="Verdana" w:eastAsia="標楷體" w:hAnsi="Verdana" w:hint="eastAsia"/>
          <w:sz w:val="40"/>
        </w:rPr>
        <w:t>第</w:t>
      </w:r>
      <w:r w:rsidR="00B17B52">
        <w:rPr>
          <w:rFonts w:ascii="Verdana" w:eastAsia="標楷體" w:hAnsi="Verdana" w:hint="eastAsia"/>
          <w:sz w:val="40"/>
        </w:rPr>
        <w:t>二</w:t>
      </w:r>
      <w:r w:rsidR="00C30EE7">
        <w:rPr>
          <w:rFonts w:ascii="Verdana" w:eastAsia="標楷體" w:hAnsi="Verdana" w:hint="eastAsia"/>
          <w:sz w:val="40"/>
        </w:rPr>
        <w:t>課</w:t>
      </w:r>
      <w:r w:rsidR="009F2C46">
        <w:rPr>
          <w:rFonts w:ascii="Verdana" w:eastAsia="標楷體" w:hAnsi="Verdana" w:hint="eastAsia"/>
          <w:sz w:val="40"/>
        </w:rPr>
        <w:t xml:space="preserve"> </w:t>
      </w:r>
      <w:r w:rsidR="00BD0EBA">
        <w:rPr>
          <w:rFonts w:ascii="Verdana" w:eastAsia="標楷體" w:hAnsi="Verdana" w:hint="eastAsia"/>
          <w:sz w:val="40"/>
        </w:rPr>
        <w:t>答案卷</w:t>
      </w:r>
    </w:p>
    <w:p w14:paraId="46BD706E" w14:textId="77777777" w:rsidR="00A7751F" w:rsidRDefault="00A7751F" w:rsidP="006F3787">
      <w:pPr>
        <w:jc w:val="center"/>
        <w:rPr>
          <w:rFonts w:ascii="Verdana" w:eastAsia="標楷體" w:hAnsi="Verdana"/>
          <w:sz w:val="40"/>
        </w:rPr>
      </w:pPr>
    </w:p>
    <w:p w14:paraId="6C8F1289" w14:textId="77777777" w:rsidR="00BD0EBA" w:rsidRPr="00CE0F8E" w:rsidRDefault="00BD0EBA" w:rsidP="00BD0EBA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47C70529" w14:textId="77777777" w:rsidR="00C30EE7" w:rsidRPr="00FE01DB" w:rsidRDefault="009F2C46" w:rsidP="009F2C46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="006F3787" w:rsidRPr="00FE01DB">
        <w:rPr>
          <w:rFonts w:ascii="Verdana" w:eastAsia="標楷體" w:hAnsi="Verdana" w:hint="eastAsia"/>
          <w:b/>
          <w:sz w:val="28"/>
          <w:szCs w:val="28"/>
        </w:rPr>
        <w:t>單字</w:t>
      </w:r>
      <w:r w:rsidR="00676814" w:rsidRPr="00FE01DB">
        <w:rPr>
          <w:rFonts w:ascii="Verdana" w:eastAsia="標楷體" w:hAnsi="Verdana" w:hint="eastAsia"/>
          <w:b/>
          <w:sz w:val="28"/>
          <w:szCs w:val="28"/>
        </w:rPr>
        <w:t>聽</w:t>
      </w:r>
      <w:r w:rsidR="006F3787" w:rsidRPr="00FE01DB">
        <w:rPr>
          <w:rFonts w:ascii="Verdana" w:eastAsia="標楷體" w:hAnsi="Verdana" w:hint="eastAsia"/>
          <w:b/>
          <w:sz w:val="28"/>
          <w:szCs w:val="28"/>
        </w:rPr>
        <w:t>寫（</w:t>
      </w:r>
      <w:r w:rsidR="00FE01DB"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="00FE01DB"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="00FE01DB"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="00FE01DB"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="00FE01DB"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="006F3787"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391DC53F" w14:textId="77777777" w:rsidR="008A5399" w:rsidRDefault="008A5399" w:rsidP="008A5399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4624C313" w14:textId="77777777" w:rsidR="00B17B52" w:rsidRDefault="00E30792" w:rsidP="00B17B52">
      <w:pPr>
        <w:spacing w:line="440" w:lineRule="exact"/>
        <w:rPr>
          <w:rFonts w:ascii="Verdana" w:eastAsia="標楷體" w:hAnsi="Verdana"/>
          <w:sz w:val="22"/>
        </w:rPr>
      </w:pPr>
      <w:r w:rsidRPr="00913548">
        <w:rPr>
          <w:rFonts w:ascii="Verdana" w:eastAsia="標楷體" w:hAnsi="Verdana"/>
        </w:rPr>
        <w:t xml:space="preserve">1. </w:t>
      </w:r>
      <w:r w:rsidR="005C1A17">
        <w:rPr>
          <w:rFonts w:ascii="Verdana" w:eastAsia="標楷體" w:hAnsi="Verdana"/>
        </w:rPr>
        <w:t>whose</w:t>
      </w:r>
      <w:r w:rsidRPr="00913548">
        <w:rPr>
          <w:rFonts w:ascii="標楷體" w:eastAsia="標楷體" w:hAnsi="標楷體" w:hint="eastAsia"/>
        </w:rPr>
        <w:t>；</w:t>
      </w:r>
      <w:r w:rsidR="005C1A17">
        <w:rPr>
          <w:rFonts w:ascii="標楷體" w:eastAsia="標楷體" w:hAnsi="標楷體" w:hint="eastAsia"/>
        </w:rPr>
        <w:t>誰的</w:t>
      </w:r>
      <w:r w:rsidRPr="00B7689C">
        <w:rPr>
          <w:rFonts w:ascii="Verdana" w:eastAsia="標楷體" w:hAnsi="Verdana" w:hint="eastAsia"/>
          <w:color w:val="FF0000"/>
        </w:rPr>
        <w:t xml:space="preserve">  </w:t>
      </w:r>
      <w:r w:rsidRPr="00DA37FF">
        <w:rPr>
          <w:rFonts w:ascii="Verdana" w:eastAsia="標楷體" w:hAnsi="Verdana" w:hint="eastAsia"/>
        </w:rPr>
        <w:t xml:space="preserve"> </w:t>
      </w:r>
      <w:r w:rsidRPr="00DA37FF">
        <w:rPr>
          <w:rFonts w:ascii="Verdana" w:eastAsia="標楷體" w:hAnsi="Verdana"/>
        </w:rPr>
        <w:t>2.</w:t>
      </w:r>
      <w:r w:rsidRPr="00DA37FF">
        <w:rPr>
          <w:rFonts w:ascii="Verdana" w:eastAsia="標楷體" w:hAnsi="Verdana" w:hint="eastAsia"/>
        </w:rPr>
        <w:t xml:space="preserve"> </w:t>
      </w:r>
      <w:r w:rsidR="005C1A17">
        <w:rPr>
          <w:rFonts w:ascii="Verdana" w:eastAsia="標楷體" w:hAnsi="Verdana"/>
        </w:rPr>
        <w:t>these</w:t>
      </w:r>
      <w:r w:rsidRPr="00DA37FF">
        <w:rPr>
          <w:rFonts w:ascii="標楷體" w:eastAsia="標楷體" w:hAnsi="標楷體" w:hint="eastAsia"/>
        </w:rPr>
        <w:t>；</w:t>
      </w:r>
      <w:r w:rsidR="005C1A17">
        <w:rPr>
          <w:rFonts w:ascii="標楷體" w:eastAsia="標楷體" w:hAnsi="標楷體" w:hint="eastAsia"/>
        </w:rPr>
        <w:t>這些</w:t>
      </w:r>
      <w:r w:rsidRPr="00B7689C">
        <w:rPr>
          <w:rFonts w:ascii="Verdana" w:eastAsia="標楷體" w:hAnsi="Verdana" w:hint="eastAsia"/>
          <w:color w:val="FF0000"/>
        </w:rPr>
        <w:t xml:space="preserve">   </w:t>
      </w:r>
      <w:r w:rsidRPr="00913548">
        <w:rPr>
          <w:rFonts w:ascii="Verdana" w:eastAsia="標楷體" w:hAnsi="Verdana"/>
        </w:rPr>
        <w:t xml:space="preserve">3. </w:t>
      </w:r>
      <w:r w:rsidR="005C1A17">
        <w:rPr>
          <w:rFonts w:ascii="Verdana" w:eastAsia="標楷體" w:hAnsi="Verdana"/>
        </w:rPr>
        <w:t>bicycle</w:t>
      </w:r>
      <w:r w:rsidRPr="00913548">
        <w:rPr>
          <w:rFonts w:ascii="標楷體" w:eastAsia="標楷體" w:hAnsi="標楷體" w:hint="eastAsia"/>
        </w:rPr>
        <w:t>；</w:t>
      </w:r>
      <w:r w:rsidR="005C1A17">
        <w:rPr>
          <w:rFonts w:ascii="標楷體" w:eastAsia="標楷體" w:hAnsi="標楷體" w:hint="eastAsia"/>
        </w:rPr>
        <w:t>腳踏車</w:t>
      </w:r>
      <w:r w:rsidRPr="00B7689C">
        <w:rPr>
          <w:rFonts w:ascii="Verdana" w:eastAsia="標楷體" w:hAnsi="Verdana" w:hint="eastAsia"/>
          <w:color w:val="FF0000"/>
        </w:rPr>
        <w:t xml:space="preserve">   </w:t>
      </w:r>
      <w:r w:rsidRPr="00A67DC2">
        <w:rPr>
          <w:rFonts w:ascii="Verdana" w:eastAsia="標楷體" w:hAnsi="Verdana"/>
        </w:rPr>
        <w:t xml:space="preserve">4. </w:t>
      </w:r>
      <w:r w:rsidR="005C1A17">
        <w:rPr>
          <w:rFonts w:ascii="Verdana" w:eastAsia="標楷體" w:hAnsi="Verdana"/>
        </w:rPr>
        <w:t>those</w:t>
      </w:r>
      <w:r w:rsidRPr="00A67DC2">
        <w:rPr>
          <w:rFonts w:ascii="標楷體" w:eastAsia="標楷體" w:hAnsi="標楷體" w:hint="eastAsia"/>
        </w:rPr>
        <w:t>；</w:t>
      </w:r>
      <w:r w:rsidR="005C1A17">
        <w:rPr>
          <w:rFonts w:ascii="標楷體" w:eastAsia="標楷體" w:hAnsi="標楷體" w:hint="eastAsia"/>
        </w:rPr>
        <w:t>那些</w:t>
      </w:r>
      <w:r w:rsidRPr="00A67DC2">
        <w:rPr>
          <w:rFonts w:ascii="Verdana" w:eastAsia="標楷體" w:hAnsi="Verdana" w:hint="eastAsia"/>
        </w:rPr>
        <w:t xml:space="preserve">   </w:t>
      </w:r>
      <w:r w:rsidRPr="00A67DC2">
        <w:rPr>
          <w:rFonts w:ascii="Verdana" w:eastAsia="標楷體" w:hAnsi="Verdana"/>
        </w:rPr>
        <w:t xml:space="preserve">5. </w:t>
      </w:r>
      <w:r w:rsidR="005C1A17">
        <w:rPr>
          <w:rFonts w:ascii="Verdana" w:eastAsia="標楷體" w:hAnsi="Verdana"/>
        </w:rPr>
        <w:t>cell phone</w:t>
      </w:r>
      <w:r w:rsidRPr="00A67DC2">
        <w:rPr>
          <w:rFonts w:ascii="標楷體" w:eastAsia="標楷體" w:hAnsi="標楷體" w:hint="eastAsia"/>
        </w:rPr>
        <w:t>；</w:t>
      </w:r>
      <w:r w:rsidR="005C1A17">
        <w:rPr>
          <w:rFonts w:ascii="標楷體" w:eastAsia="標楷體" w:hAnsi="標楷體" w:hint="eastAsia"/>
        </w:rPr>
        <w:t>手機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B17B52" w14:paraId="183114A3" w14:textId="77777777" w:rsidTr="00FE01DB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0B5C8ACB" w14:textId="77777777" w:rsidR="00B17B52" w:rsidRPr="00DF5CC3" w:rsidRDefault="00B17B52" w:rsidP="00C45072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3D6F84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78454DE2" w14:textId="77777777" w:rsidR="00B17B52" w:rsidRPr="000352DD" w:rsidRDefault="00B17B52" w:rsidP="00C45072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0352DD">
              <w:rPr>
                <w:rFonts w:ascii="Verdana" w:eastAsia="標楷體" w:hAnsi="Verdana"/>
                <w:sz w:val="26"/>
                <w:szCs w:val="26"/>
              </w:rPr>
              <w:t>1.</w:t>
            </w:r>
            <w:r w:rsidR="00FE01DB" w:rsidRPr="000352D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5C1A17" w:rsidRPr="000352DD">
              <w:rPr>
                <w:rFonts w:ascii="Verdana" w:eastAsia="標楷體" w:hAnsi="Verdana"/>
                <w:sz w:val="26"/>
                <w:szCs w:val="26"/>
              </w:rPr>
              <w:t>whose</w:t>
            </w:r>
            <w:r w:rsidRPr="000352D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5C1A17" w:rsidRPr="000352DD">
              <w:rPr>
                <w:rFonts w:ascii="Verdana" w:eastAsia="微軟正黑體" w:hAnsi="Verdana" w:cs="微軟正黑體"/>
                <w:sz w:val="26"/>
                <w:szCs w:val="26"/>
              </w:rPr>
              <w:t>Whose car is this?</w:t>
            </w:r>
            <w:r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352D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5C1A17" w:rsidRPr="000352DD">
              <w:rPr>
                <w:rFonts w:ascii="Verdana" w:eastAsia="標楷體" w:hAnsi="Verdana"/>
                <w:sz w:val="26"/>
                <w:szCs w:val="26"/>
              </w:rPr>
              <w:t>whose</w:t>
            </w:r>
          </w:p>
          <w:p w14:paraId="15C9C387" w14:textId="77777777" w:rsidR="00B17B52" w:rsidRPr="000352DD" w:rsidRDefault="00B17B52" w:rsidP="00C45072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0352DD">
              <w:rPr>
                <w:rFonts w:ascii="Verdana" w:eastAsia="微軟正黑體" w:hAnsi="Verdana" w:cs="微軟正黑體"/>
                <w:sz w:val="26"/>
                <w:szCs w:val="26"/>
              </w:rPr>
              <w:t>2.</w:t>
            </w:r>
            <w:r w:rsidR="00FE01DB"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5C1A17" w:rsidRPr="000352DD">
              <w:rPr>
                <w:rFonts w:ascii="Verdana" w:eastAsia="標楷體" w:hAnsi="Verdana"/>
                <w:sz w:val="26"/>
                <w:szCs w:val="26"/>
              </w:rPr>
              <w:t>these</w:t>
            </w:r>
            <w:r w:rsidRPr="000352D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0352D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5C1A17" w:rsidRPr="000352DD">
              <w:rPr>
                <w:rFonts w:ascii="Verdana" w:eastAsia="微軟正黑體" w:hAnsi="Verdana" w:cs="微軟正黑體"/>
                <w:sz w:val="26"/>
                <w:szCs w:val="26"/>
              </w:rPr>
              <w:t>These are my books.</w:t>
            </w:r>
            <w:r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352D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5C1A17" w:rsidRPr="000352DD">
              <w:rPr>
                <w:rFonts w:ascii="Verdana" w:eastAsia="標楷體" w:hAnsi="Verdana"/>
                <w:sz w:val="26"/>
                <w:szCs w:val="26"/>
              </w:rPr>
              <w:t>these</w:t>
            </w:r>
          </w:p>
          <w:p w14:paraId="785EBF39" w14:textId="77777777" w:rsidR="00B17B52" w:rsidRPr="000352DD" w:rsidRDefault="00B17B52" w:rsidP="00C45072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0352DD">
              <w:rPr>
                <w:rFonts w:ascii="Verdana" w:eastAsia="微軟正黑體" w:hAnsi="Verdana" w:cs="微軟正黑體"/>
                <w:sz w:val="26"/>
                <w:szCs w:val="26"/>
              </w:rPr>
              <w:t>3.</w:t>
            </w:r>
            <w:r w:rsidR="00FE01DB"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5C1A17" w:rsidRPr="000352DD">
              <w:rPr>
                <w:rFonts w:ascii="Verdana" w:eastAsia="標楷體" w:hAnsi="Verdana"/>
                <w:sz w:val="26"/>
                <w:szCs w:val="26"/>
              </w:rPr>
              <w:t>bicycle</w:t>
            </w:r>
            <w:r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352D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5C1A17" w:rsidRPr="000352DD">
              <w:rPr>
                <w:rFonts w:ascii="Verdana" w:eastAsia="微軟正黑體" w:hAnsi="Verdana" w:cs="微軟正黑體"/>
                <w:sz w:val="26"/>
                <w:szCs w:val="26"/>
              </w:rPr>
              <w:t>It</w:t>
            </w:r>
            <w:proofErr w:type="gramStart"/>
            <w:r w:rsidR="005C1A17" w:rsidRPr="000352DD">
              <w:rPr>
                <w:rFonts w:ascii="Verdana" w:eastAsia="微軟正黑體" w:hAnsi="Verdana" w:cs="微軟正黑體"/>
                <w:sz w:val="26"/>
                <w:szCs w:val="26"/>
              </w:rPr>
              <w:t>’</w:t>
            </w:r>
            <w:proofErr w:type="gramEnd"/>
            <w:r w:rsidR="005C1A17" w:rsidRPr="000352DD">
              <w:rPr>
                <w:rFonts w:ascii="Verdana" w:eastAsia="微軟正黑體" w:hAnsi="Verdana" w:cs="微軟正黑體"/>
                <w:sz w:val="26"/>
                <w:szCs w:val="26"/>
              </w:rPr>
              <w:t>s not my bicycle.</w:t>
            </w:r>
            <w:r w:rsidR="00E30792"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352D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5C1A17" w:rsidRPr="000352DD">
              <w:rPr>
                <w:rFonts w:ascii="Verdana" w:eastAsia="標楷體" w:hAnsi="Verdana"/>
                <w:sz w:val="26"/>
                <w:szCs w:val="26"/>
              </w:rPr>
              <w:t>bicycle</w:t>
            </w:r>
            <w:r w:rsidRPr="000352DD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0352DD">
              <w:rPr>
                <w:rFonts w:ascii="Verdana" w:eastAsia="標楷體" w:hAnsi="Verdana"/>
                <w:sz w:val="26"/>
                <w:szCs w:val="26"/>
              </w:rPr>
              <w:t>4.</w:t>
            </w:r>
            <w:r w:rsidR="00FE01DB" w:rsidRPr="000352D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="005C1A17" w:rsidRPr="000352DD">
              <w:rPr>
                <w:rFonts w:ascii="Verdana" w:eastAsia="標楷體" w:hAnsi="Verdana"/>
                <w:sz w:val="26"/>
                <w:szCs w:val="26"/>
              </w:rPr>
              <w:t>those</w:t>
            </w:r>
            <w:r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352D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5C1A17" w:rsidRPr="000352DD">
              <w:rPr>
                <w:rFonts w:ascii="Verdana" w:eastAsia="微軟正黑體" w:hAnsi="Verdana" w:cs="微軟正黑體"/>
                <w:sz w:val="26"/>
                <w:szCs w:val="26"/>
              </w:rPr>
              <w:t>Those are her pens.</w:t>
            </w:r>
            <w:r w:rsidR="00846E38"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352D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5C1A17" w:rsidRPr="000352DD">
              <w:rPr>
                <w:rFonts w:ascii="Verdana" w:eastAsia="標楷體" w:hAnsi="Verdana"/>
                <w:sz w:val="26"/>
                <w:szCs w:val="26"/>
              </w:rPr>
              <w:t>those</w:t>
            </w:r>
          </w:p>
          <w:p w14:paraId="65DADBDA" w14:textId="77777777" w:rsidR="00B17B52" w:rsidRDefault="00B17B52" w:rsidP="00846E38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0352DD">
              <w:rPr>
                <w:rFonts w:ascii="Verdana" w:eastAsia="微軟正黑體" w:hAnsi="Verdana" w:cs="微軟正黑體"/>
                <w:sz w:val="26"/>
                <w:szCs w:val="26"/>
              </w:rPr>
              <w:t>5.</w:t>
            </w:r>
            <w:r w:rsidR="00FE01DB"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5C1A17" w:rsidRPr="000352DD">
              <w:rPr>
                <w:rFonts w:ascii="Verdana" w:eastAsia="標楷體" w:hAnsi="Verdana"/>
                <w:sz w:val="26"/>
                <w:szCs w:val="26"/>
              </w:rPr>
              <w:t>cell phone</w:t>
            </w:r>
            <w:r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352D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5C1A17" w:rsidRPr="000352DD">
              <w:rPr>
                <w:rFonts w:ascii="Verdana" w:eastAsia="微軟正黑體" w:hAnsi="Verdana" w:cs="微軟正黑體"/>
                <w:sz w:val="26"/>
                <w:szCs w:val="26"/>
              </w:rPr>
              <w:t>It</w:t>
            </w:r>
            <w:proofErr w:type="gramStart"/>
            <w:r w:rsidR="005C1A17" w:rsidRPr="000352DD">
              <w:rPr>
                <w:rFonts w:ascii="Verdana" w:eastAsia="微軟正黑體" w:hAnsi="Verdana" w:cs="微軟正黑體"/>
                <w:sz w:val="26"/>
                <w:szCs w:val="26"/>
              </w:rPr>
              <w:t>’</w:t>
            </w:r>
            <w:proofErr w:type="gramEnd"/>
            <w:r w:rsidR="005C1A17" w:rsidRPr="000352DD">
              <w:rPr>
                <w:rFonts w:ascii="Verdana" w:eastAsia="微軟正黑體" w:hAnsi="Verdana" w:cs="微軟正黑體"/>
                <w:sz w:val="26"/>
                <w:szCs w:val="26"/>
              </w:rPr>
              <w:t>s not my cell phone.</w:t>
            </w:r>
            <w:r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352D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352D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5C1A17" w:rsidRPr="000352DD">
              <w:rPr>
                <w:rFonts w:ascii="Verdana" w:eastAsia="標楷體" w:hAnsi="Verdana"/>
                <w:sz w:val="26"/>
                <w:szCs w:val="26"/>
              </w:rPr>
              <w:t>cell phone</w:t>
            </w:r>
          </w:p>
        </w:tc>
      </w:tr>
    </w:tbl>
    <w:p w14:paraId="2DF16DE8" w14:textId="77777777" w:rsidR="00B17B52" w:rsidRPr="00C30EE7" w:rsidRDefault="00B17B52" w:rsidP="00A7751F">
      <w:pPr>
        <w:spacing w:line="420" w:lineRule="exact"/>
        <w:rPr>
          <w:rFonts w:ascii="Verdana" w:eastAsia="標楷體" w:hAnsi="Verdana" w:hint="eastAsia"/>
          <w:b/>
        </w:rPr>
      </w:pPr>
    </w:p>
    <w:p w14:paraId="22123C11" w14:textId="77777777" w:rsidR="00C30EE7" w:rsidRPr="000D2A72" w:rsidRDefault="00696857" w:rsidP="00FE01DB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="00FE01DB" w:rsidRPr="00FE01DB">
        <w:rPr>
          <w:rFonts w:ascii="Verdana" w:eastAsia="標楷體" w:hAnsi="Verdana" w:hint="eastAsia"/>
        </w:rPr>
        <w:t>對話翻譯</w:t>
      </w:r>
      <w:r w:rsidR="00880C2C" w:rsidRPr="00BD0EBA">
        <w:rPr>
          <w:rFonts w:ascii="Verdana" w:eastAsia="標楷體" w:hAnsi="Verdana" w:hint="eastAsia"/>
          <w:b w:val="0"/>
        </w:rPr>
        <w:t>（</w:t>
      </w:r>
      <w:r w:rsidR="00FE01DB" w:rsidRPr="00BD0EBA">
        <w:rPr>
          <w:rFonts w:eastAsia="標楷體"/>
          <w:b w:val="0"/>
          <w:szCs w:val="28"/>
        </w:rPr>
        <w:t>每句</w:t>
      </w:r>
      <w:r w:rsidR="00FE01DB" w:rsidRPr="00BD0EBA">
        <w:rPr>
          <w:rFonts w:eastAsia="標楷體"/>
          <w:b w:val="0"/>
          <w:szCs w:val="28"/>
        </w:rPr>
        <w:t>8</w:t>
      </w:r>
      <w:r w:rsidR="00FE01DB" w:rsidRPr="00BD0EBA">
        <w:rPr>
          <w:rFonts w:eastAsia="標楷體"/>
          <w:b w:val="0"/>
          <w:szCs w:val="28"/>
        </w:rPr>
        <w:t>分，共</w:t>
      </w:r>
      <w:r w:rsidR="00FE01DB" w:rsidRPr="00BD0EBA">
        <w:rPr>
          <w:rFonts w:eastAsia="標楷體"/>
          <w:b w:val="0"/>
          <w:szCs w:val="28"/>
        </w:rPr>
        <w:t>40</w:t>
      </w:r>
      <w:r w:rsidR="00FE01DB" w:rsidRPr="00BD0EBA">
        <w:rPr>
          <w:rFonts w:eastAsia="標楷體"/>
          <w:b w:val="0"/>
          <w:szCs w:val="28"/>
        </w:rPr>
        <w:t>分</w:t>
      </w:r>
      <w:r w:rsidR="00880C2C" w:rsidRPr="00BD0EBA">
        <w:rPr>
          <w:rFonts w:ascii="Verdana" w:eastAsia="標楷體" w:hAnsi="Verdana" w:hint="eastAsia"/>
          <w:b w:val="0"/>
        </w:rPr>
        <w:t>）</w:t>
      </w:r>
    </w:p>
    <w:p w14:paraId="30972966" w14:textId="77777777" w:rsidR="00BD0EBA" w:rsidRDefault="00BD0EBA" w:rsidP="00BD0EBA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="005C1A17">
        <w:rPr>
          <w:rFonts w:ascii="Verdana" w:eastAsia="標楷體" w:hAnsi="Verdana" w:hint="eastAsia"/>
        </w:rPr>
        <w:t>誰給你花</w:t>
      </w:r>
      <w:r w:rsidR="005C1A17">
        <w:rPr>
          <w:rFonts w:ascii="Verdana" w:eastAsia="標楷體" w:hAnsi="Verdana" w:hint="eastAsia"/>
        </w:rPr>
        <w:t>?</w:t>
      </w:r>
    </w:p>
    <w:p w14:paraId="321C0400" w14:textId="77777777" w:rsidR="00BD0EBA" w:rsidRDefault="00BD0EBA" w:rsidP="00BD0EBA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2. </w:t>
      </w:r>
      <w:r w:rsidR="005C1A17">
        <w:rPr>
          <w:rFonts w:ascii="Verdana" w:eastAsia="標楷體" w:hAnsi="Verdana" w:hint="eastAsia"/>
        </w:rPr>
        <w:t>它們好漂亮。</w:t>
      </w:r>
    </w:p>
    <w:p w14:paraId="77D23496" w14:textId="77777777" w:rsidR="00BD0EBA" w:rsidRDefault="00BD0EBA" w:rsidP="00BD0EBA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 w:rsidR="005C1A17">
        <w:rPr>
          <w:rFonts w:ascii="Verdana" w:eastAsia="標楷體" w:hAnsi="Verdana" w:hint="eastAsia"/>
        </w:rPr>
        <w:t>O</w:t>
      </w:r>
      <w:r w:rsidR="005C1A17">
        <w:rPr>
          <w:rFonts w:ascii="Verdana" w:eastAsia="標楷體" w:hAnsi="Verdana"/>
        </w:rPr>
        <w:t>scar</w:t>
      </w:r>
      <w:r w:rsidR="005C1A17">
        <w:rPr>
          <w:rFonts w:ascii="Verdana" w:eastAsia="標楷體" w:hAnsi="Verdana" w:hint="eastAsia"/>
        </w:rPr>
        <w:t>今天早上給我這些花。</w:t>
      </w:r>
    </w:p>
    <w:p w14:paraId="56384E5C" w14:textId="77777777" w:rsidR="00BD0EBA" w:rsidRDefault="00BD0EBA" w:rsidP="00BD0EBA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4.</w:t>
      </w:r>
      <w:r>
        <w:rPr>
          <w:rFonts w:ascii="Verdana" w:eastAsia="標楷體" w:hAnsi="Verdana" w:hint="eastAsia"/>
        </w:rPr>
        <w:t xml:space="preserve"> </w:t>
      </w:r>
      <w:r w:rsidR="0065648D">
        <w:rPr>
          <w:rFonts w:ascii="Verdana" w:eastAsia="標楷體" w:hAnsi="Verdana" w:hint="eastAsia"/>
        </w:rPr>
        <w:t>你喜歡哪一個顏色</w:t>
      </w:r>
      <w:r w:rsidR="0065648D">
        <w:rPr>
          <w:rFonts w:ascii="Verdana" w:eastAsia="標楷體" w:hAnsi="Verdana" w:hint="eastAsia"/>
        </w:rPr>
        <w:t>?</w:t>
      </w:r>
      <w:r>
        <w:rPr>
          <w:rFonts w:ascii="Verdana" w:eastAsia="標楷體" w:hAnsi="Verdana" w:hint="eastAsia"/>
        </w:rPr>
        <w:t xml:space="preserve"> </w:t>
      </w:r>
    </w:p>
    <w:p w14:paraId="4923009B" w14:textId="77777777" w:rsidR="00BD0EBA" w:rsidRDefault="00BD0EBA" w:rsidP="00604159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</w:t>
      </w:r>
      <w:r w:rsidR="0065648D">
        <w:rPr>
          <w:rFonts w:ascii="Verdana" w:eastAsia="標楷體" w:hAnsi="Verdana" w:hint="eastAsia"/>
        </w:rPr>
        <w:t>我比較喜歡紅色。</w:t>
      </w:r>
    </w:p>
    <w:p w14:paraId="5EDB0456" w14:textId="77777777" w:rsidR="00BD0EBA" w:rsidRDefault="00BD0EBA" w:rsidP="00BD0EBA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134242C4" w14:textId="77777777" w:rsidR="00880C2C" w:rsidRPr="00880C2C" w:rsidRDefault="00443145" w:rsidP="00BD0EB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</w:t>
      </w:r>
      <w:r w:rsidR="00C30EE7">
        <w:rPr>
          <w:rFonts w:ascii="Verdana" w:eastAsia="標楷體" w:hAnsi="Verdana" w:hint="eastAsia"/>
          <w:b w:val="0"/>
        </w:rPr>
        <w:t>、</w:t>
      </w:r>
      <w:r w:rsidR="00BD0EBA" w:rsidRPr="00BD0EBA">
        <w:rPr>
          <w:rFonts w:ascii="Verdana" w:eastAsia="標楷體" w:hAnsi="Verdana" w:hint="eastAsia"/>
        </w:rPr>
        <w:t>對話朗讀</w:t>
      </w:r>
      <w:r w:rsidR="00BD0EBA" w:rsidRPr="00BD0EBA">
        <w:rPr>
          <w:rFonts w:eastAsia="標楷體"/>
          <w:b w:val="0"/>
          <w:szCs w:val="28"/>
        </w:rPr>
        <w:t>（每句</w:t>
      </w:r>
      <w:r w:rsidR="00BD0EBA" w:rsidRPr="00BD0EBA">
        <w:rPr>
          <w:rFonts w:eastAsia="標楷體"/>
          <w:b w:val="0"/>
          <w:szCs w:val="28"/>
        </w:rPr>
        <w:t>4</w:t>
      </w:r>
      <w:r w:rsidR="00BD0EBA" w:rsidRPr="00BD0EBA">
        <w:rPr>
          <w:rFonts w:eastAsia="標楷體"/>
          <w:b w:val="0"/>
          <w:szCs w:val="28"/>
        </w:rPr>
        <w:t>分，共</w:t>
      </w:r>
      <w:r w:rsidR="00BD0EBA" w:rsidRPr="00BD0EBA">
        <w:rPr>
          <w:rFonts w:eastAsia="標楷體"/>
          <w:b w:val="0"/>
          <w:szCs w:val="28"/>
        </w:rPr>
        <w:t>20</w:t>
      </w:r>
      <w:r w:rsidR="00BD0EBA" w:rsidRPr="00BD0EBA">
        <w:rPr>
          <w:rFonts w:eastAsia="標楷體"/>
          <w:b w:val="0"/>
          <w:szCs w:val="28"/>
        </w:rPr>
        <w:t>分）</w:t>
      </w:r>
    </w:p>
    <w:tbl>
      <w:tblPr>
        <w:tblW w:w="9180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9180"/>
      </w:tblGrid>
      <w:tr w:rsidR="00825373" w:rsidRPr="00E026C4" w14:paraId="3C873ECC" w14:textId="77777777" w:rsidTr="0087423C">
        <w:trPr>
          <w:trHeight w:val="1432"/>
        </w:trPr>
        <w:tc>
          <w:tcPr>
            <w:tcW w:w="918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00825C7" w14:textId="77777777" w:rsidR="00825373" w:rsidRPr="00E026C4" w:rsidRDefault="00825373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039E3590" w14:textId="77777777" w:rsidR="00825373" w:rsidRDefault="00825373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Verdana" w:eastAsia="標楷體" w:hAnsi="Verdana" w:hint="eastAsia"/>
                <w:sz w:val="22"/>
              </w:rPr>
              <w:t>學童有兩次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讀機會。</w:t>
            </w:r>
          </w:p>
          <w:p w14:paraId="677988F0" w14:textId="77777777" w:rsidR="00825373" w:rsidRPr="00FD5D44" w:rsidRDefault="00825373" w:rsidP="0087423C">
            <w:r w:rsidRPr="00E026C4"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Verdana" w:eastAsia="標楷體" w:hAnsi="Verdana" w:hint="eastAsia"/>
                <w:sz w:val="22"/>
              </w:rPr>
              <w:t>單字少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或唸錯：扣１分／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個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。</w:t>
            </w:r>
          </w:p>
        </w:tc>
      </w:tr>
    </w:tbl>
    <w:p w14:paraId="2B80E942" w14:textId="77777777" w:rsidR="00BD0EBA" w:rsidRPr="00825373" w:rsidRDefault="00BD0EBA" w:rsidP="00BD0EBA">
      <w:pPr>
        <w:rPr>
          <w:rFonts w:ascii="Verdana" w:eastAsia="標楷體" w:hAnsi="Verdana"/>
          <w:b/>
          <w:sz w:val="28"/>
          <w:szCs w:val="28"/>
        </w:rPr>
      </w:pPr>
    </w:p>
    <w:p w14:paraId="0B8157F4" w14:textId="77777777" w:rsidR="00BD0EBA" w:rsidRDefault="00BD0EBA" w:rsidP="00BD0EBA">
      <w:pPr>
        <w:rPr>
          <w:rFonts w:eastAsia="標楷體"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Pr="004125C1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D0EBA">
        <w:rPr>
          <w:rFonts w:eastAsia="標楷體"/>
          <w:sz w:val="28"/>
          <w:szCs w:val="28"/>
        </w:rPr>
        <w:t>（每</w:t>
      </w:r>
      <w:r w:rsidR="003D6F84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7C17F059" w14:textId="77777777" w:rsidR="00BD0EBA" w:rsidRDefault="00BD0EBA" w:rsidP="00BD0EBA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 w:rsidR="0065648D">
        <w:rPr>
          <w:rFonts w:ascii="Verdana" w:eastAsia="標楷體" w:hAnsi="Verdana" w:hint="eastAsia"/>
          <w:sz w:val="28"/>
          <w:szCs w:val="28"/>
        </w:rPr>
        <w:t>2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0D127D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 w:rsidR="0065648D">
        <w:rPr>
          <w:rFonts w:ascii="Verdana" w:eastAsia="標楷體" w:hAnsi="Verdana" w:hint="eastAsia"/>
          <w:sz w:val="28"/>
          <w:szCs w:val="28"/>
        </w:rPr>
        <w:t>1</w:t>
      </w:r>
      <w:r>
        <w:rPr>
          <w:rFonts w:ascii="Verdana" w:eastAsia="標楷體" w:hAnsi="Verdana"/>
          <w:sz w:val="28"/>
          <w:szCs w:val="28"/>
        </w:rPr>
        <w:t>)</w:t>
      </w:r>
    </w:p>
    <w:p w14:paraId="3D6C75D3" w14:textId="77777777" w:rsidR="00BD0EBA" w:rsidRDefault="00BD0EBA" w:rsidP="00BD0EBA">
      <w:pPr>
        <w:rPr>
          <w:rFonts w:ascii="Verdana" w:eastAsia="標楷體" w:hAnsi="Verdana"/>
          <w:sz w:val="28"/>
          <w:szCs w:val="28"/>
        </w:rPr>
      </w:pPr>
    </w:p>
    <w:p w14:paraId="04F10449" w14:textId="77777777" w:rsidR="00BD0EBA" w:rsidRPr="00CE0F8E" w:rsidRDefault="00825373" w:rsidP="00BD0EBA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BD0EBA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BD0EBA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2D3E15D3" w14:textId="77777777" w:rsidR="00BD0EBA" w:rsidRPr="00FE01DB" w:rsidRDefault="00BD0EBA" w:rsidP="00BD0EBA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</w:t>
      </w:r>
      <w:r w:rsidR="009F2C46">
        <w:rPr>
          <w:rFonts w:ascii="Verdana" w:eastAsia="標楷體" w:hAnsi="Verdana" w:hint="eastAsia"/>
          <w:b/>
          <w:sz w:val="28"/>
          <w:szCs w:val="28"/>
        </w:rPr>
        <w:t>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 w:rsidR="009F2C46">
        <w:rPr>
          <w:rFonts w:ascii="Verdana" w:eastAsia="標楷體" w:hAnsi="Verdana" w:hint="eastAsia"/>
          <w:sz w:val="28"/>
          <w:szCs w:val="28"/>
        </w:rPr>
        <w:t>第</w:t>
      </w:r>
      <w:r w:rsidR="009F2C46">
        <w:rPr>
          <w:rFonts w:eastAsia="標楷體"/>
          <w:sz w:val="28"/>
          <w:szCs w:val="28"/>
        </w:rPr>
        <w:t>1</w:t>
      </w:r>
      <w:r w:rsidR="009F2C46">
        <w:rPr>
          <w:rFonts w:ascii="Verdana" w:eastAsia="標楷體" w:hAnsi="Verdana" w:hint="eastAsia"/>
          <w:sz w:val="28"/>
          <w:szCs w:val="28"/>
        </w:rPr>
        <w:t>題</w:t>
      </w:r>
      <w:r w:rsidR="009F2C46">
        <w:rPr>
          <w:rFonts w:eastAsia="標楷體"/>
          <w:sz w:val="28"/>
          <w:szCs w:val="28"/>
        </w:rPr>
        <w:t>6</w:t>
      </w:r>
      <w:r w:rsidR="009F2C46">
        <w:rPr>
          <w:rFonts w:ascii="Verdana" w:eastAsia="標楷體" w:hAnsi="Verdana" w:hint="eastAsia"/>
          <w:sz w:val="28"/>
          <w:szCs w:val="28"/>
        </w:rPr>
        <w:t>分，第</w:t>
      </w:r>
      <w:r w:rsidR="009F2C46">
        <w:rPr>
          <w:rFonts w:eastAsia="標楷體"/>
          <w:sz w:val="28"/>
          <w:szCs w:val="28"/>
        </w:rPr>
        <w:t>2</w:t>
      </w:r>
      <w:r w:rsidR="009F2C46">
        <w:rPr>
          <w:rFonts w:ascii="Verdana" w:eastAsia="標楷體" w:hAnsi="Verdana" w:hint="eastAsia"/>
          <w:sz w:val="28"/>
          <w:szCs w:val="28"/>
        </w:rPr>
        <w:t>、</w:t>
      </w:r>
      <w:r w:rsidR="009F2C46">
        <w:rPr>
          <w:rFonts w:eastAsia="標楷體"/>
          <w:sz w:val="28"/>
          <w:szCs w:val="28"/>
        </w:rPr>
        <w:t>3</w:t>
      </w:r>
      <w:r w:rsidR="009F2C46">
        <w:rPr>
          <w:rFonts w:ascii="Verdana" w:eastAsia="標楷體" w:hAnsi="Verdana" w:hint="eastAsia"/>
          <w:sz w:val="28"/>
          <w:szCs w:val="28"/>
        </w:rPr>
        <w:t>題</w:t>
      </w:r>
      <w:r w:rsidR="009F2C46">
        <w:rPr>
          <w:rFonts w:eastAsia="標楷體"/>
          <w:sz w:val="28"/>
          <w:szCs w:val="28"/>
        </w:rPr>
        <w:t>7</w:t>
      </w:r>
      <w:r w:rsidR="009F2C46">
        <w:rPr>
          <w:rFonts w:ascii="Verdana" w:eastAsia="標楷體" w:hAnsi="Verdana" w:hint="eastAsia"/>
          <w:sz w:val="28"/>
          <w:szCs w:val="28"/>
        </w:rPr>
        <w:t>分，共</w:t>
      </w:r>
      <w:r w:rsidR="009F2C46">
        <w:rPr>
          <w:rFonts w:eastAsia="標楷體"/>
          <w:sz w:val="28"/>
          <w:szCs w:val="28"/>
        </w:rPr>
        <w:t>20</w:t>
      </w:r>
      <w:r w:rsidR="009F2C46"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41D8070F" w14:textId="77777777" w:rsidR="00BD0EBA" w:rsidRDefault="00BD0EBA" w:rsidP="00BD0EBA">
      <w:pPr>
        <w:spacing w:line="360" w:lineRule="auto"/>
        <w:rPr>
          <w:rFonts w:ascii="Verdana" w:eastAsia="標楷體" w:hAnsi="Verdana" w:cs="Arial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 w:rsidR="005C1A17">
        <w:rPr>
          <w:rFonts w:ascii="Verdana" w:eastAsia="標楷體" w:hAnsi="Verdana" w:cs="Arial"/>
        </w:rPr>
        <w:t>Those are mine.</w:t>
      </w:r>
    </w:p>
    <w:p w14:paraId="1793A843" w14:textId="77777777" w:rsidR="00BD0EBA" w:rsidRDefault="00BD0EBA" w:rsidP="00BD0EBA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/>
        </w:rPr>
        <w:t xml:space="preserve">2. </w:t>
      </w:r>
      <w:r w:rsidR="005C1A17">
        <w:rPr>
          <w:rFonts w:ascii="Verdana" w:eastAsia="標楷體" w:hAnsi="Verdana" w:cs="Arial"/>
        </w:rPr>
        <w:t>This is his.</w:t>
      </w:r>
    </w:p>
    <w:p w14:paraId="16AAD5B4" w14:textId="77777777" w:rsidR="00BD0EBA" w:rsidRDefault="00BD0EBA" w:rsidP="00BD0EBA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 w:hint="eastAsia"/>
        </w:rPr>
        <w:t xml:space="preserve">3. </w:t>
      </w:r>
      <w:r w:rsidR="005C1A17">
        <w:rPr>
          <w:rFonts w:ascii="Verdana" w:eastAsia="標楷體" w:hAnsi="Verdana" w:cs="Arial"/>
        </w:rPr>
        <w:t>This pen is hers.</w:t>
      </w:r>
    </w:p>
    <w:p w14:paraId="32D5192F" w14:textId="77777777" w:rsidR="00BD0EBA" w:rsidRPr="00C30EE7" w:rsidRDefault="00BD0EBA" w:rsidP="00BD0EBA">
      <w:pPr>
        <w:spacing w:line="420" w:lineRule="exact"/>
        <w:rPr>
          <w:rFonts w:ascii="Verdana" w:eastAsia="標楷體" w:hAnsi="Verdana" w:hint="eastAsia"/>
          <w:b/>
        </w:rPr>
      </w:pPr>
    </w:p>
    <w:p w14:paraId="3433DBCB" w14:textId="77777777" w:rsidR="00BD0EBA" w:rsidRPr="00F446D2" w:rsidRDefault="00BD0EBA" w:rsidP="00BD0EB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二、</w:t>
      </w:r>
      <w:r w:rsidR="009C4E0C" w:rsidRPr="00F446D2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="009F2C46" w:rsidRPr="00F446D2">
        <w:rPr>
          <w:rFonts w:ascii="Verdana" w:eastAsia="標楷體" w:hAnsi="Verdana" w:hint="eastAsia"/>
          <w:b w:val="0"/>
        </w:rPr>
        <w:t>每</w:t>
      </w:r>
      <w:r w:rsidR="006B5376">
        <w:rPr>
          <w:rFonts w:ascii="Verdana" w:eastAsia="標楷體" w:hAnsi="Verdana" w:hint="eastAsia"/>
          <w:b w:val="0"/>
        </w:rPr>
        <w:t>格</w:t>
      </w:r>
      <w:r w:rsidR="009C4E0C" w:rsidRPr="00F446D2">
        <w:rPr>
          <w:rFonts w:ascii="Verdana" w:eastAsia="標楷體" w:hAnsi="Verdana" w:hint="eastAsia"/>
          <w:b w:val="0"/>
        </w:rPr>
        <w:t>6</w:t>
      </w:r>
      <w:r w:rsidR="009F2C46" w:rsidRPr="00F446D2">
        <w:rPr>
          <w:rFonts w:ascii="Verdana" w:eastAsia="標楷體" w:hAnsi="Verdana" w:hint="eastAsia"/>
          <w:b w:val="0"/>
        </w:rPr>
        <w:t>分，共</w:t>
      </w:r>
      <w:r w:rsidR="009C4E0C" w:rsidRPr="00F446D2">
        <w:rPr>
          <w:rFonts w:ascii="Verdana" w:eastAsia="標楷體" w:hAnsi="Verdana" w:hint="eastAsia"/>
          <w:b w:val="0"/>
        </w:rPr>
        <w:t>3</w:t>
      </w:r>
      <w:r w:rsidR="009F2C46" w:rsidRPr="00F446D2">
        <w:rPr>
          <w:rFonts w:ascii="Verdana" w:eastAsia="標楷體" w:hAnsi="Verdana" w:hint="eastAsia"/>
          <w:b w:val="0"/>
        </w:rPr>
        <w:t>0</w:t>
      </w:r>
      <w:r w:rsidR="009F2C46" w:rsidRPr="00F446D2">
        <w:rPr>
          <w:rFonts w:ascii="Verdana" w:eastAsia="標楷體" w:hAnsi="Verdana" w:hint="eastAsia"/>
          <w:b w:val="0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4483CBAB" w14:textId="77777777" w:rsidR="00BD0EBA" w:rsidRDefault="005C1A17" w:rsidP="00BD0EBA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hers</w:t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/>
        </w:rPr>
        <w:t xml:space="preserve">2. </w:t>
      </w:r>
      <w:r w:rsidRPr="00957420">
        <w:rPr>
          <w:rFonts w:ascii="Verdana" w:eastAsia="標楷體" w:hAnsi="Verdana"/>
        </w:rPr>
        <w:t>mine</w:t>
      </w:r>
      <w:r>
        <w:rPr>
          <w:rFonts w:ascii="Verdana" w:eastAsia="標楷體" w:hAnsi="Verdana"/>
        </w:rPr>
        <w:tab/>
      </w:r>
      <w:r>
        <w:rPr>
          <w:rFonts w:ascii="Verdana" w:eastAsia="標楷體" w:hAnsi="Verdana"/>
        </w:rPr>
        <w:tab/>
        <w:t xml:space="preserve">3. </w:t>
      </w:r>
      <w:r w:rsidRPr="00957420">
        <w:rPr>
          <w:rFonts w:ascii="Verdana" w:eastAsia="標楷體" w:hAnsi="Verdana"/>
        </w:rPr>
        <w:t>theirs</w:t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>hers</w:t>
      </w:r>
      <w:r>
        <w:rPr>
          <w:rFonts w:ascii="Verdana" w:eastAsia="標楷體" w:hAnsi="Verdana"/>
        </w:rPr>
        <w:tab/>
      </w:r>
      <w:r>
        <w:rPr>
          <w:rFonts w:ascii="Verdana" w:eastAsia="標楷體" w:hAnsi="Verdana"/>
        </w:rPr>
        <w:tab/>
        <w:t xml:space="preserve">5. </w:t>
      </w:r>
      <w:r>
        <w:rPr>
          <w:rFonts w:ascii="Verdana" w:eastAsia="標楷體" w:hAnsi="Verdana" w:hint="eastAsia"/>
        </w:rPr>
        <w:t>mine</w:t>
      </w:r>
    </w:p>
    <w:p w14:paraId="0F293F8F" w14:textId="77777777" w:rsidR="00BD0EBA" w:rsidRDefault="00BD0EBA" w:rsidP="00F446D2">
      <w:pPr>
        <w:spacing w:line="420" w:lineRule="exact"/>
        <w:rPr>
          <w:rFonts w:ascii="Verdana" w:eastAsia="標楷體" w:hAnsi="Verdana"/>
          <w:b/>
        </w:rPr>
      </w:pPr>
    </w:p>
    <w:p w14:paraId="3C77FBA9" w14:textId="77777777" w:rsidR="00BD0EBA" w:rsidRPr="00880C2C" w:rsidRDefault="00BD0EBA" w:rsidP="00BD0EB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="009F2C46"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="009F2C46" w:rsidRPr="009F2C46">
        <w:rPr>
          <w:rFonts w:eastAsia="標楷體"/>
          <w:b w:val="0"/>
          <w:szCs w:val="28"/>
        </w:rPr>
        <w:t>每句</w:t>
      </w:r>
      <w:r w:rsidR="009F2C46" w:rsidRPr="009F2C46">
        <w:rPr>
          <w:rFonts w:eastAsia="標楷體"/>
          <w:b w:val="0"/>
          <w:szCs w:val="28"/>
        </w:rPr>
        <w:t>10</w:t>
      </w:r>
      <w:r w:rsidR="009F2C46" w:rsidRPr="009F2C46">
        <w:rPr>
          <w:rFonts w:eastAsia="標楷體"/>
          <w:b w:val="0"/>
          <w:szCs w:val="28"/>
        </w:rPr>
        <w:t>分，共</w:t>
      </w:r>
      <w:r w:rsidR="009F2C46" w:rsidRPr="009F2C46">
        <w:rPr>
          <w:rFonts w:eastAsia="標楷體"/>
          <w:b w:val="0"/>
          <w:szCs w:val="28"/>
        </w:rPr>
        <w:t>50</w:t>
      </w:r>
      <w:r w:rsidR="009F2C46"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61FE4A66" w14:textId="77777777" w:rsidR="005C1A17" w:rsidRDefault="005C1A17" w:rsidP="005C1A17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They are my parents</w:t>
      </w:r>
      <w:r>
        <w:rPr>
          <w:rFonts w:ascii="Verdana" w:eastAsia="標楷體" w:hAnsi="Verdana"/>
        </w:rPr>
        <w:t>’</w:t>
      </w:r>
      <w:r>
        <w:rPr>
          <w:rFonts w:ascii="Verdana" w:eastAsia="標楷體" w:hAnsi="Verdana" w:hint="eastAsia"/>
        </w:rPr>
        <w:t>.</w:t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 w:hint="eastAsia"/>
        </w:rPr>
        <w:tab/>
      </w:r>
    </w:p>
    <w:p w14:paraId="73791A3F" w14:textId="77777777" w:rsidR="005C1A17" w:rsidRPr="006D75E9" w:rsidRDefault="005C1A17" w:rsidP="005C1A17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>Is this your brother</w:t>
      </w:r>
      <w:r>
        <w:rPr>
          <w:rFonts w:ascii="Verdana" w:eastAsia="標楷體" w:hAnsi="Verdana"/>
        </w:rPr>
        <w:t>’</w:t>
      </w:r>
      <w:r>
        <w:rPr>
          <w:rFonts w:ascii="Verdana" w:eastAsia="標楷體" w:hAnsi="Verdana" w:hint="eastAsia"/>
        </w:rPr>
        <w:t>s bicycle? Yes, it is his.</w:t>
      </w:r>
    </w:p>
    <w:p w14:paraId="07F0D202" w14:textId="77777777" w:rsidR="005C1A17" w:rsidRDefault="005C1A17" w:rsidP="005C1A17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Verdana" w:hint="eastAsia"/>
        </w:rPr>
        <w:t xml:space="preserve">Those </w:t>
      </w:r>
      <w:r>
        <w:rPr>
          <w:rFonts w:ascii="Verdana" w:eastAsia="標楷體" w:hAnsi="Verdana"/>
        </w:rPr>
        <w:t>cakes</w:t>
      </w:r>
      <w:r>
        <w:rPr>
          <w:rFonts w:ascii="Verdana" w:eastAsia="標楷體" w:hAnsi="Verdana" w:hint="eastAsia"/>
        </w:rPr>
        <w:t xml:space="preserve"> are ours.</w:t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 w:hint="eastAsia"/>
        </w:rPr>
        <w:tab/>
      </w:r>
    </w:p>
    <w:p w14:paraId="3CB55897" w14:textId="77777777" w:rsidR="005C1A17" w:rsidRPr="006B1176" w:rsidRDefault="005C1A17" w:rsidP="005C1A17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>Whose books are those?</w:t>
      </w:r>
    </w:p>
    <w:p w14:paraId="141465BC" w14:textId="77777777" w:rsidR="009F2C46" w:rsidRDefault="005C1A17" w:rsidP="005C1A17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Whose cat is this cat?</w:t>
      </w:r>
    </w:p>
    <w:p w14:paraId="6D8F9EB5" w14:textId="77777777" w:rsidR="00E1100D" w:rsidRDefault="00E1100D" w:rsidP="009F2C46">
      <w:pPr>
        <w:spacing w:line="360" w:lineRule="auto"/>
        <w:rPr>
          <w:rFonts w:ascii="Verdana" w:eastAsia="標楷體" w:hAnsi="Verdana"/>
        </w:rPr>
      </w:pPr>
    </w:p>
    <w:p w14:paraId="39C8758C" w14:textId="77777777" w:rsidR="00E1100D" w:rsidRDefault="00E1100D" w:rsidP="009F2C46">
      <w:pPr>
        <w:spacing w:line="360" w:lineRule="auto"/>
        <w:rPr>
          <w:rFonts w:ascii="Verdana" w:eastAsia="標楷體" w:hAnsi="Verdana"/>
        </w:rPr>
      </w:pPr>
    </w:p>
    <w:p w14:paraId="5A5255FF" w14:textId="77777777" w:rsidR="00E1100D" w:rsidRDefault="00E1100D" w:rsidP="009F2C46">
      <w:pPr>
        <w:spacing w:line="360" w:lineRule="auto"/>
        <w:rPr>
          <w:rFonts w:ascii="Verdana" w:eastAsia="標楷體" w:hAnsi="Verdana"/>
        </w:rPr>
      </w:pPr>
    </w:p>
    <w:p w14:paraId="23BA052F" w14:textId="77777777" w:rsidR="00E1100D" w:rsidRDefault="00E1100D" w:rsidP="009F2C46">
      <w:pPr>
        <w:spacing w:line="360" w:lineRule="auto"/>
        <w:rPr>
          <w:rFonts w:ascii="Verdana" w:eastAsia="標楷體" w:hAnsi="Verdana"/>
        </w:rPr>
      </w:pPr>
    </w:p>
    <w:p w14:paraId="3265A4FB" w14:textId="77777777" w:rsidR="00E1100D" w:rsidRDefault="00E1100D" w:rsidP="009F2C46">
      <w:pPr>
        <w:spacing w:line="360" w:lineRule="auto"/>
        <w:rPr>
          <w:rFonts w:ascii="Verdana" w:eastAsia="標楷體" w:hAnsi="Verdana"/>
        </w:rPr>
      </w:pPr>
    </w:p>
    <w:p w14:paraId="007700E9" w14:textId="77777777" w:rsidR="00E1100D" w:rsidRDefault="00E1100D" w:rsidP="009F2C46">
      <w:pPr>
        <w:spacing w:line="360" w:lineRule="auto"/>
        <w:rPr>
          <w:rFonts w:ascii="Verdana" w:eastAsia="標楷體" w:hAnsi="Verdana"/>
        </w:rPr>
      </w:pPr>
    </w:p>
    <w:p w14:paraId="706AA84F" w14:textId="77777777" w:rsidR="00E1100D" w:rsidRDefault="00E1100D" w:rsidP="009F2C46">
      <w:pPr>
        <w:spacing w:line="360" w:lineRule="auto"/>
        <w:rPr>
          <w:rFonts w:ascii="Verdana" w:eastAsia="標楷體" w:hAnsi="Verdana"/>
        </w:rPr>
      </w:pPr>
    </w:p>
    <w:p w14:paraId="46C7CB59" w14:textId="77777777" w:rsidR="00E1100D" w:rsidRDefault="00E1100D" w:rsidP="009F2C46">
      <w:pPr>
        <w:spacing w:line="360" w:lineRule="auto"/>
        <w:rPr>
          <w:rFonts w:ascii="Verdana" w:eastAsia="標楷體" w:hAnsi="Verdana"/>
        </w:rPr>
      </w:pPr>
    </w:p>
    <w:p w14:paraId="79D0E2E1" w14:textId="77777777" w:rsidR="00E1100D" w:rsidRDefault="00E1100D" w:rsidP="009F2C46">
      <w:pPr>
        <w:spacing w:line="360" w:lineRule="auto"/>
        <w:rPr>
          <w:rFonts w:ascii="Verdana" w:eastAsia="標楷體" w:hAnsi="Verdana"/>
        </w:rPr>
      </w:pPr>
    </w:p>
    <w:p w14:paraId="5D9CD1DD" w14:textId="77777777" w:rsidR="00E1100D" w:rsidRDefault="00E1100D" w:rsidP="009F2C46">
      <w:pPr>
        <w:spacing w:line="360" w:lineRule="auto"/>
        <w:rPr>
          <w:rFonts w:ascii="Verdana" w:eastAsia="標楷體" w:hAnsi="Verdana"/>
        </w:rPr>
      </w:pPr>
    </w:p>
    <w:p w14:paraId="642BFC80" w14:textId="77777777" w:rsidR="00E1100D" w:rsidRDefault="00E1100D" w:rsidP="009F2C46">
      <w:pPr>
        <w:spacing w:line="360" w:lineRule="auto"/>
        <w:rPr>
          <w:rFonts w:ascii="Verdana" w:eastAsia="標楷體" w:hAnsi="Verdana"/>
        </w:rPr>
      </w:pPr>
    </w:p>
    <w:p w14:paraId="0682A5F3" w14:textId="77777777" w:rsidR="00E1100D" w:rsidRDefault="00E1100D" w:rsidP="009F2C46">
      <w:pPr>
        <w:spacing w:line="360" w:lineRule="auto"/>
        <w:rPr>
          <w:rFonts w:ascii="Verdana" w:eastAsia="標楷體" w:hAnsi="Verdana"/>
        </w:rPr>
      </w:pPr>
    </w:p>
    <w:p w14:paraId="5D2520E2" w14:textId="77777777" w:rsidR="00E1100D" w:rsidRDefault="00E1100D" w:rsidP="009F2C46">
      <w:pPr>
        <w:spacing w:line="360" w:lineRule="auto"/>
        <w:rPr>
          <w:rFonts w:ascii="Verdana" w:eastAsia="標楷體" w:hAnsi="Verdana"/>
        </w:rPr>
      </w:pPr>
    </w:p>
    <w:p w14:paraId="746B747C" w14:textId="77777777" w:rsidR="00E1100D" w:rsidRDefault="00E1100D" w:rsidP="009F2C46">
      <w:pPr>
        <w:spacing w:line="360" w:lineRule="auto"/>
        <w:rPr>
          <w:rFonts w:ascii="Verdana" w:eastAsia="標楷體" w:hAnsi="Verdana"/>
        </w:rPr>
      </w:pPr>
    </w:p>
    <w:p w14:paraId="5960B8F3" w14:textId="77777777" w:rsidR="00E1100D" w:rsidRDefault="00E1100D" w:rsidP="009F2C46">
      <w:pPr>
        <w:spacing w:line="360" w:lineRule="auto"/>
        <w:rPr>
          <w:rFonts w:ascii="Verdana" w:eastAsia="標楷體" w:hAnsi="Verdana"/>
        </w:rPr>
      </w:pPr>
    </w:p>
    <w:p w14:paraId="6EA41E83" w14:textId="77777777" w:rsidR="00E1100D" w:rsidRDefault="00E1100D" w:rsidP="009F2C46">
      <w:pPr>
        <w:spacing w:line="360" w:lineRule="auto"/>
        <w:rPr>
          <w:rFonts w:ascii="Verdana" w:eastAsia="標楷體" w:hAnsi="Verdana"/>
        </w:rPr>
      </w:pPr>
    </w:p>
    <w:p w14:paraId="2933786F" w14:textId="77777777" w:rsidR="00E1100D" w:rsidRDefault="00E1100D" w:rsidP="00E1100D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上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三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36A00315" w14:textId="77777777" w:rsidR="00E1100D" w:rsidRDefault="00E1100D" w:rsidP="00E1100D">
      <w:pPr>
        <w:jc w:val="center"/>
        <w:rPr>
          <w:rFonts w:ascii="Verdana" w:eastAsia="標楷體" w:hAnsi="Verdana"/>
          <w:sz w:val="40"/>
        </w:rPr>
      </w:pPr>
    </w:p>
    <w:p w14:paraId="33A2FE6B" w14:textId="77777777" w:rsidR="00E1100D" w:rsidRPr="00CE0F8E" w:rsidRDefault="00E1100D" w:rsidP="00E1100D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0F0714C8" w14:textId="77777777" w:rsidR="00E1100D" w:rsidRPr="00FE01DB" w:rsidRDefault="00E1100D" w:rsidP="00E1100D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1DB50231" w14:textId="77777777" w:rsidR="00E1100D" w:rsidRDefault="00E1100D" w:rsidP="00E1100D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4421DADB" w14:textId="77777777" w:rsidR="0090409C" w:rsidRDefault="0090409C" w:rsidP="0090409C">
      <w:pPr>
        <w:spacing w:line="420" w:lineRule="exact"/>
        <w:rPr>
          <w:rFonts w:ascii="Verdana" w:eastAsia="標楷體" w:hAnsi="Verdana" w:hint="eastAsia"/>
        </w:rPr>
      </w:pPr>
      <w:r w:rsidRPr="00047121">
        <w:rPr>
          <w:rFonts w:ascii="Verdana" w:eastAsia="標楷體" w:hAnsi="Verdana"/>
        </w:rPr>
        <w:t xml:space="preserve">1. </w:t>
      </w:r>
      <w:r w:rsidR="00F042A6">
        <w:rPr>
          <w:rFonts w:ascii="Verdana" w:eastAsia="標楷體" w:hAnsi="Verdana"/>
        </w:rPr>
        <w:t>with</w:t>
      </w:r>
      <w:r w:rsidRPr="00047121">
        <w:rPr>
          <w:rFonts w:ascii="標楷體" w:eastAsia="標楷體" w:hAnsi="標楷體" w:hint="eastAsia"/>
        </w:rPr>
        <w:t>；</w:t>
      </w:r>
      <w:r w:rsidR="00DF7AEC">
        <w:rPr>
          <w:rFonts w:ascii="Verdana" w:eastAsia="標楷體" w:hAnsi="Verdana" w:hint="eastAsia"/>
        </w:rPr>
        <w:t>和</w:t>
      </w:r>
      <w:r w:rsidRPr="00047121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</w:rPr>
        <w:t xml:space="preserve">  </w:t>
      </w:r>
      <w:r w:rsidRPr="00047121">
        <w:rPr>
          <w:rFonts w:ascii="Verdana" w:eastAsia="標楷體" w:hAnsi="Verdana"/>
        </w:rPr>
        <w:t>2.</w:t>
      </w:r>
      <w:r w:rsidRPr="00047121">
        <w:rPr>
          <w:rFonts w:ascii="Verdana" w:eastAsia="標楷體" w:hAnsi="Verdana" w:hint="eastAsia"/>
        </w:rPr>
        <w:t xml:space="preserve"> </w:t>
      </w:r>
      <w:r w:rsidR="00F042A6">
        <w:rPr>
          <w:rFonts w:ascii="Verdana" w:eastAsia="標楷體" w:hAnsi="Verdana"/>
        </w:rPr>
        <w:t>buy</w:t>
      </w:r>
      <w:r w:rsidRPr="00047121">
        <w:rPr>
          <w:rFonts w:ascii="標楷體" w:eastAsia="標楷體" w:hAnsi="標楷體" w:hint="eastAsia"/>
        </w:rPr>
        <w:t>；</w:t>
      </w:r>
      <w:r w:rsidR="00DF7AEC">
        <w:rPr>
          <w:rFonts w:ascii="標楷體" w:eastAsia="標楷體" w:hAnsi="標楷體" w:hint="eastAsia"/>
        </w:rPr>
        <w:t>買</w:t>
      </w:r>
      <w:r w:rsidRPr="00047121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</w:rPr>
        <w:t xml:space="preserve">  </w:t>
      </w:r>
      <w:r w:rsidRPr="00047121">
        <w:rPr>
          <w:rFonts w:ascii="Verdana" w:eastAsia="標楷體" w:hAnsi="Verdana"/>
        </w:rPr>
        <w:t xml:space="preserve">3. </w:t>
      </w:r>
      <w:r w:rsidR="00363480">
        <w:rPr>
          <w:rFonts w:ascii="Verdana" w:eastAsia="標楷體" w:hAnsi="Verdana"/>
        </w:rPr>
        <w:t>piano</w:t>
      </w:r>
      <w:r w:rsidRPr="00047121">
        <w:rPr>
          <w:rFonts w:ascii="標楷體" w:eastAsia="標楷體" w:hAnsi="標楷體" w:hint="eastAsia"/>
        </w:rPr>
        <w:t>；</w:t>
      </w:r>
      <w:r w:rsidR="00DF7AEC">
        <w:rPr>
          <w:rFonts w:ascii="標楷體" w:eastAsia="標楷體" w:hAnsi="標楷體" w:hint="eastAsia"/>
        </w:rPr>
        <w:t>鋼琴</w:t>
      </w:r>
      <w:r w:rsidRPr="00047121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</w:rPr>
        <w:t xml:space="preserve">  </w:t>
      </w:r>
      <w:r w:rsidRPr="00047121">
        <w:rPr>
          <w:rFonts w:ascii="Verdana" w:eastAsia="標楷體" w:hAnsi="Verdana"/>
        </w:rPr>
        <w:t xml:space="preserve">4. </w:t>
      </w:r>
      <w:r w:rsidR="00DF7AEC">
        <w:rPr>
          <w:rFonts w:ascii="Verdana" w:eastAsia="標楷體" w:hAnsi="Verdana" w:hint="eastAsia"/>
        </w:rPr>
        <w:t>y</w:t>
      </w:r>
      <w:r w:rsidR="00DF7AEC">
        <w:rPr>
          <w:rFonts w:ascii="Verdana" w:eastAsia="標楷體" w:hAnsi="Verdana"/>
        </w:rPr>
        <w:t>our own</w:t>
      </w:r>
      <w:r w:rsidRPr="00047121">
        <w:rPr>
          <w:rFonts w:ascii="標楷體" w:eastAsia="標楷體" w:hAnsi="標楷體" w:hint="eastAsia"/>
        </w:rPr>
        <w:t>；</w:t>
      </w:r>
      <w:r w:rsidR="00DF7AEC">
        <w:rPr>
          <w:rFonts w:ascii="標楷體" w:eastAsia="標楷體" w:hAnsi="標楷體" w:hint="eastAsia"/>
        </w:rPr>
        <w:t>你自己的</w:t>
      </w:r>
    </w:p>
    <w:p w14:paraId="61D5E138" w14:textId="77777777" w:rsidR="00E1100D" w:rsidRDefault="0090409C" w:rsidP="0090409C">
      <w:pPr>
        <w:spacing w:line="440" w:lineRule="exact"/>
        <w:rPr>
          <w:rFonts w:ascii="Verdana" w:eastAsia="標楷體" w:hAnsi="Verdana"/>
          <w:sz w:val="22"/>
        </w:rPr>
      </w:pPr>
      <w:r w:rsidRPr="00047121">
        <w:rPr>
          <w:rFonts w:ascii="Verdana" w:eastAsia="標楷體" w:hAnsi="Verdana"/>
        </w:rPr>
        <w:t xml:space="preserve">5. </w:t>
      </w:r>
      <w:r w:rsidR="00DF7AEC">
        <w:rPr>
          <w:rFonts w:ascii="Verdana" w:eastAsia="標楷體" w:hAnsi="Verdana"/>
        </w:rPr>
        <w:t>use</w:t>
      </w:r>
      <w:r w:rsidRPr="00047121">
        <w:rPr>
          <w:rFonts w:ascii="標楷體" w:eastAsia="標楷體" w:hAnsi="標楷體" w:hint="eastAsia"/>
        </w:rPr>
        <w:t>；</w:t>
      </w:r>
      <w:r w:rsidR="00DF7AEC">
        <w:rPr>
          <w:rFonts w:ascii="標楷體" w:eastAsia="標楷體" w:hAnsi="標楷體" w:hint="eastAsia"/>
        </w:rPr>
        <w:t>使用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E1100D" w14:paraId="50B8CF15" w14:textId="77777777" w:rsidTr="00FC69B4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652DFD21" w14:textId="77777777" w:rsidR="00E1100D" w:rsidRPr="00DF5CC3" w:rsidRDefault="00E1100D" w:rsidP="00FC69B4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3D6F84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3054C863" w14:textId="77777777" w:rsidR="00E1100D" w:rsidRPr="00D11A69" w:rsidRDefault="00E1100D" w:rsidP="00FC69B4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D11A69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DF7AEC" w:rsidRPr="00D11A69">
              <w:rPr>
                <w:rFonts w:ascii="Verdana" w:eastAsia="標楷體" w:hAnsi="Verdana"/>
                <w:sz w:val="26"/>
                <w:szCs w:val="26"/>
              </w:rPr>
              <w:t>with</w:t>
            </w:r>
            <w:r w:rsidRPr="00D11A69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F7AEC" w:rsidRPr="00D11A69">
              <w:rPr>
                <w:rFonts w:ascii="Verdana" w:eastAsia="微軟正黑體" w:hAnsi="Verdana" w:cs="微軟正黑體"/>
                <w:sz w:val="26"/>
                <w:szCs w:val="26"/>
              </w:rPr>
              <w:t>I play baseball with my father.</w:t>
            </w: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D11A69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F7AEC" w:rsidRPr="00D11A69">
              <w:rPr>
                <w:rFonts w:ascii="Verdana" w:eastAsia="標楷體" w:hAnsi="Verdana"/>
                <w:sz w:val="26"/>
                <w:szCs w:val="26"/>
              </w:rPr>
              <w:t>with</w:t>
            </w:r>
          </w:p>
          <w:p w14:paraId="3F9838EF" w14:textId="77777777" w:rsidR="00E1100D" w:rsidRPr="00D11A69" w:rsidRDefault="00E1100D" w:rsidP="00FC69B4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DF7AEC" w:rsidRPr="00D11A69">
              <w:rPr>
                <w:rFonts w:ascii="Verdana" w:eastAsia="標楷體" w:hAnsi="Verdana"/>
                <w:sz w:val="26"/>
                <w:szCs w:val="26"/>
              </w:rPr>
              <w:t>buy</w:t>
            </w:r>
            <w:r w:rsidRPr="00D11A69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D11A69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F7AEC" w:rsidRPr="00D11A69">
              <w:rPr>
                <w:rFonts w:ascii="Verdana" w:eastAsia="微軟正黑體" w:hAnsi="Verdana" w:cs="微軟正黑體"/>
                <w:sz w:val="26"/>
                <w:szCs w:val="26"/>
              </w:rPr>
              <w:t>Did you buy cakes?</w:t>
            </w: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D11A69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F7AEC" w:rsidRPr="00D11A69">
              <w:rPr>
                <w:rFonts w:ascii="Verdana" w:eastAsia="標楷體" w:hAnsi="Verdana"/>
                <w:sz w:val="26"/>
                <w:szCs w:val="26"/>
              </w:rPr>
              <w:t>buy</w:t>
            </w:r>
          </w:p>
          <w:p w14:paraId="4DCD00CA" w14:textId="77777777" w:rsidR="00E1100D" w:rsidRPr="00D11A69" w:rsidRDefault="00E1100D" w:rsidP="00FC69B4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DF7AEC" w:rsidRPr="00D11A69">
              <w:rPr>
                <w:rFonts w:ascii="Verdana" w:eastAsia="標楷體" w:hAnsi="Verdana"/>
                <w:sz w:val="26"/>
                <w:szCs w:val="26"/>
              </w:rPr>
              <w:t>piano</w:t>
            </w: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D11A69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656795"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We </w:t>
            </w:r>
            <w:r w:rsidR="00DF7AEC" w:rsidRPr="00D11A69">
              <w:rPr>
                <w:rFonts w:ascii="Verdana" w:eastAsia="微軟正黑體" w:hAnsi="Verdana" w:cs="微軟正黑體"/>
                <w:sz w:val="26"/>
                <w:szCs w:val="26"/>
              </w:rPr>
              <w:t>will play the piano tonight.</w:t>
            </w: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D11A69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F7AEC" w:rsidRPr="00D11A69">
              <w:rPr>
                <w:rFonts w:ascii="Verdana" w:eastAsia="標楷體" w:hAnsi="Verdana"/>
                <w:sz w:val="26"/>
                <w:szCs w:val="26"/>
              </w:rPr>
              <w:t>piano</w:t>
            </w:r>
            <w:r w:rsidRPr="00D11A69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D11A69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DF7AEC" w:rsidRPr="00D11A69">
              <w:rPr>
                <w:rFonts w:ascii="Verdana" w:eastAsia="標楷體" w:hAnsi="Verdana"/>
                <w:sz w:val="26"/>
                <w:szCs w:val="26"/>
              </w:rPr>
              <w:t>your own</w:t>
            </w: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D11A69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F7AEC" w:rsidRPr="00D11A69">
              <w:rPr>
                <w:rFonts w:ascii="Verdana" w:eastAsia="微軟正黑體" w:hAnsi="Verdana" w:cs="微軟正黑體"/>
                <w:sz w:val="26"/>
                <w:szCs w:val="26"/>
              </w:rPr>
              <w:t>Do you have your own room?</w:t>
            </w: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  </w:t>
            </w:r>
            <w:r w:rsidRPr="00D11A69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F7AEC" w:rsidRPr="00D11A69">
              <w:rPr>
                <w:rFonts w:ascii="Verdana" w:eastAsia="標楷體" w:hAnsi="Verdana"/>
                <w:sz w:val="26"/>
                <w:szCs w:val="26"/>
              </w:rPr>
              <w:t>your own</w:t>
            </w:r>
          </w:p>
          <w:p w14:paraId="4CA428AA" w14:textId="77777777" w:rsidR="00E1100D" w:rsidRDefault="00E1100D" w:rsidP="00656795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DF7AEC" w:rsidRPr="00D11A69">
              <w:rPr>
                <w:rFonts w:ascii="Verdana" w:eastAsia="標楷體" w:hAnsi="Verdana"/>
                <w:sz w:val="26"/>
                <w:szCs w:val="26"/>
              </w:rPr>
              <w:t>use</w:t>
            </w: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D11A69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F7AEC" w:rsidRPr="00D11A69">
              <w:rPr>
                <w:rFonts w:ascii="Verdana" w:eastAsia="微軟正黑體" w:hAnsi="Verdana" w:cs="微軟正黑體"/>
                <w:sz w:val="26"/>
                <w:szCs w:val="26"/>
              </w:rPr>
              <w:t>I like to use my own computer.</w:t>
            </w: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D11A69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D11A69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F7AEC" w:rsidRPr="00D11A69">
              <w:rPr>
                <w:rFonts w:ascii="Verdana" w:eastAsia="標楷體" w:hAnsi="Verdana"/>
                <w:sz w:val="26"/>
                <w:szCs w:val="26"/>
              </w:rPr>
              <w:t>use</w:t>
            </w:r>
          </w:p>
        </w:tc>
      </w:tr>
    </w:tbl>
    <w:p w14:paraId="5CED43DA" w14:textId="77777777" w:rsidR="00E1100D" w:rsidRPr="00C30EE7" w:rsidRDefault="00E1100D" w:rsidP="00E1100D">
      <w:pPr>
        <w:spacing w:line="420" w:lineRule="exact"/>
        <w:rPr>
          <w:rFonts w:ascii="Verdana" w:eastAsia="標楷體" w:hAnsi="Verdana" w:hint="eastAsia"/>
          <w:b/>
        </w:rPr>
      </w:pPr>
    </w:p>
    <w:p w14:paraId="1550D944" w14:textId="77777777" w:rsidR="00E1100D" w:rsidRPr="000D2A72" w:rsidRDefault="00E1100D" w:rsidP="00E1100D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="00B116ED">
        <w:rPr>
          <w:rFonts w:ascii="Verdana" w:eastAsia="標楷體" w:hAnsi="Verdana" w:hint="eastAsia"/>
        </w:rPr>
        <w:t>短文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59ABBBBA" w14:textId="77777777" w:rsidR="00656795" w:rsidRDefault="00656795" w:rsidP="00656795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="00DF7AEC">
        <w:rPr>
          <w:rFonts w:ascii="Verdana" w:eastAsia="標楷體" w:hAnsi="Verdana"/>
        </w:rPr>
        <w:t>Amy</w:t>
      </w:r>
      <w:r w:rsidR="00DF7AEC">
        <w:rPr>
          <w:rFonts w:ascii="Verdana" w:eastAsia="標楷體" w:hAnsi="Verdana" w:hint="eastAsia"/>
        </w:rPr>
        <w:t>下個月將會自己</w:t>
      </w:r>
      <w:proofErr w:type="gramStart"/>
      <w:r w:rsidR="00DF7AEC">
        <w:rPr>
          <w:rFonts w:ascii="Verdana" w:eastAsia="標楷體" w:hAnsi="Verdana" w:hint="eastAsia"/>
        </w:rPr>
        <w:t>一</w:t>
      </w:r>
      <w:proofErr w:type="gramEnd"/>
      <w:r w:rsidR="00DF7AEC">
        <w:rPr>
          <w:rFonts w:ascii="Verdana" w:eastAsia="標楷體" w:hAnsi="Verdana" w:hint="eastAsia"/>
        </w:rPr>
        <w:t>個人住在美國。</w:t>
      </w:r>
    </w:p>
    <w:p w14:paraId="2C4DA6FD" w14:textId="77777777" w:rsidR="00656795" w:rsidRDefault="00656795" w:rsidP="00656795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2. </w:t>
      </w:r>
      <w:r w:rsidR="00DF7AEC">
        <w:rPr>
          <w:rFonts w:ascii="Verdana" w:eastAsia="標楷體" w:hAnsi="Verdana" w:hint="eastAsia"/>
        </w:rPr>
        <w:t>因為她上</w:t>
      </w:r>
      <w:r w:rsidR="003D6F84">
        <w:rPr>
          <w:rFonts w:ascii="Verdana" w:eastAsia="標楷體" w:hAnsi="Verdana" w:hint="eastAsia"/>
        </w:rPr>
        <w:t>星期</w:t>
      </w:r>
      <w:r w:rsidR="00DF7AEC">
        <w:rPr>
          <w:rFonts w:ascii="Verdana" w:eastAsia="標楷體" w:hAnsi="Verdana" w:hint="eastAsia"/>
        </w:rPr>
        <w:t>買一幢新房子。</w:t>
      </w:r>
    </w:p>
    <w:p w14:paraId="3A0BF846" w14:textId="77777777" w:rsidR="00656795" w:rsidRDefault="00656795" w:rsidP="00656795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 w:rsidR="00295CB1">
        <w:rPr>
          <w:rFonts w:ascii="Verdana" w:eastAsia="標楷體" w:hAnsi="Verdana" w:hint="eastAsia"/>
        </w:rPr>
        <w:t>她媽媽將會給她</w:t>
      </w:r>
      <w:proofErr w:type="gramStart"/>
      <w:r w:rsidR="00295CB1">
        <w:rPr>
          <w:rFonts w:ascii="Verdana" w:eastAsia="標楷體" w:hAnsi="Verdana" w:hint="eastAsia"/>
        </w:rPr>
        <w:t>一</w:t>
      </w:r>
      <w:proofErr w:type="gramEnd"/>
      <w:r w:rsidR="00295CB1">
        <w:rPr>
          <w:rFonts w:ascii="Verdana" w:eastAsia="標楷體" w:hAnsi="Verdana" w:hint="eastAsia"/>
        </w:rPr>
        <w:t>張大床。</w:t>
      </w:r>
    </w:p>
    <w:p w14:paraId="78407064" w14:textId="77777777" w:rsidR="00656795" w:rsidRDefault="00656795" w:rsidP="00656795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4.</w:t>
      </w:r>
      <w:r>
        <w:rPr>
          <w:rFonts w:ascii="Verdana" w:eastAsia="標楷體" w:hAnsi="Verdana" w:hint="eastAsia"/>
        </w:rPr>
        <w:t xml:space="preserve"> </w:t>
      </w:r>
      <w:r w:rsidR="00295CB1">
        <w:rPr>
          <w:rFonts w:ascii="Verdana" w:eastAsia="標楷體" w:hAnsi="Verdana" w:hint="eastAsia"/>
        </w:rPr>
        <w:t>她有一個大廚房。</w:t>
      </w:r>
    </w:p>
    <w:p w14:paraId="5B2499CC" w14:textId="77777777" w:rsidR="00E1100D" w:rsidRDefault="00656795" w:rsidP="00656795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</w:t>
      </w:r>
      <w:r w:rsidR="00295CB1">
        <w:rPr>
          <w:rFonts w:ascii="Verdana" w:eastAsia="標楷體" w:hAnsi="Verdana" w:hint="eastAsia"/>
        </w:rPr>
        <w:t>她可以自己每天做晚餐。</w:t>
      </w:r>
    </w:p>
    <w:p w14:paraId="262D0F7D" w14:textId="77777777" w:rsidR="00E1100D" w:rsidRDefault="00E1100D" w:rsidP="00E1100D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29B7E2DD" w14:textId="77777777" w:rsidR="00E1100D" w:rsidRPr="00880C2C" w:rsidRDefault="00E1100D" w:rsidP="00E1100D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="00B116ED">
        <w:rPr>
          <w:rFonts w:ascii="Verdana" w:eastAsia="標楷體" w:hAnsi="Verdana" w:hint="eastAsia"/>
        </w:rPr>
        <w:t>短文</w:t>
      </w:r>
      <w:r w:rsidRPr="00BD0EBA">
        <w:rPr>
          <w:rFonts w:ascii="Verdana" w:eastAsia="標楷體" w:hAnsi="Verdana" w:hint="eastAsia"/>
        </w:rPr>
        <w:t>朗讀</w:t>
      </w:r>
      <w:r w:rsidRPr="00BD0EBA">
        <w:rPr>
          <w:rFonts w:eastAsia="標楷體"/>
          <w:b w:val="0"/>
          <w:szCs w:val="28"/>
        </w:rPr>
        <w:t>（每句</w:t>
      </w:r>
      <w:r w:rsidRPr="00BD0EBA">
        <w:rPr>
          <w:rFonts w:eastAsia="標楷體"/>
          <w:b w:val="0"/>
          <w:szCs w:val="28"/>
        </w:rPr>
        <w:t>4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20</w:t>
      </w:r>
      <w:r w:rsidRPr="00BD0EBA">
        <w:rPr>
          <w:rFonts w:eastAsia="標楷體"/>
          <w:b w:val="0"/>
          <w:szCs w:val="28"/>
        </w:rPr>
        <w:t>分）</w:t>
      </w:r>
    </w:p>
    <w:tbl>
      <w:tblPr>
        <w:tblW w:w="9180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9180"/>
      </w:tblGrid>
      <w:tr w:rsidR="00825373" w:rsidRPr="00E026C4" w14:paraId="7760FDD1" w14:textId="77777777" w:rsidTr="0087423C">
        <w:trPr>
          <w:trHeight w:val="1432"/>
        </w:trPr>
        <w:tc>
          <w:tcPr>
            <w:tcW w:w="918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E86F175" w14:textId="77777777" w:rsidR="00825373" w:rsidRPr="00E026C4" w:rsidRDefault="00825373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69E9DFAE" w14:textId="77777777" w:rsidR="00825373" w:rsidRDefault="00825373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Verdana" w:eastAsia="標楷體" w:hAnsi="Verdana" w:hint="eastAsia"/>
                <w:sz w:val="22"/>
              </w:rPr>
              <w:t>學童有兩次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讀機會。</w:t>
            </w:r>
          </w:p>
          <w:p w14:paraId="4C370FAB" w14:textId="77777777" w:rsidR="00825373" w:rsidRPr="00FD5D44" w:rsidRDefault="00825373" w:rsidP="0087423C">
            <w:r w:rsidRPr="00E026C4"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Verdana" w:eastAsia="標楷體" w:hAnsi="Verdana" w:hint="eastAsia"/>
                <w:sz w:val="22"/>
              </w:rPr>
              <w:t>單字少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或唸錯：扣１分／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個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。</w:t>
            </w:r>
          </w:p>
        </w:tc>
      </w:tr>
    </w:tbl>
    <w:p w14:paraId="5EF62DF0" w14:textId="77777777" w:rsidR="00E1100D" w:rsidRPr="00825373" w:rsidRDefault="00E1100D" w:rsidP="00E1100D">
      <w:pPr>
        <w:rPr>
          <w:rFonts w:ascii="Verdana" w:eastAsia="標楷體" w:hAnsi="Verdana"/>
          <w:b/>
          <w:sz w:val="28"/>
          <w:szCs w:val="28"/>
        </w:rPr>
      </w:pPr>
    </w:p>
    <w:p w14:paraId="254D4980" w14:textId="77777777" w:rsidR="00E1100D" w:rsidRDefault="00E1100D" w:rsidP="00E1100D">
      <w:pPr>
        <w:rPr>
          <w:rFonts w:eastAsia="標楷體"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="00B116ED" w:rsidRPr="00B116ED">
        <w:rPr>
          <w:rFonts w:ascii="Verdana" w:eastAsia="標楷體" w:hAnsi="Verdana" w:hint="eastAsia"/>
          <w:b/>
          <w:sz w:val="28"/>
          <w:szCs w:val="28"/>
        </w:rPr>
        <w:t>短文</w:t>
      </w:r>
      <w:r w:rsidRPr="004125C1">
        <w:rPr>
          <w:rFonts w:ascii="Verdana" w:eastAsia="標楷體" w:hAnsi="Verdana" w:hint="eastAsia"/>
          <w:b/>
          <w:sz w:val="28"/>
          <w:szCs w:val="28"/>
        </w:rPr>
        <w:t>選擇</w:t>
      </w:r>
      <w:r w:rsidRPr="00BD0EBA">
        <w:rPr>
          <w:rFonts w:eastAsia="標楷體"/>
          <w:sz w:val="28"/>
          <w:szCs w:val="28"/>
        </w:rPr>
        <w:t>（每</w:t>
      </w:r>
      <w:r w:rsidR="003D6F84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210969E6" w14:textId="77777777" w:rsidR="00E1100D" w:rsidRDefault="00E1100D" w:rsidP="00E1100D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 w:rsidR="008A3AEC">
        <w:rPr>
          <w:rFonts w:ascii="Verdana" w:eastAsia="標楷體" w:hAnsi="Verdana"/>
          <w:sz w:val="28"/>
          <w:szCs w:val="28"/>
        </w:rPr>
        <w:t xml:space="preserve"> (</w:t>
      </w:r>
      <w:r w:rsidR="00295CB1">
        <w:rPr>
          <w:rFonts w:ascii="Verdana" w:eastAsia="標楷體" w:hAnsi="Verdana" w:hint="eastAsia"/>
          <w:sz w:val="28"/>
          <w:szCs w:val="28"/>
        </w:rPr>
        <w:t>2</w:t>
      </w:r>
      <w:r w:rsidR="008A3AEC">
        <w:rPr>
          <w:rFonts w:ascii="Verdana" w:eastAsia="標楷體" w:hAnsi="Verdana"/>
          <w:sz w:val="28"/>
          <w:szCs w:val="28"/>
        </w:rPr>
        <w:t xml:space="preserve">) </w:t>
      </w:r>
      <w:r w:rsidR="000D127D">
        <w:rPr>
          <w:rFonts w:ascii="Verdana" w:eastAsia="標楷體" w:hAnsi="Verdana" w:hint="eastAsia"/>
          <w:sz w:val="28"/>
          <w:szCs w:val="28"/>
        </w:rPr>
        <w:t xml:space="preserve"> </w:t>
      </w:r>
      <w:r w:rsidR="008A3AEC">
        <w:rPr>
          <w:rFonts w:ascii="Verdana" w:eastAsia="標楷體" w:hAnsi="Verdana"/>
          <w:sz w:val="28"/>
          <w:szCs w:val="28"/>
        </w:rPr>
        <w:t xml:space="preserve"> 2. (</w:t>
      </w:r>
      <w:r w:rsidR="00295CB1">
        <w:rPr>
          <w:rFonts w:ascii="Verdana" w:eastAsia="標楷體" w:hAnsi="Verdana" w:hint="eastAsia"/>
          <w:sz w:val="28"/>
          <w:szCs w:val="28"/>
        </w:rPr>
        <w:t>3</w:t>
      </w:r>
      <w:r>
        <w:rPr>
          <w:rFonts w:ascii="Verdana" w:eastAsia="標楷體" w:hAnsi="Verdana"/>
          <w:sz w:val="28"/>
          <w:szCs w:val="28"/>
        </w:rPr>
        <w:t>)</w:t>
      </w:r>
    </w:p>
    <w:p w14:paraId="01307174" w14:textId="77777777" w:rsidR="00E1100D" w:rsidRDefault="00E1100D" w:rsidP="00E1100D">
      <w:pPr>
        <w:rPr>
          <w:rFonts w:ascii="Verdana" w:eastAsia="標楷體" w:hAnsi="Verdana"/>
          <w:sz w:val="28"/>
          <w:szCs w:val="28"/>
        </w:rPr>
      </w:pPr>
    </w:p>
    <w:p w14:paraId="3A7D1AE6" w14:textId="77777777" w:rsidR="00E1100D" w:rsidRDefault="00E1100D" w:rsidP="00E1100D">
      <w:pPr>
        <w:rPr>
          <w:rFonts w:ascii="Verdana" w:eastAsia="標楷體" w:hAnsi="Verdana"/>
          <w:sz w:val="28"/>
          <w:szCs w:val="28"/>
        </w:rPr>
      </w:pPr>
    </w:p>
    <w:p w14:paraId="6C7DC664" w14:textId="77777777" w:rsidR="002C58CD" w:rsidRDefault="002C58CD" w:rsidP="00E1100D">
      <w:pPr>
        <w:rPr>
          <w:rFonts w:ascii="Verdana" w:eastAsia="標楷體" w:hAnsi="Verdana"/>
          <w:sz w:val="28"/>
          <w:szCs w:val="28"/>
        </w:rPr>
      </w:pPr>
    </w:p>
    <w:p w14:paraId="3030D1A8" w14:textId="77777777" w:rsidR="002C58CD" w:rsidRDefault="002C58CD" w:rsidP="00E1100D">
      <w:pPr>
        <w:rPr>
          <w:rFonts w:ascii="Verdana" w:eastAsia="標楷體" w:hAnsi="Verdana" w:hint="eastAsia"/>
          <w:sz w:val="28"/>
          <w:szCs w:val="28"/>
        </w:rPr>
      </w:pPr>
    </w:p>
    <w:p w14:paraId="5BE7E016" w14:textId="77777777" w:rsidR="00E1100D" w:rsidRPr="00CE0F8E" w:rsidRDefault="00E1100D" w:rsidP="00E1100D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698CA5D3" w14:textId="77777777" w:rsidR="00E1100D" w:rsidRPr="00FE01DB" w:rsidRDefault="00E1100D" w:rsidP="00E1100D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53C276D4" w14:textId="77777777" w:rsidR="00656795" w:rsidRDefault="00656795" w:rsidP="00656795">
      <w:pPr>
        <w:spacing w:line="360" w:lineRule="auto"/>
        <w:rPr>
          <w:rFonts w:ascii="Verdana" w:eastAsia="標楷體" w:hAnsi="Verdana" w:cs="Arial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 w:rsidR="008A0965">
        <w:rPr>
          <w:rFonts w:ascii="Verdana" w:eastAsia="標楷體" w:hAnsi="Verdana" w:cs="Arial"/>
        </w:rPr>
        <w:t>His father made this toy car himself.</w:t>
      </w:r>
    </w:p>
    <w:p w14:paraId="6655816C" w14:textId="77777777" w:rsidR="00656795" w:rsidRDefault="00656795" w:rsidP="00656795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/>
        </w:rPr>
        <w:t xml:space="preserve">2. </w:t>
      </w:r>
      <w:r w:rsidR="008A0965">
        <w:rPr>
          <w:rFonts w:ascii="Verdana" w:eastAsia="標楷體" w:hAnsi="Verdana" w:cs="Arial"/>
        </w:rPr>
        <w:t>I have my own house.</w:t>
      </w:r>
    </w:p>
    <w:p w14:paraId="79530757" w14:textId="77777777" w:rsidR="00E1100D" w:rsidRDefault="00656795" w:rsidP="00656795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 w:hint="eastAsia"/>
        </w:rPr>
        <w:t xml:space="preserve">3. </w:t>
      </w:r>
      <w:r w:rsidR="008A0965">
        <w:rPr>
          <w:rFonts w:ascii="Verdana" w:eastAsia="標楷體" w:hAnsi="Verdana" w:cs="Arial"/>
        </w:rPr>
        <w:t xml:space="preserve">Their sisters did their homework </w:t>
      </w:r>
      <w:r w:rsidR="003D6F84">
        <w:rPr>
          <w:rFonts w:ascii="Verdana" w:eastAsia="標楷體" w:hAnsi="Verdana" w:cs="Arial" w:hint="eastAsia"/>
        </w:rPr>
        <w:t>themselves</w:t>
      </w:r>
      <w:r w:rsidR="008A0965">
        <w:rPr>
          <w:rFonts w:ascii="Verdana" w:eastAsia="標楷體" w:hAnsi="Verdana" w:cs="Arial"/>
        </w:rPr>
        <w:t>.</w:t>
      </w:r>
    </w:p>
    <w:p w14:paraId="014D7F28" w14:textId="77777777" w:rsidR="00E1100D" w:rsidRPr="00C30EE7" w:rsidRDefault="00E1100D" w:rsidP="00E1100D">
      <w:pPr>
        <w:spacing w:line="420" w:lineRule="exact"/>
        <w:rPr>
          <w:rFonts w:ascii="Verdana" w:eastAsia="標楷體" w:hAnsi="Verdana" w:hint="eastAsia"/>
          <w:b/>
        </w:rPr>
      </w:pPr>
    </w:p>
    <w:p w14:paraId="1513E066" w14:textId="77777777" w:rsidR="00E1100D" w:rsidRPr="000D2A72" w:rsidRDefault="00E1100D" w:rsidP="00E1100D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句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36946BBE" w14:textId="77777777" w:rsidR="006D3FF4" w:rsidRPr="00BF2F12" w:rsidRDefault="006D3FF4" w:rsidP="006D3FF4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myself</w:t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>himself</w:t>
      </w:r>
      <w:r>
        <w:rPr>
          <w:rFonts w:ascii="Verdana" w:eastAsia="標楷體" w:hAnsi="Verdana"/>
        </w:rPr>
        <w:tab/>
      </w:r>
      <w:r w:rsidR="00D06F52">
        <w:rPr>
          <w:rFonts w:ascii="Verdana" w:eastAsia="標楷體" w:hAnsi="Verdana" w:hint="eastAsia"/>
        </w:rPr>
        <w:tab/>
      </w: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Verdana" w:hint="eastAsia"/>
        </w:rPr>
        <w:t>meet</w:t>
      </w:r>
      <w:r w:rsidR="000D3F3A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 w:hint="eastAsia"/>
        </w:rPr>
        <w:t>ourselves</w:t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>help</w:t>
      </w:r>
      <w:r w:rsidR="000D3F3A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 w:hint="eastAsia"/>
        </w:rPr>
        <w:t>yourself</w:t>
      </w:r>
      <w:r w:rsidR="000D3F3A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 w:hint="eastAsia"/>
        </w:rPr>
        <w:t>at</w:t>
      </w:r>
      <w:r w:rsidR="000D3F3A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 w:hint="eastAsia"/>
        </w:rPr>
        <w:t>home</w:t>
      </w:r>
    </w:p>
    <w:p w14:paraId="76F63053" w14:textId="77777777" w:rsidR="00E1100D" w:rsidRDefault="006D3FF4" w:rsidP="006D3FF4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she</w:t>
      </w:r>
      <w:r w:rsidR="000D3F3A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 w:hint="eastAsia"/>
        </w:rPr>
        <w:t>her</w:t>
      </w:r>
      <w:r w:rsidR="000D3F3A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 w:hint="eastAsia"/>
        </w:rPr>
        <w:t>own</w:t>
      </w:r>
    </w:p>
    <w:p w14:paraId="5DA8CFA5" w14:textId="77777777" w:rsidR="00E1100D" w:rsidRDefault="00E1100D" w:rsidP="00E1100D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3032D192" w14:textId="77777777" w:rsidR="00E1100D" w:rsidRPr="00880C2C" w:rsidRDefault="00E1100D" w:rsidP="00E1100D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289EA5B5" w14:textId="77777777" w:rsidR="006D3FF4" w:rsidRDefault="006D3FF4" w:rsidP="006D3FF4">
      <w:pPr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1. What is she writing</w:t>
      </w:r>
      <w:r w:rsidR="001D70F6">
        <w:rPr>
          <w:rFonts w:ascii="Verdana" w:eastAsia="標楷體" w:hAnsi="Verdana"/>
        </w:rPr>
        <w:t>?</w:t>
      </w:r>
      <w:r>
        <w:rPr>
          <w:rFonts w:ascii="Verdana" w:eastAsia="標楷體" w:hAnsi="Verdana" w:hint="eastAsia"/>
        </w:rPr>
        <w:tab/>
      </w:r>
    </w:p>
    <w:p w14:paraId="6947D829" w14:textId="77777777" w:rsidR="006D3FF4" w:rsidRPr="00FE73AD" w:rsidRDefault="006D3FF4" w:rsidP="006D3FF4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>My grandfather plays the piano for himself.</w:t>
      </w:r>
    </w:p>
    <w:p w14:paraId="043C7AB5" w14:textId="77777777" w:rsidR="006D3FF4" w:rsidRDefault="006D3FF4" w:rsidP="006D3FF4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Verdana" w:hint="eastAsia"/>
        </w:rPr>
        <w:t>Please help yourself to tea.</w:t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 w:hint="eastAsia"/>
        </w:rPr>
        <w:tab/>
      </w:r>
    </w:p>
    <w:p w14:paraId="1F3C351E" w14:textId="77777777" w:rsidR="006D3FF4" w:rsidRPr="000B751E" w:rsidRDefault="006D3FF4" w:rsidP="006D3FF4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>They don</w:t>
      </w:r>
      <w:r>
        <w:rPr>
          <w:rFonts w:ascii="Verdana" w:eastAsia="標楷體" w:hAnsi="Verdana"/>
        </w:rPr>
        <w:t>’</w:t>
      </w:r>
      <w:r>
        <w:rPr>
          <w:rFonts w:ascii="Verdana" w:eastAsia="標楷體" w:hAnsi="Verdana" w:hint="eastAsia"/>
        </w:rPr>
        <w:t>t live with their parents.</w:t>
      </w:r>
    </w:p>
    <w:p w14:paraId="63CE7EB0" w14:textId="77777777" w:rsidR="00E1100D" w:rsidRDefault="006D3FF4" w:rsidP="006D3FF4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No, it is not. It is her own computer.</w:t>
      </w:r>
    </w:p>
    <w:p w14:paraId="03DF0806" w14:textId="77777777" w:rsidR="00CF5D2D" w:rsidRDefault="00CF5D2D" w:rsidP="00656795">
      <w:pPr>
        <w:spacing w:line="360" w:lineRule="auto"/>
        <w:rPr>
          <w:rFonts w:ascii="Verdana" w:eastAsia="標楷體" w:hAnsi="Verdana"/>
        </w:rPr>
      </w:pPr>
    </w:p>
    <w:p w14:paraId="1E4378BE" w14:textId="77777777" w:rsidR="00CF5D2D" w:rsidRDefault="00CF5D2D" w:rsidP="00656795">
      <w:pPr>
        <w:spacing w:line="360" w:lineRule="auto"/>
        <w:rPr>
          <w:rFonts w:ascii="Verdana" w:eastAsia="標楷體" w:hAnsi="Verdana"/>
        </w:rPr>
      </w:pPr>
    </w:p>
    <w:p w14:paraId="1D7BCB18" w14:textId="77777777" w:rsidR="00CF5D2D" w:rsidRDefault="00CF5D2D" w:rsidP="00656795">
      <w:pPr>
        <w:spacing w:line="360" w:lineRule="auto"/>
        <w:rPr>
          <w:rFonts w:ascii="Verdana" w:eastAsia="標楷體" w:hAnsi="Verdana"/>
        </w:rPr>
      </w:pPr>
    </w:p>
    <w:p w14:paraId="312B28CB" w14:textId="77777777" w:rsidR="00CF5D2D" w:rsidRDefault="00CF5D2D" w:rsidP="00656795">
      <w:pPr>
        <w:spacing w:line="360" w:lineRule="auto"/>
        <w:rPr>
          <w:rFonts w:ascii="Verdana" w:eastAsia="標楷體" w:hAnsi="Verdana"/>
        </w:rPr>
      </w:pPr>
    </w:p>
    <w:p w14:paraId="5FC8BBC0" w14:textId="77777777" w:rsidR="00CF5D2D" w:rsidRDefault="00CF5D2D" w:rsidP="00656795">
      <w:pPr>
        <w:spacing w:line="360" w:lineRule="auto"/>
        <w:rPr>
          <w:rFonts w:ascii="Verdana" w:eastAsia="標楷體" w:hAnsi="Verdana"/>
        </w:rPr>
      </w:pPr>
    </w:p>
    <w:p w14:paraId="32D7A3F2" w14:textId="77777777" w:rsidR="00CF5D2D" w:rsidRDefault="00CF5D2D" w:rsidP="00656795">
      <w:pPr>
        <w:spacing w:line="360" w:lineRule="auto"/>
        <w:rPr>
          <w:rFonts w:ascii="Verdana" w:eastAsia="標楷體" w:hAnsi="Verdana"/>
        </w:rPr>
      </w:pPr>
    </w:p>
    <w:p w14:paraId="15B943AC" w14:textId="77777777" w:rsidR="00CF5D2D" w:rsidRDefault="00CF5D2D" w:rsidP="00656795">
      <w:pPr>
        <w:spacing w:line="360" w:lineRule="auto"/>
        <w:rPr>
          <w:rFonts w:ascii="Verdana" w:eastAsia="標楷體" w:hAnsi="Verdana"/>
        </w:rPr>
      </w:pPr>
    </w:p>
    <w:p w14:paraId="7F65DF45" w14:textId="77777777" w:rsidR="00CF5D2D" w:rsidRDefault="00CF5D2D" w:rsidP="00656795">
      <w:pPr>
        <w:spacing w:line="360" w:lineRule="auto"/>
        <w:rPr>
          <w:rFonts w:ascii="Verdana" w:eastAsia="標楷體" w:hAnsi="Verdana"/>
        </w:rPr>
      </w:pPr>
    </w:p>
    <w:p w14:paraId="02334658" w14:textId="77777777" w:rsidR="00CF5D2D" w:rsidRDefault="00CF5D2D" w:rsidP="00656795">
      <w:pPr>
        <w:spacing w:line="360" w:lineRule="auto"/>
        <w:rPr>
          <w:rFonts w:ascii="Verdana" w:eastAsia="標楷體" w:hAnsi="Verdana"/>
        </w:rPr>
      </w:pPr>
    </w:p>
    <w:p w14:paraId="041E3D38" w14:textId="77777777" w:rsidR="00CF5D2D" w:rsidRDefault="00CF5D2D" w:rsidP="00656795">
      <w:pPr>
        <w:spacing w:line="360" w:lineRule="auto"/>
        <w:rPr>
          <w:rFonts w:ascii="Verdana" w:eastAsia="標楷體" w:hAnsi="Verdana"/>
        </w:rPr>
      </w:pPr>
    </w:p>
    <w:p w14:paraId="171F3702" w14:textId="77777777" w:rsidR="00CF5D2D" w:rsidRDefault="00CF5D2D" w:rsidP="00656795">
      <w:pPr>
        <w:spacing w:line="360" w:lineRule="auto"/>
        <w:rPr>
          <w:rFonts w:ascii="Verdana" w:eastAsia="標楷體" w:hAnsi="Verdana"/>
        </w:rPr>
      </w:pPr>
    </w:p>
    <w:p w14:paraId="238E11E6" w14:textId="77777777" w:rsidR="00CF5D2D" w:rsidRDefault="00CF5D2D" w:rsidP="00656795">
      <w:pPr>
        <w:spacing w:line="360" w:lineRule="auto"/>
        <w:rPr>
          <w:rFonts w:ascii="Verdana" w:eastAsia="標楷體" w:hAnsi="Verdana"/>
        </w:rPr>
      </w:pPr>
    </w:p>
    <w:p w14:paraId="1C516868" w14:textId="77777777" w:rsidR="00CF5D2D" w:rsidRDefault="00CF5D2D" w:rsidP="00656795">
      <w:pPr>
        <w:spacing w:line="360" w:lineRule="auto"/>
        <w:rPr>
          <w:rFonts w:ascii="Verdana" w:eastAsia="標楷體" w:hAnsi="Verdana"/>
        </w:rPr>
      </w:pPr>
    </w:p>
    <w:p w14:paraId="7A1F1051" w14:textId="77777777" w:rsidR="00CF5D2D" w:rsidRDefault="00CF5D2D" w:rsidP="00656795">
      <w:pPr>
        <w:spacing w:line="360" w:lineRule="auto"/>
        <w:rPr>
          <w:rFonts w:ascii="Verdana" w:eastAsia="標楷體" w:hAnsi="Verdana"/>
        </w:rPr>
      </w:pPr>
    </w:p>
    <w:p w14:paraId="14C1F445" w14:textId="77777777" w:rsidR="00CF6E69" w:rsidRDefault="00CF6E69" w:rsidP="00656795">
      <w:pPr>
        <w:spacing w:line="360" w:lineRule="auto"/>
        <w:rPr>
          <w:rFonts w:ascii="Verdana" w:eastAsia="標楷體" w:hAnsi="Verdana"/>
        </w:rPr>
      </w:pPr>
    </w:p>
    <w:p w14:paraId="6FC4A819" w14:textId="77777777" w:rsidR="00CF6E69" w:rsidRDefault="00CF6E69" w:rsidP="00656795">
      <w:pPr>
        <w:spacing w:line="360" w:lineRule="auto"/>
        <w:rPr>
          <w:rFonts w:ascii="Verdana" w:eastAsia="標楷體" w:hAnsi="Verdana" w:hint="eastAsia"/>
        </w:rPr>
      </w:pPr>
    </w:p>
    <w:p w14:paraId="6671A74A" w14:textId="77777777" w:rsidR="00CF5D2D" w:rsidRDefault="00CF5D2D" w:rsidP="00CF5D2D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上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四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312BA46A" w14:textId="77777777" w:rsidR="00CF5D2D" w:rsidRDefault="00CF5D2D" w:rsidP="00CF5D2D">
      <w:pPr>
        <w:jc w:val="center"/>
        <w:rPr>
          <w:rFonts w:ascii="Verdana" w:eastAsia="標楷體" w:hAnsi="Verdana"/>
          <w:sz w:val="40"/>
        </w:rPr>
      </w:pPr>
    </w:p>
    <w:p w14:paraId="724F4AE0" w14:textId="77777777" w:rsidR="00CF5D2D" w:rsidRPr="00CE0F8E" w:rsidRDefault="00CF5D2D" w:rsidP="00CF5D2D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66F86171" w14:textId="77777777" w:rsidR="00CF5D2D" w:rsidRPr="00FE01DB" w:rsidRDefault="00CF5D2D" w:rsidP="00CF5D2D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61BF25CF" w14:textId="77777777" w:rsidR="00CF5D2D" w:rsidRDefault="00CF5D2D" w:rsidP="00CF5D2D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7D1A5667" w14:textId="77777777" w:rsidR="00F2377D" w:rsidRDefault="00F2377D" w:rsidP="00F2377D">
      <w:pPr>
        <w:spacing w:line="420" w:lineRule="exact"/>
        <w:rPr>
          <w:rFonts w:ascii="Verdana" w:eastAsia="標楷體" w:hAnsi="Verdana"/>
          <w:color w:val="FF0000"/>
        </w:rPr>
      </w:pPr>
      <w:r w:rsidRPr="002867ED">
        <w:rPr>
          <w:rFonts w:ascii="Verdana" w:eastAsia="標楷體" w:hAnsi="Verdana"/>
        </w:rPr>
        <w:t xml:space="preserve">1. </w:t>
      </w:r>
      <w:r w:rsidR="00D11144">
        <w:rPr>
          <w:rFonts w:ascii="Verdana" w:eastAsia="標楷體" w:hAnsi="Verdana"/>
        </w:rPr>
        <w:t>bread</w:t>
      </w:r>
      <w:r w:rsidRPr="002867ED">
        <w:rPr>
          <w:rFonts w:ascii="標楷體" w:eastAsia="標楷體" w:hAnsi="標楷體" w:hint="eastAsia"/>
        </w:rPr>
        <w:t>；</w:t>
      </w:r>
      <w:r w:rsidR="00D11144">
        <w:rPr>
          <w:rFonts w:ascii="標楷體" w:eastAsia="標楷體" w:hAnsi="標楷體" w:hint="eastAsia"/>
        </w:rPr>
        <w:t>麵包</w:t>
      </w:r>
      <w:r w:rsidRPr="002867ED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  <w:color w:val="FF0000"/>
        </w:rPr>
        <w:t xml:space="preserve">  </w:t>
      </w:r>
      <w:r w:rsidRPr="002867ED">
        <w:rPr>
          <w:rFonts w:ascii="Verdana" w:eastAsia="標楷體" w:hAnsi="Verdana"/>
        </w:rPr>
        <w:t>2.</w:t>
      </w:r>
      <w:r w:rsidRPr="002867ED">
        <w:rPr>
          <w:rFonts w:ascii="Verdana" w:eastAsia="標楷體" w:hAnsi="Verdana" w:hint="eastAsia"/>
        </w:rPr>
        <w:t xml:space="preserve"> </w:t>
      </w:r>
      <w:r w:rsidR="00D11144">
        <w:rPr>
          <w:rFonts w:ascii="Verdana" w:eastAsia="標楷體" w:hAnsi="Verdana"/>
        </w:rPr>
        <w:t>rice</w:t>
      </w:r>
      <w:r w:rsidRPr="002867ED">
        <w:rPr>
          <w:rFonts w:ascii="標楷體" w:eastAsia="標楷體" w:hAnsi="標楷體" w:hint="eastAsia"/>
        </w:rPr>
        <w:t>；</w:t>
      </w:r>
      <w:r w:rsidR="00D11144">
        <w:rPr>
          <w:rFonts w:ascii="標楷體" w:eastAsia="標楷體" w:hAnsi="標楷體" w:hint="eastAsia"/>
        </w:rPr>
        <w:t>米飯</w:t>
      </w:r>
      <w:r>
        <w:rPr>
          <w:rFonts w:ascii="Verdana" w:eastAsia="標楷體" w:hAnsi="Verdana" w:hint="eastAsia"/>
          <w:color w:val="FF0000"/>
        </w:rPr>
        <w:t xml:space="preserve">   </w:t>
      </w:r>
      <w:r w:rsidRPr="002867ED">
        <w:rPr>
          <w:rFonts w:ascii="Verdana" w:eastAsia="標楷體" w:hAnsi="Verdana"/>
        </w:rPr>
        <w:t xml:space="preserve">3. </w:t>
      </w:r>
      <w:r w:rsidR="00D11144">
        <w:rPr>
          <w:rFonts w:ascii="Verdana" w:eastAsia="標楷體" w:hAnsi="Verdana"/>
        </w:rPr>
        <w:t>orange</w:t>
      </w:r>
      <w:r w:rsidRPr="002867ED">
        <w:rPr>
          <w:rFonts w:ascii="標楷體" w:eastAsia="標楷體" w:hAnsi="標楷體" w:hint="eastAsia"/>
        </w:rPr>
        <w:t>；</w:t>
      </w:r>
      <w:r w:rsidR="00D11144">
        <w:rPr>
          <w:rFonts w:ascii="標楷體" w:eastAsia="標楷體" w:hAnsi="標楷體" w:hint="eastAsia"/>
        </w:rPr>
        <w:t>柳橙</w:t>
      </w:r>
      <w:r w:rsidRPr="002867ED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  <w:color w:val="FF0000"/>
        </w:rPr>
        <w:t xml:space="preserve">  </w:t>
      </w:r>
      <w:r w:rsidRPr="002867ED">
        <w:rPr>
          <w:rFonts w:ascii="Verdana" w:eastAsia="標楷體" w:hAnsi="Verdana"/>
        </w:rPr>
        <w:t xml:space="preserve">4. </w:t>
      </w:r>
      <w:r w:rsidR="00D11144">
        <w:rPr>
          <w:rFonts w:ascii="Verdana" w:eastAsia="標楷體" w:hAnsi="Verdana"/>
        </w:rPr>
        <w:t>bowl</w:t>
      </w:r>
      <w:r w:rsidRPr="002867ED">
        <w:rPr>
          <w:rFonts w:ascii="標楷體" w:eastAsia="標楷體" w:hAnsi="標楷體" w:hint="eastAsia"/>
        </w:rPr>
        <w:t>；</w:t>
      </w:r>
      <w:proofErr w:type="gramStart"/>
      <w:r w:rsidR="00D11144">
        <w:rPr>
          <w:rFonts w:ascii="標楷體" w:eastAsia="標楷體" w:hAnsi="標楷體" w:hint="eastAsia"/>
        </w:rPr>
        <w:t>碗</w:t>
      </w:r>
      <w:proofErr w:type="gramEnd"/>
      <w:r w:rsidRPr="002867ED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  <w:color w:val="FF0000"/>
        </w:rPr>
        <w:t xml:space="preserve"> </w:t>
      </w:r>
    </w:p>
    <w:p w14:paraId="7671B64F" w14:textId="77777777" w:rsidR="00CF5D2D" w:rsidRDefault="00F2377D" w:rsidP="00F2377D">
      <w:pPr>
        <w:spacing w:line="420" w:lineRule="exact"/>
        <w:rPr>
          <w:rFonts w:ascii="Verdana" w:eastAsia="標楷體" w:hAnsi="Verdana"/>
          <w:sz w:val="22"/>
        </w:rPr>
      </w:pPr>
      <w:r w:rsidRPr="002867ED">
        <w:rPr>
          <w:rFonts w:ascii="Verdana" w:eastAsia="標楷體" w:hAnsi="Verdana"/>
        </w:rPr>
        <w:t xml:space="preserve">5. </w:t>
      </w:r>
      <w:r w:rsidR="00D11144">
        <w:rPr>
          <w:rFonts w:ascii="Verdana" w:eastAsia="標楷體" w:hAnsi="Verdana"/>
        </w:rPr>
        <w:t>tea</w:t>
      </w:r>
      <w:r w:rsidRPr="002867ED">
        <w:rPr>
          <w:rFonts w:ascii="標楷體" w:eastAsia="標楷體" w:hAnsi="標楷體" w:hint="eastAsia"/>
        </w:rPr>
        <w:t>；</w:t>
      </w:r>
      <w:r w:rsidR="00D11144">
        <w:rPr>
          <w:rFonts w:ascii="標楷體" w:eastAsia="標楷體" w:hAnsi="標楷體" w:hint="eastAsia"/>
        </w:rPr>
        <w:t>茶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CF5D2D" w14:paraId="160A38EA" w14:textId="77777777" w:rsidTr="00FC69B4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036BEF83" w14:textId="77777777" w:rsidR="00CF5D2D" w:rsidRPr="00DF5CC3" w:rsidRDefault="00CF5D2D" w:rsidP="003D6F84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3D6F84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5ED01CFA" w14:textId="77777777" w:rsidR="00CF5D2D" w:rsidRPr="009911A0" w:rsidRDefault="00CF5D2D" w:rsidP="00FC69B4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9911A0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D11144" w:rsidRPr="009911A0">
              <w:rPr>
                <w:rFonts w:ascii="Verdana" w:eastAsia="標楷體" w:hAnsi="Verdana"/>
                <w:sz w:val="26"/>
                <w:szCs w:val="26"/>
              </w:rPr>
              <w:t>bread</w:t>
            </w:r>
            <w:r w:rsidRPr="009911A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11144" w:rsidRPr="009911A0">
              <w:rPr>
                <w:rFonts w:ascii="Verdana" w:eastAsia="微軟正黑體" w:hAnsi="Verdana" w:cs="微軟正黑體"/>
                <w:sz w:val="26"/>
                <w:szCs w:val="26"/>
              </w:rPr>
              <w:t>I like to eat bread.</w:t>
            </w:r>
            <w:r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9911A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11144" w:rsidRPr="009911A0">
              <w:rPr>
                <w:rFonts w:ascii="Verdana" w:eastAsia="標楷體" w:hAnsi="Verdana"/>
                <w:sz w:val="26"/>
                <w:szCs w:val="26"/>
              </w:rPr>
              <w:t>bread</w:t>
            </w:r>
          </w:p>
          <w:p w14:paraId="70F478FC" w14:textId="77777777" w:rsidR="00CF5D2D" w:rsidRPr="009911A0" w:rsidRDefault="00CF5D2D" w:rsidP="00FC69B4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D11144" w:rsidRPr="009911A0">
              <w:rPr>
                <w:rFonts w:ascii="Verdana" w:eastAsia="標楷體" w:hAnsi="Verdana"/>
                <w:sz w:val="26"/>
                <w:szCs w:val="26"/>
              </w:rPr>
              <w:t>rice</w:t>
            </w:r>
            <w:r w:rsidRPr="009911A0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9911A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11144" w:rsidRPr="009911A0">
              <w:rPr>
                <w:rFonts w:ascii="Verdana" w:eastAsia="微軟正黑體" w:hAnsi="Verdana" w:cs="微軟正黑體"/>
                <w:sz w:val="26"/>
                <w:szCs w:val="26"/>
              </w:rPr>
              <w:t>The rice is on the table.</w:t>
            </w:r>
            <w:r w:rsidR="00C937DC"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9911A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11144" w:rsidRPr="009911A0">
              <w:rPr>
                <w:rFonts w:ascii="Verdana" w:eastAsia="標楷體" w:hAnsi="Verdana"/>
                <w:sz w:val="26"/>
                <w:szCs w:val="26"/>
              </w:rPr>
              <w:t>rice</w:t>
            </w:r>
          </w:p>
          <w:p w14:paraId="6DD25767" w14:textId="77777777" w:rsidR="00CF5D2D" w:rsidRPr="009911A0" w:rsidRDefault="00CF5D2D" w:rsidP="00FC69B4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D11144" w:rsidRPr="009911A0">
              <w:rPr>
                <w:rFonts w:ascii="Verdana" w:eastAsia="標楷體" w:hAnsi="Verdana"/>
                <w:sz w:val="26"/>
                <w:szCs w:val="26"/>
              </w:rPr>
              <w:t>orange</w:t>
            </w:r>
            <w:r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9911A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937DC"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A </w:t>
            </w:r>
            <w:r w:rsidR="00D11144"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glass </w:t>
            </w:r>
            <w:r w:rsidR="00C937DC"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of </w:t>
            </w:r>
            <w:r w:rsidR="00D11144" w:rsidRPr="009911A0">
              <w:rPr>
                <w:rFonts w:ascii="Verdana" w:eastAsia="微軟正黑體" w:hAnsi="Verdana" w:cs="微軟正黑體"/>
                <w:sz w:val="26"/>
                <w:szCs w:val="26"/>
              </w:rPr>
              <w:t>orange</w:t>
            </w:r>
            <w:r w:rsidR="003D6F84">
              <w:rPr>
                <w:rFonts w:ascii="Verdana" w:eastAsia="微軟正黑體" w:hAnsi="Verdana" w:cs="微軟正黑體" w:hint="eastAsia"/>
                <w:sz w:val="26"/>
                <w:szCs w:val="26"/>
              </w:rPr>
              <w:t xml:space="preserve"> juice</w:t>
            </w:r>
            <w:r w:rsidR="00C937DC" w:rsidRPr="009911A0">
              <w:rPr>
                <w:rFonts w:ascii="Verdana" w:eastAsia="微軟正黑體" w:hAnsi="Verdana" w:cs="微軟正黑體"/>
                <w:sz w:val="26"/>
                <w:szCs w:val="26"/>
              </w:rPr>
              <w:t>, please.</w:t>
            </w:r>
            <w:r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9911A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F2377D"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11144" w:rsidRPr="009911A0">
              <w:rPr>
                <w:rFonts w:ascii="Verdana" w:eastAsia="標楷體" w:hAnsi="Verdana"/>
                <w:sz w:val="26"/>
                <w:szCs w:val="26"/>
              </w:rPr>
              <w:t>orange</w:t>
            </w:r>
            <w:r w:rsidRPr="009911A0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9911A0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D11144" w:rsidRPr="009911A0">
              <w:rPr>
                <w:rFonts w:ascii="Verdana" w:eastAsia="標楷體" w:hAnsi="Verdana"/>
                <w:sz w:val="26"/>
                <w:szCs w:val="26"/>
              </w:rPr>
              <w:t>bowl</w:t>
            </w:r>
            <w:r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9911A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937DC"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May I have a </w:t>
            </w:r>
            <w:r w:rsidR="00D11144" w:rsidRPr="009911A0">
              <w:rPr>
                <w:rFonts w:ascii="Verdana" w:eastAsia="微軟正黑體" w:hAnsi="Verdana" w:cs="微軟正黑體"/>
                <w:sz w:val="26"/>
                <w:szCs w:val="26"/>
              </w:rPr>
              <w:t>bowl</w:t>
            </w:r>
            <w:r w:rsidR="00C937DC"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 of </w:t>
            </w:r>
            <w:r w:rsidR="00D11144" w:rsidRPr="009911A0">
              <w:rPr>
                <w:rFonts w:ascii="Verdana" w:eastAsia="微軟正黑體" w:hAnsi="Verdana" w:cs="微軟正黑體"/>
                <w:sz w:val="26"/>
                <w:szCs w:val="26"/>
              </w:rPr>
              <w:t>rice</w:t>
            </w:r>
            <w:r w:rsidR="00C937DC" w:rsidRPr="009911A0">
              <w:rPr>
                <w:rFonts w:ascii="Verdana" w:eastAsia="微軟正黑體" w:hAnsi="Verdana" w:cs="微軟正黑體"/>
                <w:sz w:val="26"/>
                <w:szCs w:val="26"/>
              </w:rPr>
              <w:t>?</w:t>
            </w:r>
            <w:r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9911A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11144" w:rsidRPr="009911A0">
              <w:rPr>
                <w:rFonts w:ascii="Verdana" w:eastAsia="標楷體" w:hAnsi="Verdana"/>
                <w:sz w:val="26"/>
                <w:szCs w:val="26"/>
              </w:rPr>
              <w:t>bowl</w:t>
            </w:r>
          </w:p>
          <w:p w14:paraId="396FEE00" w14:textId="77777777" w:rsidR="00CF5D2D" w:rsidRDefault="00CF5D2D" w:rsidP="00C937DC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D11144" w:rsidRPr="009911A0">
              <w:rPr>
                <w:rFonts w:ascii="Verdana" w:eastAsia="標楷體" w:hAnsi="Verdana"/>
                <w:sz w:val="26"/>
                <w:szCs w:val="26"/>
              </w:rPr>
              <w:t>tea</w:t>
            </w:r>
            <w:r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9911A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11144" w:rsidRPr="009911A0">
              <w:rPr>
                <w:rFonts w:ascii="Verdana" w:eastAsia="微軟正黑體" w:hAnsi="Verdana" w:cs="微軟正黑體"/>
                <w:sz w:val="26"/>
                <w:szCs w:val="26"/>
              </w:rPr>
              <w:t>He likes to drink some tea.</w:t>
            </w:r>
            <w:r w:rsidRPr="009911A0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9911A0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D11144" w:rsidRPr="009911A0">
              <w:rPr>
                <w:rFonts w:ascii="Verdana" w:eastAsia="標楷體" w:hAnsi="Verdana"/>
                <w:sz w:val="26"/>
                <w:szCs w:val="26"/>
              </w:rPr>
              <w:t>tea</w:t>
            </w:r>
          </w:p>
        </w:tc>
      </w:tr>
    </w:tbl>
    <w:p w14:paraId="2136245A" w14:textId="77777777" w:rsidR="00CF5D2D" w:rsidRPr="00C30EE7" w:rsidRDefault="00CF5D2D" w:rsidP="00CF5D2D">
      <w:pPr>
        <w:spacing w:line="420" w:lineRule="exact"/>
        <w:rPr>
          <w:rFonts w:ascii="Verdana" w:eastAsia="標楷體" w:hAnsi="Verdana" w:hint="eastAsia"/>
          <w:b/>
        </w:rPr>
      </w:pPr>
    </w:p>
    <w:p w14:paraId="351D6524" w14:textId="77777777" w:rsidR="00CF5D2D" w:rsidRPr="000D2A72" w:rsidRDefault="00CF5D2D" w:rsidP="00CF5D2D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="00FB2484" w:rsidRPr="00FE01DB">
        <w:rPr>
          <w:rFonts w:ascii="Verdana" w:eastAsia="標楷體" w:hAnsi="Verdana" w:hint="eastAsia"/>
        </w:rPr>
        <w:t>對話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43BDE4C1" w14:textId="77777777" w:rsidR="00F2377D" w:rsidRDefault="00F2377D" w:rsidP="00F2377D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1</w:t>
      </w:r>
      <w:r>
        <w:rPr>
          <w:rFonts w:ascii="Verdana" w:eastAsia="標楷體" w:hAnsi="Verdana"/>
        </w:rPr>
        <w:t xml:space="preserve">. </w:t>
      </w:r>
      <w:r w:rsidR="00D11144">
        <w:rPr>
          <w:rFonts w:ascii="Verdana" w:eastAsia="標楷體" w:hAnsi="Verdana" w:hint="eastAsia"/>
        </w:rPr>
        <w:t>我可以幫</w:t>
      </w:r>
      <w:proofErr w:type="gramStart"/>
      <w:r w:rsidR="00D11144">
        <w:rPr>
          <w:rFonts w:ascii="Verdana" w:eastAsia="標楷體" w:hAnsi="Verdana" w:hint="eastAsia"/>
        </w:rPr>
        <w:t>你忙嗎</w:t>
      </w:r>
      <w:proofErr w:type="gramEnd"/>
      <w:r w:rsidR="00D11144">
        <w:rPr>
          <w:rFonts w:ascii="Verdana" w:eastAsia="標楷體" w:hAnsi="Verdana" w:hint="eastAsia"/>
        </w:rPr>
        <w:t>?</w:t>
      </w:r>
    </w:p>
    <w:p w14:paraId="66FD8F4F" w14:textId="77777777" w:rsidR="00F2377D" w:rsidRDefault="00F2377D" w:rsidP="00F2377D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2</w:t>
      </w:r>
      <w:r>
        <w:rPr>
          <w:rFonts w:ascii="Verdana" w:eastAsia="標楷體" w:hAnsi="Verdana"/>
        </w:rPr>
        <w:t xml:space="preserve">. </w:t>
      </w:r>
      <w:r w:rsidR="00D11144">
        <w:rPr>
          <w:rFonts w:ascii="Verdana" w:eastAsia="標楷體" w:hAnsi="Verdana" w:hint="eastAsia"/>
        </w:rPr>
        <w:t>是的。我要</w:t>
      </w:r>
      <w:r w:rsidR="00D11144">
        <w:rPr>
          <w:rFonts w:ascii="Verdana" w:eastAsia="標楷體" w:hAnsi="Verdana" w:hint="eastAsia"/>
        </w:rPr>
        <w:t>5</w:t>
      </w:r>
      <w:r w:rsidR="00D11144">
        <w:rPr>
          <w:rFonts w:ascii="Verdana" w:eastAsia="標楷體" w:hAnsi="Verdana" w:hint="eastAsia"/>
        </w:rPr>
        <w:t>顆蘋果，</w:t>
      </w:r>
      <w:r w:rsidR="00D11144">
        <w:rPr>
          <w:rFonts w:ascii="Verdana" w:eastAsia="標楷體" w:hAnsi="Verdana" w:hint="eastAsia"/>
        </w:rPr>
        <w:t>7</w:t>
      </w:r>
      <w:r w:rsidR="00D11144">
        <w:rPr>
          <w:rFonts w:ascii="Verdana" w:eastAsia="標楷體" w:hAnsi="Verdana" w:hint="eastAsia"/>
        </w:rPr>
        <w:t>根香蕉和</w:t>
      </w:r>
      <w:r w:rsidR="00D11144">
        <w:rPr>
          <w:rFonts w:ascii="Verdana" w:eastAsia="標楷體" w:hAnsi="Verdana" w:hint="eastAsia"/>
        </w:rPr>
        <w:t>4</w:t>
      </w:r>
      <w:r w:rsidR="00D11144">
        <w:rPr>
          <w:rFonts w:ascii="Verdana" w:eastAsia="標楷體" w:hAnsi="Verdana" w:hint="eastAsia"/>
        </w:rPr>
        <w:t>顆檸檬。</w:t>
      </w:r>
    </w:p>
    <w:p w14:paraId="286FC9AE" w14:textId="77777777" w:rsidR="00F2377D" w:rsidRDefault="00F2377D" w:rsidP="00F2377D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3</w:t>
      </w:r>
      <w:r>
        <w:rPr>
          <w:rFonts w:ascii="Verdana" w:eastAsia="標楷體" w:hAnsi="Verdana"/>
        </w:rPr>
        <w:t xml:space="preserve">. </w:t>
      </w:r>
      <w:r w:rsidR="00D11144">
        <w:rPr>
          <w:rFonts w:ascii="Verdana" w:eastAsia="標楷體" w:hAnsi="Verdana" w:hint="eastAsia"/>
        </w:rPr>
        <w:t>在這裡。</w:t>
      </w:r>
    </w:p>
    <w:p w14:paraId="6398D4FA" w14:textId="77777777" w:rsidR="00F2377D" w:rsidRDefault="00F2377D" w:rsidP="00F2377D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4</w:t>
      </w:r>
      <w:r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</w:t>
      </w:r>
      <w:r w:rsidR="00D11144">
        <w:rPr>
          <w:rFonts w:ascii="Verdana" w:eastAsia="標楷體" w:hAnsi="Verdana" w:hint="eastAsia"/>
        </w:rPr>
        <w:t>我可以來一杯蘋果牛奶嗎</w:t>
      </w:r>
      <w:r w:rsidR="00D11144">
        <w:rPr>
          <w:rFonts w:ascii="Verdana" w:eastAsia="標楷體" w:hAnsi="Verdana" w:hint="eastAsia"/>
        </w:rPr>
        <w:t>?</w:t>
      </w:r>
    </w:p>
    <w:p w14:paraId="792F6092" w14:textId="77777777" w:rsidR="00CF5D2D" w:rsidRDefault="00F2377D" w:rsidP="00F2377D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</w:t>
      </w:r>
      <w:r w:rsidR="005F2625">
        <w:rPr>
          <w:rFonts w:ascii="Verdana" w:eastAsia="標楷體" w:hAnsi="Verdana" w:hint="eastAsia"/>
        </w:rPr>
        <w:t>我要一杯大的。</w:t>
      </w:r>
    </w:p>
    <w:p w14:paraId="2998B481" w14:textId="77777777" w:rsidR="00CF5D2D" w:rsidRDefault="00CF5D2D" w:rsidP="00CF5D2D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62518F41" w14:textId="77777777" w:rsidR="00CF5D2D" w:rsidRPr="00880C2C" w:rsidRDefault="00CF5D2D" w:rsidP="00CF5D2D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BD0EBA">
        <w:rPr>
          <w:rFonts w:ascii="Verdana" w:eastAsia="標楷體" w:hAnsi="Verdana" w:hint="eastAsia"/>
        </w:rPr>
        <w:t>對話朗讀</w:t>
      </w:r>
      <w:r w:rsidRPr="00BD0EBA">
        <w:rPr>
          <w:rFonts w:eastAsia="標楷體"/>
          <w:b w:val="0"/>
          <w:szCs w:val="28"/>
        </w:rPr>
        <w:t>（每句</w:t>
      </w:r>
      <w:r w:rsidRPr="00BD0EBA">
        <w:rPr>
          <w:rFonts w:eastAsia="標楷體"/>
          <w:b w:val="0"/>
          <w:szCs w:val="28"/>
        </w:rPr>
        <w:t>4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20</w:t>
      </w:r>
      <w:r w:rsidRPr="00BD0EBA">
        <w:rPr>
          <w:rFonts w:eastAsia="標楷體"/>
          <w:b w:val="0"/>
          <w:szCs w:val="28"/>
        </w:rPr>
        <w:t>分）</w:t>
      </w:r>
    </w:p>
    <w:tbl>
      <w:tblPr>
        <w:tblW w:w="9180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9180"/>
      </w:tblGrid>
      <w:tr w:rsidR="00825373" w:rsidRPr="00E026C4" w14:paraId="168FAC8D" w14:textId="77777777" w:rsidTr="0087423C">
        <w:trPr>
          <w:trHeight w:val="1432"/>
        </w:trPr>
        <w:tc>
          <w:tcPr>
            <w:tcW w:w="918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DF19B02" w14:textId="77777777" w:rsidR="00825373" w:rsidRPr="00E026C4" w:rsidRDefault="00825373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68D4993B" w14:textId="77777777" w:rsidR="00825373" w:rsidRDefault="00825373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Verdana" w:eastAsia="標楷體" w:hAnsi="Verdana" w:hint="eastAsia"/>
                <w:sz w:val="22"/>
              </w:rPr>
              <w:t>學童有兩次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讀機會。</w:t>
            </w:r>
          </w:p>
          <w:p w14:paraId="3F074FDD" w14:textId="77777777" w:rsidR="00825373" w:rsidRPr="00FD5D44" w:rsidRDefault="00825373" w:rsidP="0087423C">
            <w:r w:rsidRPr="00E026C4"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Verdana" w:eastAsia="標楷體" w:hAnsi="Verdana" w:hint="eastAsia"/>
                <w:sz w:val="22"/>
              </w:rPr>
              <w:t>單字少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或唸錯：扣１分／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個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。</w:t>
            </w:r>
          </w:p>
        </w:tc>
      </w:tr>
    </w:tbl>
    <w:p w14:paraId="20DB59D8" w14:textId="77777777" w:rsidR="00CF5D2D" w:rsidRPr="00825373" w:rsidRDefault="00CF5D2D" w:rsidP="00CF5D2D">
      <w:pPr>
        <w:rPr>
          <w:rFonts w:ascii="Verdana" w:eastAsia="標楷體" w:hAnsi="Verdana"/>
          <w:b/>
          <w:sz w:val="28"/>
          <w:szCs w:val="28"/>
        </w:rPr>
      </w:pPr>
    </w:p>
    <w:p w14:paraId="1A1264ED" w14:textId="77777777" w:rsidR="00CF5D2D" w:rsidRDefault="00CF5D2D" w:rsidP="00CF5D2D">
      <w:pPr>
        <w:rPr>
          <w:rFonts w:eastAsia="標楷體"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Pr="004125C1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D0EBA">
        <w:rPr>
          <w:rFonts w:eastAsia="標楷體"/>
          <w:sz w:val="28"/>
          <w:szCs w:val="28"/>
        </w:rPr>
        <w:t>（每</w:t>
      </w:r>
      <w:r w:rsidR="003D6F84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4EB68714" w14:textId="77777777" w:rsidR="00CF5D2D" w:rsidRDefault="00CF5D2D" w:rsidP="00CF5D2D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 w:rsidR="005F2625">
        <w:rPr>
          <w:rFonts w:ascii="Verdana" w:eastAsia="標楷體" w:hAnsi="Verdana" w:hint="eastAsia"/>
          <w:sz w:val="28"/>
          <w:szCs w:val="28"/>
        </w:rPr>
        <w:t>1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0D127D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 w:rsidR="005F2625">
        <w:rPr>
          <w:rFonts w:ascii="Verdana" w:eastAsia="標楷體" w:hAnsi="Verdana" w:hint="eastAsia"/>
          <w:sz w:val="28"/>
          <w:szCs w:val="28"/>
        </w:rPr>
        <w:t>1</w:t>
      </w:r>
      <w:r>
        <w:rPr>
          <w:rFonts w:ascii="Verdana" w:eastAsia="標楷體" w:hAnsi="Verdana"/>
          <w:sz w:val="28"/>
          <w:szCs w:val="28"/>
        </w:rPr>
        <w:t>)</w:t>
      </w:r>
    </w:p>
    <w:p w14:paraId="4B68DFD5" w14:textId="77777777" w:rsidR="00CF5D2D" w:rsidRDefault="00CF5D2D" w:rsidP="00CF5D2D">
      <w:pPr>
        <w:rPr>
          <w:rFonts w:ascii="Verdana" w:eastAsia="標楷體" w:hAnsi="Verdana"/>
          <w:sz w:val="28"/>
          <w:szCs w:val="28"/>
        </w:rPr>
      </w:pPr>
    </w:p>
    <w:p w14:paraId="115FD8DB" w14:textId="77777777" w:rsidR="00CF5D2D" w:rsidRPr="00CE0F8E" w:rsidRDefault="00825373" w:rsidP="00CF5D2D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CF5D2D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CF5D2D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250F014F" w14:textId="77777777" w:rsidR="00CF5D2D" w:rsidRPr="00FE01DB" w:rsidRDefault="00CF5D2D" w:rsidP="00CF5D2D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4BB1EC92" w14:textId="77777777" w:rsidR="00F2377D" w:rsidRDefault="00F2377D" w:rsidP="00F2377D">
      <w:pPr>
        <w:spacing w:line="360" w:lineRule="auto"/>
        <w:rPr>
          <w:rFonts w:ascii="Verdana" w:eastAsia="標楷體" w:hAnsi="Verdana" w:cs="Arial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>
        <w:rPr>
          <w:rFonts w:ascii="Verdana" w:eastAsia="標楷體" w:hAnsi="Verdana" w:cs="Arial"/>
        </w:rPr>
        <w:t xml:space="preserve">There are </w:t>
      </w:r>
      <w:r w:rsidR="00E84478">
        <w:rPr>
          <w:rFonts w:ascii="Verdana" w:eastAsia="標楷體" w:hAnsi="Verdana" w:cs="Arial"/>
        </w:rPr>
        <w:t>three bags</w:t>
      </w:r>
      <w:r>
        <w:rPr>
          <w:rFonts w:ascii="Verdana" w:eastAsia="標楷體" w:hAnsi="Verdana" w:cs="Arial"/>
        </w:rPr>
        <w:t xml:space="preserve"> of </w:t>
      </w:r>
      <w:r w:rsidR="00E84478">
        <w:rPr>
          <w:rFonts w:ascii="Verdana" w:eastAsia="標楷體" w:hAnsi="Verdana" w:cs="Arial"/>
        </w:rPr>
        <w:t>rice</w:t>
      </w:r>
      <w:r>
        <w:rPr>
          <w:rFonts w:ascii="Verdana" w:eastAsia="標楷體" w:hAnsi="Verdana" w:cs="Arial"/>
        </w:rPr>
        <w:t xml:space="preserve"> in </w:t>
      </w:r>
      <w:r w:rsidR="00E84478">
        <w:rPr>
          <w:rFonts w:ascii="Verdana" w:eastAsia="標楷體" w:hAnsi="Verdana" w:cs="Arial"/>
        </w:rPr>
        <w:t xml:space="preserve">her </w:t>
      </w:r>
      <w:proofErr w:type="gramStart"/>
      <w:r w:rsidR="00E84478">
        <w:rPr>
          <w:rFonts w:ascii="Verdana" w:eastAsia="標楷體" w:hAnsi="Verdana" w:cs="Arial"/>
        </w:rPr>
        <w:t>house.</w:t>
      </w:r>
      <w:r>
        <w:rPr>
          <w:rFonts w:ascii="Verdana" w:eastAsia="標楷體" w:hAnsi="Verdana" w:cs="Arial"/>
        </w:rPr>
        <w:t>.</w:t>
      </w:r>
      <w:proofErr w:type="gramEnd"/>
    </w:p>
    <w:p w14:paraId="03CD71B6" w14:textId="77777777" w:rsidR="00F2377D" w:rsidRDefault="00F2377D" w:rsidP="00F2377D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/>
        </w:rPr>
        <w:t xml:space="preserve">2. There isn’t a </w:t>
      </w:r>
      <w:r w:rsidR="00E84478">
        <w:rPr>
          <w:rFonts w:ascii="Verdana" w:eastAsia="標楷體" w:hAnsi="Verdana" w:cs="Arial"/>
        </w:rPr>
        <w:t>bowl</w:t>
      </w:r>
      <w:r>
        <w:rPr>
          <w:rFonts w:ascii="Verdana" w:eastAsia="標楷體" w:hAnsi="Verdana" w:cs="Arial"/>
        </w:rPr>
        <w:t xml:space="preserve"> of </w:t>
      </w:r>
      <w:r w:rsidR="00E84478">
        <w:rPr>
          <w:rFonts w:ascii="Verdana" w:eastAsia="標楷體" w:hAnsi="Verdana" w:cs="Arial"/>
        </w:rPr>
        <w:t>rice</w:t>
      </w:r>
      <w:r>
        <w:rPr>
          <w:rFonts w:ascii="Verdana" w:eastAsia="標楷體" w:hAnsi="Verdana" w:cs="Arial"/>
        </w:rPr>
        <w:t xml:space="preserve"> </w:t>
      </w:r>
      <w:r w:rsidR="00E84478">
        <w:rPr>
          <w:rFonts w:ascii="Verdana" w:eastAsia="標楷體" w:hAnsi="Verdana" w:cs="Arial"/>
        </w:rPr>
        <w:t>on the table</w:t>
      </w:r>
      <w:r>
        <w:rPr>
          <w:rFonts w:ascii="Verdana" w:eastAsia="標楷體" w:hAnsi="Verdana" w:cs="Arial"/>
        </w:rPr>
        <w:t>.</w:t>
      </w:r>
    </w:p>
    <w:p w14:paraId="7B901055" w14:textId="77777777" w:rsidR="00CF5D2D" w:rsidRDefault="00F2377D" w:rsidP="00F2377D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 w:hint="eastAsia"/>
        </w:rPr>
        <w:t xml:space="preserve">3. </w:t>
      </w:r>
      <w:r w:rsidR="00E84478">
        <w:rPr>
          <w:rFonts w:ascii="Verdana" w:eastAsia="標楷體" w:hAnsi="Verdana" w:cs="Arial"/>
        </w:rPr>
        <w:t>Is</w:t>
      </w:r>
      <w:r>
        <w:rPr>
          <w:rFonts w:ascii="Verdana" w:eastAsia="標楷體" w:hAnsi="Verdana" w:cs="Arial"/>
        </w:rPr>
        <w:t xml:space="preserve"> there </w:t>
      </w:r>
      <w:r w:rsidR="00E84478">
        <w:rPr>
          <w:rFonts w:ascii="Verdana" w:eastAsia="標楷體" w:hAnsi="Verdana" w:cs="Arial"/>
        </w:rPr>
        <w:t>a loaf of</w:t>
      </w:r>
      <w:r>
        <w:rPr>
          <w:rFonts w:ascii="Verdana" w:eastAsia="標楷體" w:hAnsi="Verdana" w:cs="Arial"/>
        </w:rPr>
        <w:t xml:space="preserve"> bread </w:t>
      </w:r>
      <w:r w:rsidR="00E84478">
        <w:rPr>
          <w:rFonts w:ascii="Verdana" w:eastAsia="標楷體" w:hAnsi="Verdana" w:cs="Arial"/>
        </w:rPr>
        <w:t>in the kitchen</w:t>
      </w:r>
      <w:r>
        <w:rPr>
          <w:rFonts w:ascii="Verdana" w:eastAsia="標楷體" w:hAnsi="Verdana" w:cs="Arial"/>
        </w:rPr>
        <w:t>?</w:t>
      </w:r>
    </w:p>
    <w:p w14:paraId="60CF7614" w14:textId="77777777" w:rsidR="00CF5D2D" w:rsidRPr="00C30EE7" w:rsidRDefault="00CF5D2D" w:rsidP="00CF5D2D">
      <w:pPr>
        <w:spacing w:line="420" w:lineRule="exact"/>
        <w:rPr>
          <w:rFonts w:ascii="Verdana" w:eastAsia="標楷體" w:hAnsi="Verdana" w:hint="eastAsia"/>
          <w:b/>
        </w:rPr>
      </w:pPr>
    </w:p>
    <w:p w14:paraId="11F1B802" w14:textId="77777777" w:rsidR="00CF5D2D" w:rsidRPr="000D2A72" w:rsidRDefault="00CF5D2D" w:rsidP="00CF5D2D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句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012CD6EF" w14:textId="77777777" w:rsidR="00CF5D2D" w:rsidRDefault="00CF6E69" w:rsidP="00CF6E69">
      <w:pPr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three</w:t>
      </w:r>
      <w:r>
        <w:rPr>
          <w:rFonts w:ascii="Verdana" w:eastAsia="標楷體" w:hAnsi="Verdana"/>
        </w:rPr>
        <w:tab/>
      </w:r>
      <w:r>
        <w:rPr>
          <w:rFonts w:ascii="Verdana" w:eastAsia="標楷體" w:hAnsi="Verdana"/>
        </w:rPr>
        <w:tab/>
      </w:r>
      <w:r>
        <w:rPr>
          <w:rFonts w:ascii="Verdana" w:eastAsia="標楷體" w:hAnsi="Verdana"/>
        </w:rPr>
        <w:tab/>
        <w:t xml:space="preserve">2. </w:t>
      </w:r>
      <w:r>
        <w:rPr>
          <w:rFonts w:ascii="Verdana" w:eastAsia="標楷體" w:hAnsi="Verdana" w:hint="eastAsia"/>
        </w:rPr>
        <w:t>a pot of</w:t>
      </w:r>
      <w:r>
        <w:rPr>
          <w:rFonts w:ascii="Verdana" w:eastAsia="標楷體" w:hAnsi="Verdana"/>
        </w:rPr>
        <w:tab/>
      </w:r>
      <w:r>
        <w:rPr>
          <w:rFonts w:ascii="Verdana" w:eastAsia="標楷體" w:hAnsi="Verdana"/>
        </w:rPr>
        <w:tab/>
        <w:t xml:space="preserve">3. </w:t>
      </w:r>
      <w:r>
        <w:rPr>
          <w:rFonts w:ascii="Verdana" w:eastAsia="標楷體" w:hAnsi="Verdana" w:hint="eastAsia"/>
        </w:rPr>
        <w:t>ate</w:t>
      </w:r>
      <w:r w:rsidR="00506AD4">
        <w:rPr>
          <w:rFonts w:ascii="標楷體" w:eastAsia="標楷體" w:hAnsi="標楷體" w:hint="eastAsia"/>
        </w:rPr>
        <w:t>；</w:t>
      </w:r>
      <w:r w:rsidR="009E01A1">
        <w:rPr>
          <w:rFonts w:ascii="Verdana" w:eastAsia="標楷體" w:hAnsi="Verdana"/>
        </w:rPr>
        <w:t>a piece of</w:t>
      </w:r>
      <w:r>
        <w:rPr>
          <w:rFonts w:ascii="Verdana" w:eastAsia="標楷體" w:hAnsi="Verdana"/>
        </w:rPr>
        <w:tab/>
      </w:r>
      <w:r w:rsidR="009E01A1">
        <w:rPr>
          <w:rFonts w:ascii="Verdana" w:eastAsia="標楷體" w:hAnsi="Verdana"/>
        </w:rPr>
        <w:tab/>
      </w: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>used</w:t>
      </w:r>
      <w:r w:rsidR="00506AD4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 w:hint="eastAsia"/>
        </w:rPr>
        <w:t>some</w:t>
      </w:r>
      <w:r>
        <w:rPr>
          <w:rFonts w:ascii="Verdana" w:eastAsia="標楷體" w:hAnsi="Verdana"/>
        </w:rPr>
        <w:tab/>
      </w:r>
      <w:r>
        <w:rPr>
          <w:rFonts w:ascii="Verdana" w:eastAsia="標楷體" w:hAnsi="Verdana"/>
        </w:rPr>
        <w:tab/>
        <w:t xml:space="preserve">5. </w:t>
      </w:r>
      <w:r>
        <w:rPr>
          <w:rFonts w:ascii="Verdana" w:eastAsia="標楷體" w:hAnsi="Verdana" w:hint="eastAsia"/>
        </w:rPr>
        <w:t>Who</w:t>
      </w:r>
    </w:p>
    <w:p w14:paraId="303E36C3" w14:textId="77777777" w:rsidR="00CF5D2D" w:rsidRDefault="00CF5D2D" w:rsidP="00CF5D2D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5DC7A98F" w14:textId="77777777" w:rsidR="00CF5D2D" w:rsidRPr="00880C2C" w:rsidRDefault="00CF5D2D" w:rsidP="00CF5D2D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4FC0CCAB" w14:textId="77777777" w:rsidR="00D55FEE" w:rsidRPr="00F74BE7" w:rsidRDefault="00D55FEE" w:rsidP="00E84478">
      <w:pPr>
        <w:ind w:left="360" w:hangingChars="150" w:hanging="360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He drank a cup of black tea and ate some pieces of bread for breakfast.</w:t>
      </w:r>
    </w:p>
    <w:p w14:paraId="3278AC11" w14:textId="77777777" w:rsidR="00D55FEE" w:rsidRPr="00C44184" w:rsidRDefault="00D55FEE" w:rsidP="00E84478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>May I have a cup of coffee?</w:t>
      </w:r>
    </w:p>
    <w:p w14:paraId="5A6DC9E3" w14:textId="77777777" w:rsidR="00D55FEE" w:rsidRPr="00E10D03" w:rsidRDefault="00D55FEE" w:rsidP="00E84478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Verdana" w:hint="eastAsia"/>
        </w:rPr>
        <w:t xml:space="preserve">My </w:t>
      </w:r>
      <w:r>
        <w:rPr>
          <w:rFonts w:ascii="Verdana" w:eastAsia="標楷體" w:hAnsi="Verdana"/>
        </w:rPr>
        <w:t>father</w:t>
      </w:r>
      <w:r>
        <w:rPr>
          <w:rFonts w:ascii="Verdana" w:eastAsia="標楷體" w:hAnsi="Verdana" w:hint="eastAsia"/>
        </w:rPr>
        <w:t xml:space="preserve"> drinks a cup of coffee every day.</w:t>
      </w:r>
    </w:p>
    <w:p w14:paraId="40E6EEC5" w14:textId="77777777" w:rsidR="00D55FEE" w:rsidRPr="007F5F71" w:rsidRDefault="00D55FEE" w:rsidP="00E84478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 xml:space="preserve">They need some paper to do </w:t>
      </w:r>
      <w:r>
        <w:rPr>
          <w:rFonts w:ascii="Verdana" w:eastAsia="標楷體" w:hAnsi="Verdana"/>
        </w:rPr>
        <w:t>homework</w:t>
      </w:r>
      <w:r>
        <w:rPr>
          <w:rFonts w:ascii="Verdana" w:eastAsia="標楷體" w:hAnsi="Verdana" w:hint="eastAsia"/>
        </w:rPr>
        <w:t>.</w:t>
      </w:r>
    </w:p>
    <w:p w14:paraId="7662C538" w14:textId="77777777" w:rsidR="00CF5D2D" w:rsidRPr="008D0DCA" w:rsidRDefault="00D55FEE" w:rsidP="00E84478">
      <w:pPr>
        <w:rPr>
          <w:rFonts w:ascii="Verdana" w:eastAsia="標楷體" w:hAnsi="Verdana" w:cs="Arial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What would you like to eat?</w:t>
      </w:r>
    </w:p>
    <w:p w14:paraId="4634E463" w14:textId="77777777" w:rsidR="008A4733" w:rsidRDefault="008A4733" w:rsidP="00F2377D">
      <w:pPr>
        <w:spacing w:line="360" w:lineRule="auto"/>
        <w:rPr>
          <w:rFonts w:ascii="Verdana" w:eastAsia="標楷體" w:hAnsi="Verdana"/>
        </w:rPr>
      </w:pPr>
    </w:p>
    <w:p w14:paraId="762A8B4B" w14:textId="77777777" w:rsidR="008A4733" w:rsidRDefault="008A4733" w:rsidP="00F2377D">
      <w:pPr>
        <w:spacing w:line="360" w:lineRule="auto"/>
        <w:rPr>
          <w:rFonts w:ascii="Verdana" w:eastAsia="標楷體" w:hAnsi="Verdana"/>
        </w:rPr>
      </w:pPr>
    </w:p>
    <w:p w14:paraId="592EBA93" w14:textId="77777777" w:rsidR="008A4733" w:rsidRDefault="008A4733" w:rsidP="00F2377D">
      <w:pPr>
        <w:spacing w:line="360" w:lineRule="auto"/>
        <w:rPr>
          <w:rFonts w:ascii="Verdana" w:eastAsia="標楷體" w:hAnsi="Verdana"/>
        </w:rPr>
      </w:pPr>
    </w:p>
    <w:p w14:paraId="70B87CD4" w14:textId="77777777" w:rsidR="008A4733" w:rsidRDefault="008A4733" w:rsidP="00F2377D">
      <w:pPr>
        <w:spacing w:line="360" w:lineRule="auto"/>
        <w:rPr>
          <w:rFonts w:ascii="Verdana" w:eastAsia="標楷體" w:hAnsi="Verdana"/>
        </w:rPr>
      </w:pPr>
    </w:p>
    <w:p w14:paraId="7099D2A4" w14:textId="77777777" w:rsidR="008A4733" w:rsidRDefault="008A4733" w:rsidP="00F2377D">
      <w:pPr>
        <w:spacing w:line="360" w:lineRule="auto"/>
        <w:rPr>
          <w:rFonts w:ascii="Verdana" w:eastAsia="標楷體" w:hAnsi="Verdana"/>
        </w:rPr>
      </w:pPr>
    </w:p>
    <w:p w14:paraId="5832C0B5" w14:textId="77777777" w:rsidR="008A4733" w:rsidRDefault="008A4733" w:rsidP="00F2377D">
      <w:pPr>
        <w:spacing w:line="360" w:lineRule="auto"/>
        <w:rPr>
          <w:rFonts w:ascii="Verdana" w:eastAsia="標楷體" w:hAnsi="Verdana"/>
        </w:rPr>
      </w:pPr>
    </w:p>
    <w:p w14:paraId="2E17C595" w14:textId="77777777" w:rsidR="008A4733" w:rsidRDefault="008A4733" w:rsidP="00F2377D">
      <w:pPr>
        <w:spacing w:line="360" w:lineRule="auto"/>
        <w:rPr>
          <w:rFonts w:ascii="Verdana" w:eastAsia="標楷體" w:hAnsi="Verdana"/>
        </w:rPr>
      </w:pPr>
    </w:p>
    <w:p w14:paraId="6103B932" w14:textId="77777777" w:rsidR="008A4733" w:rsidRDefault="008A4733" w:rsidP="00F2377D">
      <w:pPr>
        <w:spacing w:line="360" w:lineRule="auto"/>
        <w:rPr>
          <w:rFonts w:ascii="Verdana" w:eastAsia="標楷體" w:hAnsi="Verdana"/>
        </w:rPr>
      </w:pPr>
    </w:p>
    <w:p w14:paraId="66E4ABB9" w14:textId="77777777" w:rsidR="008A4733" w:rsidRDefault="008A4733" w:rsidP="00F2377D">
      <w:pPr>
        <w:spacing w:line="360" w:lineRule="auto"/>
        <w:rPr>
          <w:rFonts w:ascii="Verdana" w:eastAsia="標楷體" w:hAnsi="Verdana"/>
        </w:rPr>
      </w:pPr>
    </w:p>
    <w:p w14:paraId="6D9CBC02" w14:textId="77777777" w:rsidR="008A4733" w:rsidRDefault="008A4733" w:rsidP="00F2377D">
      <w:pPr>
        <w:spacing w:line="360" w:lineRule="auto"/>
        <w:rPr>
          <w:rFonts w:ascii="Verdana" w:eastAsia="標楷體" w:hAnsi="Verdana"/>
        </w:rPr>
      </w:pPr>
    </w:p>
    <w:p w14:paraId="30E596D5" w14:textId="77777777" w:rsidR="008A4733" w:rsidRDefault="008A4733" w:rsidP="00F2377D">
      <w:pPr>
        <w:spacing w:line="360" w:lineRule="auto"/>
        <w:rPr>
          <w:rFonts w:ascii="Verdana" w:eastAsia="標楷體" w:hAnsi="Verdana"/>
        </w:rPr>
      </w:pPr>
    </w:p>
    <w:p w14:paraId="72D837D3" w14:textId="77777777" w:rsidR="008A4733" w:rsidRDefault="008A4733" w:rsidP="00F2377D">
      <w:pPr>
        <w:spacing w:line="360" w:lineRule="auto"/>
        <w:rPr>
          <w:rFonts w:ascii="Verdana" w:eastAsia="標楷體" w:hAnsi="Verdana"/>
        </w:rPr>
      </w:pPr>
    </w:p>
    <w:p w14:paraId="6BE2A0AC" w14:textId="77777777" w:rsidR="008A4733" w:rsidRDefault="008A4733" w:rsidP="00F2377D">
      <w:pPr>
        <w:spacing w:line="360" w:lineRule="auto"/>
        <w:rPr>
          <w:rFonts w:ascii="Verdana" w:eastAsia="標楷體" w:hAnsi="Verdana"/>
        </w:rPr>
      </w:pPr>
    </w:p>
    <w:p w14:paraId="703ACC9C" w14:textId="77777777" w:rsidR="008A4733" w:rsidRDefault="008A4733" w:rsidP="00F2377D">
      <w:pPr>
        <w:spacing w:line="360" w:lineRule="auto"/>
        <w:rPr>
          <w:rFonts w:ascii="Verdana" w:eastAsia="標楷體" w:hAnsi="Verdana"/>
        </w:rPr>
      </w:pPr>
    </w:p>
    <w:p w14:paraId="1AC86CB1" w14:textId="77777777" w:rsidR="008A4733" w:rsidRDefault="008A4733" w:rsidP="00F2377D">
      <w:pPr>
        <w:spacing w:line="360" w:lineRule="auto"/>
        <w:rPr>
          <w:rFonts w:ascii="Verdana" w:eastAsia="標楷體" w:hAnsi="Verdana"/>
        </w:rPr>
      </w:pPr>
    </w:p>
    <w:p w14:paraId="15FE8B0F" w14:textId="77777777" w:rsidR="000D127D" w:rsidRDefault="000D127D" w:rsidP="00F2377D">
      <w:pPr>
        <w:spacing w:line="360" w:lineRule="auto"/>
        <w:rPr>
          <w:rFonts w:ascii="Verdana" w:eastAsia="標楷體" w:hAnsi="Verdana" w:hint="eastAsia"/>
        </w:rPr>
      </w:pPr>
    </w:p>
    <w:p w14:paraId="6129803C" w14:textId="77777777" w:rsidR="00FD7D44" w:rsidRDefault="00FD7D44" w:rsidP="00F2377D">
      <w:pPr>
        <w:spacing w:line="360" w:lineRule="auto"/>
        <w:rPr>
          <w:rFonts w:ascii="Verdana" w:eastAsia="標楷體" w:hAnsi="Verdana"/>
        </w:rPr>
      </w:pPr>
    </w:p>
    <w:p w14:paraId="10296A12" w14:textId="77777777" w:rsidR="008A4733" w:rsidRDefault="008A4733" w:rsidP="008A4733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上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一</w:t>
      </w:r>
      <w:r>
        <w:rPr>
          <w:rFonts w:ascii="Verdana" w:eastAsia="標楷體" w:hAnsi="Verdana" w:hint="eastAsia"/>
          <w:sz w:val="40"/>
        </w:rPr>
        <w:t>~</w:t>
      </w:r>
      <w:r>
        <w:rPr>
          <w:rFonts w:ascii="Verdana" w:eastAsia="標楷體" w:hAnsi="Verdana" w:hint="eastAsia"/>
          <w:sz w:val="40"/>
        </w:rPr>
        <w:t>四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1FD6FA13" w14:textId="77777777" w:rsidR="008A4733" w:rsidRPr="009B06C6" w:rsidRDefault="008A4733" w:rsidP="009B06C6">
      <w:pPr>
        <w:spacing w:line="240" w:lineRule="atLeast"/>
        <w:rPr>
          <w:rFonts w:ascii="Verdana" w:eastAsia="標楷體" w:hAnsi="Verdana" w:hint="eastAsia"/>
          <w:sz w:val="20"/>
          <w:szCs w:val="20"/>
        </w:rPr>
      </w:pPr>
    </w:p>
    <w:p w14:paraId="154473F6" w14:textId="77777777" w:rsidR="008A4733" w:rsidRPr="00CE0F8E" w:rsidRDefault="008A4733" w:rsidP="008A4733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7E215BA9" w14:textId="77777777" w:rsidR="008A4733" w:rsidRPr="000D2A72" w:rsidRDefault="00F352C5" w:rsidP="008A4733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9C7198">
        <w:rPr>
          <w:rFonts w:ascii="Verdana" w:eastAsia="標楷體" w:hAnsi="Verdana" w:hint="eastAsia"/>
          <w:szCs w:val="24"/>
        </w:rPr>
        <w:t>英翻中</w:t>
      </w:r>
      <w:r w:rsidR="008A4733"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 w:hint="eastAsia"/>
          <w:b w:val="0"/>
          <w:szCs w:val="28"/>
        </w:rPr>
        <w:t>每題</w:t>
      </w:r>
      <w:r w:rsidRPr="00F352C5">
        <w:rPr>
          <w:rFonts w:eastAsia="標楷體" w:hint="eastAsia"/>
          <w:b w:val="0"/>
          <w:szCs w:val="28"/>
        </w:rPr>
        <w:t>4</w:t>
      </w:r>
      <w:r w:rsidRPr="00F352C5">
        <w:rPr>
          <w:rFonts w:eastAsia="標楷體" w:hint="eastAsia"/>
          <w:b w:val="0"/>
          <w:szCs w:val="28"/>
        </w:rPr>
        <w:t>分，共</w:t>
      </w:r>
      <w:r w:rsidR="00AD2C96">
        <w:rPr>
          <w:rFonts w:eastAsia="標楷體" w:hint="eastAsia"/>
          <w:b w:val="0"/>
          <w:szCs w:val="28"/>
        </w:rPr>
        <w:t>10</w:t>
      </w:r>
      <w:r w:rsidRPr="00F352C5">
        <w:rPr>
          <w:rFonts w:eastAsia="標楷體" w:hint="eastAsia"/>
          <w:b w:val="0"/>
          <w:szCs w:val="28"/>
        </w:rPr>
        <w:t>0</w:t>
      </w:r>
      <w:r w:rsidRPr="00F352C5">
        <w:rPr>
          <w:rFonts w:eastAsia="標楷體" w:hint="eastAsia"/>
          <w:b w:val="0"/>
          <w:szCs w:val="28"/>
        </w:rPr>
        <w:t>分</w:t>
      </w:r>
      <w:r w:rsidR="008A4733" w:rsidRPr="00BD0EBA">
        <w:rPr>
          <w:rFonts w:ascii="Verdana" w:eastAsia="標楷體" w:hAnsi="Verdana" w:hint="eastAsia"/>
          <w:b w:val="0"/>
        </w:rPr>
        <w:t>）</w:t>
      </w:r>
    </w:p>
    <w:p w14:paraId="60C6648B" w14:textId="77777777" w:rsidR="0029025A" w:rsidRPr="00443F8B" w:rsidRDefault="0029025A" w:rsidP="002F7F69">
      <w:pPr>
        <w:spacing w:line="460" w:lineRule="exact"/>
        <w:ind w:left="360" w:hangingChars="150" w:hanging="360"/>
        <w:rPr>
          <w:rFonts w:hint="eastAsia"/>
        </w:rPr>
      </w:pPr>
      <w:r>
        <w:rPr>
          <w:rFonts w:ascii="Verdana" w:eastAsia="標楷體" w:hAnsi="Verdana"/>
        </w:rPr>
        <w:t xml:space="preserve">1. </w:t>
      </w:r>
      <w:r w:rsidRPr="00443F8B">
        <w:rPr>
          <w:rFonts w:ascii="Verdana" w:eastAsia="標楷體" w:hAnsi="Verdana" w:hint="eastAsia"/>
        </w:rPr>
        <w:t>你</w:t>
      </w:r>
      <w:r w:rsidR="005D0B5D">
        <w:rPr>
          <w:rFonts w:ascii="Verdana" w:eastAsia="標楷體" w:hAnsi="Verdana" w:hint="eastAsia"/>
        </w:rPr>
        <w:t>(</w:t>
      </w:r>
      <w:r w:rsidRPr="00443F8B">
        <w:rPr>
          <w:rFonts w:ascii="Verdana" w:eastAsia="標楷體" w:hAnsi="Verdana" w:hint="eastAsia"/>
        </w:rPr>
        <w:t>們</w:t>
      </w:r>
      <w:r w:rsidR="005D0B5D">
        <w:rPr>
          <w:rFonts w:ascii="Verdana" w:eastAsia="標楷體" w:hAnsi="Verdana" w:hint="eastAsia"/>
        </w:rPr>
        <w:t>)</w:t>
      </w:r>
      <w:r w:rsidRPr="00443F8B">
        <w:rPr>
          <w:rFonts w:ascii="Verdana" w:eastAsia="標楷體" w:hAnsi="Verdana" w:hint="eastAsia"/>
        </w:rPr>
        <w:t>喜歡英文嗎</w:t>
      </w:r>
      <w:r w:rsidRPr="00443F8B">
        <w:rPr>
          <w:rFonts w:ascii="標楷體" w:eastAsia="標楷體" w:hAnsi="標楷體" w:hint="eastAsia"/>
        </w:rPr>
        <w:t>？</w:t>
      </w:r>
      <w:r w:rsidRPr="00443F8B">
        <w:rPr>
          <w:rFonts w:ascii="Verdana" w:eastAsia="標楷體" w:hAnsi="Verdana" w:hint="eastAsia"/>
        </w:rPr>
        <w:t xml:space="preserve"> </w:t>
      </w:r>
    </w:p>
    <w:p w14:paraId="360C15F8" w14:textId="77777777" w:rsidR="0029025A" w:rsidRPr="0007117F" w:rsidRDefault="0029025A" w:rsidP="002F7F69">
      <w:pPr>
        <w:spacing w:line="460" w:lineRule="exact"/>
        <w:ind w:left="360" w:hangingChars="150" w:hanging="360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2. </w:t>
      </w:r>
      <w:r w:rsidRPr="00024B15">
        <w:rPr>
          <w:rFonts w:ascii="Verdana" w:eastAsia="標楷體" w:hAnsi="Verdana" w:hint="eastAsia"/>
        </w:rPr>
        <w:t>我在公園裡找到</w:t>
      </w:r>
      <w:proofErr w:type="gramStart"/>
      <w:r w:rsidRPr="00024B15">
        <w:rPr>
          <w:rFonts w:ascii="Verdana" w:eastAsia="標楷體" w:hAnsi="Verdana" w:hint="eastAsia"/>
        </w:rPr>
        <w:t>牠</w:t>
      </w:r>
      <w:proofErr w:type="gramEnd"/>
      <w:r w:rsidRPr="00024B15">
        <w:rPr>
          <w:rFonts w:ascii="Verdana" w:eastAsia="標楷體" w:hAnsi="Verdana" w:hint="eastAsia"/>
        </w:rPr>
        <w:t>。</w:t>
      </w:r>
      <w:r>
        <w:rPr>
          <w:rFonts w:ascii="標楷體" w:eastAsia="標楷體" w:hAnsi="標楷體" w:hint="eastAsia"/>
          <w:sz w:val="28"/>
          <w:szCs w:val="28"/>
        </w:rPr>
        <w:t xml:space="preserve"> </w:t>
      </w:r>
    </w:p>
    <w:p w14:paraId="08B38D09" w14:textId="77777777" w:rsidR="0029025A" w:rsidRPr="0007117F" w:rsidRDefault="0029025A" w:rsidP="002F7F69">
      <w:pPr>
        <w:spacing w:line="460" w:lineRule="exact"/>
        <w:ind w:left="360" w:hangingChars="150" w:hanging="360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3. </w:t>
      </w:r>
      <w:r w:rsidRPr="00F02D71">
        <w:rPr>
          <w:rFonts w:ascii="Verdana" w:eastAsia="標楷體" w:hAnsi="Verdana" w:hint="eastAsia"/>
        </w:rPr>
        <w:t>我父母今天下午給了我一輛腳踏車。</w:t>
      </w:r>
    </w:p>
    <w:p w14:paraId="6B363FC0" w14:textId="77777777" w:rsidR="0029025A" w:rsidRPr="00937FDA" w:rsidRDefault="0029025A" w:rsidP="002F7F69">
      <w:pPr>
        <w:spacing w:line="460" w:lineRule="exact"/>
        <w:ind w:left="360" w:hangingChars="150" w:hanging="360"/>
        <w:rPr>
          <w:rFonts w:hint="eastAsia"/>
        </w:rPr>
      </w:pPr>
      <w:r>
        <w:rPr>
          <w:rFonts w:ascii="Verdana" w:eastAsia="標楷體" w:hAnsi="Verdana"/>
        </w:rPr>
        <w:t xml:space="preserve">4. </w:t>
      </w:r>
      <w:r w:rsidRPr="00937FDA">
        <w:rPr>
          <w:rFonts w:ascii="Verdana" w:eastAsia="標楷體" w:hAnsi="Verdana" w:hint="eastAsia"/>
        </w:rPr>
        <w:t>我每天下午</w:t>
      </w:r>
      <w:r w:rsidRPr="00937FDA">
        <w:rPr>
          <w:rFonts w:ascii="Verdana" w:eastAsia="標楷體" w:hAnsi="Verdana" w:hint="eastAsia"/>
        </w:rPr>
        <w:t>4</w:t>
      </w:r>
      <w:r w:rsidRPr="00937FDA">
        <w:rPr>
          <w:rFonts w:ascii="Verdana" w:eastAsia="標楷體" w:hAnsi="Verdana" w:hint="eastAsia"/>
        </w:rPr>
        <w:t>點彈</w:t>
      </w:r>
      <w:r w:rsidR="00505730">
        <w:rPr>
          <w:rFonts w:ascii="Verdana" w:eastAsia="標楷體" w:hAnsi="Verdana"/>
        </w:rPr>
        <w:t> </w:t>
      </w:r>
      <w:r w:rsidR="003D6F84">
        <w:rPr>
          <w:rFonts w:ascii="Verdana" w:eastAsia="標楷體" w:hAnsi="Verdana" w:hint="eastAsia"/>
        </w:rPr>
        <w:t>/</w:t>
      </w:r>
      <w:r w:rsidR="00505730">
        <w:rPr>
          <w:rFonts w:ascii="Verdana" w:eastAsia="標楷體" w:hAnsi="Verdana"/>
        </w:rPr>
        <w:t> </w:t>
      </w:r>
      <w:r w:rsidR="003D6F84">
        <w:rPr>
          <w:rFonts w:ascii="Verdana" w:eastAsia="標楷體" w:hAnsi="Verdana" w:hint="eastAsia"/>
        </w:rPr>
        <w:t>玩</w:t>
      </w:r>
      <w:r w:rsidRPr="00937FDA">
        <w:rPr>
          <w:rFonts w:ascii="Verdana" w:eastAsia="標楷體" w:hAnsi="Verdana" w:hint="eastAsia"/>
        </w:rPr>
        <w:t>它。</w:t>
      </w:r>
      <w:r w:rsidRPr="00937FDA">
        <w:rPr>
          <w:rFonts w:ascii="標楷體" w:eastAsia="標楷體" w:hAnsi="標楷體" w:hint="eastAsia"/>
        </w:rPr>
        <w:t xml:space="preserve"> </w:t>
      </w:r>
    </w:p>
    <w:p w14:paraId="1B388C68" w14:textId="77777777" w:rsidR="0029025A" w:rsidRPr="00082E24" w:rsidRDefault="0029025A" w:rsidP="002F7F69">
      <w:pPr>
        <w:spacing w:line="460" w:lineRule="exact"/>
        <w:ind w:left="360" w:hangingChars="150" w:hanging="360"/>
        <w:rPr>
          <w:rFonts w:hint="eastAsia"/>
        </w:rPr>
      </w:pPr>
      <w:r>
        <w:rPr>
          <w:rFonts w:ascii="Verdana" w:eastAsia="標楷體" w:hAnsi="Verdana"/>
        </w:rPr>
        <w:t xml:space="preserve">5. </w:t>
      </w:r>
      <w:r w:rsidRPr="00E55333">
        <w:rPr>
          <w:rFonts w:ascii="Verdana" w:eastAsia="標楷體" w:hAnsi="標楷體" w:hint="eastAsia"/>
        </w:rPr>
        <w:t>那房間沒有一件粉紅色襯衫。</w:t>
      </w:r>
    </w:p>
    <w:p w14:paraId="636F3BBC" w14:textId="77777777" w:rsidR="0029025A" w:rsidRPr="005524A7" w:rsidRDefault="0029025A" w:rsidP="002F7F69">
      <w:pPr>
        <w:spacing w:line="460" w:lineRule="exact"/>
        <w:ind w:left="360" w:hangingChars="150" w:hanging="360"/>
        <w:rPr>
          <w:rFonts w:hint="eastAsia"/>
        </w:rPr>
      </w:pPr>
      <w:r>
        <w:rPr>
          <w:rFonts w:ascii="Verdana" w:eastAsia="標楷體" w:hAnsi="Verdana"/>
        </w:rPr>
        <w:t xml:space="preserve">6. </w:t>
      </w:r>
      <w:r w:rsidRPr="005524A7">
        <w:rPr>
          <w:rFonts w:ascii="Verdana" w:eastAsia="標楷體" w:hAnsi="標楷體" w:hint="eastAsia"/>
        </w:rPr>
        <w:t>他非常喜歡她。</w:t>
      </w:r>
    </w:p>
    <w:p w14:paraId="3D537FDA" w14:textId="77777777" w:rsidR="0029025A" w:rsidRPr="0022480C" w:rsidRDefault="0029025A" w:rsidP="002F7F69">
      <w:pPr>
        <w:spacing w:line="460" w:lineRule="exact"/>
        <w:ind w:left="360" w:hangingChars="150" w:hanging="360"/>
        <w:rPr>
          <w:rFonts w:hint="eastAsia"/>
        </w:rPr>
      </w:pPr>
      <w:r>
        <w:rPr>
          <w:rFonts w:ascii="Verdana" w:eastAsia="標楷體" w:hAnsi="Verdana"/>
        </w:rPr>
        <w:t xml:space="preserve">7. </w:t>
      </w:r>
      <w:r w:rsidRPr="0022480C">
        <w:rPr>
          <w:rFonts w:ascii="Verdana" w:eastAsia="標楷體" w:hAnsi="Verdana" w:hint="eastAsia"/>
        </w:rPr>
        <w:t>我們很喜歡他們。</w:t>
      </w:r>
      <w:r w:rsidRPr="0022480C">
        <w:rPr>
          <w:rFonts w:ascii="Verdana" w:eastAsia="標楷體" w:hAnsi="Verdana" w:hint="eastAsia"/>
        </w:rPr>
        <w:t xml:space="preserve"> </w:t>
      </w:r>
    </w:p>
    <w:p w14:paraId="475C9EE5" w14:textId="77777777" w:rsidR="0029025A" w:rsidRPr="00653B54" w:rsidRDefault="0029025A" w:rsidP="002F7F69">
      <w:pPr>
        <w:spacing w:line="460" w:lineRule="exact"/>
        <w:rPr>
          <w:rFonts w:hint="eastAsia"/>
        </w:rPr>
      </w:pPr>
      <w:r>
        <w:rPr>
          <w:rFonts w:ascii="Verdana" w:eastAsia="標楷體" w:hAnsi="Verdana"/>
        </w:rPr>
        <w:t xml:space="preserve">8. </w:t>
      </w:r>
      <w:proofErr w:type="gramStart"/>
      <w:r w:rsidRPr="00653B54">
        <w:rPr>
          <w:rFonts w:ascii="Verdana" w:eastAsia="標楷體" w:hAnsi="Verdana" w:hint="eastAsia"/>
        </w:rPr>
        <w:t>牠</w:t>
      </w:r>
      <w:proofErr w:type="gramEnd"/>
      <w:r w:rsidR="00505730">
        <w:rPr>
          <w:rFonts w:ascii="Verdana" w:eastAsia="標楷體" w:hAnsi="Verdana"/>
        </w:rPr>
        <w:t> </w:t>
      </w:r>
      <w:r w:rsidR="00505730">
        <w:rPr>
          <w:rFonts w:ascii="Verdana" w:eastAsia="標楷體" w:hAnsi="Verdana" w:hint="eastAsia"/>
        </w:rPr>
        <w:t>/</w:t>
      </w:r>
      <w:r w:rsidR="00505730">
        <w:rPr>
          <w:rFonts w:ascii="Verdana" w:eastAsia="標楷體" w:hAnsi="Verdana"/>
        </w:rPr>
        <w:t> </w:t>
      </w:r>
      <w:r w:rsidR="003D6F84">
        <w:rPr>
          <w:rFonts w:ascii="Verdana" w:eastAsia="標楷體" w:hAnsi="Verdana" w:hint="eastAsia"/>
        </w:rPr>
        <w:t>它</w:t>
      </w:r>
      <w:r w:rsidRPr="00653B54">
        <w:rPr>
          <w:rFonts w:ascii="Verdana" w:eastAsia="標楷體" w:hAnsi="Verdana" w:hint="eastAsia"/>
        </w:rPr>
        <w:t>是我們的。</w:t>
      </w:r>
    </w:p>
    <w:p w14:paraId="474882B8" w14:textId="77777777" w:rsidR="0029025A" w:rsidRPr="00BC33C6" w:rsidRDefault="0029025A" w:rsidP="002F7F69">
      <w:pPr>
        <w:spacing w:line="460" w:lineRule="exact"/>
        <w:rPr>
          <w:rFonts w:hint="eastAsia"/>
        </w:rPr>
      </w:pPr>
      <w:r>
        <w:rPr>
          <w:rFonts w:ascii="Verdana" w:eastAsia="標楷體" w:hAnsi="Verdana"/>
        </w:rPr>
        <w:t xml:space="preserve">9. </w:t>
      </w:r>
      <w:r w:rsidRPr="00BC33C6">
        <w:rPr>
          <w:rFonts w:ascii="Verdana" w:eastAsia="標楷體" w:hAnsi="Verdana" w:hint="eastAsia"/>
        </w:rPr>
        <w:t>它們</w:t>
      </w:r>
      <w:r w:rsidR="001744B3">
        <w:rPr>
          <w:rFonts w:ascii="Verdana" w:eastAsia="標楷體" w:hAnsi="Verdana"/>
        </w:rPr>
        <w:t> </w:t>
      </w:r>
      <w:r w:rsidR="001744B3">
        <w:rPr>
          <w:rFonts w:ascii="Verdana" w:eastAsia="標楷體" w:hAnsi="Verdana" w:hint="eastAsia"/>
        </w:rPr>
        <w:t>/</w:t>
      </w:r>
      <w:r w:rsidR="001744B3">
        <w:rPr>
          <w:rFonts w:ascii="Verdana" w:eastAsia="標楷體" w:hAnsi="Verdana"/>
        </w:rPr>
        <w:t> </w:t>
      </w:r>
      <w:r w:rsidR="003D6F84">
        <w:rPr>
          <w:rFonts w:ascii="Verdana" w:eastAsia="標楷體" w:hAnsi="Verdana" w:hint="eastAsia"/>
        </w:rPr>
        <w:t>牠們</w:t>
      </w:r>
      <w:r w:rsidRPr="00BC33C6">
        <w:rPr>
          <w:rFonts w:ascii="Verdana" w:eastAsia="標楷體" w:hAnsi="Verdana" w:hint="eastAsia"/>
        </w:rPr>
        <w:t>不是我的。它們</w:t>
      </w:r>
      <w:r w:rsidR="001744B3">
        <w:rPr>
          <w:rFonts w:ascii="Verdana" w:eastAsia="標楷體" w:hAnsi="Verdana"/>
        </w:rPr>
        <w:t> </w:t>
      </w:r>
      <w:r w:rsidR="001744B3">
        <w:rPr>
          <w:rFonts w:ascii="Verdana" w:eastAsia="標楷體" w:hAnsi="Verdana" w:hint="eastAsia"/>
        </w:rPr>
        <w:t>/</w:t>
      </w:r>
      <w:r w:rsidR="001744B3">
        <w:rPr>
          <w:rFonts w:ascii="Verdana" w:eastAsia="標楷體" w:hAnsi="Verdana"/>
        </w:rPr>
        <w:t> </w:t>
      </w:r>
      <w:r w:rsidR="001A28AB">
        <w:rPr>
          <w:rFonts w:ascii="Verdana" w:eastAsia="標楷體" w:hAnsi="Verdana" w:hint="eastAsia"/>
        </w:rPr>
        <w:t>牠們</w:t>
      </w:r>
      <w:r w:rsidRPr="00BC33C6">
        <w:rPr>
          <w:rFonts w:ascii="Verdana" w:eastAsia="標楷體" w:hAnsi="Verdana" w:hint="eastAsia"/>
        </w:rPr>
        <w:t>是她的。</w:t>
      </w:r>
      <w:r w:rsidRPr="00BC33C6">
        <w:rPr>
          <w:rFonts w:ascii="Verdana" w:eastAsia="標楷體" w:hAnsi="標楷體" w:hint="eastAsia"/>
        </w:rPr>
        <w:t xml:space="preserve"> </w:t>
      </w:r>
    </w:p>
    <w:p w14:paraId="43CBAA48" w14:textId="77777777" w:rsidR="0029025A" w:rsidRPr="004E464B" w:rsidRDefault="0029025A" w:rsidP="002F7F69">
      <w:pPr>
        <w:spacing w:line="460" w:lineRule="exact"/>
        <w:ind w:left="360" w:hangingChars="150" w:hanging="360"/>
        <w:rPr>
          <w:rFonts w:hint="eastAsia"/>
        </w:rPr>
      </w:pPr>
      <w:r>
        <w:rPr>
          <w:rFonts w:ascii="Verdana" w:eastAsia="標楷體" w:hAnsi="Verdana"/>
        </w:rPr>
        <w:t xml:space="preserve">10. </w:t>
      </w:r>
      <w:r w:rsidR="003D6F84" w:rsidRPr="00BC33C6">
        <w:rPr>
          <w:rFonts w:ascii="Verdana" w:eastAsia="標楷體" w:hAnsi="Verdana" w:hint="eastAsia"/>
        </w:rPr>
        <w:t>它們</w:t>
      </w:r>
      <w:r w:rsidR="004B46E2">
        <w:rPr>
          <w:rFonts w:ascii="Verdana" w:eastAsia="標楷體" w:hAnsi="Verdana"/>
        </w:rPr>
        <w:t> </w:t>
      </w:r>
      <w:r w:rsidR="004B46E2">
        <w:rPr>
          <w:rFonts w:ascii="Verdana" w:eastAsia="標楷體" w:hAnsi="Verdana" w:hint="eastAsia"/>
        </w:rPr>
        <w:t>/</w:t>
      </w:r>
      <w:r w:rsidR="004B46E2">
        <w:rPr>
          <w:rFonts w:ascii="Verdana" w:eastAsia="標楷體" w:hAnsi="Verdana"/>
        </w:rPr>
        <w:t> </w:t>
      </w:r>
      <w:r w:rsidR="003D6F84">
        <w:rPr>
          <w:rFonts w:ascii="Verdana" w:eastAsia="標楷體" w:hAnsi="Verdana" w:hint="eastAsia"/>
        </w:rPr>
        <w:t>牠們</w:t>
      </w:r>
      <w:r w:rsidRPr="004E464B">
        <w:rPr>
          <w:rFonts w:ascii="Verdana" w:eastAsia="標楷體" w:hAnsi="標楷體" w:hint="eastAsia"/>
        </w:rPr>
        <w:t>是我父母的。</w:t>
      </w:r>
      <w:r w:rsidRPr="004E464B">
        <w:rPr>
          <w:rFonts w:ascii="Verdana" w:eastAsia="標楷體" w:hAnsi="標楷體" w:hint="eastAsia"/>
        </w:rPr>
        <w:t xml:space="preserve"> </w:t>
      </w:r>
    </w:p>
    <w:p w14:paraId="77505309" w14:textId="77777777" w:rsidR="0029025A" w:rsidRPr="001349BE" w:rsidRDefault="0029025A" w:rsidP="002F7F69">
      <w:pPr>
        <w:spacing w:line="460" w:lineRule="exact"/>
        <w:ind w:left="360" w:hangingChars="150" w:hanging="360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1. </w:t>
      </w:r>
      <w:r w:rsidRPr="004C2EA3">
        <w:rPr>
          <w:rFonts w:ascii="Verdana" w:eastAsia="標楷體" w:hAnsi="Verdana" w:hint="eastAsia"/>
        </w:rPr>
        <w:t>那些是他們</w:t>
      </w:r>
      <w:proofErr w:type="gramStart"/>
      <w:r w:rsidRPr="004C2EA3">
        <w:rPr>
          <w:rFonts w:ascii="Verdana" w:eastAsia="標楷體" w:hAnsi="Verdana" w:hint="eastAsia"/>
        </w:rPr>
        <w:t>的花嗎</w:t>
      </w:r>
      <w:proofErr w:type="gramEnd"/>
      <w:r w:rsidRPr="004C2EA3">
        <w:rPr>
          <w:rFonts w:ascii="Verdana" w:eastAsia="標楷體" w:hAnsi="Verdana" w:hint="eastAsia"/>
        </w:rPr>
        <w:t>？對，它們是他們的。</w:t>
      </w:r>
      <w:r>
        <w:rPr>
          <w:rFonts w:ascii="Verdana" w:eastAsia="標楷體" w:hAnsi="標楷體" w:hint="eastAsia"/>
          <w:sz w:val="28"/>
          <w:szCs w:val="28"/>
        </w:rPr>
        <w:t xml:space="preserve"> </w:t>
      </w:r>
    </w:p>
    <w:p w14:paraId="5F8E7A07" w14:textId="77777777" w:rsidR="0029025A" w:rsidRPr="001349BE" w:rsidRDefault="0029025A" w:rsidP="002F7F69">
      <w:pPr>
        <w:spacing w:line="460" w:lineRule="exact"/>
        <w:ind w:left="360" w:hangingChars="150" w:hanging="360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2. </w:t>
      </w:r>
      <w:r w:rsidRPr="00EE15AD">
        <w:rPr>
          <w:rFonts w:ascii="Verdana" w:eastAsia="標楷體" w:hAnsi="Verdana" w:hint="eastAsia"/>
        </w:rPr>
        <w:t>那是你的手機嗎？不，它是她的。</w:t>
      </w:r>
      <w:r>
        <w:rPr>
          <w:rFonts w:ascii="Verdana" w:eastAsia="標楷體" w:hAnsi="標楷體" w:hint="eastAsia"/>
          <w:sz w:val="28"/>
          <w:szCs w:val="28"/>
        </w:rPr>
        <w:t xml:space="preserve"> </w:t>
      </w:r>
    </w:p>
    <w:p w14:paraId="77EC3ED3" w14:textId="77777777" w:rsidR="0029025A" w:rsidRPr="001349BE" w:rsidRDefault="0029025A" w:rsidP="002F7F69">
      <w:pPr>
        <w:spacing w:line="460" w:lineRule="exact"/>
        <w:ind w:left="360" w:hangingChars="150" w:hanging="360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3. </w:t>
      </w:r>
      <w:r w:rsidRPr="007D5F1B">
        <w:rPr>
          <w:rFonts w:ascii="Verdana" w:eastAsia="標楷體" w:hAnsi="Verdana" w:hint="eastAsia"/>
        </w:rPr>
        <w:t>這是你的</w:t>
      </w:r>
      <w:r w:rsidR="003D6F84">
        <w:rPr>
          <w:rFonts w:ascii="Verdana" w:eastAsia="標楷體" w:hAnsi="Verdana" w:hint="eastAsia"/>
        </w:rPr>
        <w:t>哥哥</w:t>
      </w:r>
      <w:r w:rsidR="006A4880">
        <w:rPr>
          <w:rFonts w:ascii="Verdana" w:eastAsia="標楷體" w:hAnsi="Verdana"/>
        </w:rPr>
        <w:t> </w:t>
      </w:r>
      <w:r w:rsidR="006A4880">
        <w:rPr>
          <w:rFonts w:ascii="Verdana" w:eastAsia="標楷體" w:hAnsi="Verdana" w:hint="eastAsia"/>
        </w:rPr>
        <w:t>/</w:t>
      </w:r>
      <w:r w:rsidR="006A4880">
        <w:rPr>
          <w:rFonts w:ascii="Verdana" w:eastAsia="標楷體" w:hAnsi="Verdana"/>
        </w:rPr>
        <w:t> </w:t>
      </w:r>
      <w:r w:rsidRPr="007D5F1B">
        <w:rPr>
          <w:rFonts w:ascii="Verdana" w:eastAsia="標楷體" w:hAnsi="Verdana" w:hint="eastAsia"/>
        </w:rPr>
        <w:t>弟弟的腳踏車嗎？對，它是他的。</w:t>
      </w:r>
      <w:r>
        <w:rPr>
          <w:rFonts w:ascii="Verdana" w:eastAsia="標楷體" w:hAnsi="標楷體" w:hint="eastAsia"/>
          <w:sz w:val="28"/>
          <w:szCs w:val="28"/>
        </w:rPr>
        <w:t xml:space="preserve"> </w:t>
      </w:r>
    </w:p>
    <w:p w14:paraId="3D330E27" w14:textId="77777777" w:rsidR="0029025A" w:rsidRPr="00E55333" w:rsidRDefault="0029025A" w:rsidP="002F7F69">
      <w:pPr>
        <w:spacing w:line="460" w:lineRule="exact"/>
        <w:ind w:left="360" w:hangingChars="150" w:hanging="360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4. </w:t>
      </w:r>
      <w:r w:rsidRPr="00E55333">
        <w:rPr>
          <w:rFonts w:ascii="Verdana" w:eastAsia="標楷體" w:hAnsi="Verdana" w:hint="eastAsia"/>
        </w:rPr>
        <w:t>那張比較大且黑色的桌子是</w:t>
      </w:r>
      <w:r w:rsidRPr="00E55333">
        <w:rPr>
          <w:rFonts w:ascii="Verdana" w:eastAsia="標楷體" w:hAnsi="Verdana" w:hint="eastAsia"/>
        </w:rPr>
        <w:t>Tom</w:t>
      </w:r>
      <w:r w:rsidRPr="00E55333">
        <w:rPr>
          <w:rFonts w:ascii="Verdana" w:eastAsia="標楷體" w:hAnsi="Verdana" w:hint="eastAsia"/>
        </w:rPr>
        <w:t>的。</w:t>
      </w:r>
    </w:p>
    <w:p w14:paraId="6AB2BE6A" w14:textId="77777777" w:rsidR="00AD2C96" w:rsidRPr="00AD2C96" w:rsidRDefault="0029025A" w:rsidP="002F7F69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5. </w:t>
      </w:r>
      <w:r w:rsidRPr="004125A6">
        <w:rPr>
          <w:rFonts w:ascii="Verdana" w:eastAsia="標楷體" w:hAnsi="Verdana" w:hint="eastAsia"/>
        </w:rPr>
        <w:t>這些書是我的老師的。</w:t>
      </w:r>
    </w:p>
    <w:p w14:paraId="663FD6F3" w14:textId="77777777" w:rsidR="0029025A" w:rsidRPr="0029025A" w:rsidRDefault="0029025A" w:rsidP="002F7F69">
      <w:pPr>
        <w:spacing w:line="460" w:lineRule="exact"/>
      </w:pPr>
      <w:r w:rsidRPr="0029025A">
        <w:rPr>
          <w:rFonts w:ascii="Verdana" w:eastAsia="標楷體" w:hAnsi="Verdana"/>
        </w:rPr>
        <w:t>1</w:t>
      </w:r>
      <w:r>
        <w:rPr>
          <w:rFonts w:ascii="Verdana" w:eastAsia="標楷體" w:hAnsi="Verdana" w:hint="eastAsia"/>
        </w:rPr>
        <w:t>6</w:t>
      </w:r>
      <w:r w:rsidRPr="0029025A">
        <w:rPr>
          <w:rFonts w:ascii="Verdana" w:eastAsia="標楷體" w:hAnsi="Verdana"/>
        </w:rPr>
        <w:t xml:space="preserve">. </w:t>
      </w:r>
      <w:r w:rsidRPr="0029025A">
        <w:rPr>
          <w:rFonts w:ascii="Verdana" w:eastAsia="標楷體" w:hAnsi="Verdana" w:hint="eastAsia"/>
        </w:rPr>
        <w:t>我昨天沒跟她說生日快樂。</w:t>
      </w:r>
      <w:r w:rsidRPr="0029025A">
        <w:rPr>
          <w:rFonts w:ascii="Verdana" w:eastAsia="標楷體" w:hAnsi="標楷體"/>
        </w:rPr>
        <w:t xml:space="preserve"> </w:t>
      </w:r>
    </w:p>
    <w:p w14:paraId="3A261E71" w14:textId="77777777" w:rsidR="0029025A" w:rsidRPr="0029025A" w:rsidRDefault="0029025A" w:rsidP="002F7F69">
      <w:pPr>
        <w:spacing w:line="460" w:lineRule="exact"/>
      </w:pPr>
      <w:r>
        <w:rPr>
          <w:rFonts w:ascii="Verdana" w:eastAsia="標楷體" w:hAnsi="Verdana" w:hint="eastAsia"/>
        </w:rPr>
        <w:t>17</w:t>
      </w:r>
      <w:r w:rsidRPr="0029025A">
        <w:rPr>
          <w:rFonts w:ascii="Verdana" w:eastAsia="標楷體" w:hAnsi="Verdana"/>
        </w:rPr>
        <w:t xml:space="preserve">. </w:t>
      </w:r>
      <w:r w:rsidR="0035333D">
        <w:rPr>
          <w:rFonts w:ascii="Verdana" w:eastAsia="標楷體" w:hAnsi="Verdana" w:hint="eastAsia"/>
        </w:rPr>
        <w:t>我奶奶昨天沒有給她一本書。</w:t>
      </w:r>
    </w:p>
    <w:p w14:paraId="636A99AF" w14:textId="77777777" w:rsidR="0029025A" w:rsidRPr="0029025A" w:rsidRDefault="0029025A" w:rsidP="002F7F69">
      <w:pPr>
        <w:spacing w:line="460" w:lineRule="exact"/>
      </w:pPr>
      <w:r>
        <w:rPr>
          <w:rFonts w:ascii="Verdana" w:eastAsia="標楷體" w:hAnsi="Verdana" w:hint="eastAsia"/>
        </w:rPr>
        <w:t>18</w:t>
      </w:r>
      <w:r w:rsidRPr="0029025A">
        <w:rPr>
          <w:rFonts w:ascii="Verdana" w:eastAsia="標楷體" w:hAnsi="Verdana"/>
        </w:rPr>
        <w:t xml:space="preserve">. </w:t>
      </w:r>
      <w:r w:rsidRPr="0029025A">
        <w:rPr>
          <w:rFonts w:ascii="Verdana" w:eastAsia="標楷體" w:hAnsi="標楷體" w:hint="eastAsia"/>
        </w:rPr>
        <w:t>去年我讀了它。</w:t>
      </w:r>
      <w:r w:rsidRPr="0029025A">
        <w:rPr>
          <w:rFonts w:ascii="標楷體" w:eastAsia="標楷體" w:hAnsi="標楷體" w:hint="eastAsia"/>
        </w:rPr>
        <w:t xml:space="preserve"> </w:t>
      </w:r>
    </w:p>
    <w:p w14:paraId="0B96B71A" w14:textId="77777777" w:rsidR="008A4733" w:rsidRDefault="0029025A" w:rsidP="002F7F69">
      <w:pPr>
        <w:pStyle w:val="a7"/>
        <w:spacing w:beforeLines="0" w:before="0" w:afterLines="0" w:after="0" w:line="460" w:lineRule="exact"/>
        <w:rPr>
          <w:rFonts w:ascii="Verdana" w:eastAsia="標楷體" w:hAnsi="Verdana" w:hint="eastAsia"/>
          <w:b w:val="0"/>
          <w:bCs w:val="0"/>
          <w:sz w:val="24"/>
          <w:szCs w:val="22"/>
        </w:rPr>
      </w:pPr>
      <w:r w:rsidRPr="0029025A">
        <w:rPr>
          <w:rFonts w:ascii="Verdana" w:eastAsia="標楷體" w:hAnsi="Verdana" w:hint="eastAsia"/>
          <w:b w:val="0"/>
          <w:bCs w:val="0"/>
          <w:sz w:val="24"/>
          <w:szCs w:val="22"/>
        </w:rPr>
        <w:t>19</w:t>
      </w:r>
      <w:r w:rsidRPr="0029025A">
        <w:rPr>
          <w:rFonts w:ascii="Verdana" w:eastAsia="標楷體" w:hAnsi="Verdana"/>
          <w:b w:val="0"/>
          <w:bCs w:val="0"/>
          <w:sz w:val="24"/>
          <w:szCs w:val="22"/>
        </w:rPr>
        <w:t xml:space="preserve">. </w:t>
      </w:r>
      <w:r w:rsidR="0035333D">
        <w:rPr>
          <w:rFonts w:ascii="Verdana" w:eastAsia="標楷體" w:hAnsi="Verdana" w:hint="eastAsia"/>
          <w:b w:val="0"/>
          <w:bCs w:val="0"/>
          <w:sz w:val="24"/>
          <w:szCs w:val="22"/>
        </w:rPr>
        <w:t>他在學校找到了一顆球。</w:t>
      </w:r>
    </w:p>
    <w:p w14:paraId="2FFB22D5" w14:textId="77777777" w:rsidR="0029025A" w:rsidRPr="0029025A" w:rsidRDefault="0029025A" w:rsidP="002F7F69">
      <w:pPr>
        <w:spacing w:line="460" w:lineRule="exact"/>
        <w:ind w:left="360" w:hangingChars="150" w:hanging="360"/>
      </w:pPr>
      <w:r w:rsidRPr="0029025A">
        <w:rPr>
          <w:rFonts w:ascii="Verdana" w:eastAsia="標楷體" w:hAnsi="Verdana" w:hint="eastAsia"/>
        </w:rPr>
        <w:t>20.</w:t>
      </w:r>
      <w:r>
        <w:rPr>
          <w:rFonts w:ascii="Verdana" w:eastAsia="標楷體" w:hAnsi="Verdana" w:hint="eastAsia"/>
        </w:rPr>
        <w:t xml:space="preserve"> </w:t>
      </w:r>
      <w:proofErr w:type="gramStart"/>
      <w:r w:rsidRPr="0029025A">
        <w:rPr>
          <w:rFonts w:ascii="Verdana" w:eastAsia="標楷體" w:hAnsi="Verdana" w:hint="eastAsia"/>
        </w:rPr>
        <w:t>飯在桌上</w:t>
      </w:r>
      <w:proofErr w:type="gramEnd"/>
      <w:r w:rsidRPr="0029025A">
        <w:rPr>
          <w:rFonts w:ascii="Verdana" w:eastAsia="標楷體" w:hAnsi="Verdana" w:hint="eastAsia"/>
        </w:rPr>
        <w:t>，請</w:t>
      </w:r>
      <w:r w:rsidRPr="00833FB3">
        <w:rPr>
          <w:rFonts w:ascii="Verdana" w:eastAsia="標楷體" w:hAnsi="Verdana" w:hint="eastAsia"/>
        </w:rPr>
        <w:t>自己盛。</w:t>
      </w:r>
    </w:p>
    <w:p w14:paraId="50741CAB" w14:textId="77777777" w:rsidR="0029025A" w:rsidRDefault="0029025A" w:rsidP="002F7F69">
      <w:pPr>
        <w:spacing w:line="460" w:lineRule="exact"/>
        <w:rPr>
          <w:rFonts w:ascii="Verdana" w:eastAsia="標楷體" w:hAnsi="標楷體" w:hint="eastAsia"/>
        </w:rPr>
      </w:pPr>
      <w:r w:rsidRPr="0029025A">
        <w:rPr>
          <w:rFonts w:ascii="Verdana" w:eastAsia="標楷體" w:hAnsi="Verdana" w:hint="eastAsia"/>
        </w:rPr>
        <w:t>21</w:t>
      </w:r>
      <w:r w:rsidRPr="0029025A">
        <w:rPr>
          <w:rFonts w:ascii="Verdana" w:eastAsia="標楷體" w:hAnsi="Verdana"/>
        </w:rPr>
        <w:t>.</w:t>
      </w:r>
      <w:r w:rsidR="009B514D">
        <w:rPr>
          <w:rFonts w:ascii="Verdana" w:eastAsia="標楷體" w:hAnsi="Verdana"/>
        </w:rPr>
        <w:t xml:space="preserve"> </w:t>
      </w:r>
      <w:r w:rsidRPr="00833FB3">
        <w:rPr>
          <w:rFonts w:ascii="Verdana" w:eastAsia="標楷體" w:hAnsi="Verdana" w:hint="eastAsia"/>
        </w:rPr>
        <w:t>們</w:t>
      </w:r>
      <w:r w:rsidRPr="0029025A">
        <w:rPr>
          <w:rFonts w:ascii="Verdana" w:eastAsia="標楷體" w:hAnsi="Verdana" w:hint="eastAsia"/>
        </w:rPr>
        <w:t>只要一點點的麵包和一些牛奶。</w:t>
      </w:r>
    </w:p>
    <w:p w14:paraId="117CBD6A" w14:textId="77777777" w:rsidR="0029025A" w:rsidRPr="0029025A" w:rsidRDefault="0029025A" w:rsidP="002F7F69">
      <w:pPr>
        <w:spacing w:line="460" w:lineRule="exact"/>
        <w:ind w:left="360" w:hangingChars="150" w:hanging="360"/>
      </w:pPr>
      <w:r>
        <w:rPr>
          <w:rFonts w:ascii="Verdana" w:eastAsia="標楷體" w:hAnsi="Verdana" w:hint="eastAsia"/>
        </w:rPr>
        <w:t>22</w:t>
      </w:r>
      <w:r w:rsidRPr="00833FB3">
        <w:rPr>
          <w:rFonts w:ascii="Verdana" w:eastAsia="標楷體" w:hAnsi="Verdana"/>
        </w:rPr>
        <w:t xml:space="preserve">. </w:t>
      </w:r>
      <w:r w:rsidRPr="00833FB3">
        <w:rPr>
          <w:rFonts w:ascii="Verdana" w:eastAsia="標楷體" w:hAnsi="Verdana" w:hint="eastAsia"/>
        </w:rPr>
        <w:t>這</w:t>
      </w:r>
      <w:r w:rsidRPr="0029025A">
        <w:rPr>
          <w:rFonts w:ascii="Verdana" w:eastAsia="標楷體" w:hAnsi="Verdana" w:hint="eastAsia"/>
        </w:rPr>
        <w:t>些是誰的蘋果？它們是我的。</w:t>
      </w:r>
    </w:p>
    <w:p w14:paraId="797B578F" w14:textId="77777777" w:rsidR="0029025A" w:rsidRDefault="0029025A" w:rsidP="002F7F69">
      <w:pPr>
        <w:spacing w:line="460" w:lineRule="exact"/>
        <w:rPr>
          <w:rFonts w:ascii="Verdana" w:eastAsia="標楷體" w:hAnsi="Verdana" w:hint="eastAsia"/>
        </w:rPr>
      </w:pPr>
      <w:r w:rsidRPr="0029025A">
        <w:rPr>
          <w:rFonts w:ascii="Verdana" w:eastAsia="標楷體" w:hAnsi="Verdana" w:hint="eastAsia"/>
        </w:rPr>
        <w:t>23</w:t>
      </w:r>
      <w:r w:rsidRPr="0029025A">
        <w:rPr>
          <w:rFonts w:ascii="Verdana" w:eastAsia="標楷體" w:hAnsi="Verdana"/>
        </w:rPr>
        <w:t xml:space="preserve">. </w:t>
      </w:r>
      <w:r w:rsidRPr="0029025A">
        <w:rPr>
          <w:rFonts w:ascii="Verdana" w:eastAsia="標楷體" w:hAnsi="Verdana" w:hint="eastAsia"/>
        </w:rPr>
        <w:t>你昨天在哪裡遇</w:t>
      </w:r>
      <w:r w:rsidRPr="00833FB3">
        <w:rPr>
          <w:rFonts w:ascii="Verdana" w:eastAsia="標楷體" w:hAnsi="Verdana" w:hint="eastAsia"/>
        </w:rPr>
        <w:t>到</w:t>
      </w:r>
      <w:r w:rsidRPr="00833FB3">
        <w:rPr>
          <w:rFonts w:ascii="Verdana" w:eastAsia="標楷體" w:hAnsi="Verdana"/>
        </w:rPr>
        <w:t>Tom</w:t>
      </w:r>
      <w:r w:rsidRPr="00833FB3">
        <w:rPr>
          <w:rFonts w:ascii="Verdana" w:eastAsia="標楷體" w:hAnsi="標楷體" w:hint="eastAsia"/>
        </w:rPr>
        <w:t>？</w:t>
      </w:r>
    </w:p>
    <w:p w14:paraId="0BDAF0CE" w14:textId="77777777" w:rsidR="0029025A" w:rsidRPr="0029025A" w:rsidRDefault="0029025A" w:rsidP="002F7F69">
      <w:pPr>
        <w:spacing w:line="460" w:lineRule="exact"/>
        <w:ind w:left="360" w:hangingChars="150" w:hanging="360"/>
      </w:pPr>
      <w:r>
        <w:rPr>
          <w:rFonts w:ascii="Verdana" w:eastAsia="標楷體" w:hAnsi="Verdana" w:hint="eastAsia"/>
        </w:rPr>
        <w:t xml:space="preserve">24. </w:t>
      </w:r>
      <w:r w:rsidRPr="00833FB3">
        <w:rPr>
          <w:rFonts w:ascii="Verdana" w:eastAsia="標楷體" w:hAnsi="Verdana" w:hint="eastAsia"/>
        </w:rPr>
        <w:t>她正</w:t>
      </w:r>
      <w:r w:rsidRPr="0029025A">
        <w:rPr>
          <w:rFonts w:ascii="Verdana" w:eastAsia="標楷體" w:hAnsi="Verdana" w:hint="eastAsia"/>
        </w:rPr>
        <w:t>在寫她自己的小說。</w:t>
      </w:r>
    </w:p>
    <w:p w14:paraId="6954B905" w14:textId="77777777" w:rsidR="0029025A" w:rsidRPr="0029025A" w:rsidRDefault="0029025A" w:rsidP="002F7F69">
      <w:pPr>
        <w:spacing w:line="460" w:lineRule="exact"/>
      </w:pPr>
      <w:r>
        <w:rPr>
          <w:rFonts w:ascii="Verdana" w:eastAsia="標楷體" w:hAnsi="Verdana" w:hint="eastAsia"/>
        </w:rPr>
        <w:t>2</w:t>
      </w:r>
      <w:r w:rsidRPr="0029025A">
        <w:rPr>
          <w:rFonts w:ascii="Verdana" w:eastAsia="標楷體" w:hAnsi="Verdana"/>
        </w:rPr>
        <w:t xml:space="preserve">5. </w:t>
      </w:r>
      <w:r w:rsidRPr="0029025A">
        <w:rPr>
          <w:rFonts w:ascii="Verdana" w:eastAsia="標楷體" w:hAnsi="Verdana" w:hint="eastAsia"/>
        </w:rPr>
        <w:t>那支手機是</w:t>
      </w:r>
      <w:r w:rsidRPr="00833FB3">
        <w:rPr>
          <w:rFonts w:ascii="Verdana" w:eastAsia="標楷體" w:hAnsi="Verdana" w:hint="eastAsia"/>
        </w:rPr>
        <w:t>她的。</w:t>
      </w:r>
    </w:p>
    <w:p w14:paraId="724AD8C5" w14:textId="77777777" w:rsidR="008A4733" w:rsidRPr="00CE0F8E" w:rsidRDefault="00AD2C96" w:rsidP="008A4733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b/>
          <w:sz w:val="40"/>
          <w:u w:val="double"/>
        </w:rPr>
        <w:br w:type="page"/>
      </w:r>
      <w:r w:rsidR="008A4733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8A4733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3C6AE33F" w14:textId="77777777" w:rsidR="008A4733" w:rsidRPr="000D2A72" w:rsidRDefault="00F352C5" w:rsidP="008A4733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F352C5">
        <w:rPr>
          <w:rFonts w:ascii="Verdana" w:eastAsia="標楷體" w:hAnsi="Verdana"/>
        </w:rPr>
        <w:t>中翻英</w:t>
      </w:r>
      <w:r w:rsidR="008A4733"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/>
          <w:b w:val="0"/>
          <w:position w:val="2"/>
          <w:szCs w:val="28"/>
        </w:rPr>
        <w:t>每題</w:t>
      </w:r>
      <w:r w:rsidRPr="00F352C5">
        <w:rPr>
          <w:rFonts w:eastAsia="標楷體"/>
          <w:b w:val="0"/>
          <w:position w:val="2"/>
          <w:szCs w:val="28"/>
        </w:rPr>
        <w:t>4</w:t>
      </w:r>
      <w:r w:rsidRPr="00F352C5">
        <w:rPr>
          <w:rFonts w:eastAsia="標楷體"/>
          <w:b w:val="0"/>
          <w:position w:val="2"/>
          <w:szCs w:val="28"/>
        </w:rPr>
        <w:t>分，共</w:t>
      </w:r>
      <w:r w:rsidR="00C24C25">
        <w:rPr>
          <w:rFonts w:eastAsia="標楷體"/>
          <w:b w:val="0"/>
          <w:position w:val="2"/>
          <w:szCs w:val="28"/>
        </w:rPr>
        <w:t>10</w:t>
      </w:r>
      <w:r w:rsidRPr="00F352C5">
        <w:rPr>
          <w:rFonts w:eastAsia="標楷體"/>
          <w:b w:val="0"/>
          <w:position w:val="2"/>
          <w:szCs w:val="28"/>
        </w:rPr>
        <w:t>0</w:t>
      </w:r>
      <w:r w:rsidRPr="00F352C5">
        <w:rPr>
          <w:rFonts w:eastAsia="標楷體"/>
          <w:b w:val="0"/>
          <w:position w:val="2"/>
          <w:szCs w:val="28"/>
        </w:rPr>
        <w:t>分</w:t>
      </w:r>
      <w:r w:rsidR="008A4733" w:rsidRPr="00BD0EBA">
        <w:rPr>
          <w:rFonts w:ascii="Verdana" w:eastAsia="標楷體" w:hAnsi="Verdana" w:hint="eastAsia"/>
          <w:b w:val="0"/>
        </w:rPr>
        <w:t>）</w:t>
      </w:r>
    </w:p>
    <w:p w14:paraId="6B9CAE18" w14:textId="77777777" w:rsidR="00F352C5" w:rsidRPr="00AC41A7" w:rsidRDefault="00F352C5" w:rsidP="00F352C5">
      <w:pPr>
        <w:spacing w:line="360" w:lineRule="auto"/>
        <w:rPr>
          <w:rFonts w:ascii="Verdana" w:eastAsia="標楷體" w:hAnsi="Verdana" w:hint="eastAsia"/>
        </w:rPr>
      </w:pPr>
      <w:r w:rsidRPr="00AC41A7">
        <w:rPr>
          <w:rFonts w:ascii="Verdana" w:eastAsia="標楷體" w:hAnsi="Verdana" w:hint="eastAsia"/>
        </w:rPr>
        <w:t>※</w:t>
      </w:r>
      <w:r w:rsidRPr="00AC41A7">
        <w:rPr>
          <w:rFonts w:ascii="Verdana" w:eastAsia="標楷體" w:hAnsi="Verdana" w:hint="eastAsia"/>
        </w:rPr>
        <w:t xml:space="preserve"> </w:t>
      </w:r>
      <w:r w:rsidRPr="00AC41A7">
        <w:rPr>
          <w:rFonts w:ascii="Verdana" w:eastAsia="標楷體" w:hAnsi="Verdana" w:hint="eastAsia"/>
        </w:rPr>
        <w:t>批改時請參閱批改標準</w:t>
      </w:r>
    </w:p>
    <w:p w14:paraId="74CFB01F" w14:textId="77777777" w:rsidR="008679E9" w:rsidRPr="00976065" w:rsidRDefault="008679E9" w:rsidP="002F7F69">
      <w:pPr>
        <w:spacing w:line="460" w:lineRule="exact"/>
        <w:rPr>
          <w:rFonts w:hint="eastAsi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Do you like English?</w:t>
      </w:r>
    </w:p>
    <w:p w14:paraId="5EA49A8F" w14:textId="77777777" w:rsidR="008679E9" w:rsidRPr="004F05CD" w:rsidRDefault="008679E9" w:rsidP="002F7F6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>2. I</w:t>
      </w:r>
      <w:r>
        <w:rPr>
          <w:rFonts w:ascii="Verdana" w:eastAsia="標楷體" w:hAnsi="Verdana" w:hint="eastAsia"/>
        </w:rPr>
        <w:t xml:space="preserve"> didn</w:t>
      </w:r>
      <w:r>
        <w:rPr>
          <w:rFonts w:ascii="Verdana" w:eastAsia="標楷體" w:hAnsi="Verdana"/>
        </w:rPr>
        <w:t>’</w:t>
      </w:r>
      <w:r>
        <w:rPr>
          <w:rFonts w:ascii="Verdana" w:eastAsia="標楷體" w:hAnsi="Verdana" w:hint="eastAsia"/>
        </w:rPr>
        <w:t>t call her last night.</w:t>
      </w:r>
    </w:p>
    <w:p w14:paraId="6BCA3F2E" w14:textId="77777777" w:rsidR="008679E9" w:rsidRPr="00AB2F9E" w:rsidRDefault="008679E9" w:rsidP="002F7F69">
      <w:pPr>
        <w:spacing w:line="460" w:lineRule="exact"/>
        <w:rPr>
          <w:rFonts w:hint="eastAsia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Verdana" w:hint="eastAsia"/>
        </w:rPr>
        <w:t>Do you like them?</w:t>
      </w:r>
    </w:p>
    <w:p w14:paraId="48E6C2BE" w14:textId="77777777" w:rsidR="008679E9" w:rsidRPr="00BF7043" w:rsidRDefault="008679E9" w:rsidP="002F7F6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 xml:space="preserve">Her parents called me this </w:t>
      </w:r>
      <w:r>
        <w:rPr>
          <w:rFonts w:ascii="Verdana" w:eastAsia="標楷體" w:hAnsi="Verdana"/>
        </w:rPr>
        <w:t>afternoon</w:t>
      </w:r>
      <w:r>
        <w:rPr>
          <w:rFonts w:ascii="Verdana" w:eastAsia="標楷體" w:hAnsi="Verdana" w:hint="eastAsia"/>
        </w:rPr>
        <w:t>.</w:t>
      </w:r>
    </w:p>
    <w:p w14:paraId="57C9D6C0" w14:textId="77777777" w:rsidR="008679E9" w:rsidRPr="00366AFC" w:rsidRDefault="008679E9" w:rsidP="002F7F6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Amy</w:t>
      </w:r>
      <w:r>
        <w:rPr>
          <w:rFonts w:ascii="Verdana" w:eastAsia="標楷體" w:hAnsi="Verdana"/>
        </w:rPr>
        <w:t>’</w:t>
      </w:r>
      <w:r>
        <w:rPr>
          <w:rFonts w:ascii="Verdana" w:eastAsia="標楷體" w:hAnsi="Verdana" w:hint="eastAsia"/>
        </w:rPr>
        <w:t>s car is better than theirs.</w:t>
      </w:r>
    </w:p>
    <w:p w14:paraId="75407AE2" w14:textId="77777777" w:rsidR="008679E9" w:rsidRPr="00E6356E" w:rsidRDefault="008679E9" w:rsidP="002F7F6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6. </w:t>
      </w:r>
      <w:r>
        <w:rPr>
          <w:rFonts w:ascii="Verdana" w:eastAsia="標楷體" w:hAnsi="Verdana" w:hint="eastAsia"/>
        </w:rPr>
        <w:t>Your car is better than theirs.</w:t>
      </w:r>
    </w:p>
    <w:p w14:paraId="45B728F6" w14:textId="77777777" w:rsidR="008679E9" w:rsidRPr="00A67720" w:rsidRDefault="008679E9" w:rsidP="002F7F6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7. </w:t>
      </w:r>
      <w:r w:rsidRPr="00A67720">
        <w:rPr>
          <w:rFonts w:ascii="Verdana" w:eastAsia="標楷體" w:hAnsi="Verdana" w:hint="eastAsia"/>
        </w:rPr>
        <w:t>Our grandchildren bought five loaves of bread for themselves last Thursday.</w:t>
      </w:r>
    </w:p>
    <w:p w14:paraId="1EAB3EC2" w14:textId="77777777" w:rsidR="008679E9" w:rsidRPr="00A67720" w:rsidRDefault="008679E9" w:rsidP="002F7F69">
      <w:pPr>
        <w:spacing w:line="460" w:lineRule="exact"/>
        <w:rPr>
          <w:rFonts w:hint="eastAsia"/>
          <w:szCs w:val="28"/>
        </w:rPr>
      </w:pPr>
      <w:r w:rsidRPr="00A67720">
        <w:rPr>
          <w:rFonts w:ascii="Verdana" w:eastAsia="標楷體" w:hAnsi="Verdana"/>
        </w:rPr>
        <w:t xml:space="preserve">8. </w:t>
      </w:r>
      <w:r w:rsidRPr="00A67720">
        <w:rPr>
          <w:rFonts w:ascii="Verdana" w:eastAsia="標楷體" w:hAnsi="Verdana" w:hint="eastAsia"/>
        </w:rPr>
        <w:t>Does your daughter like your house?</w:t>
      </w:r>
    </w:p>
    <w:p w14:paraId="2A9366B4" w14:textId="77777777" w:rsidR="008679E9" w:rsidRPr="00A67720" w:rsidRDefault="008679E9" w:rsidP="002F7F69">
      <w:pPr>
        <w:spacing w:line="460" w:lineRule="exact"/>
        <w:rPr>
          <w:rFonts w:ascii="Verdana" w:eastAsia="標楷體" w:hAnsi="Verdana" w:hint="eastAsia"/>
        </w:rPr>
      </w:pPr>
      <w:r w:rsidRPr="00A67720">
        <w:rPr>
          <w:rFonts w:ascii="Verdana" w:eastAsia="標楷體" w:hAnsi="Verdana"/>
        </w:rPr>
        <w:t xml:space="preserve">9. </w:t>
      </w:r>
      <w:r w:rsidRPr="00A67720">
        <w:rPr>
          <w:rFonts w:ascii="Verdana" w:eastAsia="標楷體" w:hAnsi="Verdana" w:hint="eastAsia"/>
        </w:rPr>
        <w:t xml:space="preserve">Whose bed </w:t>
      </w:r>
      <w:r w:rsidRPr="00A67720">
        <w:rPr>
          <w:rFonts w:ascii="Verdana" w:eastAsia="標楷體" w:hAnsi="Verdana"/>
        </w:rPr>
        <w:t xml:space="preserve">did </w:t>
      </w:r>
      <w:r w:rsidRPr="00A67720">
        <w:rPr>
          <w:rFonts w:ascii="Verdana" w:eastAsia="標楷體" w:hAnsi="Verdana" w:hint="eastAsia"/>
        </w:rPr>
        <w:t>she mak</w:t>
      </w:r>
      <w:r>
        <w:rPr>
          <w:rFonts w:ascii="Verdana" w:eastAsia="標楷體" w:hAnsi="Verdana" w:hint="eastAsia"/>
        </w:rPr>
        <w:t>e yesterday</w:t>
      </w:r>
      <w:r w:rsidRPr="00A67720">
        <w:rPr>
          <w:rFonts w:ascii="Verdana" w:eastAsia="標楷體" w:hAnsi="Verdana" w:hint="eastAsia"/>
        </w:rPr>
        <w:t>?</w:t>
      </w:r>
    </w:p>
    <w:p w14:paraId="73D7D324" w14:textId="77777777" w:rsidR="008679E9" w:rsidRPr="000B751E" w:rsidRDefault="008679E9" w:rsidP="002F7F6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0. </w:t>
      </w:r>
      <w:r>
        <w:rPr>
          <w:rFonts w:ascii="Verdana" w:eastAsia="標楷體" w:hAnsi="Verdana" w:hint="eastAsia"/>
        </w:rPr>
        <w:t>They don</w:t>
      </w:r>
      <w:r>
        <w:rPr>
          <w:rFonts w:ascii="Verdana" w:eastAsia="標楷體" w:hAnsi="Verdana"/>
        </w:rPr>
        <w:t>’</w:t>
      </w:r>
      <w:r>
        <w:rPr>
          <w:rFonts w:ascii="Verdana" w:eastAsia="標楷體" w:hAnsi="Verdana" w:hint="eastAsia"/>
        </w:rPr>
        <w:t>t live with their parents.</w:t>
      </w:r>
    </w:p>
    <w:p w14:paraId="39CBFE6B" w14:textId="77777777" w:rsidR="008679E9" w:rsidRPr="00A26DFC" w:rsidRDefault="008679E9" w:rsidP="002F7F6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1. </w:t>
      </w:r>
      <w:r>
        <w:rPr>
          <w:rFonts w:ascii="Verdana" w:eastAsia="標楷體" w:hAnsi="Verdana" w:hint="eastAsia"/>
        </w:rPr>
        <w:t>There is a glass of juice on the table.</w:t>
      </w:r>
    </w:p>
    <w:p w14:paraId="61EC2FE7" w14:textId="77777777" w:rsidR="008679E9" w:rsidRPr="00C44184" w:rsidRDefault="008679E9" w:rsidP="002F7F6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2. </w:t>
      </w:r>
      <w:r>
        <w:rPr>
          <w:rFonts w:ascii="Verdana" w:eastAsia="標楷體" w:hAnsi="Verdana" w:hint="eastAsia"/>
        </w:rPr>
        <w:t>The rice is on the table. Please help yourself.</w:t>
      </w:r>
    </w:p>
    <w:p w14:paraId="3CF69360" w14:textId="77777777" w:rsidR="008679E9" w:rsidRPr="004C5C82" w:rsidRDefault="008679E9" w:rsidP="002F7F6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3. </w:t>
      </w:r>
      <w:r w:rsidRPr="004C5C82">
        <w:rPr>
          <w:rFonts w:ascii="Verdana" w:eastAsia="標楷體" w:hAnsi="Verdana" w:hint="eastAsia"/>
        </w:rPr>
        <w:t>There are five pots of tea on the table.</w:t>
      </w:r>
    </w:p>
    <w:p w14:paraId="5A809746" w14:textId="77777777" w:rsidR="008679E9" w:rsidRPr="00DE362F" w:rsidRDefault="008679E9" w:rsidP="002F7F69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4. </w:t>
      </w:r>
      <w:r>
        <w:rPr>
          <w:rFonts w:ascii="Verdana" w:eastAsia="標楷體" w:hAnsi="Verdana" w:hint="eastAsia"/>
        </w:rPr>
        <w:t xml:space="preserve">My </w:t>
      </w:r>
      <w:r>
        <w:rPr>
          <w:rFonts w:ascii="Verdana" w:eastAsia="標楷體" w:hAnsi="Verdana"/>
        </w:rPr>
        <w:t>father</w:t>
      </w:r>
      <w:r>
        <w:rPr>
          <w:rFonts w:ascii="Verdana" w:eastAsia="標楷體" w:hAnsi="Verdana" w:hint="eastAsia"/>
        </w:rPr>
        <w:t xml:space="preserve"> drinks a cup of coffee every day.</w:t>
      </w:r>
    </w:p>
    <w:p w14:paraId="12384AA0" w14:textId="77777777" w:rsidR="00C24C25" w:rsidRDefault="008679E9" w:rsidP="002F7F69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5. </w:t>
      </w:r>
      <w:r>
        <w:rPr>
          <w:rFonts w:ascii="Verdana" w:eastAsia="標楷體" w:hAnsi="Verdana" w:hint="eastAsia"/>
        </w:rPr>
        <w:t>There are three bags of rice in their house.</w:t>
      </w:r>
    </w:p>
    <w:p w14:paraId="149388B6" w14:textId="77777777" w:rsidR="008679E9" w:rsidRPr="00DE362F" w:rsidRDefault="008679E9" w:rsidP="002F7F69">
      <w:pPr>
        <w:spacing w:line="460" w:lineRule="exact"/>
        <w:rPr>
          <w:rFonts w:ascii="Verdana" w:eastAsia="標楷體" w:hAnsi="Verdana"/>
        </w:rPr>
      </w:pPr>
      <w:r w:rsidRPr="00833FB3">
        <w:rPr>
          <w:rFonts w:ascii="Verdana" w:eastAsia="標楷體" w:hAnsi="Verdana"/>
        </w:rPr>
        <w:t>1</w:t>
      </w:r>
      <w:r w:rsidR="00DE362F">
        <w:rPr>
          <w:rFonts w:ascii="Verdana" w:eastAsia="標楷體" w:hAnsi="Verdana" w:hint="eastAsia"/>
        </w:rPr>
        <w:t>6</w:t>
      </w:r>
      <w:r w:rsidRPr="00833FB3">
        <w:rPr>
          <w:rFonts w:ascii="Verdana" w:eastAsia="標楷體" w:hAnsi="Verdana"/>
        </w:rPr>
        <w:t xml:space="preserve">. </w:t>
      </w:r>
      <w:r w:rsidR="0035333D">
        <w:rPr>
          <w:rFonts w:ascii="Verdana" w:eastAsia="標楷體" w:hAnsi="Verdana" w:hint="eastAsia"/>
        </w:rPr>
        <w:t>Did you call me this morning?</w:t>
      </w:r>
    </w:p>
    <w:p w14:paraId="7AF06483" w14:textId="77777777" w:rsidR="008679E9" w:rsidRPr="00833FB3" w:rsidRDefault="00DE362F" w:rsidP="002F7F6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17</w:t>
      </w:r>
      <w:r w:rsidR="008679E9" w:rsidRPr="00833FB3">
        <w:rPr>
          <w:rFonts w:ascii="Verdana" w:eastAsia="標楷體" w:hAnsi="Verdana"/>
        </w:rPr>
        <w:t>. My parents gave me a bicycle this afternoon.</w:t>
      </w:r>
    </w:p>
    <w:p w14:paraId="734CF0D8" w14:textId="77777777" w:rsidR="008679E9" w:rsidRDefault="00DE362F" w:rsidP="002F7F69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18</w:t>
      </w:r>
      <w:r w:rsidR="008679E9" w:rsidRPr="00833FB3">
        <w:rPr>
          <w:rFonts w:ascii="Verdana" w:eastAsia="標楷體" w:hAnsi="Verdana"/>
        </w:rPr>
        <w:t xml:space="preserve">. I </w:t>
      </w:r>
      <w:r w:rsidR="008679E9" w:rsidRPr="00833FB3">
        <w:rPr>
          <w:rFonts w:ascii="Verdana" w:eastAsia="標楷體" w:hAnsi="Verdana" w:hint="eastAsia"/>
        </w:rPr>
        <w:t>don</w:t>
      </w:r>
      <w:r w:rsidR="008679E9" w:rsidRPr="00833FB3">
        <w:rPr>
          <w:rFonts w:ascii="Verdana" w:eastAsia="標楷體" w:hAnsi="Verdana"/>
        </w:rPr>
        <w:t>’</w:t>
      </w:r>
      <w:r w:rsidR="008679E9" w:rsidRPr="00833FB3">
        <w:rPr>
          <w:rFonts w:ascii="Verdana" w:eastAsia="標楷體" w:hAnsi="Verdana" w:hint="eastAsia"/>
        </w:rPr>
        <w:t xml:space="preserve">t </w:t>
      </w:r>
      <w:r w:rsidR="008679E9" w:rsidRPr="00833FB3">
        <w:rPr>
          <w:rFonts w:ascii="Verdana" w:eastAsia="標楷體" w:hAnsi="Verdana"/>
        </w:rPr>
        <w:t xml:space="preserve">call it </w:t>
      </w:r>
      <w:r w:rsidR="008679E9" w:rsidRPr="00833FB3">
        <w:rPr>
          <w:rFonts w:ascii="Verdana" w:eastAsia="標楷體" w:hAnsi="Verdana" w:hint="eastAsia"/>
        </w:rPr>
        <w:t>Sasha</w:t>
      </w:r>
      <w:r w:rsidR="008679E9" w:rsidRPr="00833FB3">
        <w:rPr>
          <w:rFonts w:ascii="Verdana" w:eastAsia="標楷體" w:hAnsi="Verdana"/>
        </w:rPr>
        <w:t>.</w:t>
      </w:r>
    </w:p>
    <w:p w14:paraId="69C08707" w14:textId="77777777" w:rsidR="00DE362F" w:rsidRDefault="00DE362F" w:rsidP="002F7F69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19. His house is worse than ours</w:t>
      </w:r>
      <w:r w:rsidR="007C6FA6">
        <w:rPr>
          <w:rFonts w:ascii="Verdana" w:eastAsia="標楷體" w:hAnsi="Verdana" w:hint="eastAsia"/>
        </w:rPr>
        <w:t>.</w:t>
      </w:r>
    </w:p>
    <w:p w14:paraId="1A08FB6D" w14:textId="77777777" w:rsidR="00DE362F" w:rsidRPr="00DE362F" w:rsidRDefault="00DE362F" w:rsidP="002F7F6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0.</w:t>
      </w:r>
      <w:r w:rsidRPr="00833FB3">
        <w:rPr>
          <w:rFonts w:ascii="Verdana" w:eastAsia="標楷體" w:hAnsi="Verdana"/>
        </w:rPr>
        <w:t xml:space="preserve"> Whose chairs are those? They are my students’.</w:t>
      </w:r>
    </w:p>
    <w:p w14:paraId="65A23CF1" w14:textId="77777777" w:rsidR="00DE362F" w:rsidRPr="00DE362F" w:rsidRDefault="00DE362F" w:rsidP="002F7F6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1</w:t>
      </w:r>
      <w:r w:rsidRPr="00833FB3">
        <w:rPr>
          <w:rFonts w:ascii="Verdana" w:eastAsia="標楷體" w:hAnsi="Verdana"/>
        </w:rPr>
        <w:t>. Is that your cell phone? No, it is hers.</w:t>
      </w:r>
    </w:p>
    <w:p w14:paraId="1C08DA2C" w14:textId="77777777" w:rsidR="00DE362F" w:rsidRPr="00DE362F" w:rsidRDefault="00DE362F" w:rsidP="002F7F6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2</w:t>
      </w:r>
      <w:r w:rsidRPr="00833FB3">
        <w:rPr>
          <w:rFonts w:ascii="Verdana" w:eastAsia="標楷體" w:hAnsi="Verdana"/>
        </w:rPr>
        <w:t>. Whose books are those?</w:t>
      </w:r>
    </w:p>
    <w:p w14:paraId="1AA67DB0" w14:textId="77777777" w:rsidR="008679E9" w:rsidRDefault="00DE362F" w:rsidP="002F7F69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23</w:t>
      </w:r>
      <w:r w:rsidRPr="00833FB3">
        <w:rPr>
          <w:rFonts w:ascii="Verdana" w:eastAsia="標楷體" w:hAnsi="Verdana"/>
        </w:rPr>
        <w:t>. Please help yourself to tea.</w:t>
      </w:r>
    </w:p>
    <w:p w14:paraId="00308928" w14:textId="77777777" w:rsidR="00DE362F" w:rsidRDefault="00DE362F" w:rsidP="002F7F69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24</w:t>
      </w:r>
      <w:r w:rsidRPr="00833FB3">
        <w:rPr>
          <w:rFonts w:ascii="Verdana" w:eastAsia="標楷體" w:hAnsi="Verdana"/>
        </w:rPr>
        <w:t>. She plays the piano for herself.</w:t>
      </w:r>
    </w:p>
    <w:p w14:paraId="610A6A31" w14:textId="77777777" w:rsidR="00DE362F" w:rsidRPr="005469B5" w:rsidRDefault="00DE362F" w:rsidP="002F7F6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5</w:t>
      </w:r>
      <w:r w:rsidRPr="00833FB3">
        <w:rPr>
          <w:rFonts w:ascii="Verdana" w:eastAsia="標楷體" w:hAnsi="Verdana"/>
        </w:rPr>
        <w:t xml:space="preserve">. </w:t>
      </w:r>
      <w:r w:rsidRPr="003A378B">
        <w:rPr>
          <w:rFonts w:ascii="Verdana" w:eastAsia="標楷體" w:hAnsi="Verdana"/>
          <w:color w:val="000000"/>
        </w:rPr>
        <w:t>He drank a cup of black tea and ate some pieces of bread for breakfast.</w:t>
      </w:r>
    </w:p>
    <w:p w14:paraId="6798CF83" w14:textId="77777777" w:rsidR="00C24C25" w:rsidRDefault="00C24C25" w:rsidP="00C70F3A">
      <w:pPr>
        <w:jc w:val="center"/>
        <w:rPr>
          <w:rFonts w:ascii="Verdana" w:eastAsia="標楷體" w:hAnsi="Verdana"/>
          <w:sz w:val="40"/>
        </w:rPr>
        <w:sectPr w:rsidR="00C24C25" w:rsidSect="00E22206">
          <w:headerReference w:type="default" r:id="rId8"/>
          <w:pgSz w:w="11906" w:h="16838"/>
          <w:pgMar w:top="403" w:right="403" w:bottom="403" w:left="567" w:header="284" w:footer="284" w:gutter="0"/>
          <w:cols w:space="425"/>
          <w:docGrid w:type="lines" w:linePitch="360"/>
        </w:sectPr>
      </w:pPr>
    </w:p>
    <w:p w14:paraId="6C5DCA86" w14:textId="77777777" w:rsidR="00C70F3A" w:rsidRDefault="00C70F3A" w:rsidP="00C70F3A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上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五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652F7322" w14:textId="77777777" w:rsidR="00C70F3A" w:rsidRDefault="00C70F3A" w:rsidP="00C70F3A">
      <w:pPr>
        <w:jc w:val="center"/>
        <w:rPr>
          <w:rFonts w:ascii="Verdana" w:eastAsia="標楷體" w:hAnsi="Verdana"/>
          <w:sz w:val="40"/>
        </w:rPr>
      </w:pPr>
    </w:p>
    <w:p w14:paraId="6860D450" w14:textId="77777777" w:rsidR="00C70F3A" w:rsidRPr="00CE0F8E" w:rsidRDefault="00C70F3A" w:rsidP="00C70F3A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65BDEFA8" w14:textId="77777777" w:rsidR="00C70F3A" w:rsidRPr="00FE01DB" w:rsidRDefault="00C70F3A" w:rsidP="00C70F3A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429FDDC4" w14:textId="77777777" w:rsidR="00C70F3A" w:rsidRDefault="00C70F3A" w:rsidP="00C70F3A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0A0B8AF6" w14:textId="77777777" w:rsidR="00560F31" w:rsidRDefault="00C70F3A" w:rsidP="00C70F3A">
      <w:pPr>
        <w:spacing w:line="420" w:lineRule="exact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1</w:t>
      </w:r>
      <w:r w:rsidRPr="007F35E0">
        <w:rPr>
          <w:rFonts w:ascii="Verdana" w:eastAsia="標楷體" w:hAnsi="Verdana"/>
        </w:rPr>
        <w:t xml:space="preserve">. </w:t>
      </w:r>
      <w:r w:rsidR="00560F31">
        <w:rPr>
          <w:rFonts w:ascii="Verdana" w:eastAsia="標楷體" w:hAnsi="Verdana" w:hint="eastAsia"/>
        </w:rPr>
        <w:t>altogether</w:t>
      </w:r>
      <w:r w:rsidRPr="00F00F37">
        <w:rPr>
          <w:rFonts w:ascii="Verdana" w:eastAsia="標楷體" w:hAnsi="Verdana" w:hint="eastAsia"/>
        </w:rPr>
        <w:t>；</w:t>
      </w:r>
      <w:r w:rsidR="00560F31">
        <w:rPr>
          <w:rFonts w:ascii="標楷體" w:eastAsia="標楷體" w:hAnsi="標楷體" w:hint="eastAsia"/>
        </w:rPr>
        <w:t>一共</w:t>
      </w:r>
      <w:r w:rsidRPr="007F35E0">
        <w:rPr>
          <w:rFonts w:ascii="Verdana" w:eastAsia="標楷體" w:hAnsi="Verdana" w:hint="eastAsia"/>
        </w:rPr>
        <w:t xml:space="preserve"> </w:t>
      </w:r>
      <w:r w:rsidRPr="00F00F37">
        <w:rPr>
          <w:rFonts w:ascii="Verdana" w:eastAsia="標楷體" w:hAnsi="Verdana" w:hint="eastAsia"/>
        </w:rPr>
        <w:t xml:space="preserve">  </w:t>
      </w:r>
      <w:r>
        <w:rPr>
          <w:rFonts w:ascii="Verdana" w:eastAsia="標楷體" w:hAnsi="Verdana" w:hint="eastAsia"/>
        </w:rPr>
        <w:t>2</w:t>
      </w:r>
      <w:r w:rsidRPr="00F00F37">
        <w:rPr>
          <w:rFonts w:ascii="Verdana" w:eastAsia="標楷體" w:hAnsi="Verdana"/>
        </w:rPr>
        <w:t xml:space="preserve">. </w:t>
      </w:r>
      <w:r w:rsidR="00560F31">
        <w:rPr>
          <w:rFonts w:ascii="Verdana" w:eastAsia="標楷體" w:hAnsi="Verdana" w:hint="eastAsia"/>
        </w:rPr>
        <w:t>dollar</w:t>
      </w:r>
      <w:r w:rsidRPr="00F00F37">
        <w:rPr>
          <w:rFonts w:ascii="Verdana" w:eastAsia="標楷體" w:hAnsi="Verdana" w:hint="eastAsia"/>
        </w:rPr>
        <w:t>；</w:t>
      </w:r>
      <w:r w:rsidR="00560F31">
        <w:rPr>
          <w:rFonts w:ascii="標楷體" w:eastAsia="標楷體" w:hAnsi="標楷體" w:hint="eastAsia"/>
        </w:rPr>
        <w:t>元</w:t>
      </w:r>
      <w:r>
        <w:rPr>
          <w:rFonts w:ascii="標楷體" w:eastAsia="標楷體" w:hAnsi="標楷體" w:hint="eastAsia"/>
        </w:rPr>
        <w:t xml:space="preserve">   </w:t>
      </w:r>
      <w:r>
        <w:rPr>
          <w:rFonts w:ascii="Verdana" w:eastAsia="標楷體" w:hAnsi="Verdana" w:hint="eastAsia"/>
        </w:rPr>
        <w:t>3</w:t>
      </w:r>
      <w:r w:rsidRPr="007F35E0">
        <w:rPr>
          <w:rFonts w:ascii="Verdana" w:eastAsia="標楷體" w:hAnsi="Verdana"/>
        </w:rPr>
        <w:t xml:space="preserve">. </w:t>
      </w:r>
      <w:r w:rsidR="00560F31">
        <w:rPr>
          <w:rFonts w:ascii="Verdana" w:eastAsia="標楷體" w:hAnsi="Verdana" w:hint="eastAsia"/>
        </w:rPr>
        <w:t>thirteen</w:t>
      </w:r>
      <w:r w:rsidRPr="00F00F37">
        <w:rPr>
          <w:rFonts w:ascii="Verdana" w:eastAsia="標楷體" w:hAnsi="Verdana" w:hint="eastAsia"/>
        </w:rPr>
        <w:t>；</w:t>
      </w:r>
      <w:r w:rsidR="00560F31">
        <w:rPr>
          <w:rFonts w:ascii="Verdana" w:eastAsia="標楷體" w:hAnsi="Verdana" w:hint="eastAsia"/>
        </w:rPr>
        <w:t>13</w:t>
      </w:r>
      <w:r w:rsidRPr="007F35E0">
        <w:rPr>
          <w:rFonts w:ascii="Verdana" w:eastAsia="標楷體" w:hAnsi="Verdana" w:hint="eastAsia"/>
        </w:rPr>
        <w:t xml:space="preserve">  </w:t>
      </w:r>
      <w:r>
        <w:rPr>
          <w:rFonts w:ascii="Verdana" w:eastAsia="標楷體" w:hAnsi="Verdana" w:hint="eastAsia"/>
        </w:rPr>
        <w:t xml:space="preserve">  4</w:t>
      </w:r>
      <w:r w:rsidRPr="007F35E0">
        <w:rPr>
          <w:rFonts w:ascii="Verdana" w:eastAsia="標楷體" w:hAnsi="Verdana"/>
        </w:rPr>
        <w:t xml:space="preserve">. </w:t>
      </w:r>
      <w:r w:rsidR="00560F31">
        <w:rPr>
          <w:rFonts w:ascii="Verdana" w:eastAsia="標楷體" w:hAnsi="Verdana" w:hint="eastAsia"/>
        </w:rPr>
        <w:t>one hundred</w:t>
      </w:r>
      <w:r w:rsidRPr="00F00F37">
        <w:rPr>
          <w:rFonts w:ascii="Verdana" w:eastAsia="標楷體" w:hAnsi="Verdana" w:hint="eastAsia"/>
        </w:rPr>
        <w:t>；</w:t>
      </w:r>
      <w:r w:rsidR="00560F31">
        <w:rPr>
          <w:rFonts w:ascii="標楷體" w:eastAsia="標楷體" w:hAnsi="標楷體" w:hint="eastAsia"/>
        </w:rPr>
        <w:t>100</w:t>
      </w:r>
      <w:r w:rsidRPr="00F00F37">
        <w:rPr>
          <w:rFonts w:ascii="Verdana" w:eastAsia="標楷體" w:hAnsi="Verdana" w:hint="eastAsia"/>
        </w:rPr>
        <w:t xml:space="preserve">    </w:t>
      </w:r>
    </w:p>
    <w:p w14:paraId="77DEC246" w14:textId="77777777" w:rsidR="00C70F3A" w:rsidRDefault="00C70F3A" w:rsidP="00C70F3A">
      <w:pPr>
        <w:spacing w:line="420" w:lineRule="exact"/>
        <w:rPr>
          <w:rFonts w:ascii="Verdana" w:eastAsia="標楷體" w:hAnsi="Verdana"/>
          <w:sz w:val="22"/>
        </w:rPr>
      </w:pPr>
      <w:r>
        <w:rPr>
          <w:rFonts w:ascii="Verdana" w:eastAsia="標楷體" w:hAnsi="Verdana" w:hint="eastAsia"/>
        </w:rPr>
        <w:t>5</w:t>
      </w:r>
      <w:r w:rsidRPr="00F00F37">
        <w:rPr>
          <w:rFonts w:ascii="Verdana" w:eastAsia="標楷體" w:hAnsi="Verdana"/>
        </w:rPr>
        <w:t xml:space="preserve">. </w:t>
      </w:r>
      <w:r w:rsidR="00560F31">
        <w:rPr>
          <w:rFonts w:ascii="Verdana" w:eastAsia="標楷體" w:hAnsi="Verdana" w:hint="eastAsia"/>
        </w:rPr>
        <w:t>twelve</w:t>
      </w:r>
      <w:r w:rsidRPr="00F00F37">
        <w:rPr>
          <w:rFonts w:ascii="Verdana" w:eastAsia="標楷體" w:hAnsi="Verdana" w:hint="eastAsia"/>
        </w:rPr>
        <w:t>；</w:t>
      </w:r>
      <w:r w:rsidR="00560F31">
        <w:rPr>
          <w:rFonts w:ascii="標楷體" w:eastAsia="標楷體" w:hAnsi="標楷體" w:hint="eastAsia"/>
        </w:rPr>
        <w:t>12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C70F3A" w14:paraId="66CC9F28" w14:textId="77777777" w:rsidTr="00372401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37CFFF80" w14:textId="77777777" w:rsidR="00C70F3A" w:rsidRPr="00DF5CC3" w:rsidRDefault="00C70F3A" w:rsidP="00372401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EA7055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4189A5F2" w14:textId="77777777" w:rsidR="00C70F3A" w:rsidRPr="007B37D2" w:rsidRDefault="00C70F3A" w:rsidP="00372401">
            <w:pPr>
              <w:spacing w:line="500" w:lineRule="exact"/>
              <w:ind w:leftChars="92" w:left="221"/>
              <w:rPr>
                <w:rFonts w:ascii="微軟正黑體" w:eastAsia="微軟正黑體" w:hAnsi="微軟正黑體" w:cs="微軟正黑體"/>
                <w:sz w:val="26"/>
                <w:szCs w:val="26"/>
              </w:rPr>
            </w:pPr>
            <w:r w:rsidRPr="007B37D2">
              <w:rPr>
                <w:rFonts w:ascii="Verdana" w:eastAsia="標楷體" w:hAnsi="Verdana"/>
                <w:sz w:val="26"/>
                <w:szCs w:val="26"/>
              </w:rPr>
              <w:t>1.</w:t>
            </w:r>
            <w:r w:rsidRPr="007B37D2">
              <w:rPr>
                <w:rFonts w:ascii="Verdana" w:eastAsia="標楷體" w:hAnsi="Verdana" w:hint="eastAsia"/>
                <w:sz w:val="26"/>
                <w:szCs w:val="26"/>
              </w:rPr>
              <w:t xml:space="preserve"> </w:t>
            </w:r>
            <w:r w:rsidR="00560F31" w:rsidRPr="007B37D2">
              <w:rPr>
                <w:rFonts w:ascii="Verdana" w:eastAsia="標楷體" w:hAnsi="Verdana" w:hint="eastAsia"/>
                <w:sz w:val="26"/>
                <w:szCs w:val="26"/>
              </w:rPr>
              <w:t>altogether</w:t>
            </w:r>
            <w:r w:rsidRPr="007B37D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 xml:space="preserve">→ </w:t>
            </w:r>
            <w:r w:rsidR="00560F31" w:rsidRPr="007B37D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Altogether, she ate ten pieces of bread.</w:t>
            </w:r>
            <w:r w:rsidRPr="007B37D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 xml:space="preserve"> → </w:t>
            </w:r>
            <w:r w:rsidR="00560F31" w:rsidRPr="007B37D2">
              <w:rPr>
                <w:rFonts w:ascii="Verdana" w:eastAsia="標楷體" w:hAnsi="Verdana" w:hint="eastAsia"/>
                <w:sz w:val="26"/>
                <w:szCs w:val="26"/>
              </w:rPr>
              <w:t>altogether</w:t>
            </w:r>
          </w:p>
          <w:p w14:paraId="58B00396" w14:textId="77777777" w:rsidR="00C70F3A" w:rsidRPr="007B37D2" w:rsidRDefault="00C70F3A" w:rsidP="00372401">
            <w:pPr>
              <w:spacing w:line="500" w:lineRule="exact"/>
              <w:ind w:leftChars="92" w:left="221"/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</w:pPr>
            <w:r w:rsidRPr="007B37D2">
              <w:rPr>
                <w:rFonts w:ascii="Verdana" w:eastAsia="微軟正黑體" w:hAnsi="Verdana" w:cs="微軟正黑體"/>
                <w:sz w:val="26"/>
                <w:szCs w:val="26"/>
              </w:rPr>
              <w:t>2.</w:t>
            </w:r>
            <w:r w:rsidRPr="007B37D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 xml:space="preserve"> </w:t>
            </w:r>
            <w:r w:rsidR="00560F31" w:rsidRPr="007B37D2">
              <w:rPr>
                <w:rFonts w:ascii="Verdana" w:eastAsia="標楷體" w:hAnsi="Verdana" w:hint="eastAsia"/>
                <w:sz w:val="26"/>
                <w:szCs w:val="26"/>
              </w:rPr>
              <w:t>dollar</w:t>
            </w:r>
            <w:r w:rsidRPr="007B37D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7B37D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 xml:space="preserve">→ </w:t>
            </w:r>
            <w:r w:rsidR="00560F31" w:rsidRPr="007B37D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I have one NT dollar in my pocket.</w:t>
            </w:r>
            <w:r w:rsidR="0058123E" w:rsidRPr="007B37D2">
              <w:rPr>
                <w:rFonts w:ascii="微軟正黑體" w:eastAsia="微軟正黑體" w:hAnsi="微軟正黑體" w:cs="微軟正黑體"/>
                <w:sz w:val="26"/>
                <w:szCs w:val="26"/>
              </w:rPr>
              <w:t xml:space="preserve"> </w:t>
            </w:r>
            <w:r w:rsidRPr="007B37D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 xml:space="preserve">→ </w:t>
            </w:r>
            <w:r w:rsidR="00560F31" w:rsidRPr="007B37D2">
              <w:rPr>
                <w:rFonts w:ascii="Verdana" w:eastAsia="標楷體" w:hAnsi="Verdana" w:hint="eastAsia"/>
                <w:sz w:val="26"/>
                <w:szCs w:val="26"/>
              </w:rPr>
              <w:t>dollar</w:t>
            </w:r>
          </w:p>
          <w:p w14:paraId="7386870D" w14:textId="77777777" w:rsidR="00C70F3A" w:rsidRPr="007B37D2" w:rsidRDefault="00C70F3A" w:rsidP="00372401">
            <w:pPr>
              <w:spacing w:line="500" w:lineRule="exact"/>
              <w:ind w:leftChars="92" w:left="221"/>
              <w:rPr>
                <w:rFonts w:ascii="微軟正黑體" w:eastAsia="微軟正黑體" w:hAnsi="微軟正黑體" w:cs="微軟正黑體"/>
                <w:sz w:val="26"/>
                <w:szCs w:val="26"/>
              </w:rPr>
            </w:pPr>
            <w:r w:rsidRPr="007B37D2">
              <w:rPr>
                <w:rFonts w:ascii="Verdana" w:eastAsia="微軟正黑體" w:hAnsi="Verdana" w:cs="微軟正黑體"/>
                <w:sz w:val="26"/>
                <w:szCs w:val="26"/>
              </w:rPr>
              <w:t>3.</w:t>
            </w:r>
            <w:r w:rsidRPr="007B37D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 xml:space="preserve"> </w:t>
            </w:r>
            <w:r w:rsidR="00560F31" w:rsidRPr="007B37D2">
              <w:rPr>
                <w:rFonts w:ascii="Verdana" w:eastAsia="標楷體" w:hAnsi="Verdana" w:hint="eastAsia"/>
                <w:sz w:val="26"/>
                <w:szCs w:val="26"/>
              </w:rPr>
              <w:t>thirteen</w:t>
            </w:r>
            <w:r w:rsidRPr="007B37D2">
              <w:rPr>
                <w:rFonts w:ascii="微軟正黑體" w:eastAsia="微軟正黑體" w:hAnsi="微軟正黑體" w:cs="微軟正黑體"/>
                <w:sz w:val="26"/>
                <w:szCs w:val="26"/>
              </w:rPr>
              <w:t xml:space="preserve"> </w:t>
            </w:r>
            <w:r w:rsidRPr="007B37D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 xml:space="preserve">→ </w:t>
            </w:r>
            <w:r w:rsidR="0058123E" w:rsidRPr="007B37D2">
              <w:rPr>
                <w:rFonts w:ascii="微軟正黑體" w:eastAsia="微軟正黑體" w:hAnsi="微軟正黑體" w:cs="微軟正黑體"/>
                <w:sz w:val="26"/>
                <w:szCs w:val="26"/>
              </w:rPr>
              <w:t xml:space="preserve">There are </w:t>
            </w:r>
            <w:r w:rsidR="00560F31" w:rsidRPr="007B37D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thirteen</w:t>
            </w:r>
            <w:r w:rsidR="0058123E" w:rsidRPr="007B37D2">
              <w:rPr>
                <w:rFonts w:ascii="微軟正黑體" w:eastAsia="微軟正黑體" w:hAnsi="微軟正黑體" w:cs="微軟正黑體"/>
                <w:sz w:val="26"/>
                <w:szCs w:val="26"/>
              </w:rPr>
              <w:t xml:space="preserve"> </w:t>
            </w:r>
            <w:r w:rsidR="00560F31" w:rsidRPr="007B37D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teachers in our school</w:t>
            </w:r>
            <w:r w:rsidR="0058123E" w:rsidRPr="007B37D2">
              <w:rPr>
                <w:rFonts w:ascii="微軟正黑體" w:eastAsia="微軟正黑體" w:hAnsi="微軟正黑體" w:cs="微軟正黑體"/>
                <w:sz w:val="26"/>
                <w:szCs w:val="26"/>
              </w:rPr>
              <w:t>.</w:t>
            </w:r>
            <w:r w:rsidRPr="007B37D2">
              <w:rPr>
                <w:rFonts w:ascii="微軟正黑體" w:eastAsia="微軟正黑體" w:hAnsi="微軟正黑體" w:cs="微軟正黑體"/>
                <w:sz w:val="26"/>
                <w:szCs w:val="26"/>
              </w:rPr>
              <w:t xml:space="preserve"> </w:t>
            </w:r>
            <w:r w:rsidRPr="007B37D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 xml:space="preserve">→ </w:t>
            </w:r>
            <w:r w:rsidR="00560F31" w:rsidRPr="007B37D2">
              <w:rPr>
                <w:rFonts w:ascii="Verdana" w:eastAsia="標楷體" w:hAnsi="Verdana" w:hint="eastAsia"/>
                <w:sz w:val="26"/>
                <w:szCs w:val="26"/>
              </w:rPr>
              <w:t>thirteen</w:t>
            </w:r>
            <w:r w:rsidRPr="007B37D2">
              <w:rPr>
                <w:rFonts w:ascii="微軟正黑體" w:eastAsia="微軟正黑體" w:hAnsi="微軟正黑體" w:cs="微軟正黑體"/>
                <w:b/>
                <w:sz w:val="26"/>
                <w:szCs w:val="26"/>
              </w:rPr>
              <w:br/>
            </w:r>
            <w:r w:rsidRPr="007B37D2">
              <w:rPr>
                <w:rFonts w:ascii="Verdana" w:eastAsia="標楷體" w:hAnsi="Verdana"/>
                <w:sz w:val="26"/>
                <w:szCs w:val="26"/>
              </w:rPr>
              <w:t>4.</w:t>
            </w:r>
            <w:r w:rsidRPr="007B37D2">
              <w:rPr>
                <w:rFonts w:ascii="Verdana" w:eastAsia="標楷體" w:hAnsi="Verdana" w:hint="eastAsia"/>
                <w:sz w:val="26"/>
                <w:szCs w:val="26"/>
              </w:rPr>
              <w:t xml:space="preserve"> </w:t>
            </w:r>
            <w:r w:rsidR="00560F31" w:rsidRPr="007B37D2">
              <w:rPr>
                <w:rFonts w:ascii="Verdana" w:eastAsia="標楷體" w:hAnsi="Verdana" w:hint="eastAsia"/>
                <w:spacing w:val="-12"/>
                <w:sz w:val="26"/>
                <w:szCs w:val="26"/>
              </w:rPr>
              <w:t>one hundred</w:t>
            </w:r>
            <w:r w:rsidRPr="007B37D2">
              <w:rPr>
                <w:rFonts w:ascii="微軟正黑體" w:eastAsia="微軟正黑體" w:hAnsi="微軟正黑體" w:cs="微軟正黑體"/>
                <w:spacing w:val="-12"/>
                <w:sz w:val="26"/>
                <w:szCs w:val="26"/>
              </w:rPr>
              <w:t xml:space="preserve"> </w:t>
            </w:r>
            <w:r w:rsidRPr="007B37D2">
              <w:rPr>
                <w:rFonts w:ascii="微軟正黑體" w:eastAsia="微軟正黑體" w:hAnsi="微軟正黑體" w:cs="微軟正黑體" w:hint="eastAsia"/>
                <w:spacing w:val="-12"/>
                <w:sz w:val="26"/>
                <w:szCs w:val="26"/>
              </w:rPr>
              <w:t>→</w:t>
            </w:r>
            <w:r w:rsidR="0058123E" w:rsidRPr="007B37D2">
              <w:rPr>
                <w:rFonts w:ascii="微軟正黑體" w:eastAsia="微軟正黑體" w:hAnsi="微軟正黑體" w:cs="微軟正黑體" w:hint="eastAsia"/>
                <w:spacing w:val="-12"/>
                <w:sz w:val="26"/>
                <w:szCs w:val="26"/>
              </w:rPr>
              <w:t xml:space="preserve"> </w:t>
            </w:r>
            <w:r w:rsidR="00560F31" w:rsidRPr="007B37D2">
              <w:rPr>
                <w:rFonts w:ascii="微軟正黑體" w:eastAsia="微軟正黑體" w:hAnsi="微軟正黑體" w:cs="微軟正黑體" w:hint="eastAsia"/>
                <w:spacing w:val="-12"/>
                <w:sz w:val="26"/>
                <w:szCs w:val="26"/>
              </w:rPr>
              <w:t>He makes one hundred NT dollars a day.</w:t>
            </w:r>
            <w:r w:rsidRPr="007B37D2">
              <w:rPr>
                <w:rFonts w:ascii="微軟正黑體" w:eastAsia="微軟正黑體" w:hAnsi="微軟正黑體" w:cs="微軟正黑體" w:hint="eastAsia"/>
                <w:spacing w:val="-12"/>
                <w:sz w:val="26"/>
                <w:szCs w:val="26"/>
              </w:rPr>
              <w:t xml:space="preserve">→ </w:t>
            </w:r>
            <w:r w:rsidR="00560F31" w:rsidRPr="007B37D2">
              <w:rPr>
                <w:rFonts w:ascii="Verdana" w:eastAsia="標楷體" w:hAnsi="Verdana" w:hint="eastAsia"/>
                <w:spacing w:val="-12"/>
                <w:sz w:val="26"/>
                <w:szCs w:val="26"/>
              </w:rPr>
              <w:t>one hundred</w:t>
            </w:r>
          </w:p>
          <w:p w14:paraId="0AF7FDB4" w14:textId="77777777" w:rsidR="00C70F3A" w:rsidRDefault="00C70F3A" w:rsidP="00560F31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7B37D2">
              <w:rPr>
                <w:rFonts w:ascii="Verdana" w:eastAsia="微軟正黑體" w:hAnsi="Verdana" w:cs="微軟正黑體"/>
                <w:sz w:val="26"/>
                <w:szCs w:val="26"/>
              </w:rPr>
              <w:t>5.</w:t>
            </w:r>
            <w:r w:rsidRPr="007B37D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 xml:space="preserve"> </w:t>
            </w:r>
            <w:r w:rsidR="00560F31" w:rsidRPr="007B37D2">
              <w:rPr>
                <w:rFonts w:ascii="Verdana" w:eastAsia="標楷體" w:hAnsi="Verdana" w:hint="eastAsia"/>
                <w:sz w:val="26"/>
                <w:szCs w:val="26"/>
              </w:rPr>
              <w:t>twelve</w:t>
            </w:r>
            <w:r w:rsidRPr="007B37D2">
              <w:rPr>
                <w:rFonts w:ascii="微軟正黑體" w:eastAsia="微軟正黑體" w:hAnsi="微軟正黑體" w:cs="微軟正黑體"/>
                <w:sz w:val="26"/>
                <w:szCs w:val="26"/>
              </w:rPr>
              <w:t xml:space="preserve"> </w:t>
            </w:r>
            <w:r w:rsidRPr="007B37D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 xml:space="preserve">→ </w:t>
            </w:r>
            <w:r w:rsidR="00560F31" w:rsidRPr="007B37D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There are twelve pens on the desk.</w:t>
            </w:r>
            <w:r w:rsidR="0058123E" w:rsidRPr="007B37D2">
              <w:rPr>
                <w:rFonts w:ascii="微軟正黑體" w:eastAsia="微軟正黑體" w:hAnsi="微軟正黑體" w:cs="微軟正黑體"/>
                <w:sz w:val="26"/>
                <w:szCs w:val="26"/>
              </w:rPr>
              <w:t xml:space="preserve"> </w:t>
            </w:r>
            <w:r w:rsidRPr="007B37D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 xml:space="preserve">→ </w:t>
            </w:r>
            <w:r w:rsidR="00560F31" w:rsidRPr="007B37D2">
              <w:rPr>
                <w:rFonts w:ascii="Verdana" w:eastAsia="標楷體" w:hAnsi="Verdana" w:hint="eastAsia"/>
                <w:sz w:val="26"/>
                <w:szCs w:val="26"/>
              </w:rPr>
              <w:t>twelve</w:t>
            </w:r>
          </w:p>
        </w:tc>
      </w:tr>
    </w:tbl>
    <w:p w14:paraId="5302A748" w14:textId="77777777" w:rsidR="00C70F3A" w:rsidRPr="00C30EE7" w:rsidRDefault="00C70F3A" w:rsidP="00C70F3A">
      <w:pPr>
        <w:spacing w:line="420" w:lineRule="exact"/>
        <w:rPr>
          <w:rFonts w:ascii="Verdana" w:eastAsia="標楷體" w:hAnsi="Verdana" w:hint="eastAsia"/>
          <w:b/>
        </w:rPr>
      </w:pPr>
    </w:p>
    <w:p w14:paraId="27D8689F" w14:textId="77777777" w:rsidR="00C70F3A" w:rsidRPr="000D2A72" w:rsidRDefault="00C70F3A" w:rsidP="00C70F3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="00FB2484" w:rsidRPr="00FE01DB">
        <w:rPr>
          <w:rFonts w:ascii="Verdana" w:eastAsia="標楷體" w:hAnsi="Verdana" w:hint="eastAsia"/>
        </w:rPr>
        <w:t>對話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34327215" w14:textId="77777777" w:rsidR="004E2221" w:rsidRDefault="004E2221" w:rsidP="004E2221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="00685F3C">
        <w:rPr>
          <w:rFonts w:ascii="Verdana" w:eastAsia="標楷體" w:hAnsi="Verdana" w:hint="eastAsia"/>
        </w:rPr>
        <w:t>你上星期六去了哪裡</w:t>
      </w:r>
      <w:r w:rsidR="00685F3C">
        <w:rPr>
          <w:rFonts w:ascii="Verdana" w:eastAsia="標楷體" w:hAnsi="Verdana" w:hint="eastAsia"/>
        </w:rPr>
        <w:t>?</w:t>
      </w:r>
    </w:p>
    <w:p w14:paraId="0E4F4CB3" w14:textId="77777777" w:rsidR="004E2221" w:rsidRDefault="004E2221" w:rsidP="004E2221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2</w:t>
      </w:r>
      <w:r>
        <w:rPr>
          <w:rFonts w:ascii="Verdana" w:eastAsia="標楷體" w:hAnsi="Verdana"/>
        </w:rPr>
        <w:t xml:space="preserve">. </w:t>
      </w:r>
      <w:r w:rsidR="00685F3C">
        <w:rPr>
          <w:rFonts w:ascii="Verdana" w:eastAsia="標楷體" w:hAnsi="Verdana" w:hint="eastAsia"/>
        </w:rPr>
        <w:t>你自己</w:t>
      </w:r>
      <w:proofErr w:type="gramStart"/>
      <w:r w:rsidR="00685F3C">
        <w:rPr>
          <w:rFonts w:ascii="Verdana" w:eastAsia="標楷體" w:hAnsi="Verdana" w:hint="eastAsia"/>
        </w:rPr>
        <w:t>一</w:t>
      </w:r>
      <w:proofErr w:type="gramEnd"/>
      <w:r w:rsidR="00685F3C">
        <w:rPr>
          <w:rFonts w:ascii="Verdana" w:eastAsia="標楷體" w:hAnsi="Verdana" w:hint="eastAsia"/>
        </w:rPr>
        <w:t>個人去嗎</w:t>
      </w:r>
      <w:r w:rsidR="00685F3C">
        <w:rPr>
          <w:rFonts w:ascii="Verdana" w:eastAsia="標楷體" w:hAnsi="Verdana" w:hint="eastAsia"/>
        </w:rPr>
        <w:t>?</w:t>
      </w:r>
    </w:p>
    <w:p w14:paraId="133E23EE" w14:textId="77777777" w:rsidR="004E2221" w:rsidRDefault="004E2221" w:rsidP="004E2221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3</w:t>
      </w:r>
      <w:r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</w:t>
      </w:r>
      <w:r w:rsidR="00685F3C">
        <w:rPr>
          <w:rFonts w:ascii="Verdana" w:eastAsia="標楷體" w:hAnsi="Verdana" w:hint="eastAsia"/>
        </w:rPr>
        <w:t>不，我沒有。我和我朋友們去動物園。</w:t>
      </w:r>
    </w:p>
    <w:p w14:paraId="51F51E14" w14:textId="77777777" w:rsidR="00C70F3A" w:rsidRDefault="004E2221" w:rsidP="004E2221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4</w:t>
      </w:r>
      <w:r>
        <w:rPr>
          <w:rFonts w:ascii="Verdana" w:eastAsia="標楷體" w:hAnsi="Verdana"/>
        </w:rPr>
        <w:t xml:space="preserve">. </w:t>
      </w:r>
      <w:r>
        <w:rPr>
          <w:rFonts w:ascii="Verdana" w:eastAsia="標楷體" w:hAnsi="Verdana" w:hint="eastAsia"/>
        </w:rPr>
        <w:t>有</w:t>
      </w:r>
      <w:r w:rsidR="00685F3C">
        <w:rPr>
          <w:rFonts w:ascii="Verdana" w:eastAsia="標楷體" w:hAnsi="Verdana" w:hint="eastAsia"/>
        </w:rPr>
        <w:t>很多動物</w:t>
      </w:r>
      <w:r>
        <w:rPr>
          <w:rFonts w:ascii="Verdana" w:eastAsia="標楷體" w:hAnsi="Verdana" w:hint="eastAsia"/>
        </w:rPr>
        <w:t>在那裡嗎</w:t>
      </w:r>
      <w:r>
        <w:rPr>
          <w:rFonts w:ascii="標楷體" w:eastAsia="標楷體" w:hAnsi="標楷體" w:hint="eastAsia"/>
        </w:rPr>
        <w:t>？</w:t>
      </w:r>
    </w:p>
    <w:p w14:paraId="438FBD15" w14:textId="77777777" w:rsidR="00C70F3A" w:rsidRDefault="004E2221" w:rsidP="00C70F3A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</w:rPr>
        <w:t>是的，有。</w:t>
      </w:r>
    </w:p>
    <w:p w14:paraId="7C55A3F8" w14:textId="77777777" w:rsidR="00C70F3A" w:rsidRDefault="00C70F3A" w:rsidP="00C70F3A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7C805D06" w14:textId="77777777" w:rsidR="00C70F3A" w:rsidRPr="00880C2C" w:rsidRDefault="00C70F3A" w:rsidP="00C70F3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BD0EBA">
        <w:rPr>
          <w:rFonts w:ascii="Verdana" w:eastAsia="標楷體" w:hAnsi="Verdana" w:hint="eastAsia"/>
        </w:rPr>
        <w:t>對話朗讀</w:t>
      </w:r>
      <w:r w:rsidRPr="00BD0EBA">
        <w:rPr>
          <w:rFonts w:eastAsia="標楷體"/>
          <w:b w:val="0"/>
          <w:szCs w:val="28"/>
        </w:rPr>
        <w:t>（每句</w:t>
      </w:r>
      <w:r w:rsidRPr="00BD0EBA">
        <w:rPr>
          <w:rFonts w:eastAsia="標楷體"/>
          <w:b w:val="0"/>
          <w:szCs w:val="28"/>
        </w:rPr>
        <w:t>4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20</w:t>
      </w:r>
      <w:r w:rsidRPr="00BD0EBA">
        <w:rPr>
          <w:rFonts w:eastAsia="標楷體"/>
          <w:b w:val="0"/>
          <w:szCs w:val="28"/>
        </w:rPr>
        <w:t>分）</w:t>
      </w:r>
    </w:p>
    <w:tbl>
      <w:tblPr>
        <w:tblW w:w="9180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9180"/>
      </w:tblGrid>
      <w:tr w:rsidR="00B02CE1" w:rsidRPr="00E026C4" w14:paraId="56D86802" w14:textId="77777777" w:rsidTr="0087423C">
        <w:trPr>
          <w:trHeight w:val="1432"/>
        </w:trPr>
        <w:tc>
          <w:tcPr>
            <w:tcW w:w="918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37D99CD" w14:textId="77777777" w:rsidR="00B02CE1" w:rsidRPr="00E026C4" w:rsidRDefault="00B02CE1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64823998" w14:textId="77777777" w:rsidR="00B02CE1" w:rsidRDefault="00B02CE1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Verdana" w:eastAsia="標楷體" w:hAnsi="Verdana" w:hint="eastAsia"/>
                <w:sz w:val="22"/>
              </w:rPr>
              <w:t>學童有兩次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讀機會。</w:t>
            </w:r>
          </w:p>
          <w:p w14:paraId="72E85A2D" w14:textId="77777777" w:rsidR="00B02CE1" w:rsidRPr="00FD5D44" w:rsidRDefault="00B02CE1" w:rsidP="0087423C">
            <w:r w:rsidRPr="00E026C4"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Verdana" w:eastAsia="標楷體" w:hAnsi="Verdana" w:hint="eastAsia"/>
                <w:sz w:val="22"/>
              </w:rPr>
              <w:t>單字少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或唸錯：扣１分／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個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。</w:t>
            </w:r>
          </w:p>
        </w:tc>
      </w:tr>
    </w:tbl>
    <w:p w14:paraId="471AF1B6" w14:textId="77777777" w:rsidR="00C70F3A" w:rsidRPr="00B02CE1" w:rsidRDefault="00C70F3A" w:rsidP="00C70F3A">
      <w:pPr>
        <w:rPr>
          <w:rFonts w:ascii="Verdana" w:eastAsia="標楷體" w:hAnsi="Verdana"/>
          <w:b/>
          <w:sz w:val="28"/>
          <w:szCs w:val="28"/>
        </w:rPr>
      </w:pPr>
    </w:p>
    <w:p w14:paraId="6FB7BCEA" w14:textId="77777777" w:rsidR="00C70F3A" w:rsidRDefault="00C70F3A" w:rsidP="00C70F3A">
      <w:pPr>
        <w:rPr>
          <w:rFonts w:eastAsia="標楷體"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Pr="004125C1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D0EBA">
        <w:rPr>
          <w:rFonts w:eastAsia="標楷體"/>
          <w:sz w:val="28"/>
          <w:szCs w:val="28"/>
        </w:rPr>
        <w:t>（每</w:t>
      </w:r>
      <w:r w:rsidR="00EA7055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76D74920" w14:textId="77777777" w:rsidR="00C70F3A" w:rsidRDefault="00C70F3A" w:rsidP="00C70F3A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 w:rsidR="00EE0AFE">
        <w:rPr>
          <w:rFonts w:ascii="Verdana" w:eastAsia="標楷體" w:hAnsi="Verdana" w:hint="eastAsia"/>
          <w:sz w:val="28"/>
          <w:szCs w:val="28"/>
        </w:rPr>
        <w:t>3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0D127D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 w:rsidR="0058123E">
        <w:rPr>
          <w:rFonts w:ascii="Verdana" w:eastAsia="標楷體" w:hAnsi="Verdana"/>
          <w:sz w:val="28"/>
          <w:szCs w:val="28"/>
        </w:rPr>
        <w:t>3</w:t>
      </w:r>
      <w:r>
        <w:rPr>
          <w:rFonts w:ascii="Verdana" w:eastAsia="標楷體" w:hAnsi="Verdana"/>
          <w:sz w:val="28"/>
          <w:szCs w:val="28"/>
        </w:rPr>
        <w:t>)</w:t>
      </w:r>
    </w:p>
    <w:p w14:paraId="3C1D5506" w14:textId="77777777" w:rsidR="00C70F3A" w:rsidRDefault="00C70F3A" w:rsidP="00C70F3A">
      <w:pPr>
        <w:rPr>
          <w:rFonts w:ascii="Verdana" w:eastAsia="標楷體" w:hAnsi="Verdana"/>
          <w:sz w:val="28"/>
          <w:szCs w:val="28"/>
        </w:rPr>
      </w:pPr>
    </w:p>
    <w:p w14:paraId="4C539F85" w14:textId="77777777" w:rsidR="00C70F3A" w:rsidRPr="00CE0F8E" w:rsidRDefault="00B02CE1" w:rsidP="00C70F3A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C70F3A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C70F3A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3F1B9113" w14:textId="77777777" w:rsidR="00C70F3A" w:rsidRPr="00FE01DB" w:rsidRDefault="00C70F3A" w:rsidP="00C70F3A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1F9964FD" w14:textId="77777777" w:rsidR="004E2221" w:rsidRDefault="004E2221" w:rsidP="004E2221">
      <w:pPr>
        <w:spacing w:line="360" w:lineRule="auto"/>
        <w:rPr>
          <w:rFonts w:ascii="Verdana" w:eastAsia="標楷體" w:hAnsi="Verdana" w:cs="Arial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 w:rsidR="00685F3C">
        <w:rPr>
          <w:rFonts w:ascii="Verdana" w:eastAsia="標楷體" w:hAnsi="Verdana" w:cs="Arial" w:hint="eastAsia"/>
        </w:rPr>
        <w:t>He made five pots of tea.</w:t>
      </w:r>
    </w:p>
    <w:p w14:paraId="5AC404A4" w14:textId="77777777" w:rsidR="004E2221" w:rsidRDefault="004E2221" w:rsidP="004E2221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/>
        </w:rPr>
        <w:t>2. There</w:t>
      </w:r>
      <w:r w:rsidR="00685F3C">
        <w:rPr>
          <w:rFonts w:ascii="Verdana" w:eastAsia="標楷體" w:hAnsi="Verdana" w:cs="Arial"/>
        </w:rPr>
        <w:t xml:space="preserve"> ar</w:t>
      </w:r>
      <w:r w:rsidR="00685F3C">
        <w:rPr>
          <w:rFonts w:ascii="Verdana" w:eastAsia="標楷體" w:hAnsi="Verdana" w:cs="Arial" w:hint="eastAsia"/>
        </w:rPr>
        <w:t>e forty students in our class.</w:t>
      </w:r>
    </w:p>
    <w:p w14:paraId="2CF2F367" w14:textId="77777777" w:rsidR="00C70F3A" w:rsidRDefault="004E2221" w:rsidP="004E2221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 w:hint="eastAsia"/>
        </w:rPr>
        <w:t xml:space="preserve">3. </w:t>
      </w:r>
      <w:r>
        <w:rPr>
          <w:rFonts w:ascii="Verdana" w:eastAsia="標楷體" w:hAnsi="Verdana" w:cs="Arial"/>
        </w:rPr>
        <w:t xml:space="preserve">There are </w:t>
      </w:r>
      <w:r w:rsidR="00685F3C">
        <w:rPr>
          <w:rFonts w:ascii="Verdana" w:eastAsia="標楷體" w:hAnsi="Verdana" w:cs="Arial" w:hint="eastAsia"/>
        </w:rPr>
        <w:t>twelves loaves of bread on the table.</w:t>
      </w:r>
    </w:p>
    <w:p w14:paraId="7F707880" w14:textId="77777777" w:rsidR="00C70F3A" w:rsidRPr="00C30EE7" w:rsidRDefault="00C70F3A" w:rsidP="00C70F3A">
      <w:pPr>
        <w:spacing w:line="420" w:lineRule="exact"/>
        <w:rPr>
          <w:rFonts w:ascii="Verdana" w:eastAsia="標楷體" w:hAnsi="Verdana" w:hint="eastAsia"/>
          <w:b/>
        </w:rPr>
      </w:pPr>
    </w:p>
    <w:p w14:paraId="18CBCEA6" w14:textId="77777777" w:rsidR="00C70F3A" w:rsidRPr="000D2A72" w:rsidRDefault="00C70F3A" w:rsidP="00C70F3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句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5DC36B6D" w14:textId="77777777" w:rsidR="00353991" w:rsidRPr="00BA7E95" w:rsidRDefault="00353991" w:rsidP="00353991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ate</w:t>
      </w:r>
      <w:r w:rsidR="001246CE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 w:hint="eastAsia"/>
        </w:rPr>
        <w:t>twelve</w:t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/>
        </w:rPr>
        <w:t xml:space="preserve">2. </w:t>
      </w:r>
      <w:r w:rsidR="00CF2C70">
        <w:rPr>
          <w:rFonts w:ascii="Verdana" w:eastAsia="標楷體" w:hAnsi="Verdana"/>
        </w:rPr>
        <w:t>f</w:t>
      </w:r>
      <w:r>
        <w:rPr>
          <w:rFonts w:ascii="Verdana" w:eastAsia="標楷體" w:hAnsi="Verdana" w:hint="eastAsia"/>
        </w:rPr>
        <w:t>orty</w:t>
      </w:r>
      <w:r w:rsidR="001246CE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 w:hint="eastAsia"/>
        </w:rPr>
        <w:t>four</w:t>
      </w:r>
      <w:r>
        <w:rPr>
          <w:rFonts w:ascii="Verdana" w:eastAsia="標楷體" w:hAnsi="Verdana" w:hint="eastAsia"/>
        </w:rPr>
        <w:tab/>
      </w:r>
      <w:r w:rsidR="00CF2C70">
        <w:rPr>
          <w:rFonts w:ascii="Verdana" w:eastAsia="標楷體" w:hAnsi="Verdana" w:hint="eastAsia"/>
        </w:rPr>
        <w:tab/>
      </w:r>
      <w:r>
        <w:rPr>
          <w:rFonts w:ascii="Verdana" w:eastAsia="標楷體" w:hAnsi="Verdana"/>
        </w:rPr>
        <w:t xml:space="preserve">3. </w:t>
      </w:r>
      <w:r w:rsidR="00CF2C70">
        <w:rPr>
          <w:rFonts w:ascii="Verdana" w:eastAsia="標楷體" w:hAnsi="Verdana"/>
        </w:rPr>
        <w:t>b</w:t>
      </w:r>
      <w:r>
        <w:rPr>
          <w:rFonts w:ascii="Verdana" w:eastAsia="標楷體" w:hAnsi="Verdana" w:hint="eastAsia"/>
        </w:rPr>
        <w:t>ought</w:t>
      </w:r>
      <w:r w:rsidR="001246CE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 w:hint="eastAsia"/>
        </w:rPr>
        <w:t>eighteen</w:t>
      </w:r>
      <w:r>
        <w:rPr>
          <w:rFonts w:ascii="Verdana" w:eastAsia="標楷體" w:hAnsi="Verdana" w:hint="eastAsia"/>
        </w:rPr>
        <w:tab/>
      </w:r>
      <w:r w:rsidR="00CF2C70">
        <w:rPr>
          <w:rFonts w:ascii="Verdana" w:eastAsia="標楷體" w:hAnsi="Verdana" w:hint="eastAsia"/>
        </w:rPr>
        <w:tab/>
      </w:r>
      <w:r>
        <w:rPr>
          <w:rFonts w:ascii="Verdana" w:eastAsia="標楷體" w:hAnsi="Verdana"/>
        </w:rPr>
        <w:t xml:space="preserve">4. </w:t>
      </w:r>
      <w:r w:rsidR="00CF2C70">
        <w:rPr>
          <w:rFonts w:ascii="Verdana" w:eastAsia="標楷體" w:hAnsi="Verdana"/>
        </w:rPr>
        <w:t>g</w:t>
      </w:r>
      <w:r>
        <w:rPr>
          <w:rFonts w:ascii="Verdana" w:eastAsia="標楷體" w:hAnsi="Verdana" w:hint="eastAsia"/>
        </w:rPr>
        <w:t>ave</w:t>
      </w:r>
      <w:r w:rsidR="001246CE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 w:hint="eastAsia"/>
        </w:rPr>
        <w:t>seventy</w:t>
      </w:r>
    </w:p>
    <w:p w14:paraId="2CFD2C7C" w14:textId="77777777" w:rsidR="00C70F3A" w:rsidRDefault="00353991" w:rsidP="00353991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thirteen</w:t>
      </w:r>
      <w:r w:rsidR="001246CE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 w:hint="eastAsia"/>
        </w:rPr>
        <w:t>fourteen</w:t>
      </w:r>
      <w:r w:rsidR="001246CE">
        <w:rPr>
          <w:rFonts w:ascii="標楷體" w:eastAsia="標楷體" w:hAnsi="標楷體" w:hint="eastAsia"/>
        </w:rPr>
        <w:t>；</w:t>
      </w:r>
      <w:r>
        <w:rPr>
          <w:rFonts w:ascii="Verdana" w:eastAsia="標楷體" w:hAnsi="Verdana" w:hint="eastAsia"/>
        </w:rPr>
        <w:t>twenty-seven</w:t>
      </w:r>
    </w:p>
    <w:p w14:paraId="07A05C81" w14:textId="77777777" w:rsidR="00C70F3A" w:rsidRDefault="00C70F3A" w:rsidP="00C70F3A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2E0970F8" w14:textId="77777777" w:rsidR="00C70F3A" w:rsidRPr="00880C2C" w:rsidRDefault="00C70F3A" w:rsidP="00C70F3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3B3FA519" w14:textId="77777777" w:rsidR="004E2221" w:rsidRPr="00534788" w:rsidRDefault="00353991" w:rsidP="004E2221">
      <w:pPr>
        <w:spacing w:line="360" w:lineRule="auto"/>
        <w:rPr>
          <w:rFonts w:ascii="Verdana" w:hAnsi="Verdan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There are twenty-four students in the classroom.</w:t>
      </w:r>
    </w:p>
    <w:p w14:paraId="13AD831B" w14:textId="77777777" w:rsidR="004E2221" w:rsidRPr="00534788" w:rsidRDefault="00353991" w:rsidP="004E2221">
      <w:pPr>
        <w:spacing w:line="360" w:lineRule="auto"/>
        <w:rPr>
          <w:rFonts w:ascii="Verdana" w:hAnsi="Verdana"/>
        </w:rPr>
      </w:pPr>
      <w:r>
        <w:rPr>
          <w:rFonts w:ascii="Verdana" w:eastAsia="標楷體" w:hAnsi="Verdana" w:hint="eastAsia"/>
        </w:rPr>
        <w:t>2</w:t>
      </w:r>
      <w:r>
        <w:rPr>
          <w:rFonts w:ascii="Verdana" w:eastAsia="標楷體" w:hAnsi="Verdana"/>
        </w:rPr>
        <w:t xml:space="preserve">. </w:t>
      </w:r>
      <w:r>
        <w:rPr>
          <w:rFonts w:ascii="Verdana" w:eastAsia="標楷體" w:hAnsi="Verdana" w:hint="eastAsia"/>
        </w:rPr>
        <w:t>Al</w:t>
      </w:r>
      <w:r>
        <w:rPr>
          <w:rFonts w:ascii="Verdana" w:eastAsia="標楷體" w:hAnsi="Verdana"/>
        </w:rPr>
        <w:t>t</w:t>
      </w:r>
      <w:r>
        <w:rPr>
          <w:rFonts w:ascii="Verdana" w:eastAsia="標楷體" w:hAnsi="Verdana" w:hint="eastAsia"/>
        </w:rPr>
        <w:t>o</w:t>
      </w:r>
      <w:r>
        <w:rPr>
          <w:rFonts w:ascii="Verdana" w:eastAsia="標楷體" w:hAnsi="Verdana"/>
        </w:rPr>
        <w:t>g</w:t>
      </w:r>
      <w:r>
        <w:rPr>
          <w:rFonts w:ascii="Verdana" w:eastAsia="標楷體" w:hAnsi="Verdana" w:hint="eastAsia"/>
        </w:rPr>
        <w:t>e</w:t>
      </w:r>
      <w:r>
        <w:rPr>
          <w:rFonts w:ascii="Verdana" w:eastAsia="標楷體" w:hAnsi="Verdana"/>
        </w:rPr>
        <w:t>t</w:t>
      </w:r>
      <w:r>
        <w:rPr>
          <w:rFonts w:ascii="Verdana" w:eastAsia="標楷體" w:hAnsi="Verdana" w:hint="eastAsia"/>
        </w:rPr>
        <w:t>h</w:t>
      </w:r>
      <w:r>
        <w:rPr>
          <w:rFonts w:ascii="Verdana" w:eastAsia="標楷體" w:hAnsi="Verdana"/>
        </w:rPr>
        <w:t>er</w:t>
      </w:r>
      <w:r>
        <w:rPr>
          <w:rFonts w:ascii="Verdana" w:eastAsia="標楷體" w:hAnsi="Verdana" w:hint="eastAsia"/>
        </w:rPr>
        <w:t>, she drank eight glasses of water this morning.</w:t>
      </w:r>
    </w:p>
    <w:p w14:paraId="028B602E" w14:textId="77777777" w:rsidR="004E2221" w:rsidRPr="001548AA" w:rsidRDefault="00353991" w:rsidP="004E2221">
      <w:pPr>
        <w:spacing w:line="360" w:lineRule="auto"/>
        <w:rPr>
          <w:rFonts w:ascii="Verdana" w:hAnsi="Verdana"/>
        </w:rPr>
      </w:pPr>
      <w:r>
        <w:rPr>
          <w:rFonts w:ascii="Verdana" w:eastAsia="標楷體" w:hAnsi="Verdana" w:hint="eastAsia"/>
        </w:rPr>
        <w:t>3</w:t>
      </w:r>
      <w:r>
        <w:rPr>
          <w:rFonts w:ascii="Verdana" w:eastAsia="標楷體" w:hAnsi="Verdana"/>
        </w:rPr>
        <w:t xml:space="preserve">. </w:t>
      </w:r>
      <w:r>
        <w:rPr>
          <w:rFonts w:ascii="Verdana" w:eastAsia="標楷體" w:hAnsi="Verdana" w:hint="eastAsia"/>
        </w:rPr>
        <w:t>Altogether, they ate seventeen pieces of bread yesterday.</w:t>
      </w:r>
    </w:p>
    <w:p w14:paraId="37F56F1F" w14:textId="77777777" w:rsidR="004E2221" w:rsidRPr="001548AA" w:rsidRDefault="00353991" w:rsidP="004E2221">
      <w:pPr>
        <w:spacing w:line="360" w:lineRule="auto"/>
        <w:rPr>
          <w:rFonts w:ascii="Verdana" w:hAnsi="Verdana"/>
        </w:rPr>
      </w:pPr>
      <w:r>
        <w:rPr>
          <w:rFonts w:ascii="Verdana" w:eastAsia="標楷體" w:hAnsi="Verdana" w:hint="eastAsia"/>
        </w:rPr>
        <w:t>4</w:t>
      </w:r>
      <w:r>
        <w:rPr>
          <w:rFonts w:ascii="Verdana" w:eastAsia="標楷體" w:hAnsi="Verdana"/>
        </w:rPr>
        <w:t xml:space="preserve">. </w:t>
      </w:r>
      <w:r>
        <w:rPr>
          <w:rFonts w:ascii="Verdana" w:eastAsia="標楷體" w:hAnsi="Verdana" w:hint="eastAsia"/>
        </w:rPr>
        <w:t>Her sister made seven loaves of bread yesterday.</w:t>
      </w:r>
    </w:p>
    <w:p w14:paraId="5DB4CAC2" w14:textId="77777777" w:rsidR="00C70F3A" w:rsidRDefault="004E2221" w:rsidP="004E2221">
      <w:pPr>
        <w:spacing w:line="360" w:lineRule="auto"/>
        <w:rPr>
          <w:rFonts w:ascii="Verdana" w:eastAsia="標楷體" w:hAnsi="Verdana"/>
        </w:rPr>
      </w:pPr>
      <w:r w:rsidRPr="001548AA">
        <w:rPr>
          <w:rFonts w:ascii="Verdana" w:eastAsia="標楷體" w:hAnsi="Verdana"/>
        </w:rPr>
        <w:t xml:space="preserve">5. </w:t>
      </w:r>
      <w:r w:rsidR="00353991" w:rsidRPr="007A3C1C">
        <w:rPr>
          <w:rFonts w:ascii="Verdana" w:eastAsia="標楷體" w:hAnsi="Verdana" w:hint="eastAsia"/>
        </w:rPr>
        <w:t>My sister gave me fifteen books</w:t>
      </w:r>
      <w:r w:rsidR="00EA7055">
        <w:rPr>
          <w:rFonts w:ascii="Verdana" w:eastAsia="標楷體" w:hAnsi="Verdana" w:hint="eastAsia"/>
        </w:rPr>
        <w:t xml:space="preserve"> last week</w:t>
      </w:r>
      <w:r w:rsidR="00353991" w:rsidRPr="007A3C1C">
        <w:rPr>
          <w:rFonts w:ascii="Verdana" w:eastAsia="標楷體" w:hAnsi="Verdana" w:hint="eastAsia"/>
        </w:rPr>
        <w:t>.</w:t>
      </w:r>
    </w:p>
    <w:p w14:paraId="7BD364CA" w14:textId="77777777" w:rsidR="00097251" w:rsidRDefault="00097251" w:rsidP="004E2221">
      <w:pPr>
        <w:spacing w:line="360" w:lineRule="auto"/>
        <w:rPr>
          <w:rFonts w:ascii="Verdana" w:eastAsia="標楷體" w:hAnsi="Verdana"/>
        </w:rPr>
      </w:pPr>
    </w:p>
    <w:p w14:paraId="77CEA44C" w14:textId="77777777" w:rsidR="00097251" w:rsidRDefault="00097251" w:rsidP="004E2221">
      <w:pPr>
        <w:spacing w:line="360" w:lineRule="auto"/>
        <w:rPr>
          <w:rFonts w:ascii="Verdana" w:eastAsia="標楷體" w:hAnsi="Verdana"/>
        </w:rPr>
      </w:pPr>
    </w:p>
    <w:p w14:paraId="4D81EED2" w14:textId="77777777" w:rsidR="00097251" w:rsidRDefault="00097251" w:rsidP="004E2221">
      <w:pPr>
        <w:spacing w:line="360" w:lineRule="auto"/>
        <w:rPr>
          <w:rFonts w:ascii="Verdana" w:eastAsia="標楷體" w:hAnsi="Verdana"/>
        </w:rPr>
      </w:pPr>
    </w:p>
    <w:p w14:paraId="0CB3C7D5" w14:textId="77777777" w:rsidR="00097251" w:rsidRDefault="00097251" w:rsidP="004E2221">
      <w:pPr>
        <w:spacing w:line="360" w:lineRule="auto"/>
        <w:rPr>
          <w:rFonts w:ascii="Verdana" w:eastAsia="標楷體" w:hAnsi="Verdana"/>
        </w:rPr>
      </w:pPr>
    </w:p>
    <w:p w14:paraId="6805EC2D" w14:textId="77777777" w:rsidR="00097251" w:rsidRDefault="00097251" w:rsidP="004E2221">
      <w:pPr>
        <w:spacing w:line="360" w:lineRule="auto"/>
        <w:rPr>
          <w:rFonts w:ascii="Verdana" w:eastAsia="標楷體" w:hAnsi="Verdana"/>
        </w:rPr>
      </w:pPr>
    </w:p>
    <w:p w14:paraId="46426439" w14:textId="77777777" w:rsidR="00097251" w:rsidRDefault="00097251" w:rsidP="004E2221">
      <w:pPr>
        <w:spacing w:line="360" w:lineRule="auto"/>
        <w:rPr>
          <w:rFonts w:ascii="Verdana" w:eastAsia="標楷體" w:hAnsi="Verdana"/>
        </w:rPr>
      </w:pPr>
    </w:p>
    <w:p w14:paraId="7C0BAB6E" w14:textId="77777777" w:rsidR="00097251" w:rsidRDefault="00097251" w:rsidP="004E2221">
      <w:pPr>
        <w:spacing w:line="360" w:lineRule="auto"/>
        <w:rPr>
          <w:rFonts w:ascii="Verdana" w:eastAsia="標楷體" w:hAnsi="Verdana"/>
        </w:rPr>
      </w:pPr>
    </w:p>
    <w:p w14:paraId="66BC9B29" w14:textId="77777777" w:rsidR="00097251" w:rsidRDefault="00097251" w:rsidP="004E2221">
      <w:pPr>
        <w:spacing w:line="360" w:lineRule="auto"/>
        <w:rPr>
          <w:rFonts w:ascii="Verdana" w:eastAsia="標楷體" w:hAnsi="Verdana"/>
        </w:rPr>
      </w:pPr>
    </w:p>
    <w:p w14:paraId="6C996C01" w14:textId="77777777" w:rsidR="00097251" w:rsidRDefault="00097251" w:rsidP="004E2221">
      <w:pPr>
        <w:spacing w:line="360" w:lineRule="auto"/>
        <w:rPr>
          <w:rFonts w:ascii="Verdana" w:eastAsia="標楷體" w:hAnsi="Verdana"/>
        </w:rPr>
      </w:pPr>
    </w:p>
    <w:p w14:paraId="54D142B8" w14:textId="77777777" w:rsidR="00097251" w:rsidRDefault="00097251" w:rsidP="004E2221">
      <w:pPr>
        <w:spacing w:line="360" w:lineRule="auto"/>
        <w:rPr>
          <w:rFonts w:ascii="Verdana" w:eastAsia="標楷體" w:hAnsi="Verdana"/>
        </w:rPr>
      </w:pPr>
    </w:p>
    <w:p w14:paraId="7AF97D75" w14:textId="77777777" w:rsidR="00097251" w:rsidRDefault="00097251" w:rsidP="004E2221">
      <w:pPr>
        <w:spacing w:line="360" w:lineRule="auto"/>
        <w:rPr>
          <w:rFonts w:ascii="Verdana" w:eastAsia="標楷體" w:hAnsi="Verdana"/>
        </w:rPr>
      </w:pPr>
    </w:p>
    <w:p w14:paraId="504EF1EE" w14:textId="77777777" w:rsidR="00097251" w:rsidRDefault="00097251" w:rsidP="004E2221">
      <w:pPr>
        <w:spacing w:line="360" w:lineRule="auto"/>
        <w:rPr>
          <w:rFonts w:ascii="Verdana" w:eastAsia="標楷體" w:hAnsi="Verdana"/>
        </w:rPr>
      </w:pPr>
    </w:p>
    <w:p w14:paraId="7FA41E2F" w14:textId="77777777" w:rsidR="00097251" w:rsidRDefault="00097251" w:rsidP="004E2221">
      <w:pPr>
        <w:spacing w:line="360" w:lineRule="auto"/>
        <w:rPr>
          <w:rFonts w:ascii="Verdana" w:eastAsia="標楷體" w:hAnsi="Verdana"/>
        </w:rPr>
      </w:pPr>
    </w:p>
    <w:p w14:paraId="5626F266" w14:textId="77777777" w:rsidR="00097251" w:rsidRDefault="00097251" w:rsidP="004E2221">
      <w:pPr>
        <w:spacing w:line="360" w:lineRule="auto"/>
        <w:rPr>
          <w:rFonts w:ascii="Verdana" w:eastAsia="標楷體" w:hAnsi="Verdana"/>
        </w:rPr>
      </w:pPr>
    </w:p>
    <w:p w14:paraId="2F2E20AD" w14:textId="77777777" w:rsidR="00097251" w:rsidRDefault="00097251" w:rsidP="004E2221">
      <w:pPr>
        <w:spacing w:line="360" w:lineRule="auto"/>
        <w:rPr>
          <w:rFonts w:ascii="Verdana" w:eastAsia="標楷體" w:hAnsi="Verdana"/>
        </w:rPr>
      </w:pPr>
    </w:p>
    <w:p w14:paraId="17A85CB9" w14:textId="77777777" w:rsidR="00097251" w:rsidRDefault="00097251" w:rsidP="00097251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上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六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30F9F0D0" w14:textId="77777777" w:rsidR="00097251" w:rsidRDefault="00097251" w:rsidP="00097251">
      <w:pPr>
        <w:jc w:val="center"/>
        <w:rPr>
          <w:rFonts w:ascii="Verdana" w:eastAsia="標楷體" w:hAnsi="Verdana"/>
          <w:sz w:val="40"/>
        </w:rPr>
      </w:pPr>
    </w:p>
    <w:p w14:paraId="7F981999" w14:textId="77777777" w:rsidR="00097251" w:rsidRPr="00CE0F8E" w:rsidRDefault="00097251" w:rsidP="00097251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091B1213" w14:textId="77777777" w:rsidR="00097251" w:rsidRPr="00FE01DB" w:rsidRDefault="00097251" w:rsidP="00097251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6E911062" w14:textId="77777777" w:rsidR="00097251" w:rsidRDefault="00097251" w:rsidP="00097251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4E2E6341" w14:textId="77777777" w:rsidR="00097251" w:rsidRDefault="00097251" w:rsidP="00097251">
      <w:pPr>
        <w:spacing w:line="420" w:lineRule="exact"/>
        <w:rPr>
          <w:rFonts w:ascii="Verdana" w:eastAsia="標楷體" w:hAnsi="Verdana"/>
          <w:sz w:val="22"/>
        </w:rPr>
      </w:pPr>
      <w:r w:rsidRPr="00EF63B2">
        <w:rPr>
          <w:rFonts w:ascii="Verdana" w:eastAsia="標楷體" w:hAnsi="Verdana"/>
        </w:rPr>
        <w:t xml:space="preserve">1. </w:t>
      </w:r>
      <w:r w:rsidR="00C27859">
        <w:rPr>
          <w:rFonts w:ascii="Verdana" w:eastAsia="標楷體" w:hAnsi="Verdana" w:hint="eastAsia"/>
        </w:rPr>
        <w:t>w</w:t>
      </w:r>
      <w:r w:rsidR="00C27859">
        <w:rPr>
          <w:rFonts w:ascii="Verdana" w:eastAsia="標楷體" w:hAnsi="Verdana"/>
        </w:rPr>
        <w:t>hich</w:t>
      </w:r>
      <w:r w:rsidRPr="00EF63B2">
        <w:rPr>
          <w:rFonts w:ascii="標楷體" w:eastAsia="標楷體" w:hAnsi="標楷體" w:hint="eastAsia"/>
        </w:rPr>
        <w:t>；</w:t>
      </w:r>
      <w:r w:rsidR="00C27859">
        <w:rPr>
          <w:rFonts w:ascii="標楷體" w:eastAsia="標楷體" w:hAnsi="標楷體" w:hint="eastAsia"/>
        </w:rPr>
        <w:t>哪一</w:t>
      </w:r>
      <w:r w:rsidR="00C27859">
        <w:rPr>
          <w:rFonts w:ascii="標楷體" w:eastAsia="標楷體" w:hAnsi="標楷體"/>
        </w:rPr>
        <w:t>…</w:t>
      </w:r>
      <w:r w:rsidRPr="00EF63B2">
        <w:rPr>
          <w:rFonts w:ascii="Verdana" w:eastAsia="標楷體" w:hAnsi="Verdana" w:hint="eastAsia"/>
        </w:rPr>
        <w:t xml:space="preserve"> </w:t>
      </w:r>
      <w:r w:rsidRPr="00B7689C">
        <w:rPr>
          <w:rFonts w:ascii="Verdana" w:eastAsia="標楷體" w:hAnsi="Verdana" w:hint="eastAsia"/>
          <w:color w:val="FF0000"/>
        </w:rPr>
        <w:t xml:space="preserve"> </w:t>
      </w:r>
      <w:r>
        <w:rPr>
          <w:rFonts w:ascii="Verdana" w:eastAsia="標楷體" w:hAnsi="Verdana" w:hint="eastAsia"/>
          <w:color w:val="FF0000"/>
        </w:rPr>
        <w:t xml:space="preserve">  </w:t>
      </w:r>
      <w:r w:rsidRPr="00EF63B2">
        <w:rPr>
          <w:rFonts w:ascii="Verdana" w:eastAsia="標楷體" w:hAnsi="Verdana"/>
        </w:rPr>
        <w:t>2.</w:t>
      </w:r>
      <w:r w:rsidRPr="00EF63B2">
        <w:rPr>
          <w:rFonts w:ascii="Verdana" w:eastAsia="標楷體" w:hAnsi="Verdana" w:hint="eastAsia"/>
        </w:rPr>
        <w:t xml:space="preserve"> </w:t>
      </w:r>
      <w:r w:rsidR="00C27859">
        <w:rPr>
          <w:rFonts w:ascii="Verdana" w:eastAsia="標楷體" w:hAnsi="Verdana"/>
        </w:rPr>
        <w:t>look</w:t>
      </w:r>
      <w:r w:rsidRPr="00EF63B2">
        <w:rPr>
          <w:rFonts w:ascii="標楷體" w:eastAsia="標楷體" w:hAnsi="標楷體" w:hint="eastAsia"/>
        </w:rPr>
        <w:t>；</w:t>
      </w:r>
      <w:r w:rsidR="00F65FE1">
        <w:rPr>
          <w:rFonts w:ascii="標楷體" w:eastAsia="標楷體" w:hAnsi="標楷體" w:hint="eastAsia"/>
        </w:rPr>
        <w:t>看起來</w:t>
      </w:r>
      <w:r w:rsidRPr="00EF63B2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  <w:color w:val="FF0000"/>
        </w:rPr>
        <w:t xml:space="preserve">   </w:t>
      </w:r>
      <w:r w:rsidRPr="00EF63B2">
        <w:rPr>
          <w:rFonts w:ascii="Verdana" w:eastAsia="標楷體" w:hAnsi="Verdana"/>
        </w:rPr>
        <w:t xml:space="preserve">3. </w:t>
      </w:r>
      <w:r w:rsidR="00C27859">
        <w:rPr>
          <w:rFonts w:ascii="Verdana" w:eastAsia="標楷體" w:hAnsi="Verdana"/>
        </w:rPr>
        <w:t>year</w:t>
      </w:r>
      <w:r w:rsidRPr="001468B8">
        <w:rPr>
          <w:rFonts w:ascii="標楷體" w:eastAsia="標楷體" w:hAnsi="標楷體" w:hint="eastAsia"/>
        </w:rPr>
        <w:t>；</w:t>
      </w:r>
      <w:r w:rsidR="00F65FE1">
        <w:rPr>
          <w:rFonts w:ascii="標楷體" w:eastAsia="標楷體" w:hAnsi="標楷體" w:hint="eastAsia"/>
        </w:rPr>
        <w:t>年</w:t>
      </w:r>
      <w:r>
        <w:rPr>
          <w:rFonts w:ascii="Verdana" w:eastAsia="標楷體" w:hAnsi="Verdana" w:hint="eastAsia"/>
          <w:color w:val="FF0000"/>
        </w:rPr>
        <w:t xml:space="preserve">    </w:t>
      </w:r>
      <w:r w:rsidRPr="001468B8">
        <w:rPr>
          <w:rFonts w:ascii="Verdana" w:eastAsia="標楷體" w:hAnsi="Verdana"/>
        </w:rPr>
        <w:t xml:space="preserve">4. </w:t>
      </w:r>
      <w:r w:rsidR="00C27859">
        <w:rPr>
          <w:rFonts w:ascii="Verdana" w:eastAsia="標楷體" w:hAnsi="Verdana"/>
        </w:rPr>
        <w:t>old</w:t>
      </w:r>
      <w:r w:rsidRPr="00EF63B2">
        <w:rPr>
          <w:rFonts w:ascii="標楷體" w:eastAsia="標楷體" w:hAnsi="標楷體" w:hint="eastAsia"/>
        </w:rPr>
        <w:t>；</w:t>
      </w:r>
      <w:r w:rsidR="00F65FE1">
        <w:rPr>
          <w:rFonts w:ascii="標楷體" w:eastAsia="標楷體" w:hAnsi="標楷體" w:hint="eastAsia"/>
        </w:rPr>
        <w:t>年紀大</w:t>
      </w:r>
      <w:r w:rsidRPr="001468B8">
        <w:rPr>
          <w:rFonts w:ascii="Verdana" w:eastAsia="標楷體" w:hAnsi="Verdana" w:hint="eastAsia"/>
        </w:rPr>
        <w:t xml:space="preserve">  </w:t>
      </w:r>
      <w:r w:rsidRPr="00D969ED">
        <w:rPr>
          <w:rFonts w:ascii="Verdana" w:eastAsia="標楷體" w:hAnsi="Verdana"/>
        </w:rPr>
        <w:t>5.</w:t>
      </w:r>
      <w:r w:rsidRPr="00B7689C">
        <w:rPr>
          <w:rFonts w:ascii="Verdana" w:eastAsia="標楷體" w:hAnsi="Verdana"/>
          <w:color w:val="FF0000"/>
        </w:rPr>
        <w:t xml:space="preserve"> </w:t>
      </w:r>
      <w:r w:rsidR="00C27859">
        <w:rPr>
          <w:rFonts w:ascii="Verdana" w:eastAsia="標楷體" w:hAnsi="Verdana"/>
        </w:rPr>
        <w:t>young</w:t>
      </w:r>
      <w:r w:rsidRPr="00EF63B2">
        <w:rPr>
          <w:rFonts w:ascii="標楷體" w:eastAsia="標楷體" w:hAnsi="標楷體" w:hint="eastAsia"/>
        </w:rPr>
        <w:t>；</w:t>
      </w:r>
      <w:r w:rsidR="00F65FE1">
        <w:rPr>
          <w:rFonts w:ascii="標楷體" w:eastAsia="標楷體" w:hAnsi="標楷體" w:hint="eastAsia"/>
        </w:rPr>
        <w:t>年紀輕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097251" w14:paraId="07256E55" w14:textId="77777777" w:rsidTr="00372401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64A2A4EE" w14:textId="77777777" w:rsidR="00097251" w:rsidRPr="00DF5CC3" w:rsidRDefault="00097251" w:rsidP="00372401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CE7832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4E9E2304" w14:textId="77777777" w:rsidR="00097251" w:rsidRPr="00194474" w:rsidRDefault="00097251" w:rsidP="00372401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194474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F65FE1" w:rsidRPr="00194474">
              <w:rPr>
                <w:rFonts w:ascii="Verdana" w:eastAsia="標楷體" w:hAnsi="Verdana"/>
                <w:sz w:val="26"/>
                <w:szCs w:val="26"/>
              </w:rPr>
              <w:t>which</w:t>
            </w:r>
            <w:r w:rsidRPr="0019447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19447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F65FE1" w:rsidRPr="00194474">
              <w:rPr>
                <w:rFonts w:ascii="Verdana" w:eastAsia="微軟正黑體" w:hAnsi="Verdana" w:cs="微軟正黑體"/>
                <w:sz w:val="26"/>
                <w:szCs w:val="26"/>
              </w:rPr>
              <w:t>Which year were you born in?</w:t>
            </w:r>
            <w:r w:rsidRPr="0019447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19447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19447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F65FE1" w:rsidRPr="00194474">
              <w:rPr>
                <w:rFonts w:ascii="Verdana" w:eastAsia="標楷體" w:hAnsi="Verdana"/>
                <w:sz w:val="26"/>
                <w:szCs w:val="26"/>
              </w:rPr>
              <w:t>which</w:t>
            </w:r>
          </w:p>
          <w:p w14:paraId="23B22127" w14:textId="77777777" w:rsidR="00097251" w:rsidRPr="00194474" w:rsidRDefault="00097251" w:rsidP="00372401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194474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F65FE1" w:rsidRPr="00194474">
              <w:rPr>
                <w:rFonts w:ascii="Verdana" w:eastAsia="標楷體" w:hAnsi="Verdana"/>
                <w:sz w:val="26"/>
                <w:szCs w:val="26"/>
              </w:rPr>
              <w:t>look</w:t>
            </w:r>
            <w:r w:rsidRPr="00194474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19447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19447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F65FE1" w:rsidRPr="00194474">
              <w:rPr>
                <w:rFonts w:ascii="Verdana" w:eastAsia="微軟正黑體" w:hAnsi="Verdana" w:cs="微軟正黑體"/>
                <w:sz w:val="26"/>
                <w:szCs w:val="26"/>
              </w:rPr>
              <w:t>You look much younger than your friend.</w:t>
            </w:r>
            <w:r w:rsidRPr="0019447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19447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19447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F65FE1" w:rsidRPr="00194474">
              <w:rPr>
                <w:rFonts w:ascii="Verdana" w:eastAsia="標楷體" w:hAnsi="Verdana"/>
                <w:sz w:val="26"/>
                <w:szCs w:val="26"/>
              </w:rPr>
              <w:t>look</w:t>
            </w:r>
          </w:p>
          <w:p w14:paraId="03AEA0B3" w14:textId="77777777" w:rsidR="00097251" w:rsidRPr="00194474" w:rsidRDefault="00097251" w:rsidP="00372401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194474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F65FE1" w:rsidRPr="00194474">
              <w:rPr>
                <w:rFonts w:ascii="Verdana" w:eastAsia="標楷體" w:hAnsi="Verdana"/>
                <w:sz w:val="26"/>
                <w:szCs w:val="26"/>
              </w:rPr>
              <w:t>year</w:t>
            </w:r>
            <w:r w:rsidRPr="0019447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19447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19447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F65FE1" w:rsidRPr="00194474">
              <w:rPr>
                <w:rFonts w:ascii="Verdana" w:eastAsia="微軟正黑體" w:hAnsi="Verdana" w:cs="微軟正黑體"/>
                <w:sz w:val="26"/>
                <w:szCs w:val="26"/>
              </w:rPr>
              <w:t>Which year was he born in?</w:t>
            </w:r>
            <w:r w:rsidRPr="0019447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19447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19447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F65FE1" w:rsidRPr="00194474">
              <w:rPr>
                <w:rFonts w:ascii="Verdana" w:eastAsia="標楷體" w:hAnsi="Verdana"/>
                <w:sz w:val="26"/>
                <w:szCs w:val="26"/>
              </w:rPr>
              <w:t>year</w:t>
            </w:r>
            <w:r w:rsidRPr="00194474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194474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F65FE1" w:rsidRPr="00194474">
              <w:rPr>
                <w:rFonts w:ascii="Verdana" w:eastAsia="標楷體" w:hAnsi="Verdana"/>
                <w:sz w:val="26"/>
                <w:szCs w:val="26"/>
              </w:rPr>
              <w:t>old</w:t>
            </w:r>
            <w:r w:rsidRPr="0019447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E00753" w:rsidRPr="0019447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E7832">
              <w:rPr>
                <w:rFonts w:ascii="Verdana" w:eastAsia="微軟正黑體" w:hAnsi="Verdana" w:cs="微軟正黑體" w:hint="eastAsia"/>
                <w:sz w:val="26"/>
                <w:szCs w:val="26"/>
              </w:rPr>
              <w:t>That old man is my grandfather.</w:t>
            </w:r>
            <w:r w:rsidRPr="0019447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19447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19447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F65FE1" w:rsidRPr="00194474">
              <w:rPr>
                <w:rFonts w:ascii="Verdana" w:eastAsia="標楷體" w:hAnsi="Verdana"/>
                <w:sz w:val="26"/>
                <w:szCs w:val="26"/>
              </w:rPr>
              <w:t>old</w:t>
            </w:r>
          </w:p>
          <w:p w14:paraId="5D57AA19" w14:textId="77777777" w:rsidR="00097251" w:rsidRDefault="00097251" w:rsidP="00E00753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194474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F65FE1" w:rsidRPr="00194474">
              <w:rPr>
                <w:rFonts w:ascii="Verdana" w:eastAsia="標楷體" w:hAnsi="Verdana"/>
                <w:sz w:val="26"/>
                <w:szCs w:val="26"/>
              </w:rPr>
              <w:t>young</w:t>
            </w:r>
            <w:r w:rsidRPr="0019447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19447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19447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F65FE1" w:rsidRPr="00194474">
              <w:rPr>
                <w:rFonts w:ascii="Verdana" w:eastAsia="微軟正黑體" w:hAnsi="Verdana" w:cs="微軟正黑體"/>
                <w:sz w:val="26"/>
                <w:szCs w:val="26"/>
              </w:rPr>
              <w:t>He is young.</w:t>
            </w:r>
            <w:r w:rsidRPr="0019447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194474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194474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F65FE1" w:rsidRPr="00194474">
              <w:rPr>
                <w:rFonts w:ascii="Verdana" w:eastAsia="標楷體" w:hAnsi="Verdana"/>
                <w:sz w:val="26"/>
                <w:szCs w:val="26"/>
              </w:rPr>
              <w:t>young</w:t>
            </w:r>
          </w:p>
        </w:tc>
      </w:tr>
    </w:tbl>
    <w:p w14:paraId="42065FE9" w14:textId="77777777" w:rsidR="00097251" w:rsidRPr="00C30EE7" w:rsidRDefault="00097251" w:rsidP="00097251">
      <w:pPr>
        <w:spacing w:line="420" w:lineRule="exact"/>
        <w:rPr>
          <w:rFonts w:ascii="Verdana" w:eastAsia="標楷體" w:hAnsi="Verdana" w:hint="eastAsia"/>
          <w:b/>
        </w:rPr>
      </w:pPr>
    </w:p>
    <w:p w14:paraId="099A4DDB" w14:textId="77777777" w:rsidR="00097251" w:rsidRPr="000D2A72" w:rsidRDefault="00097251" w:rsidP="00097251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="00FB2484" w:rsidRPr="00FE01DB">
        <w:rPr>
          <w:rFonts w:ascii="Verdana" w:eastAsia="標楷體" w:hAnsi="Verdana" w:hint="eastAsia"/>
        </w:rPr>
        <w:t>對話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7FA986B9" w14:textId="77777777" w:rsidR="00F25328" w:rsidRDefault="00F25328" w:rsidP="00F25328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="00414D64">
        <w:rPr>
          <w:rFonts w:ascii="Verdana" w:eastAsia="標楷體" w:hAnsi="Verdana" w:hint="eastAsia"/>
        </w:rPr>
        <w:t>你爸爸是哪一年出生</w:t>
      </w:r>
      <w:r w:rsidR="00414D64">
        <w:rPr>
          <w:rFonts w:ascii="Verdana" w:eastAsia="標楷體" w:hAnsi="Verdana" w:hint="eastAsia"/>
        </w:rPr>
        <w:t>?</w:t>
      </w:r>
    </w:p>
    <w:p w14:paraId="25A261F1" w14:textId="77777777" w:rsidR="00F25328" w:rsidRDefault="00F25328" w:rsidP="00F25328">
      <w:pPr>
        <w:spacing w:line="360" w:lineRule="auto"/>
        <w:rPr>
          <w:rFonts w:ascii="標楷體" w:eastAsia="標楷體" w:hAnsi="標楷體"/>
        </w:rPr>
      </w:pPr>
      <w:r>
        <w:rPr>
          <w:rFonts w:ascii="Verdana" w:eastAsia="標楷體" w:hAnsi="Verdana"/>
        </w:rPr>
        <w:t xml:space="preserve">2. </w:t>
      </w:r>
      <w:r w:rsidRPr="00654E06">
        <w:rPr>
          <w:rFonts w:ascii="標楷體" w:eastAsia="標楷體" w:hAnsi="標楷體" w:hint="eastAsia"/>
        </w:rPr>
        <w:t>他出生在19</w:t>
      </w:r>
      <w:r w:rsidR="00414D64">
        <w:rPr>
          <w:rFonts w:ascii="標楷體" w:eastAsia="標楷體" w:hAnsi="標楷體" w:hint="eastAsia"/>
        </w:rPr>
        <w:t>63</w:t>
      </w:r>
      <w:r w:rsidRPr="00654E06">
        <w:rPr>
          <w:rFonts w:ascii="標楷體" w:eastAsia="標楷體" w:hAnsi="標楷體" w:hint="eastAsia"/>
        </w:rPr>
        <w:t>年。</w:t>
      </w:r>
    </w:p>
    <w:p w14:paraId="61942268" w14:textId="77777777" w:rsidR="00097251" w:rsidRDefault="00F25328" w:rsidP="00F25328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3. </w:t>
      </w:r>
      <w:r w:rsidR="00414D64">
        <w:rPr>
          <w:rFonts w:ascii="標楷體" w:eastAsia="標楷體" w:hAnsi="標楷體" w:hint="eastAsia"/>
        </w:rPr>
        <w:t>那你媽媽呢?</w:t>
      </w:r>
    </w:p>
    <w:p w14:paraId="0AF8D10B" w14:textId="77777777" w:rsidR="00097251" w:rsidRDefault="00F25328" w:rsidP="00097251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4. </w:t>
      </w:r>
      <w:r w:rsidR="00414D64">
        <w:rPr>
          <w:rFonts w:ascii="Verdana" w:eastAsia="標楷體" w:hAnsi="Verdana" w:hint="eastAsia"/>
        </w:rPr>
        <w:t>你</w:t>
      </w:r>
      <w:proofErr w:type="gramStart"/>
      <w:r w:rsidR="00414D64">
        <w:rPr>
          <w:rFonts w:ascii="Verdana" w:eastAsia="標楷體" w:hAnsi="Verdana" w:hint="eastAsia"/>
        </w:rPr>
        <w:t>媽媽大妳爸爸</w:t>
      </w:r>
      <w:proofErr w:type="gramEnd"/>
      <w:r w:rsidR="00414D64">
        <w:rPr>
          <w:rFonts w:ascii="Verdana" w:eastAsia="標楷體" w:hAnsi="Verdana" w:hint="eastAsia"/>
        </w:rPr>
        <w:t>三歲。</w:t>
      </w:r>
    </w:p>
    <w:p w14:paraId="06783DA2" w14:textId="77777777" w:rsidR="00097251" w:rsidRDefault="00F25328" w:rsidP="00097251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>
        <w:rPr>
          <w:rFonts w:ascii="Verdana" w:eastAsia="標楷體" w:hAnsi="Verdana"/>
        </w:rPr>
        <w:t xml:space="preserve">. </w:t>
      </w:r>
      <w:r w:rsidR="00414D64">
        <w:rPr>
          <w:rFonts w:ascii="Verdana" w:eastAsia="標楷體" w:hAnsi="Verdana" w:hint="eastAsia"/>
        </w:rPr>
        <w:t>但是我媽媽看起來比</w:t>
      </w:r>
      <w:r w:rsidR="00CE7832">
        <w:rPr>
          <w:rFonts w:ascii="Verdana" w:eastAsia="標楷體" w:hAnsi="Verdana" w:hint="eastAsia"/>
        </w:rPr>
        <w:t>我爸爸年</w:t>
      </w:r>
      <w:r w:rsidR="00414D64">
        <w:rPr>
          <w:rFonts w:ascii="Verdana" w:eastAsia="標楷體" w:hAnsi="Verdana" w:hint="eastAsia"/>
        </w:rPr>
        <w:t>輕多了。</w:t>
      </w:r>
    </w:p>
    <w:p w14:paraId="4DE130E4" w14:textId="77777777" w:rsidR="00097251" w:rsidRDefault="00097251" w:rsidP="00097251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531D67C7" w14:textId="77777777" w:rsidR="00097251" w:rsidRPr="00880C2C" w:rsidRDefault="00097251" w:rsidP="00097251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BD0EBA">
        <w:rPr>
          <w:rFonts w:ascii="Verdana" w:eastAsia="標楷體" w:hAnsi="Verdana" w:hint="eastAsia"/>
        </w:rPr>
        <w:t>對話朗讀</w:t>
      </w:r>
      <w:r w:rsidRPr="00BD0EBA">
        <w:rPr>
          <w:rFonts w:eastAsia="標楷體"/>
          <w:b w:val="0"/>
          <w:szCs w:val="28"/>
        </w:rPr>
        <w:t>（每句</w:t>
      </w:r>
      <w:r w:rsidRPr="00BD0EBA">
        <w:rPr>
          <w:rFonts w:eastAsia="標楷體"/>
          <w:b w:val="0"/>
          <w:szCs w:val="28"/>
        </w:rPr>
        <w:t>4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20</w:t>
      </w:r>
      <w:r w:rsidRPr="00BD0EBA">
        <w:rPr>
          <w:rFonts w:eastAsia="標楷體"/>
          <w:b w:val="0"/>
          <w:szCs w:val="28"/>
        </w:rPr>
        <w:t>分）</w:t>
      </w:r>
    </w:p>
    <w:tbl>
      <w:tblPr>
        <w:tblW w:w="9180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9180"/>
      </w:tblGrid>
      <w:tr w:rsidR="00E739F8" w:rsidRPr="00E026C4" w14:paraId="5420A7D6" w14:textId="77777777" w:rsidTr="0087423C">
        <w:trPr>
          <w:trHeight w:val="1432"/>
        </w:trPr>
        <w:tc>
          <w:tcPr>
            <w:tcW w:w="918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A232C0A" w14:textId="77777777" w:rsidR="00E739F8" w:rsidRPr="00E026C4" w:rsidRDefault="00E739F8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225D40F2" w14:textId="77777777" w:rsidR="00E739F8" w:rsidRDefault="00E739F8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Verdana" w:eastAsia="標楷體" w:hAnsi="Verdana" w:hint="eastAsia"/>
                <w:sz w:val="22"/>
              </w:rPr>
              <w:t>學童有兩次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讀機會。</w:t>
            </w:r>
          </w:p>
          <w:p w14:paraId="6E913810" w14:textId="77777777" w:rsidR="00E739F8" w:rsidRPr="00FD5D44" w:rsidRDefault="00E739F8" w:rsidP="0087423C">
            <w:r w:rsidRPr="00E026C4"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Verdana" w:eastAsia="標楷體" w:hAnsi="Verdana" w:hint="eastAsia"/>
                <w:sz w:val="22"/>
              </w:rPr>
              <w:t>單字少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或唸錯：扣１分／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個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。</w:t>
            </w:r>
          </w:p>
        </w:tc>
      </w:tr>
    </w:tbl>
    <w:p w14:paraId="03D3977C" w14:textId="77777777" w:rsidR="00097251" w:rsidRPr="00E739F8" w:rsidRDefault="00097251" w:rsidP="00097251">
      <w:pPr>
        <w:rPr>
          <w:rFonts w:ascii="Verdana" w:eastAsia="標楷體" w:hAnsi="Verdana"/>
          <w:b/>
          <w:sz w:val="28"/>
          <w:szCs w:val="28"/>
        </w:rPr>
      </w:pPr>
    </w:p>
    <w:p w14:paraId="6767223F" w14:textId="77777777" w:rsidR="00097251" w:rsidRDefault="00097251" w:rsidP="00097251">
      <w:pPr>
        <w:rPr>
          <w:rFonts w:eastAsia="標楷體"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Pr="004125C1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D0EBA">
        <w:rPr>
          <w:rFonts w:eastAsia="標楷體"/>
          <w:sz w:val="28"/>
          <w:szCs w:val="28"/>
        </w:rPr>
        <w:t>（每</w:t>
      </w:r>
      <w:r w:rsidR="00CE7832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7A99BF8C" w14:textId="77777777" w:rsidR="00097251" w:rsidRDefault="00097251" w:rsidP="00097251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 w:rsidR="00414D64">
        <w:rPr>
          <w:rFonts w:ascii="Verdana" w:eastAsia="標楷體" w:hAnsi="Verdana" w:hint="eastAsia"/>
          <w:sz w:val="28"/>
          <w:szCs w:val="28"/>
        </w:rPr>
        <w:t>1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36524B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 w:rsidR="00002126">
        <w:rPr>
          <w:rFonts w:ascii="Verdana" w:eastAsia="標楷體" w:hAnsi="Verdana"/>
          <w:sz w:val="28"/>
          <w:szCs w:val="28"/>
        </w:rPr>
        <w:t>2</w:t>
      </w:r>
      <w:r>
        <w:rPr>
          <w:rFonts w:ascii="Verdana" w:eastAsia="標楷體" w:hAnsi="Verdana"/>
          <w:sz w:val="28"/>
          <w:szCs w:val="28"/>
        </w:rPr>
        <w:t>)</w:t>
      </w:r>
    </w:p>
    <w:p w14:paraId="775656F1" w14:textId="77777777" w:rsidR="00097251" w:rsidRDefault="00097251" w:rsidP="00097251">
      <w:pPr>
        <w:rPr>
          <w:rFonts w:ascii="Verdana" w:eastAsia="標楷體" w:hAnsi="Verdana"/>
          <w:sz w:val="28"/>
          <w:szCs w:val="28"/>
        </w:rPr>
      </w:pPr>
    </w:p>
    <w:p w14:paraId="465249C5" w14:textId="77777777" w:rsidR="00097251" w:rsidRPr="00CE0F8E" w:rsidRDefault="00E739F8" w:rsidP="00097251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097251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097251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5DE4EBE6" w14:textId="77777777" w:rsidR="00097251" w:rsidRPr="00FE01DB" w:rsidRDefault="00097251" w:rsidP="00097251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323AAE86" w14:textId="77777777" w:rsidR="00F25328" w:rsidRPr="00867A9C" w:rsidRDefault="00F25328" w:rsidP="00F25328">
      <w:pPr>
        <w:spacing w:line="360" w:lineRule="auto"/>
        <w:rPr>
          <w:rFonts w:ascii="Verdana" w:eastAsia="標楷體" w:hAnsi="Verdana" w:cs="Arial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 w:rsidR="001A3104">
        <w:rPr>
          <w:rFonts w:ascii="Verdana" w:eastAsia="標楷體" w:hAnsi="Verdana" w:cs="Arial"/>
        </w:rPr>
        <w:t>She is forty-five years old.</w:t>
      </w:r>
    </w:p>
    <w:p w14:paraId="1046079A" w14:textId="77777777" w:rsidR="00F25328" w:rsidRDefault="00F25328" w:rsidP="00F25328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/>
        </w:rPr>
        <w:t xml:space="preserve">2. </w:t>
      </w:r>
      <w:r w:rsidR="001A3104">
        <w:rPr>
          <w:rFonts w:ascii="Verdana" w:eastAsia="標楷體" w:hAnsi="Verdana" w:cs="Arial"/>
        </w:rPr>
        <w:t>You are older than your husband.</w:t>
      </w:r>
    </w:p>
    <w:p w14:paraId="699E45E8" w14:textId="77777777" w:rsidR="00097251" w:rsidRDefault="00F25328" w:rsidP="00F25328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 w:hint="eastAsia"/>
        </w:rPr>
        <w:t xml:space="preserve">3. </w:t>
      </w:r>
      <w:r w:rsidR="001A3104">
        <w:rPr>
          <w:rFonts w:ascii="Verdana" w:eastAsia="標楷體" w:hAnsi="Verdana" w:cs="Arial"/>
        </w:rPr>
        <w:t>John is eleven years older than Betty.</w:t>
      </w:r>
    </w:p>
    <w:p w14:paraId="77ECC080" w14:textId="77777777" w:rsidR="00097251" w:rsidRPr="00C30EE7" w:rsidRDefault="00097251" w:rsidP="00097251">
      <w:pPr>
        <w:spacing w:line="420" w:lineRule="exact"/>
        <w:rPr>
          <w:rFonts w:ascii="Verdana" w:eastAsia="標楷體" w:hAnsi="Verdana" w:hint="eastAsia"/>
          <w:b/>
        </w:rPr>
      </w:pPr>
    </w:p>
    <w:p w14:paraId="50A1EBEE" w14:textId="77777777" w:rsidR="00097251" w:rsidRPr="000D2A72" w:rsidRDefault="00097251" w:rsidP="00097251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句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6EE4E5FF" w14:textId="77777777" w:rsidR="00097251" w:rsidRDefault="00C031E2" w:rsidP="00C031E2">
      <w:pPr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Pr="00F32914">
        <w:rPr>
          <w:rFonts w:ascii="Verdana" w:hAnsi="Verdana"/>
        </w:rPr>
        <w:t>look</w:t>
      </w:r>
      <w:r>
        <w:rPr>
          <w:rFonts w:ascii="Verdana" w:hAnsi="Verdana" w:hint="eastAsia"/>
        </w:rPr>
        <w:tab/>
      </w:r>
      <w:r>
        <w:rPr>
          <w:rFonts w:ascii="Verdana" w:hAnsi="Verdana" w:hint="eastAsia"/>
        </w:rPr>
        <w:tab/>
      </w:r>
      <w:r>
        <w:rPr>
          <w:rFonts w:ascii="Verdana" w:eastAsia="標楷體" w:hAnsi="Verdana"/>
        </w:rPr>
        <w:t xml:space="preserve">2. </w:t>
      </w:r>
      <w:r w:rsidRPr="00F32914">
        <w:rPr>
          <w:rFonts w:ascii="Verdana" w:hAnsi="Verdana"/>
        </w:rPr>
        <w:t>looks</w:t>
      </w:r>
      <w:r>
        <w:rPr>
          <w:rFonts w:ascii="Verdana" w:hAnsi="Verdana" w:hint="eastAsia"/>
        </w:rPr>
        <w:tab/>
      </w:r>
      <w:r>
        <w:rPr>
          <w:rFonts w:ascii="Verdana" w:hAnsi="Verdana" w:hint="eastAsia"/>
        </w:rPr>
        <w:tab/>
      </w:r>
      <w:r w:rsidR="00AD7AF0">
        <w:rPr>
          <w:rFonts w:ascii="Verdana" w:hAnsi="Verdana" w:hint="eastAsia"/>
        </w:rPr>
        <w:tab/>
      </w:r>
      <w:r>
        <w:rPr>
          <w:rFonts w:ascii="Verdana" w:eastAsia="標楷體" w:hAnsi="Verdana"/>
        </w:rPr>
        <w:t xml:space="preserve">3. </w:t>
      </w:r>
      <w:r w:rsidR="00AD7AF0">
        <w:rPr>
          <w:rFonts w:ascii="Verdana" w:hAnsi="Verdana"/>
        </w:rPr>
        <w:t>w</w:t>
      </w:r>
      <w:r w:rsidRPr="00F32914">
        <w:rPr>
          <w:rFonts w:ascii="Verdana" w:hAnsi="Verdana"/>
        </w:rPr>
        <w:t>as</w:t>
      </w:r>
      <w:r w:rsidR="00BB627B">
        <w:rPr>
          <w:rFonts w:ascii="新細明體" w:hAnsi="新細明體" w:hint="eastAsia"/>
        </w:rPr>
        <w:t>；</w:t>
      </w:r>
      <w:r w:rsidRPr="00F32914">
        <w:rPr>
          <w:rFonts w:ascii="Verdana" w:hAnsi="Verdana"/>
        </w:rPr>
        <w:t>in</w:t>
      </w:r>
      <w:r>
        <w:rPr>
          <w:rFonts w:ascii="Verdana" w:hAnsi="Verdana"/>
        </w:rPr>
        <w:tab/>
      </w:r>
      <w:r w:rsidR="00AD7AF0">
        <w:rPr>
          <w:rFonts w:ascii="Verdana" w:hAnsi="Verdana" w:hint="eastAsia"/>
        </w:rPr>
        <w:tab/>
      </w:r>
      <w:r>
        <w:rPr>
          <w:rFonts w:ascii="Verdana" w:eastAsia="標楷體" w:hAnsi="Verdana"/>
        </w:rPr>
        <w:t xml:space="preserve">4. </w:t>
      </w:r>
      <w:r w:rsidR="00AD7AF0">
        <w:rPr>
          <w:rFonts w:ascii="Verdana" w:hAnsi="Verdana"/>
        </w:rPr>
        <w:t>o</w:t>
      </w:r>
      <w:r w:rsidRPr="00F32914">
        <w:rPr>
          <w:rFonts w:ascii="Verdana" w:hAnsi="Verdana"/>
        </w:rPr>
        <w:t>lder</w:t>
      </w:r>
      <w:r w:rsidR="004E605E">
        <w:rPr>
          <w:rFonts w:ascii="新細明體" w:hAnsi="新細明體" w:hint="eastAsia"/>
        </w:rPr>
        <w:t>；</w:t>
      </w:r>
      <w:r w:rsidRPr="00F32914">
        <w:rPr>
          <w:rFonts w:ascii="Verdana" w:hAnsi="Verdana"/>
        </w:rPr>
        <w:t>than</w:t>
      </w:r>
      <w:r>
        <w:rPr>
          <w:rFonts w:ascii="Verdana" w:hAnsi="Verdana" w:hint="eastAsia"/>
        </w:rPr>
        <w:tab/>
      </w:r>
      <w:r>
        <w:rPr>
          <w:rFonts w:ascii="Verdana" w:hAnsi="Verdana" w:hint="eastAsia"/>
        </w:rPr>
        <w:tab/>
      </w:r>
      <w:r>
        <w:rPr>
          <w:rFonts w:ascii="Verdana" w:eastAsia="標楷體" w:hAnsi="Verdana"/>
        </w:rPr>
        <w:t xml:space="preserve">5. </w:t>
      </w:r>
      <w:r w:rsidR="00AD7AF0">
        <w:rPr>
          <w:rFonts w:ascii="Verdana" w:eastAsia="標楷體" w:hAnsi="Verdana"/>
        </w:rPr>
        <w:t>w</w:t>
      </w:r>
      <w:r>
        <w:rPr>
          <w:rFonts w:ascii="Verdana" w:eastAsia="標楷體" w:hAnsi="Verdana" w:hint="eastAsia"/>
        </w:rPr>
        <w:t>as</w:t>
      </w:r>
      <w:r w:rsidR="004562D9">
        <w:rPr>
          <w:rFonts w:ascii="新細明體" w:hAnsi="新細明體" w:hint="eastAsia"/>
        </w:rPr>
        <w:t>；</w:t>
      </w:r>
      <w:r>
        <w:rPr>
          <w:rFonts w:ascii="Verdana" w:eastAsia="標楷體" w:hAnsi="Verdana" w:hint="eastAsia"/>
        </w:rPr>
        <w:t>born</w:t>
      </w:r>
      <w:r w:rsidR="004562D9">
        <w:rPr>
          <w:rFonts w:ascii="新細明體" w:hAnsi="新細明體" w:hint="eastAsia"/>
        </w:rPr>
        <w:t>；</w:t>
      </w:r>
      <w:r>
        <w:rPr>
          <w:rFonts w:ascii="Verdana" w:eastAsia="標楷體" w:hAnsi="Verdana" w:hint="eastAsia"/>
        </w:rPr>
        <w:t>in</w:t>
      </w:r>
    </w:p>
    <w:p w14:paraId="5E584DFD" w14:textId="77777777" w:rsidR="00097251" w:rsidRDefault="00097251" w:rsidP="00097251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7CB4C18B" w14:textId="77777777" w:rsidR="00097251" w:rsidRPr="00880C2C" w:rsidRDefault="00097251" w:rsidP="00097251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3D71DB25" w14:textId="77777777" w:rsidR="00C031E2" w:rsidRDefault="00C031E2" w:rsidP="001A3104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I was born in 1954.</w:t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 w:hint="eastAsia"/>
        </w:rPr>
        <w:tab/>
      </w:r>
    </w:p>
    <w:p w14:paraId="53F0F8C6" w14:textId="77777777" w:rsidR="00C031E2" w:rsidRPr="006522D8" w:rsidRDefault="00C031E2" w:rsidP="001A3104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>How old are your parents?</w:t>
      </w:r>
    </w:p>
    <w:p w14:paraId="5E84B811" w14:textId="77777777" w:rsidR="00C031E2" w:rsidRDefault="00C031E2" w:rsidP="001A3104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Verdana" w:hint="eastAsia"/>
        </w:rPr>
        <w:t xml:space="preserve">She is eight years younger than </w:t>
      </w:r>
      <w:r>
        <w:rPr>
          <w:rFonts w:ascii="Verdana" w:eastAsia="標楷體" w:hAnsi="Verdana"/>
        </w:rPr>
        <w:t>I</w:t>
      </w:r>
      <w:r>
        <w:rPr>
          <w:rFonts w:ascii="Verdana" w:eastAsia="標楷體" w:hAnsi="Verdana" w:hint="eastAsia"/>
        </w:rPr>
        <w:t xml:space="preserve"> (am).</w:t>
      </w:r>
      <w:r>
        <w:rPr>
          <w:rFonts w:ascii="Verdana" w:eastAsia="標楷體" w:hAnsi="Verdana" w:hint="eastAsia"/>
        </w:rPr>
        <w:tab/>
      </w:r>
      <w:r>
        <w:rPr>
          <w:rFonts w:ascii="Verdana" w:eastAsia="標楷體" w:hAnsi="Verdana" w:hint="eastAsia"/>
        </w:rPr>
        <w:tab/>
      </w:r>
    </w:p>
    <w:p w14:paraId="249652D9" w14:textId="77777777" w:rsidR="00C031E2" w:rsidRPr="00B40617" w:rsidRDefault="00C031E2" w:rsidP="001A3104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>This book is newer than that book.</w:t>
      </w:r>
    </w:p>
    <w:p w14:paraId="35F50D2C" w14:textId="77777777" w:rsidR="00097251" w:rsidRPr="00D80FDC" w:rsidRDefault="00C031E2" w:rsidP="001A3104">
      <w:pPr>
        <w:rPr>
          <w:rFonts w:ascii="Verdana" w:eastAsia="標楷體" w:hAnsi="Verdana" w:cs="Arial"/>
        </w:rPr>
      </w:pPr>
      <w:r>
        <w:rPr>
          <w:rFonts w:ascii="Verdana" w:eastAsia="標楷體" w:hAnsi="Verdana"/>
        </w:rPr>
        <w:t>5.</w:t>
      </w:r>
      <w:r w:rsidRPr="00B8120B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</w:rPr>
        <w:t>How old is she?</w:t>
      </w:r>
    </w:p>
    <w:p w14:paraId="15072F9F" w14:textId="77777777" w:rsidR="00D0697A" w:rsidRDefault="00D0697A" w:rsidP="00F25328">
      <w:pPr>
        <w:spacing w:line="360" w:lineRule="auto"/>
        <w:rPr>
          <w:rFonts w:ascii="Verdana" w:eastAsia="標楷體" w:hAnsi="Verdana"/>
        </w:rPr>
      </w:pPr>
    </w:p>
    <w:p w14:paraId="4FBAAA0C" w14:textId="77777777" w:rsidR="00D0697A" w:rsidRDefault="00D0697A" w:rsidP="00F25328">
      <w:pPr>
        <w:spacing w:line="360" w:lineRule="auto"/>
        <w:rPr>
          <w:rFonts w:ascii="Verdana" w:eastAsia="標楷體" w:hAnsi="Verdana"/>
        </w:rPr>
      </w:pPr>
    </w:p>
    <w:p w14:paraId="471A6C8B" w14:textId="77777777" w:rsidR="00D0697A" w:rsidRDefault="00D0697A" w:rsidP="00F25328">
      <w:pPr>
        <w:spacing w:line="360" w:lineRule="auto"/>
        <w:rPr>
          <w:rFonts w:ascii="Verdana" w:eastAsia="標楷體" w:hAnsi="Verdana"/>
        </w:rPr>
      </w:pPr>
    </w:p>
    <w:p w14:paraId="5BC2F6B2" w14:textId="77777777" w:rsidR="00D0697A" w:rsidRDefault="00D0697A" w:rsidP="00F25328">
      <w:pPr>
        <w:spacing w:line="360" w:lineRule="auto"/>
        <w:rPr>
          <w:rFonts w:ascii="Verdana" w:eastAsia="標楷體" w:hAnsi="Verdana"/>
        </w:rPr>
      </w:pPr>
    </w:p>
    <w:p w14:paraId="617F0193" w14:textId="77777777" w:rsidR="00D0697A" w:rsidRDefault="00D0697A" w:rsidP="00F25328">
      <w:pPr>
        <w:spacing w:line="360" w:lineRule="auto"/>
        <w:rPr>
          <w:rFonts w:ascii="Verdana" w:eastAsia="標楷體" w:hAnsi="Verdana"/>
        </w:rPr>
      </w:pPr>
    </w:p>
    <w:p w14:paraId="606C485B" w14:textId="77777777" w:rsidR="00D0697A" w:rsidRDefault="00D0697A" w:rsidP="00F25328">
      <w:pPr>
        <w:spacing w:line="360" w:lineRule="auto"/>
        <w:rPr>
          <w:rFonts w:ascii="Verdana" w:eastAsia="標楷體" w:hAnsi="Verdana"/>
        </w:rPr>
      </w:pPr>
    </w:p>
    <w:p w14:paraId="3520B0BD" w14:textId="77777777" w:rsidR="00D0697A" w:rsidRDefault="00D0697A" w:rsidP="00F25328">
      <w:pPr>
        <w:spacing w:line="360" w:lineRule="auto"/>
        <w:rPr>
          <w:rFonts w:ascii="Verdana" w:eastAsia="標楷體" w:hAnsi="Verdana"/>
        </w:rPr>
      </w:pPr>
    </w:p>
    <w:p w14:paraId="422908CB" w14:textId="77777777" w:rsidR="00D0697A" w:rsidRDefault="00D0697A" w:rsidP="00F25328">
      <w:pPr>
        <w:spacing w:line="360" w:lineRule="auto"/>
        <w:rPr>
          <w:rFonts w:ascii="Verdana" w:eastAsia="標楷體" w:hAnsi="Verdana"/>
        </w:rPr>
      </w:pPr>
    </w:p>
    <w:p w14:paraId="3B432E2F" w14:textId="77777777" w:rsidR="00D0697A" w:rsidRDefault="00D0697A" w:rsidP="00F25328">
      <w:pPr>
        <w:spacing w:line="360" w:lineRule="auto"/>
        <w:rPr>
          <w:rFonts w:ascii="Verdana" w:eastAsia="標楷體" w:hAnsi="Verdana"/>
        </w:rPr>
      </w:pPr>
    </w:p>
    <w:p w14:paraId="1B4FA422" w14:textId="77777777" w:rsidR="00D0697A" w:rsidRDefault="00D0697A" w:rsidP="00F25328">
      <w:pPr>
        <w:spacing w:line="360" w:lineRule="auto"/>
        <w:rPr>
          <w:rFonts w:ascii="Verdana" w:eastAsia="標楷體" w:hAnsi="Verdana"/>
        </w:rPr>
      </w:pPr>
    </w:p>
    <w:p w14:paraId="595864C5" w14:textId="77777777" w:rsidR="00D0697A" w:rsidRDefault="00D0697A" w:rsidP="00F25328">
      <w:pPr>
        <w:spacing w:line="360" w:lineRule="auto"/>
        <w:rPr>
          <w:rFonts w:ascii="Verdana" w:eastAsia="標楷體" w:hAnsi="Verdana"/>
        </w:rPr>
      </w:pPr>
    </w:p>
    <w:p w14:paraId="2F1ED127" w14:textId="77777777" w:rsidR="00D0697A" w:rsidRDefault="00D0697A" w:rsidP="00F25328">
      <w:pPr>
        <w:spacing w:line="360" w:lineRule="auto"/>
        <w:rPr>
          <w:rFonts w:ascii="Verdana" w:eastAsia="標楷體" w:hAnsi="Verdana"/>
        </w:rPr>
      </w:pPr>
    </w:p>
    <w:p w14:paraId="4C4A9B1C" w14:textId="77777777" w:rsidR="00D0697A" w:rsidRDefault="00D0697A" w:rsidP="00F25328">
      <w:pPr>
        <w:spacing w:line="360" w:lineRule="auto"/>
        <w:rPr>
          <w:rFonts w:ascii="Verdana" w:eastAsia="標楷體" w:hAnsi="Verdana"/>
        </w:rPr>
      </w:pPr>
    </w:p>
    <w:p w14:paraId="652D681F" w14:textId="77777777" w:rsidR="00D0697A" w:rsidRDefault="00D0697A" w:rsidP="00F25328">
      <w:pPr>
        <w:spacing w:line="360" w:lineRule="auto"/>
        <w:rPr>
          <w:rFonts w:ascii="Verdana" w:eastAsia="標楷體" w:hAnsi="Verdana"/>
        </w:rPr>
      </w:pPr>
    </w:p>
    <w:p w14:paraId="1A005D22" w14:textId="77777777" w:rsidR="0036524B" w:rsidRDefault="0036524B" w:rsidP="00F25328">
      <w:pPr>
        <w:spacing w:line="360" w:lineRule="auto"/>
        <w:rPr>
          <w:rFonts w:ascii="Verdana" w:eastAsia="標楷體" w:hAnsi="Verdana" w:hint="eastAsia"/>
        </w:rPr>
      </w:pPr>
    </w:p>
    <w:p w14:paraId="1B019C19" w14:textId="77777777" w:rsidR="009D3068" w:rsidRDefault="009D3068" w:rsidP="00F25328">
      <w:pPr>
        <w:spacing w:line="360" w:lineRule="auto"/>
        <w:rPr>
          <w:rFonts w:ascii="Verdana" w:eastAsia="標楷體" w:hAnsi="Verdana" w:hint="eastAsia"/>
        </w:rPr>
      </w:pPr>
    </w:p>
    <w:p w14:paraId="27CE2E25" w14:textId="77777777" w:rsidR="00D0697A" w:rsidRDefault="00D0697A" w:rsidP="00F25328">
      <w:pPr>
        <w:spacing w:line="360" w:lineRule="auto"/>
        <w:rPr>
          <w:rFonts w:ascii="Verdana" w:eastAsia="標楷體" w:hAnsi="Verdana"/>
        </w:rPr>
      </w:pPr>
    </w:p>
    <w:p w14:paraId="2BCD0AB9" w14:textId="77777777" w:rsidR="00D0697A" w:rsidRDefault="00D0697A" w:rsidP="00D0697A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上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七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74212768" w14:textId="77777777" w:rsidR="00D0697A" w:rsidRDefault="00D0697A" w:rsidP="00D0697A">
      <w:pPr>
        <w:jc w:val="center"/>
        <w:rPr>
          <w:rFonts w:ascii="Verdana" w:eastAsia="標楷體" w:hAnsi="Verdana"/>
          <w:sz w:val="40"/>
        </w:rPr>
      </w:pPr>
    </w:p>
    <w:p w14:paraId="36F1B692" w14:textId="77777777" w:rsidR="00D0697A" w:rsidRPr="00CE0F8E" w:rsidRDefault="00D0697A" w:rsidP="00D0697A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71F5C731" w14:textId="77777777" w:rsidR="00D0697A" w:rsidRPr="00FE01DB" w:rsidRDefault="00D0697A" w:rsidP="00D0697A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6A14D2">
        <w:rPr>
          <w:rFonts w:ascii="Verdana" w:eastAsia="標楷體" w:hAnsi="Verdana" w:hint="eastAsia"/>
          <w:b/>
          <w:sz w:val="28"/>
          <w:szCs w:val="28"/>
        </w:rPr>
        <w:t>一</w:t>
      </w:r>
      <w:r>
        <w:rPr>
          <w:rFonts w:ascii="Verdana" w:eastAsia="標楷體" w:hAnsi="Verdana" w:hint="eastAsia"/>
          <w:b/>
          <w:sz w:val="28"/>
          <w:szCs w:val="28"/>
        </w:rPr>
        <w:t>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7CE79FED" w14:textId="77777777" w:rsidR="00D0697A" w:rsidRDefault="00D0697A" w:rsidP="00D0697A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5CEF547C" w14:textId="77777777" w:rsidR="00D0697A" w:rsidRPr="00D0697A" w:rsidRDefault="00D0697A" w:rsidP="00D0697A">
      <w:pPr>
        <w:spacing w:line="420" w:lineRule="exact"/>
        <w:rPr>
          <w:rFonts w:ascii="Verdana" w:eastAsia="標楷體" w:hAnsi="Verdana"/>
        </w:rPr>
      </w:pPr>
      <w:r w:rsidRPr="00D57013">
        <w:rPr>
          <w:rFonts w:ascii="Verdana" w:eastAsia="標楷體" w:hAnsi="Verdana"/>
        </w:rPr>
        <w:t xml:space="preserve">1. </w:t>
      </w:r>
      <w:r w:rsidR="00B91DE1">
        <w:rPr>
          <w:rFonts w:ascii="Verdana" w:eastAsia="標楷體" w:hAnsi="Verdana" w:hint="eastAsia"/>
        </w:rPr>
        <w:t>a</w:t>
      </w:r>
      <w:r w:rsidR="00B91DE1">
        <w:rPr>
          <w:rFonts w:ascii="Verdana" w:eastAsia="標楷體" w:hAnsi="Verdana"/>
        </w:rPr>
        <w:t>pple</w:t>
      </w:r>
      <w:r w:rsidRPr="00D57013">
        <w:rPr>
          <w:rFonts w:ascii="標楷體" w:eastAsia="標楷體" w:hAnsi="標楷體" w:hint="eastAsia"/>
        </w:rPr>
        <w:t>；</w:t>
      </w:r>
      <w:r w:rsidR="00B91DE1">
        <w:rPr>
          <w:rFonts w:ascii="標楷體" w:eastAsia="標楷體" w:hAnsi="標楷體" w:hint="eastAsia"/>
        </w:rPr>
        <w:t>蘋果</w:t>
      </w:r>
      <w:r>
        <w:rPr>
          <w:rFonts w:ascii="Verdana" w:eastAsia="標楷體" w:hAnsi="Verdana" w:hint="eastAsia"/>
        </w:rPr>
        <w:t xml:space="preserve">    </w:t>
      </w:r>
      <w:r w:rsidRPr="00D57013">
        <w:rPr>
          <w:rFonts w:ascii="Verdana" w:eastAsia="標楷體" w:hAnsi="Verdana"/>
        </w:rPr>
        <w:t>2.</w:t>
      </w:r>
      <w:r w:rsidRPr="00D57013">
        <w:rPr>
          <w:rFonts w:ascii="Verdana" w:eastAsia="標楷體" w:hAnsi="Verdana" w:hint="eastAsia"/>
        </w:rPr>
        <w:t xml:space="preserve"> </w:t>
      </w:r>
      <w:r w:rsidR="00B91DE1">
        <w:rPr>
          <w:rFonts w:ascii="Verdana" w:eastAsia="標楷體" w:hAnsi="Verdana"/>
        </w:rPr>
        <w:t>chicken</w:t>
      </w:r>
      <w:r w:rsidRPr="00D57013">
        <w:rPr>
          <w:rFonts w:ascii="標楷體" w:eastAsia="標楷體" w:hAnsi="標楷體" w:hint="eastAsia"/>
        </w:rPr>
        <w:t>；</w:t>
      </w:r>
      <w:r w:rsidR="00B91DE1">
        <w:rPr>
          <w:rFonts w:ascii="標楷體" w:eastAsia="標楷體" w:hAnsi="標楷體" w:hint="eastAsia"/>
        </w:rPr>
        <w:t>雞肉</w:t>
      </w:r>
      <w:r w:rsidRPr="00D57013"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</w:rPr>
        <w:t xml:space="preserve">   </w:t>
      </w:r>
      <w:r w:rsidRPr="00D57013">
        <w:rPr>
          <w:rFonts w:ascii="Verdana" w:eastAsia="標楷體" w:hAnsi="Verdana"/>
        </w:rPr>
        <w:t xml:space="preserve">3. </w:t>
      </w:r>
      <w:r w:rsidR="00B91DE1">
        <w:rPr>
          <w:rFonts w:ascii="Verdana" w:eastAsia="標楷體" w:hAnsi="Verdana"/>
        </w:rPr>
        <w:t>scoop</w:t>
      </w:r>
      <w:r w:rsidRPr="00D57013">
        <w:rPr>
          <w:rFonts w:ascii="標楷體" w:eastAsia="標楷體" w:hAnsi="標楷體" w:hint="eastAsia"/>
        </w:rPr>
        <w:t>；</w:t>
      </w:r>
      <w:r w:rsidR="00103C77">
        <w:rPr>
          <w:rFonts w:ascii="標楷體" w:eastAsia="標楷體" w:hAnsi="標楷體" w:hint="eastAsia"/>
        </w:rPr>
        <w:t>(幾)球</w:t>
      </w:r>
      <w:r>
        <w:rPr>
          <w:rFonts w:ascii="Verdana" w:eastAsia="標楷體" w:hAnsi="Verdana" w:hint="eastAsia"/>
        </w:rPr>
        <w:t xml:space="preserve">    </w:t>
      </w:r>
      <w:r w:rsidRPr="00D57013">
        <w:rPr>
          <w:rFonts w:ascii="Verdana" w:eastAsia="標楷體" w:hAnsi="Verdana"/>
        </w:rPr>
        <w:t xml:space="preserve">4. </w:t>
      </w:r>
      <w:r w:rsidR="00B91DE1">
        <w:rPr>
          <w:rFonts w:ascii="Verdana" w:eastAsia="標楷體" w:hAnsi="Verdana"/>
        </w:rPr>
        <w:t>pork</w:t>
      </w:r>
      <w:r w:rsidRPr="00D57013">
        <w:rPr>
          <w:rFonts w:ascii="標楷體" w:eastAsia="標楷體" w:hAnsi="標楷體" w:hint="eastAsia"/>
        </w:rPr>
        <w:t>；</w:t>
      </w:r>
      <w:r w:rsidR="00103C77">
        <w:rPr>
          <w:rFonts w:ascii="標楷體" w:eastAsia="標楷體" w:hAnsi="標楷體" w:hint="eastAsia"/>
        </w:rPr>
        <w:t>豬肉</w:t>
      </w:r>
      <w:r>
        <w:rPr>
          <w:rFonts w:ascii="Verdana" w:eastAsia="標楷體" w:hAnsi="Verdana" w:hint="eastAsia"/>
        </w:rPr>
        <w:t xml:space="preserve">   5</w:t>
      </w:r>
      <w:r w:rsidRPr="00D57013">
        <w:rPr>
          <w:rFonts w:ascii="Verdana" w:eastAsia="標楷體" w:hAnsi="Verdana"/>
        </w:rPr>
        <w:t xml:space="preserve">. </w:t>
      </w:r>
      <w:r w:rsidR="00B91DE1">
        <w:rPr>
          <w:rFonts w:ascii="Verdana" w:eastAsia="標楷體" w:hAnsi="Verdana"/>
        </w:rPr>
        <w:t>melon</w:t>
      </w:r>
      <w:r w:rsidRPr="00D57013">
        <w:rPr>
          <w:rFonts w:ascii="標楷體" w:eastAsia="標楷體" w:hAnsi="標楷體" w:hint="eastAsia"/>
        </w:rPr>
        <w:t>；</w:t>
      </w:r>
      <w:r w:rsidR="00103C77">
        <w:rPr>
          <w:rFonts w:ascii="標楷體" w:eastAsia="標楷體" w:hAnsi="標楷體" w:hint="eastAsia"/>
        </w:rPr>
        <w:t>香瓜</w:t>
      </w:r>
      <w:r>
        <w:rPr>
          <w:rFonts w:ascii="Verdana" w:eastAsia="標楷體" w:hAnsi="Verdana" w:hint="eastAsia"/>
        </w:rPr>
        <w:t xml:space="preserve">     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D0697A" w14:paraId="651156BF" w14:textId="77777777" w:rsidTr="00F773F3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64890FF5" w14:textId="77777777" w:rsidR="00D0697A" w:rsidRPr="00DF5CC3" w:rsidRDefault="00D0697A" w:rsidP="00F773F3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CE7832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79360DF5" w14:textId="77777777" w:rsidR="00D0697A" w:rsidRPr="008F561B" w:rsidRDefault="00D0697A" w:rsidP="00F773F3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8F561B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103C77" w:rsidRPr="008F561B">
              <w:rPr>
                <w:rFonts w:ascii="Verdana" w:eastAsia="標楷體" w:hAnsi="Verdana"/>
                <w:sz w:val="26"/>
                <w:szCs w:val="26"/>
              </w:rPr>
              <w:t>apple</w:t>
            </w:r>
            <w:r w:rsidRPr="008F561B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6A14D2"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There is one </w:t>
            </w:r>
            <w:r w:rsidR="00103C77" w:rsidRPr="008F561B">
              <w:rPr>
                <w:rFonts w:ascii="Verdana" w:eastAsia="微軟正黑體" w:hAnsi="Verdana" w:cs="微軟正黑體"/>
                <w:sz w:val="26"/>
                <w:szCs w:val="26"/>
              </w:rPr>
              <w:t>apple</w:t>
            </w:r>
            <w:r w:rsidR="006A14D2"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 on the table.</w:t>
            </w:r>
            <w:r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8F561B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03C77" w:rsidRPr="008F561B">
              <w:rPr>
                <w:rFonts w:ascii="Verdana" w:eastAsia="標楷體" w:hAnsi="Verdana"/>
                <w:sz w:val="26"/>
                <w:szCs w:val="26"/>
              </w:rPr>
              <w:t>apple</w:t>
            </w:r>
          </w:p>
          <w:p w14:paraId="29C255AF" w14:textId="77777777" w:rsidR="00D0697A" w:rsidRPr="008F561B" w:rsidRDefault="00D0697A" w:rsidP="00F773F3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103C77" w:rsidRPr="008F561B">
              <w:rPr>
                <w:rFonts w:ascii="Verdana" w:eastAsia="標楷體" w:hAnsi="Verdana"/>
                <w:sz w:val="26"/>
                <w:szCs w:val="26"/>
              </w:rPr>
              <w:t>chicken</w:t>
            </w:r>
            <w:r w:rsidRPr="008F561B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8F561B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03C77" w:rsidRPr="008F561B">
              <w:rPr>
                <w:rFonts w:ascii="Verdana" w:eastAsia="微軟正黑體" w:hAnsi="Verdana" w:cs="微軟正黑體"/>
                <w:sz w:val="26"/>
                <w:szCs w:val="26"/>
              </w:rPr>
              <w:t>Do you like to eat chicken?</w:t>
            </w:r>
            <w:r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8F561B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03C77" w:rsidRPr="008F561B">
              <w:rPr>
                <w:rFonts w:ascii="Verdana" w:eastAsia="標楷體" w:hAnsi="Verdana"/>
                <w:sz w:val="26"/>
                <w:szCs w:val="26"/>
              </w:rPr>
              <w:t>chicken</w:t>
            </w:r>
          </w:p>
          <w:p w14:paraId="1F5DE0C9" w14:textId="77777777" w:rsidR="00D0697A" w:rsidRPr="008F561B" w:rsidRDefault="00D0697A" w:rsidP="00F773F3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103C77" w:rsidRPr="008F561B">
              <w:rPr>
                <w:rFonts w:ascii="Verdana" w:eastAsia="標楷體" w:hAnsi="Verdana"/>
                <w:sz w:val="26"/>
                <w:szCs w:val="26"/>
              </w:rPr>
              <w:t>scoop</w:t>
            </w:r>
            <w:r w:rsidRPr="008F561B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03C77" w:rsidRPr="008F561B">
              <w:rPr>
                <w:rFonts w:ascii="Verdana" w:eastAsia="微軟正黑體" w:hAnsi="Verdana" w:cs="微軟正黑體"/>
                <w:sz w:val="26"/>
                <w:szCs w:val="26"/>
              </w:rPr>
              <w:t>I bought a scoop of ice cream.</w:t>
            </w:r>
            <w:r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8F561B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03C77" w:rsidRPr="008F561B">
              <w:rPr>
                <w:rFonts w:ascii="Verdana" w:eastAsia="標楷體" w:hAnsi="Verdana"/>
                <w:sz w:val="26"/>
                <w:szCs w:val="26"/>
              </w:rPr>
              <w:t>scoop</w:t>
            </w:r>
            <w:r w:rsidRPr="008F561B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8F561B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103C77" w:rsidRPr="008F561B">
              <w:rPr>
                <w:rFonts w:ascii="Verdana" w:eastAsia="標楷體" w:hAnsi="Verdana"/>
                <w:sz w:val="26"/>
                <w:szCs w:val="26"/>
              </w:rPr>
              <w:t>pork</w:t>
            </w:r>
            <w:r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8F561B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03C77" w:rsidRPr="008F561B">
              <w:rPr>
                <w:rFonts w:ascii="Verdana" w:eastAsia="微軟正黑體" w:hAnsi="Verdana" w:cs="微軟正黑體"/>
                <w:sz w:val="26"/>
                <w:szCs w:val="26"/>
              </w:rPr>
              <w:t>I like pork better.</w:t>
            </w:r>
            <w:r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8F561B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03C77" w:rsidRPr="008F561B">
              <w:rPr>
                <w:rFonts w:ascii="Verdana" w:eastAsia="標楷體" w:hAnsi="Verdana"/>
                <w:sz w:val="26"/>
                <w:szCs w:val="26"/>
              </w:rPr>
              <w:t>pork</w:t>
            </w:r>
          </w:p>
          <w:p w14:paraId="6F853A0F" w14:textId="77777777" w:rsidR="00D0697A" w:rsidRDefault="00D0697A" w:rsidP="006A14D2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103C77" w:rsidRPr="008F561B">
              <w:rPr>
                <w:rFonts w:ascii="Verdana" w:eastAsia="標楷體" w:hAnsi="Verdana"/>
                <w:sz w:val="26"/>
                <w:szCs w:val="26"/>
              </w:rPr>
              <w:t>melon</w:t>
            </w:r>
            <w:r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8F561B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03C77" w:rsidRPr="008F561B">
              <w:rPr>
                <w:rFonts w:ascii="Verdana" w:eastAsia="微軟正黑體" w:hAnsi="Verdana" w:cs="微軟正黑體"/>
                <w:sz w:val="26"/>
                <w:szCs w:val="26"/>
              </w:rPr>
              <w:t>Do you like melon or watermelon</w:t>
            </w:r>
            <w:r w:rsidR="006A14D2" w:rsidRPr="008F561B">
              <w:rPr>
                <w:rFonts w:ascii="Verdana" w:eastAsia="微軟正黑體" w:hAnsi="Verdana" w:cs="微軟正黑體"/>
                <w:sz w:val="26"/>
                <w:szCs w:val="26"/>
              </w:rPr>
              <w:t>?</w:t>
            </w:r>
            <w:r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8F561B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8F561B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03C77" w:rsidRPr="008F561B">
              <w:rPr>
                <w:rFonts w:ascii="Verdana" w:eastAsia="標楷體" w:hAnsi="Verdana"/>
                <w:sz w:val="26"/>
                <w:szCs w:val="26"/>
              </w:rPr>
              <w:t>melon</w:t>
            </w:r>
          </w:p>
        </w:tc>
      </w:tr>
    </w:tbl>
    <w:p w14:paraId="6539BC9E" w14:textId="77777777" w:rsidR="00D0697A" w:rsidRPr="00C30EE7" w:rsidRDefault="00D0697A" w:rsidP="00D0697A">
      <w:pPr>
        <w:spacing w:line="420" w:lineRule="exact"/>
        <w:rPr>
          <w:rFonts w:ascii="Verdana" w:eastAsia="標楷體" w:hAnsi="Verdana" w:hint="eastAsia"/>
          <w:b/>
        </w:rPr>
      </w:pPr>
    </w:p>
    <w:p w14:paraId="7305F46E" w14:textId="77777777" w:rsidR="00D0697A" w:rsidRPr="000D2A72" w:rsidRDefault="00D0697A" w:rsidP="00D0697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815157">
        <w:rPr>
          <w:rFonts w:ascii="Verdana" w:eastAsia="標楷體" w:hAnsi="Verdana" w:hint="eastAsia"/>
          <w:b w:val="0"/>
        </w:rPr>
        <w:t>二</w:t>
      </w:r>
      <w:r>
        <w:rPr>
          <w:rFonts w:ascii="Verdana" w:eastAsia="標楷體" w:hAnsi="Verdana" w:hint="eastAsia"/>
          <w:b w:val="0"/>
        </w:rPr>
        <w:t>、</w:t>
      </w:r>
      <w:r w:rsidR="00FB2484" w:rsidRPr="00FE01DB">
        <w:rPr>
          <w:rFonts w:ascii="Verdana" w:eastAsia="標楷體" w:hAnsi="Verdana" w:hint="eastAsia"/>
        </w:rPr>
        <w:t>對話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467F038A" w14:textId="77777777" w:rsidR="00D0697A" w:rsidRDefault="00815157" w:rsidP="00D0697A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1</w:t>
      </w:r>
      <w:r w:rsidR="00D0697A">
        <w:rPr>
          <w:rFonts w:ascii="Verdana" w:eastAsia="標楷體" w:hAnsi="Verdana"/>
        </w:rPr>
        <w:t xml:space="preserve">. </w:t>
      </w:r>
      <w:r w:rsidR="00601002">
        <w:rPr>
          <w:rFonts w:ascii="Verdana" w:eastAsia="標楷體" w:hAnsi="Verdana" w:hint="eastAsia"/>
        </w:rPr>
        <w:t>我找不到我鉛筆盒裡的筆。</w:t>
      </w:r>
    </w:p>
    <w:p w14:paraId="11B7AE69" w14:textId="77777777" w:rsidR="00D0697A" w:rsidRDefault="00815157" w:rsidP="00D0697A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2</w:t>
      </w:r>
      <w:r w:rsidR="00D0697A">
        <w:rPr>
          <w:rFonts w:ascii="Verdana" w:eastAsia="標楷體" w:hAnsi="Verdana"/>
        </w:rPr>
        <w:t>.</w:t>
      </w:r>
      <w:r w:rsidR="00D0697A">
        <w:rPr>
          <w:rFonts w:ascii="Verdana" w:eastAsia="標楷體" w:hAnsi="Verdana" w:hint="eastAsia"/>
        </w:rPr>
        <w:t xml:space="preserve"> </w:t>
      </w:r>
      <w:r w:rsidR="00601002">
        <w:rPr>
          <w:rFonts w:ascii="Verdana" w:eastAsia="標楷體" w:hAnsi="Verdana" w:hint="eastAsia"/>
        </w:rPr>
        <w:t>有多少支筆在你鉛筆盒裡</w:t>
      </w:r>
      <w:r w:rsidR="00601002">
        <w:rPr>
          <w:rFonts w:ascii="Verdana" w:eastAsia="標楷體" w:hAnsi="Verdana" w:hint="eastAsia"/>
        </w:rPr>
        <w:t>?</w:t>
      </w:r>
    </w:p>
    <w:p w14:paraId="4EAAAD7D" w14:textId="77777777" w:rsidR="00D0697A" w:rsidRDefault="00815157" w:rsidP="00D0697A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3</w:t>
      </w:r>
      <w:r w:rsidR="00D0697A">
        <w:rPr>
          <w:rFonts w:ascii="Verdana" w:eastAsia="標楷體" w:hAnsi="Verdana"/>
        </w:rPr>
        <w:t xml:space="preserve">. </w:t>
      </w:r>
      <w:r w:rsidR="00601002">
        <w:rPr>
          <w:rFonts w:ascii="Verdana" w:eastAsia="標楷體" w:hAnsi="Verdana" w:hint="eastAsia"/>
        </w:rPr>
        <w:t>有</w:t>
      </w:r>
      <w:r w:rsidR="00601002">
        <w:rPr>
          <w:rFonts w:ascii="Verdana" w:eastAsia="標楷體" w:hAnsi="Verdana" w:hint="eastAsia"/>
        </w:rPr>
        <w:t>3</w:t>
      </w:r>
      <w:r w:rsidR="00601002">
        <w:rPr>
          <w:rFonts w:ascii="Verdana" w:eastAsia="標楷體" w:hAnsi="Verdana" w:hint="eastAsia"/>
        </w:rPr>
        <w:t>支筆在我鉛筆盒裡。</w:t>
      </w:r>
    </w:p>
    <w:p w14:paraId="04CE68DC" w14:textId="77777777" w:rsidR="00D0697A" w:rsidRDefault="00815157" w:rsidP="00D0697A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4</w:t>
      </w:r>
      <w:r w:rsidR="00D0697A">
        <w:rPr>
          <w:rFonts w:ascii="Verdana" w:eastAsia="標楷體" w:hAnsi="Verdana"/>
        </w:rPr>
        <w:t>.</w:t>
      </w:r>
      <w:r w:rsidR="00D0697A">
        <w:rPr>
          <w:rFonts w:ascii="Verdana" w:eastAsia="標楷體" w:hAnsi="Verdana" w:hint="eastAsia"/>
        </w:rPr>
        <w:t xml:space="preserve"> </w:t>
      </w:r>
      <w:r w:rsidR="00601002">
        <w:rPr>
          <w:rFonts w:ascii="Verdana" w:eastAsia="標楷體" w:hAnsi="Verdana" w:hint="eastAsia"/>
        </w:rPr>
        <w:t>你正在找你</w:t>
      </w:r>
      <w:proofErr w:type="gramStart"/>
      <w:r w:rsidR="00601002">
        <w:rPr>
          <w:rFonts w:ascii="Verdana" w:eastAsia="標楷體" w:hAnsi="Verdana" w:hint="eastAsia"/>
        </w:rPr>
        <w:t>的筆嗎</w:t>
      </w:r>
      <w:proofErr w:type="gramEnd"/>
      <w:r w:rsidR="00601002">
        <w:rPr>
          <w:rFonts w:ascii="Verdana" w:eastAsia="標楷體" w:hAnsi="Verdana" w:hint="eastAsia"/>
        </w:rPr>
        <w:t>?</w:t>
      </w:r>
    </w:p>
    <w:p w14:paraId="7D99683B" w14:textId="77777777" w:rsidR="00D0697A" w:rsidRDefault="00815157" w:rsidP="00D0697A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 w:rsidR="00D0697A">
        <w:rPr>
          <w:rFonts w:ascii="Verdana" w:eastAsia="標楷體" w:hAnsi="Verdana"/>
        </w:rPr>
        <w:t>.</w:t>
      </w:r>
      <w:r w:rsidR="00D0697A">
        <w:rPr>
          <w:rFonts w:ascii="Verdana" w:eastAsia="標楷體" w:hAnsi="Verdana" w:hint="eastAsia"/>
        </w:rPr>
        <w:t xml:space="preserve"> </w:t>
      </w:r>
      <w:r w:rsidR="00601002">
        <w:rPr>
          <w:rFonts w:ascii="Verdana" w:eastAsia="標楷體" w:hAnsi="Verdana" w:hint="eastAsia"/>
        </w:rPr>
        <w:t>是的，他們是我的。謝謝。</w:t>
      </w:r>
    </w:p>
    <w:p w14:paraId="01409500" w14:textId="77777777" w:rsidR="00D0697A" w:rsidRDefault="00D0697A" w:rsidP="00D0697A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25A0D454" w14:textId="77777777" w:rsidR="00D0697A" w:rsidRPr="00880C2C" w:rsidRDefault="00D0697A" w:rsidP="00D0697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BD0EBA">
        <w:rPr>
          <w:rFonts w:ascii="Verdana" w:eastAsia="標楷體" w:hAnsi="Verdana" w:hint="eastAsia"/>
        </w:rPr>
        <w:t>對話朗讀</w:t>
      </w:r>
      <w:r w:rsidRPr="00BD0EBA">
        <w:rPr>
          <w:rFonts w:eastAsia="標楷體"/>
          <w:b w:val="0"/>
          <w:szCs w:val="28"/>
        </w:rPr>
        <w:t>（每句</w:t>
      </w:r>
      <w:r w:rsidRPr="00BD0EBA">
        <w:rPr>
          <w:rFonts w:eastAsia="標楷體"/>
          <w:b w:val="0"/>
          <w:szCs w:val="28"/>
        </w:rPr>
        <w:t>4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20</w:t>
      </w:r>
      <w:r w:rsidRPr="00BD0EBA">
        <w:rPr>
          <w:rFonts w:eastAsia="標楷體"/>
          <w:b w:val="0"/>
          <w:szCs w:val="28"/>
        </w:rPr>
        <w:t>分）</w:t>
      </w:r>
    </w:p>
    <w:tbl>
      <w:tblPr>
        <w:tblW w:w="9180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9180"/>
      </w:tblGrid>
      <w:tr w:rsidR="00801F82" w:rsidRPr="00E026C4" w14:paraId="5C55ABC7" w14:textId="77777777" w:rsidTr="0087423C">
        <w:trPr>
          <w:trHeight w:val="1432"/>
        </w:trPr>
        <w:tc>
          <w:tcPr>
            <w:tcW w:w="918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5FE5E41" w14:textId="77777777" w:rsidR="00801F82" w:rsidRPr="00E026C4" w:rsidRDefault="00801F82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2A72AA62" w14:textId="77777777" w:rsidR="00801F82" w:rsidRDefault="00801F82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Verdana" w:eastAsia="標楷體" w:hAnsi="Verdana" w:hint="eastAsia"/>
                <w:sz w:val="22"/>
              </w:rPr>
              <w:t>學童有兩次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讀機會。</w:t>
            </w:r>
          </w:p>
          <w:p w14:paraId="0BFF4DBB" w14:textId="77777777" w:rsidR="00801F82" w:rsidRPr="00FD5D44" w:rsidRDefault="00801F82" w:rsidP="0087423C">
            <w:r w:rsidRPr="00E026C4"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Verdana" w:eastAsia="標楷體" w:hAnsi="Verdana" w:hint="eastAsia"/>
                <w:sz w:val="22"/>
              </w:rPr>
              <w:t>單字少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或唸錯：扣１分／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個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。</w:t>
            </w:r>
          </w:p>
        </w:tc>
      </w:tr>
    </w:tbl>
    <w:p w14:paraId="5DABD343" w14:textId="77777777" w:rsidR="00D0697A" w:rsidRPr="00801F82" w:rsidRDefault="00D0697A" w:rsidP="00D0697A">
      <w:pPr>
        <w:rPr>
          <w:rFonts w:ascii="Verdana" w:eastAsia="標楷體" w:hAnsi="Verdana"/>
          <w:b/>
          <w:sz w:val="28"/>
          <w:szCs w:val="28"/>
        </w:rPr>
      </w:pPr>
    </w:p>
    <w:p w14:paraId="23D48AF5" w14:textId="77777777" w:rsidR="00D0697A" w:rsidRDefault="00D0697A" w:rsidP="00D0697A">
      <w:pPr>
        <w:rPr>
          <w:rFonts w:eastAsia="標楷體"/>
          <w:sz w:val="28"/>
          <w:szCs w:val="28"/>
        </w:rPr>
      </w:pPr>
      <w:r w:rsidRPr="00815157"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Pr="004125C1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D0EBA">
        <w:rPr>
          <w:rFonts w:eastAsia="標楷體"/>
          <w:sz w:val="28"/>
          <w:szCs w:val="28"/>
        </w:rPr>
        <w:t>（每</w:t>
      </w:r>
      <w:r w:rsidR="00CE7832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2BE395C6" w14:textId="77777777" w:rsidR="00D0697A" w:rsidRDefault="00D0697A" w:rsidP="00D0697A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 w:rsidR="00601002">
        <w:rPr>
          <w:rFonts w:ascii="Verdana" w:eastAsia="標楷體" w:hAnsi="Verdana" w:hint="eastAsia"/>
          <w:sz w:val="28"/>
          <w:szCs w:val="28"/>
        </w:rPr>
        <w:t>1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36524B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 w:rsidR="00815157">
        <w:rPr>
          <w:rFonts w:ascii="Verdana" w:eastAsia="標楷體" w:hAnsi="Verdana"/>
          <w:sz w:val="28"/>
          <w:szCs w:val="28"/>
        </w:rPr>
        <w:t>3</w:t>
      </w:r>
      <w:r>
        <w:rPr>
          <w:rFonts w:ascii="Verdana" w:eastAsia="標楷體" w:hAnsi="Verdana"/>
          <w:sz w:val="28"/>
          <w:szCs w:val="28"/>
        </w:rPr>
        <w:t>)</w:t>
      </w:r>
    </w:p>
    <w:p w14:paraId="54F58C51" w14:textId="77777777" w:rsidR="00D0697A" w:rsidRDefault="00D0697A" w:rsidP="00D0697A">
      <w:pPr>
        <w:rPr>
          <w:rFonts w:ascii="Verdana" w:eastAsia="標楷體" w:hAnsi="Verdana"/>
          <w:sz w:val="28"/>
          <w:szCs w:val="28"/>
        </w:rPr>
      </w:pPr>
    </w:p>
    <w:p w14:paraId="6B14F2E3" w14:textId="77777777" w:rsidR="00D0697A" w:rsidRPr="00CE0F8E" w:rsidRDefault="00801F82" w:rsidP="00D0697A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D0697A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D0697A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1DB6EB26" w14:textId="77777777" w:rsidR="00D0697A" w:rsidRPr="00FE01DB" w:rsidRDefault="00D0697A" w:rsidP="00D0697A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0D67CDE0" w14:textId="77777777" w:rsidR="00D0697A" w:rsidRPr="00867A9C" w:rsidRDefault="00D0697A" w:rsidP="00D0697A">
      <w:pPr>
        <w:spacing w:line="360" w:lineRule="auto"/>
        <w:rPr>
          <w:rFonts w:ascii="Verdana" w:eastAsia="標楷體" w:hAnsi="Verdana" w:cs="Arial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 w:rsidR="00884EB2">
        <w:rPr>
          <w:rFonts w:ascii="Verdana" w:eastAsia="標楷體" w:hAnsi="Verdana" w:cs="Arial"/>
        </w:rPr>
        <w:t>There are thirty-five students in my class.</w:t>
      </w:r>
    </w:p>
    <w:p w14:paraId="6251BF46" w14:textId="77777777" w:rsidR="00D0697A" w:rsidRDefault="00D0697A" w:rsidP="00D0697A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/>
        </w:rPr>
        <w:t xml:space="preserve">2. </w:t>
      </w:r>
      <w:r>
        <w:rPr>
          <w:rFonts w:ascii="Verdana" w:eastAsia="標楷體" w:hAnsi="Verdana" w:cs="Arial" w:hint="eastAsia"/>
        </w:rPr>
        <w:t>H</w:t>
      </w:r>
      <w:r>
        <w:rPr>
          <w:rFonts w:ascii="Verdana" w:eastAsia="標楷體" w:hAnsi="Verdana" w:cs="Arial"/>
        </w:rPr>
        <w:t xml:space="preserve">ow many </w:t>
      </w:r>
      <w:r w:rsidR="00884EB2">
        <w:rPr>
          <w:rFonts w:ascii="Verdana" w:eastAsia="標楷體" w:hAnsi="Verdana" w:cs="Arial"/>
        </w:rPr>
        <w:t>boxes of ice cream on the desk?</w:t>
      </w:r>
    </w:p>
    <w:p w14:paraId="7523C368" w14:textId="77777777" w:rsidR="00D0697A" w:rsidRDefault="00D0697A" w:rsidP="00D0697A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 w:hint="eastAsia"/>
        </w:rPr>
        <w:t xml:space="preserve">3. </w:t>
      </w:r>
      <w:r w:rsidR="00884EB2">
        <w:rPr>
          <w:rFonts w:ascii="Verdana" w:eastAsia="標楷體" w:hAnsi="Verdana" w:cs="Arial"/>
        </w:rPr>
        <w:t>I would like three pieces of chicken.</w:t>
      </w:r>
    </w:p>
    <w:p w14:paraId="780C6AF5" w14:textId="77777777" w:rsidR="00D0697A" w:rsidRPr="00C30EE7" w:rsidRDefault="00D0697A" w:rsidP="00D0697A">
      <w:pPr>
        <w:spacing w:line="420" w:lineRule="exact"/>
        <w:rPr>
          <w:rFonts w:ascii="Verdana" w:eastAsia="標楷體" w:hAnsi="Verdana" w:hint="eastAsia"/>
          <w:b/>
        </w:rPr>
      </w:pPr>
    </w:p>
    <w:p w14:paraId="0F7034B7" w14:textId="77777777" w:rsidR="00D0697A" w:rsidRPr="000D2A72" w:rsidRDefault="00D0697A" w:rsidP="00D0697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</w:t>
      </w:r>
      <w:r w:rsidR="00B73959">
        <w:rPr>
          <w:rFonts w:eastAsia="標楷體" w:hint="eastAsia"/>
          <w:b w:val="0"/>
          <w:position w:val="2"/>
          <w:szCs w:val="28"/>
        </w:rPr>
        <w:t>格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5EA2FFC2" w14:textId="77777777" w:rsidR="00D0697A" w:rsidRDefault="009D3068" w:rsidP="009D3068">
      <w:pPr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Pr="00FA4A1E">
        <w:rPr>
          <w:rFonts w:ascii="Verdana" w:hAnsi="Verdana"/>
        </w:rPr>
        <w:t>does</w:t>
      </w:r>
      <w:r>
        <w:rPr>
          <w:rFonts w:ascii="Verdana" w:hAnsi="Verdana" w:hint="eastAsia"/>
        </w:rPr>
        <w:tab/>
      </w:r>
      <w:r>
        <w:rPr>
          <w:rFonts w:ascii="Verdana" w:hAnsi="Verdana" w:hint="eastAsia"/>
        </w:rPr>
        <w:tab/>
      </w:r>
      <w:r>
        <w:rPr>
          <w:rFonts w:ascii="Verdana" w:hAnsi="Verdana" w:hint="eastAsia"/>
        </w:rPr>
        <w:tab/>
      </w:r>
      <w:r>
        <w:rPr>
          <w:rFonts w:ascii="Verdana" w:eastAsia="標楷體" w:hAnsi="Verdana"/>
        </w:rPr>
        <w:t xml:space="preserve">2. </w:t>
      </w:r>
      <w:r w:rsidRPr="00DD2708">
        <w:rPr>
          <w:rFonts w:ascii="Verdana" w:hAnsi="Verdana"/>
        </w:rPr>
        <w:t>How many</w:t>
      </w:r>
      <w:r>
        <w:rPr>
          <w:rFonts w:ascii="Verdana" w:hAnsi="Verdana"/>
        </w:rPr>
        <w:tab/>
      </w:r>
      <w:r w:rsidR="00A059DF">
        <w:rPr>
          <w:rFonts w:ascii="Verdana" w:hAnsi="Verdana" w:hint="eastAsia"/>
        </w:rPr>
        <w:tab/>
      </w:r>
      <w:r>
        <w:rPr>
          <w:rFonts w:ascii="Verdana" w:eastAsia="標楷體" w:hAnsi="Verdana"/>
        </w:rPr>
        <w:t xml:space="preserve">3. </w:t>
      </w:r>
      <w:r w:rsidRPr="00DD2708">
        <w:rPr>
          <w:rFonts w:ascii="Verdana" w:hAnsi="Verdana"/>
        </w:rPr>
        <w:t>How many</w:t>
      </w:r>
      <w:r>
        <w:rPr>
          <w:rFonts w:ascii="Verdana" w:hAnsi="Verdana" w:hint="eastAsia"/>
        </w:rPr>
        <w:tab/>
      </w:r>
      <w:r>
        <w:rPr>
          <w:rFonts w:ascii="Verdana" w:hAnsi="Verdana" w:hint="eastAsia"/>
        </w:rPr>
        <w:tab/>
      </w:r>
      <w:r>
        <w:rPr>
          <w:rFonts w:ascii="Verdana" w:eastAsia="標楷體" w:hAnsi="Verdana"/>
        </w:rPr>
        <w:t xml:space="preserve">4. </w:t>
      </w:r>
      <w:r w:rsidRPr="00DD2708">
        <w:rPr>
          <w:rFonts w:ascii="Verdana" w:hAnsi="Verdana"/>
        </w:rPr>
        <w:t>How much</w:t>
      </w:r>
      <w:r>
        <w:rPr>
          <w:rFonts w:ascii="Verdana" w:hAnsi="Verdana"/>
        </w:rPr>
        <w:tab/>
      </w:r>
      <w:r w:rsidR="00A059DF">
        <w:rPr>
          <w:rFonts w:ascii="Verdana" w:hAnsi="Verdana" w:hint="eastAsia"/>
        </w:rPr>
        <w:tab/>
      </w:r>
      <w:r>
        <w:rPr>
          <w:rFonts w:ascii="Verdana" w:eastAsia="標楷體" w:hAnsi="Verdana"/>
        </w:rPr>
        <w:t xml:space="preserve">5. </w:t>
      </w:r>
      <w:r w:rsidRPr="003D5756">
        <w:rPr>
          <w:rFonts w:ascii="Verdana" w:hAnsi="Verdana"/>
        </w:rPr>
        <w:t>would</w:t>
      </w:r>
    </w:p>
    <w:p w14:paraId="2E3AA6EB" w14:textId="77777777" w:rsidR="00D0697A" w:rsidRDefault="00D0697A" w:rsidP="00D0697A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1B225F5D" w14:textId="77777777" w:rsidR="00D0697A" w:rsidRPr="00880C2C" w:rsidRDefault="00D0697A" w:rsidP="00D0697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10B12C09" w14:textId="77777777" w:rsidR="00B928D0" w:rsidRPr="007C1E38" w:rsidRDefault="00B928D0" w:rsidP="00B928D0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How many pieces of watermelon did he just eat?</w:t>
      </w:r>
    </w:p>
    <w:p w14:paraId="77F3000D" w14:textId="77777777" w:rsidR="00B928D0" w:rsidRPr="00712BF2" w:rsidRDefault="00B928D0" w:rsidP="00B928D0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>He just ate a box of ice cream.</w:t>
      </w:r>
    </w:p>
    <w:p w14:paraId="4055E810" w14:textId="77777777" w:rsidR="00B928D0" w:rsidRPr="000F710E" w:rsidRDefault="00B928D0" w:rsidP="00B928D0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Verdana" w:hint="eastAsia"/>
        </w:rPr>
        <w:t>Altogether, she has forty books.</w:t>
      </w:r>
    </w:p>
    <w:p w14:paraId="3AB472AC" w14:textId="77777777" w:rsidR="00B928D0" w:rsidRPr="00A96F23" w:rsidRDefault="00B928D0" w:rsidP="00B928D0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>Does his aunt like chicken or pork?</w:t>
      </w:r>
    </w:p>
    <w:p w14:paraId="37A0078D" w14:textId="77777777" w:rsidR="00D0697A" w:rsidRDefault="00B928D0" w:rsidP="00B928D0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How much pizza did she eat for lunch?</w:t>
      </w:r>
    </w:p>
    <w:p w14:paraId="114E889D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0CDBA117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60BFAFB8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34C500CF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04BCCC4F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59F6B4A3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687CA50F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10D5141B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5971199D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62F072A7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3D6B499C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57F3B073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3AC51042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350D7DB5" w14:textId="77777777" w:rsidR="00386212" w:rsidRDefault="00386212" w:rsidP="00D0697A">
      <w:pPr>
        <w:spacing w:line="360" w:lineRule="auto"/>
        <w:rPr>
          <w:rFonts w:ascii="Verdana" w:eastAsia="標楷體" w:hAnsi="Verdana" w:hint="eastAsia"/>
        </w:rPr>
      </w:pPr>
    </w:p>
    <w:p w14:paraId="619C5867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45F8447B" w14:textId="77777777" w:rsidR="0036524B" w:rsidRDefault="0036524B" w:rsidP="00D0697A">
      <w:pPr>
        <w:spacing w:line="360" w:lineRule="auto"/>
        <w:rPr>
          <w:rFonts w:ascii="Verdana" w:eastAsia="標楷體" w:hAnsi="Verdana" w:hint="eastAsia"/>
        </w:rPr>
      </w:pPr>
    </w:p>
    <w:p w14:paraId="6067ED16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0DFF4CFF" w14:textId="77777777" w:rsidR="00D0697A" w:rsidRDefault="00D0697A" w:rsidP="00D0697A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上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八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16398A9C" w14:textId="77777777" w:rsidR="00D0697A" w:rsidRDefault="00D0697A" w:rsidP="00D0697A">
      <w:pPr>
        <w:jc w:val="center"/>
        <w:rPr>
          <w:rFonts w:ascii="Verdana" w:eastAsia="標楷體" w:hAnsi="Verdana"/>
          <w:sz w:val="40"/>
        </w:rPr>
      </w:pPr>
    </w:p>
    <w:p w14:paraId="38875073" w14:textId="77777777" w:rsidR="00D0697A" w:rsidRPr="00CE0F8E" w:rsidRDefault="00D0697A" w:rsidP="00D0697A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3A261415" w14:textId="77777777" w:rsidR="00D0697A" w:rsidRPr="00FE01DB" w:rsidRDefault="00D0697A" w:rsidP="00D0697A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5156FC">
        <w:rPr>
          <w:rFonts w:ascii="Verdana" w:eastAsia="標楷體" w:hAnsi="Verdana" w:hint="eastAsia"/>
          <w:b/>
          <w:sz w:val="28"/>
          <w:szCs w:val="28"/>
        </w:rPr>
        <w:t>一</w:t>
      </w:r>
      <w:r>
        <w:rPr>
          <w:rFonts w:ascii="Verdana" w:eastAsia="標楷體" w:hAnsi="Verdana" w:hint="eastAsia"/>
          <w:b/>
          <w:sz w:val="28"/>
          <w:szCs w:val="28"/>
        </w:rPr>
        <w:t>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61DD4E55" w14:textId="77777777" w:rsidR="00D0697A" w:rsidRDefault="00D0697A" w:rsidP="00D0697A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0212F184" w14:textId="77777777" w:rsidR="00D0697A" w:rsidRDefault="00D0697A" w:rsidP="00D0697A">
      <w:pPr>
        <w:spacing w:line="420" w:lineRule="exact"/>
        <w:rPr>
          <w:rFonts w:ascii="Verdana" w:eastAsia="標楷體" w:hAnsi="Verdana"/>
        </w:rPr>
      </w:pPr>
      <w:r w:rsidRPr="00D91F9C">
        <w:rPr>
          <w:rFonts w:ascii="Verdana" w:eastAsia="標楷體" w:hAnsi="Verdana"/>
        </w:rPr>
        <w:t xml:space="preserve">1. </w:t>
      </w:r>
      <w:r w:rsidR="000A685D">
        <w:rPr>
          <w:rFonts w:ascii="Verdana" w:eastAsia="標楷體" w:hAnsi="Verdana"/>
        </w:rPr>
        <w:t>should</w:t>
      </w:r>
      <w:r w:rsidRPr="00D91F9C">
        <w:rPr>
          <w:rFonts w:ascii="標楷體" w:eastAsia="標楷體" w:hAnsi="標楷體" w:hint="eastAsia"/>
        </w:rPr>
        <w:t>；</w:t>
      </w:r>
      <w:r w:rsidR="000A685D">
        <w:rPr>
          <w:rFonts w:ascii="標楷體" w:eastAsia="標楷體" w:hAnsi="標楷體" w:hint="eastAsia"/>
        </w:rPr>
        <w:t>應該</w:t>
      </w:r>
      <w:r>
        <w:rPr>
          <w:rFonts w:ascii="Verdana" w:eastAsia="標楷體" w:hAnsi="Verdana" w:hint="eastAsia"/>
          <w:color w:val="FF0000"/>
        </w:rPr>
        <w:t xml:space="preserve">   </w:t>
      </w:r>
      <w:r w:rsidRPr="00E94C27">
        <w:rPr>
          <w:rFonts w:ascii="Verdana" w:eastAsia="標楷體" w:hAnsi="Verdana"/>
        </w:rPr>
        <w:t>2.</w:t>
      </w:r>
      <w:r w:rsidRPr="00E94C27">
        <w:rPr>
          <w:rFonts w:ascii="Verdana" w:eastAsia="標楷體" w:hAnsi="Verdana" w:hint="eastAsia"/>
        </w:rPr>
        <w:t xml:space="preserve"> </w:t>
      </w:r>
      <w:r w:rsidR="000A685D">
        <w:rPr>
          <w:rFonts w:ascii="Verdana" w:eastAsia="標楷體" w:hAnsi="Verdana"/>
        </w:rPr>
        <w:t>healthy</w:t>
      </w:r>
      <w:r w:rsidRPr="00E94C27">
        <w:rPr>
          <w:rFonts w:ascii="標楷體" w:eastAsia="標楷體" w:hAnsi="標楷體" w:hint="eastAsia"/>
        </w:rPr>
        <w:t>；</w:t>
      </w:r>
      <w:r w:rsidR="000A685D">
        <w:rPr>
          <w:rFonts w:ascii="標楷體" w:eastAsia="標楷體" w:hAnsi="標楷體" w:hint="eastAsia"/>
        </w:rPr>
        <w:t>健康的</w:t>
      </w:r>
      <w:r>
        <w:rPr>
          <w:rFonts w:ascii="Verdana" w:eastAsia="標楷體" w:hAnsi="Verdana" w:hint="eastAsia"/>
          <w:color w:val="FF0000"/>
        </w:rPr>
        <w:t xml:space="preserve">    </w:t>
      </w:r>
      <w:r w:rsidRPr="00D91F9C">
        <w:rPr>
          <w:rFonts w:ascii="Verdana" w:eastAsia="標楷體" w:hAnsi="Verdana"/>
        </w:rPr>
        <w:t xml:space="preserve">3. </w:t>
      </w:r>
      <w:r w:rsidR="000A685D">
        <w:rPr>
          <w:rFonts w:ascii="Verdana" w:eastAsia="標楷體" w:hAnsi="Verdana"/>
        </w:rPr>
        <w:t>stop</w:t>
      </w:r>
      <w:r w:rsidRPr="00D91F9C">
        <w:rPr>
          <w:rFonts w:ascii="標楷體" w:eastAsia="標楷體" w:hAnsi="標楷體" w:hint="eastAsia"/>
        </w:rPr>
        <w:t>；</w:t>
      </w:r>
      <w:r w:rsidR="000A685D">
        <w:rPr>
          <w:rFonts w:ascii="標楷體" w:eastAsia="標楷體" w:hAnsi="標楷體" w:hint="eastAsia"/>
        </w:rPr>
        <w:t>停止</w:t>
      </w:r>
      <w:r>
        <w:rPr>
          <w:rFonts w:ascii="Verdana" w:eastAsia="標楷體" w:hAnsi="Verdana" w:hint="eastAsia"/>
          <w:color w:val="FF0000"/>
        </w:rPr>
        <w:t xml:space="preserve">     </w:t>
      </w:r>
      <w:r w:rsidRPr="0063679D">
        <w:rPr>
          <w:rFonts w:ascii="Verdana" w:eastAsia="標楷體" w:hAnsi="Verdana"/>
        </w:rPr>
        <w:t xml:space="preserve">4. </w:t>
      </w:r>
      <w:r w:rsidR="000A685D">
        <w:rPr>
          <w:rFonts w:ascii="Verdana" w:eastAsia="標楷體" w:hAnsi="Verdana"/>
        </w:rPr>
        <w:t>care about</w:t>
      </w:r>
      <w:r w:rsidRPr="0063679D">
        <w:rPr>
          <w:rFonts w:ascii="標楷體" w:eastAsia="標楷體" w:hAnsi="標楷體" w:hint="eastAsia"/>
        </w:rPr>
        <w:t>；</w:t>
      </w:r>
      <w:r w:rsidR="000A685D">
        <w:rPr>
          <w:rFonts w:ascii="標楷體" w:eastAsia="標楷體" w:hAnsi="標楷體" w:hint="eastAsia"/>
        </w:rPr>
        <w:t>關心</w:t>
      </w:r>
      <w:r>
        <w:rPr>
          <w:rFonts w:ascii="Verdana" w:eastAsia="標楷體" w:hAnsi="Verdana" w:hint="eastAsia"/>
        </w:rPr>
        <w:t xml:space="preserve">   </w:t>
      </w:r>
    </w:p>
    <w:p w14:paraId="2BC8183E" w14:textId="77777777" w:rsidR="00D0697A" w:rsidRPr="00D0697A" w:rsidRDefault="00D0697A" w:rsidP="00D0697A">
      <w:pPr>
        <w:spacing w:line="420" w:lineRule="exact"/>
        <w:rPr>
          <w:rFonts w:ascii="Verdana" w:eastAsia="標楷體" w:hAnsi="Verdana"/>
        </w:rPr>
      </w:pPr>
      <w:r w:rsidRPr="0063679D">
        <w:rPr>
          <w:rFonts w:ascii="Verdana" w:eastAsia="標楷體" w:hAnsi="Verdana"/>
        </w:rPr>
        <w:t xml:space="preserve">5. </w:t>
      </w:r>
      <w:r w:rsidR="000A685D">
        <w:rPr>
          <w:rFonts w:ascii="Verdana" w:eastAsia="標楷體" w:hAnsi="Verdana"/>
        </w:rPr>
        <w:t>crazily</w:t>
      </w:r>
      <w:r w:rsidRPr="00D91F9C">
        <w:rPr>
          <w:rFonts w:ascii="標楷體" w:eastAsia="標楷體" w:hAnsi="標楷體" w:hint="eastAsia"/>
        </w:rPr>
        <w:t>；</w:t>
      </w:r>
      <w:r w:rsidR="000A685D">
        <w:rPr>
          <w:rFonts w:ascii="標楷體" w:eastAsia="標楷體" w:hAnsi="標楷體" w:hint="eastAsia"/>
        </w:rPr>
        <w:t>瘋狂地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D0697A" w14:paraId="6757E1DC" w14:textId="77777777" w:rsidTr="00F773F3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3656BA59" w14:textId="77777777" w:rsidR="00D0697A" w:rsidRPr="00DF5CC3" w:rsidRDefault="00D0697A" w:rsidP="00F773F3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CE7832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3837BF2D" w14:textId="77777777" w:rsidR="00D0697A" w:rsidRPr="00A51DD1" w:rsidRDefault="00D0697A" w:rsidP="00F773F3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A51DD1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C750C2" w:rsidRPr="00A51DD1">
              <w:rPr>
                <w:rFonts w:ascii="Verdana" w:eastAsia="標楷體" w:hAnsi="Verdana"/>
                <w:sz w:val="26"/>
                <w:szCs w:val="26"/>
              </w:rPr>
              <w:t>should</w:t>
            </w:r>
            <w:r w:rsidRPr="00A51DD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750C2" w:rsidRPr="00A51DD1">
              <w:rPr>
                <w:rFonts w:ascii="Verdana" w:eastAsia="微軟正黑體" w:hAnsi="Verdana" w:cs="微軟正黑體"/>
                <w:sz w:val="26"/>
                <w:szCs w:val="26"/>
              </w:rPr>
              <w:t>I should care about my own health.</w:t>
            </w:r>
            <w:r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A51DD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750C2" w:rsidRPr="00A51DD1">
              <w:rPr>
                <w:rFonts w:ascii="Verdana" w:eastAsia="標楷體" w:hAnsi="Verdana"/>
                <w:sz w:val="26"/>
                <w:szCs w:val="26"/>
              </w:rPr>
              <w:t>should</w:t>
            </w:r>
          </w:p>
          <w:p w14:paraId="4DADE8D4" w14:textId="77777777" w:rsidR="00D0697A" w:rsidRPr="00A51DD1" w:rsidRDefault="00D0697A" w:rsidP="00F773F3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C750C2" w:rsidRPr="00A51DD1">
              <w:rPr>
                <w:rFonts w:ascii="Verdana" w:eastAsia="標楷體" w:hAnsi="Verdana"/>
                <w:sz w:val="26"/>
                <w:szCs w:val="26"/>
              </w:rPr>
              <w:t>healthy</w:t>
            </w:r>
            <w:r w:rsidRPr="00A51DD1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A51DD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750C2" w:rsidRPr="00A51DD1">
              <w:rPr>
                <w:rFonts w:ascii="Verdana" w:eastAsia="微軟正黑體" w:hAnsi="Verdana" w:cs="微軟正黑體"/>
                <w:sz w:val="26"/>
                <w:szCs w:val="26"/>
              </w:rPr>
              <w:t>He is a healthy boy.</w:t>
            </w:r>
            <w:r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A51DD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750C2" w:rsidRPr="00A51DD1">
              <w:rPr>
                <w:rFonts w:ascii="Verdana" w:eastAsia="標楷體" w:hAnsi="Verdana"/>
                <w:sz w:val="26"/>
                <w:szCs w:val="26"/>
              </w:rPr>
              <w:t>healthy</w:t>
            </w:r>
          </w:p>
          <w:p w14:paraId="23C9F1CC" w14:textId="77777777" w:rsidR="00D0697A" w:rsidRPr="00A51DD1" w:rsidRDefault="00D0697A" w:rsidP="00F773F3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C750C2" w:rsidRPr="00A51DD1">
              <w:rPr>
                <w:rFonts w:ascii="Verdana" w:eastAsia="標楷體" w:hAnsi="Verdana"/>
                <w:sz w:val="26"/>
                <w:szCs w:val="26"/>
              </w:rPr>
              <w:t>stop</w:t>
            </w:r>
            <w:r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A51DD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750C2" w:rsidRPr="00A51DD1">
              <w:rPr>
                <w:rFonts w:ascii="Verdana" w:eastAsia="微軟正黑體" w:hAnsi="Verdana" w:cs="微軟正黑體"/>
                <w:sz w:val="26"/>
                <w:szCs w:val="26"/>
              </w:rPr>
              <w:t>He can</w:t>
            </w:r>
            <w:proofErr w:type="gramStart"/>
            <w:r w:rsidR="00C750C2" w:rsidRPr="00A51DD1">
              <w:rPr>
                <w:rFonts w:ascii="Verdana" w:eastAsia="微軟正黑體" w:hAnsi="Verdana" w:cs="微軟正黑體"/>
                <w:sz w:val="26"/>
                <w:szCs w:val="26"/>
              </w:rPr>
              <w:t>’</w:t>
            </w:r>
            <w:proofErr w:type="gramEnd"/>
            <w:r w:rsidR="00C750C2" w:rsidRPr="00A51DD1">
              <w:rPr>
                <w:rFonts w:ascii="Verdana" w:eastAsia="微軟正黑體" w:hAnsi="Verdana" w:cs="微軟正黑體"/>
                <w:sz w:val="26"/>
                <w:szCs w:val="26"/>
              </w:rPr>
              <w:t>t stop his anger.</w:t>
            </w:r>
            <w:r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A51DD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750C2" w:rsidRPr="00A51DD1">
              <w:rPr>
                <w:rFonts w:ascii="Verdana" w:eastAsia="標楷體" w:hAnsi="Verdana"/>
                <w:sz w:val="26"/>
                <w:szCs w:val="26"/>
              </w:rPr>
              <w:t>stop</w:t>
            </w:r>
            <w:r w:rsidRPr="00A51DD1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A51DD1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C750C2" w:rsidRPr="00A51DD1">
              <w:rPr>
                <w:rFonts w:ascii="Verdana" w:eastAsia="標楷體" w:hAnsi="Verdana"/>
                <w:sz w:val="26"/>
                <w:szCs w:val="26"/>
              </w:rPr>
              <w:t>care about</w:t>
            </w:r>
            <w:r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A51DD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750C2" w:rsidRPr="00A51DD1">
              <w:rPr>
                <w:rFonts w:ascii="Verdana" w:eastAsia="微軟正黑體" w:hAnsi="Verdana" w:cs="微軟正黑體"/>
                <w:sz w:val="26"/>
                <w:szCs w:val="26"/>
              </w:rPr>
              <w:t>I care about my dog.</w:t>
            </w:r>
            <w:r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A51DD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750C2" w:rsidRPr="00A51DD1">
              <w:rPr>
                <w:rFonts w:ascii="Verdana" w:eastAsia="標楷體" w:hAnsi="Verdana"/>
                <w:sz w:val="26"/>
                <w:szCs w:val="26"/>
              </w:rPr>
              <w:t>care about</w:t>
            </w:r>
          </w:p>
          <w:p w14:paraId="154DDE5A" w14:textId="77777777" w:rsidR="00D0697A" w:rsidRDefault="00D0697A" w:rsidP="00CD7A07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C750C2" w:rsidRPr="00A51DD1">
              <w:rPr>
                <w:rFonts w:ascii="Verdana" w:eastAsia="標楷體" w:hAnsi="Verdana"/>
                <w:sz w:val="26"/>
                <w:szCs w:val="26"/>
              </w:rPr>
              <w:t>crazily</w:t>
            </w:r>
            <w:r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A51DD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750C2" w:rsidRPr="00A51DD1">
              <w:rPr>
                <w:rFonts w:ascii="Verdana" w:eastAsia="微軟正黑體" w:hAnsi="Verdana" w:cs="微軟正黑體"/>
                <w:sz w:val="26"/>
                <w:szCs w:val="26"/>
              </w:rPr>
              <w:t>They are singing crazily.</w:t>
            </w:r>
            <w:r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A51DD1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CD7A07" w:rsidRPr="00A51DD1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750C2" w:rsidRPr="00A51DD1">
              <w:rPr>
                <w:rFonts w:ascii="Verdana" w:eastAsia="標楷體" w:hAnsi="Verdana"/>
                <w:sz w:val="26"/>
                <w:szCs w:val="26"/>
              </w:rPr>
              <w:t>crazily</w:t>
            </w:r>
          </w:p>
        </w:tc>
      </w:tr>
    </w:tbl>
    <w:p w14:paraId="3180937C" w14:textId="77777777" w:rsidR="00D0697A" w:rsidRPr="00C30EE7" w:rsidRDefault="00D0697A" w:rsidP="00D0697A">
      <w:pPr>
        <w:spacing w:line="420" w:lineRule="exact"/>
        <w:rPr>
          <w:rFonts w:ascii="Verdana" w:eastAsia="標楷體" w:hAnsi="Verdana" w:hint="eastAsia"/>
          <w:b/>
        </w:rPr>
      </w:pPr>
    </w:p>
    <w:p w14:paraId="2CA6B85E" w14:textId="77777777" w:rsidR="00D0697A" w:rsidRPr="000D2A72" w:rsidRDefault="00D0697A" w:rsidP="00D0697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C23A7C">
        <w:rPr>
          <w:rFonts w:ascii="Verdana" w:eastAsia="標楷體" w:hAnsi="Verdana" w:hint="eastAsia"/>
          <w:b w:val="0"/>
        </w:rPr>
        <w:t>二</w:t>
      </w:r>
      <w:r>
        <w:rPr>
          <w:rFonts w:ascii="Verdana" w:eastAsia="標楷體" w:hAnsi="Verdana" w:hint="eastAsia"/>
          <w:b w:val="0"/>
        </w:rPr>
        <w:t>、</w:t>
      </w:r>
      <w:r w:rsidR="00FB2484" w:rsidRPr="00FE01DB">
        <w:rPr>
          <w:rFonts w:ascii="Verdana" w:eastAsia="標楷體" w:hAnsi="Verdana" w:hint="eastAsia"/>
        </w:rPr>
        <w:t>對話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12FBAA18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你的</w:t>
      </w:r>
      <w:r w:rsidR="00D10FE6">
        <w:rPr>
          <w:rFonts w:ascii="Verdana" w:eastAsia="標楷體" w:hAnsi="Verdana" w:hint="eastAsia"/>
        </w:rPr>
        <w:t>祖</w:t>
      </w:r>
      <w:r>
        <w:rPr>
          <w:rFonts w:ascii="Verdana" w:eastAsia="標楷體" w:hAnsi="Verdana" w:hint="eastAsia"/>
        </w:rPr>
        <w:t>父母好嗎</w:t>
      </w:r>
      <w:r>
        <w:rPr>
          <w:rFonts w:ascii="標楷體" w:eastAsia="標楷體" w:hAnsi="標楷體" w:hint="eastAsia"/>
        </w:rPr>
        <w:t>？</w:t>
      </w:r>
    </w:p>
    <w:p w14:paraId="5BB91A2F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>我的</w:t>
      </w:r>
      <w:r w:rsidR="00D10FE6">
        <w:rPr>
          <w:rFonts w:ascii="Verdana" w:eastAsia="標楷體" w:hAnsi="Verdana" w:hint="eastAsia"/>
        </w:rPr>
        <w:t>祖母</w:t>
      </w:r>
      <w:r>
        <w:rPr>
          <w:rFonts w:ascii="Verdana" w:eastAsia="標楷體" w:hAnsi="Verdana" w:hint="eastAsia"/>
        </w:rPr>
        <w:t>很好</w:t>
      </w:r>
      <w:r w:rsidR="002B6658">
        <w:rPr>
          <w:rFonts w:ascii="標楷體" w:eastAsia="標楷體" w:hAnsi="標楷體" w:hint="eastAsia"/>
        </w:rPr>
        <w:t>，</w:t>
      </w:r>
    </w:p>
    <w:p w14:paraId="672E5124" w14:textId="77777777" w:rsidR="00D0697A" w:rsidRDefault="00C23A7C" w:rsidP="00D0697A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3</w:t>
      </w:r>
      <w:r w:rsidR="00D0697A">
        <w:rPr>
          <w:rFonts w:ascii="Verdana" w:eastAsia="標楷體" w:hAnsi="Verdana"/>
        </w:rPr>
        <w:t xml:space="preserve">. </w:t>
      </w:r>
      <w:r w:rsidR="00D10FE6">
        <w:rPr>
          <w:rFonts w:ascii="Verdana" w:eastAsia="標楷體" w:hAnsi="Verdana" w:hint="eastAsia"/>
        </w:rPr>
        <w:t>但是我的祖父不太好。</w:t>
      </w:r>
    </w:p>
    <w:p w14:paraId="76EBCAA2" w14:textId="77777777" w:rsidR="00D0697A" w:rsidRDefault="00C23A7C" w:rsidP="00D0697A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4</w:t>
      </w:r>
      <w:r w:rsidR="00D0697A">
        <w:rPr>
          <w:rFonts w:ascii="Verdana" w:eastAsia="標楷體" w:hAnsi="Verdana"/>
        </w:rPr>
        <w:t>.</w:t>
      </w:r>
      <w:r w:rsidR="007D5D61">
        <w:rPr>
          <w:rFonts w:ascii="Verdana" w:eastAsia="標楷體" w:hAnsi="Verdana" w:hint="eastAsia"/>
        </w:rPr>
        <w:t xml:space="preserve"> </w:t>
      </w:r>
      <w:r w:rsidR="00D10FE6">
        <w:rPr>
          <w:rFonts w:ascii="Verdana" w:eastAsia="標楷體" w:hAnsi="Verdana" w:hint="eastAsia"/>
        </w:rPr>
        <w:t>他</w:t>
      </w:r>
      <w:r w:rsidR="00CE7832">
        <w:rPr>
          <w:rFonts w:ascii="Verdana" w:eastAsia="標楷體" w:hAnsi="Verdana" w:hint="eastAsia"/>
        </w:rPr>
        <w:t>不健康</w:t>
      </w:r>
      <w:r w:rsidR="00D10FE6">
        <w:rPr>
          <w:rFonts w:ascii="Verdana" w:eastAsia="標楷體" w:hAnsi="Verdana" w:hint="eastAsia"/>
        </w:rPr>
        <w:t>。</w:t>
      </w:r>
    </w:p>
    <w:p w14:paraId="4EC9B305" w14:textId="77777777" w:rsidR="00D0697A" w:rsidRDefault="00C23A7C" w:rsidP="00D0697A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 w:rsidR="00D0697A">
        <w:rPr>
          <w:rFonts w:ascii="Verdana" w:eastAsia="標楷體" w:hAnsi="Verdana"/>
        </w:rPr>
        <w:t>.</w:t>
      </w:r>
      <w:r w:rsidR="00D0697A">
        <w:rPr>
          <w:rFonts w:ascii="Verdana" w:eastAsia="標楷體" w:hAnsi="Verdana" w:hint="eastAsia"/>
        </w:rPr>
        <w:t xml:space="preserve"> </w:t>
      </w:r>
      <w:r w:rsidR="00D10FE6">
        <w:rPr>
          <w:rFonts w:ascii="Verdana" w:eastAsia="標楷體" w:hAnsi="Verdana" w:hint="eastAsia"/>
        </w:rPr>
        <w:t>我應該關心我祖父的健康。</w:t>
      </w:r>
    </w:p>
    <w:p w14:paraId="2AE59E8F" w14:textId="77777777" w:rsidR="00D0697A" w:rsidRDefault="00D0697A" w:rsidP="00D0697A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4600A253" w14:textId="77777777" w:rsidR="00D0697A" w:rsidRPr="00880C2C" w:rsidRDefault="00D0697A" w:rsidP="00D0697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BD0EBA">
        <w:rPr>
          <w:rFonts w:ascii="Verdana" w:eastAsia="標楷體" w:hAnsi="Verdana" w:hint="eastAsia"/>
        </w:rPr>
        <w:t>對話朗讀</w:t>
      </w:r>
      <w:r w:rsidRPr="00BD0EBA">
        <w:rPr>
          <w:rFonts w:eastAsia="標楷體"/>
          <w:b w:val="0"/>
          <w:szCs w:val="28"/>
        </w:rPr>
        <w:t>（每句</w:t>
      </w:r>
      <w:r w:rsidRPr="00BD0EBA">
        <w:rPr>
          <w:rFonts w:eastAsia="標楷體"/>
          <w:b w:val="0"/>
          <w:szCs w:val="28"/>
        </w:rPr>
        <w:t>4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20</w:t>
      </w:r>
      <w:r w:rsidRPr="00BD0EBA">
        <w:rPr>
          <w:rFonts w:eastAsia="標楷體"/>
          <w:b w:val="0"/>
          <w:szCs w:val="28"/>
        </w:rPr>
        <w:t>分）</w:t>
      </w:r>
    </w:p>
    <w:tbl>
      <w:tblPr>
        <w:tblW w:w="9180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9180"/>
      </w:tblGrid>
      <w:tr w:rsidR="00146EB7" w:rsidRPr="00E026C4" w14:paraId="24EDBF29" w14:textId="77777777" w:rsidTr="0087423C">
        <w:trPr>
          <w:trHeight w:val="1432"/>
        </w:trPr>
        <w:tc>
          <w:tcPr>
            <w:tcW w:w="918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16023D8" w14:textId="77777777" w:rsidR="00146EB7" w:rsidRPr="00E026C4" w:rsidRDefault="00146EB7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004BD935" w14:textId="77777777" w:rsidR="00146EB7" w:rsidRDefault="00146EB7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Verdana" w:eastAsia="標楷體" w:hAnsi="Verdana" w:hint="eastAsia"/>
                <w:sz w:val="22"/>
              </w:rPr>
              <w:t>學童有兩次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讀機會。</w:t>
            </w:r>
          </w:p>
          <w:p w14:paraId="78D88185" w14:textId="77777777" w:rsidR="00146EB7" w:rsidRPr="00FD5D44" w:rsidRDefault="00146EB7" w:rsidP="0087423C">
            <w:r w:rsidRPr="00E026C4"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Verdana" w:eastAsia="標楷體" w:hAnsi="Verdana" w:hint="eastAsia"/>
                <w:sz w:val="22"/>
              </w:rPr>
              <w:t>單字少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或唸錯：扣１分／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個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。</w:t>
            </w:r>
          </w:p>
        </w:tc>
      </w:tr>
    </w:tbl>
    <w:p w14:paraId="4FCB42B6" w14:textId="77777777" w:rsidR="00D0697A" w:rsidRPr="00146EB7" w:rsidRDefault="00D0697A" w:rsidP="00D0697A">
      <w:pPr>
        <w:rPr>
          <w:rFonts w:ascii="Verdana" w:eastAsia="標楷體" w:hAnsi="Verdana"/>
          <w:b/>
          <w:sz w:val="28"/>
          <w:szCs w:val="28"/>
        </w:rPr>
      </w:pPr>
    </w:p>
    <w:p w14:paraId="43CB3082" w14:textId="77777777" w:rsidR="00D0697A" w:rsidRDefault="00D0697A" w:rsidP="00D0697A">
      <w:pPr>
        <w:rPr>
          <w:rFonts w:eastAsia="標楷體"/>
          <w:sz w:val="28"/>
          <w:szCs w:val="28"/>
        </w:rPr>
      </w:pPr>
      <w:r w:rsidRPr="009A449E"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Pr="004125C1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D0EBA">
        <w:rPr>
          <w:rFonts w:eastAsia="標楷體"/>
          <w:sz w:val="28"/>
          <w:szCs w:val="28"/>
        </w:rPr>
        <w:t>（每</w:t>
      </w:r>
      <w:r w:rsidR="00CE7832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6510D6BF" w14:textId="77777777" w:rsidR="00D0697A" w:rsidRDefault="00D0697A" w:rsidP="00D0697A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 w:rsidR="00D10FE6">
        <w:rPr>
          <w:rFonts w:ascii="Verdana" w:eastAsia="標楷體" w:hAnsi="Verdana"/>
          <w:sz w:val="28"/>
          <w:szCs w:val="28"/>
        </w:rPr>
        <w:t>3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940711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 w:rsidR="009A449E">
        <w:rPr>
          <w:rFonts w:ascii="Verdana" w:eastAsia="標楷體" w:hAnsi="Verdana"/>
          <w:sz w:val="28"/>
          <w:szCs w:val="28"/>
        </w:rPr>
        <w:t>1</w:t>
      </w:r>
      <w:r>
        <w:rPr>
          <w:rFonts w:ascii="Verdana" w:eastAsia="標楷體" w:hAnsi="Verdana"/>
          <w:sz w:val="28"/>
          <w:szCs w:val="28"/>
        </w:rPr>
        <w:t>)</w:t>
      </w:r>
    </w:p>
    <w:p w14:paraId="520B5053" w14:textId="77777777" w:rsidR="00D0697A" w:rsidRDefault="00D0697A" w:rsidP="00D0697A">
      <w:pPr>
        <w:rPr>
          <w:rFonts w:ascii="Verdana" w:eastAsia="標楷體" w:hAnsi="Verdana"/>
          <w:sz w:val="28"/>
          <w:szCs w:val="28"/>
        </w:rPr>
      </w:pPr>
    </w:p>
    <w:p w14:paraId="1715726C" w14:textId="77777777" w:rsidR="00D0697A" w:rsidRPr="00CE0F8E" w:rsidRDefault="00146EB7" w:rsidP="00D0697A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D0697A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D0697A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2CD34CC9" w14:textId="77777777" w:rsidR="00D0697A" w:rsidRPr="00FE01DB" w:rsidRDefault="00D0697A" w:rsidP="00D0697A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413593A9" w14:textId="77777777" w:rsidR="00D0697A" w:rsidRPr="00332FCF" w:rsidRDefault="00D0697A" w:rsidP="00D0697A">
      <w:pPr>
        <w:spacing w:line="360" w:lineRule="auto"/>
        <w:rPr>
          <w:rFonts w:ascii="Verdana" w:eastAsia="標楷體" w:hAnsi="Verdana" w:cs="Arial"/>
        </w:rPr>
      </w:pPr>
      <w:r w:rsidRPr="00332FCF">
        <w:rPr>
          <w:rFonts w:ascii="Verdana" w:eastAsia="標楷體" w:hAnsi="Verdana" w:cs="Arial" w:hint="eastAsia"/>
        </w:rPr>
        <w:t xml:space="preserve">1. </w:t>
      </w:r>
      <w:r w:rsidR="001E1DB5">
        <w:rPr>
          <w:rFonts w:ascii="Verdana" w:eastAsia="標楷體" w:hAnsi="Verdana" w:cs="Arial"/>
        </w:rPr>
        <w:t>They live happily together.</w:t>
      </w:r>
    </w:p>
    <w:p w14:paraId="3F6E8FAA" w14:textId="77777777" w:rsidR="00D0697A" w:rsidRPr="00332FCF" w:rsidRDefault="00D0697A" w:rsidP="00D0697A">
      <w:pPr>
        <w:spacing w:line="360" w:lineRule="auto"/>
        <w:rPr>
          <w:rFonts w:ascii="Verdana" w:eastAsia="標楷體" w:hAnsi="Verdana" w:cs="Arial"/>
        </w:rPr>
      </w:pPr>
      <w:r w:rsidRPr="00332FCF">
        <w:rPr>
          <w:rFonts w:ascii="Verdana" w:eastAsia="標楷體" w:hAnsi="Verdana" w:cs="Arial"/>
        </w:rPr>
        <w:t xml:space="preserve">2. </w:t>
      </w:r>
      <w:r w:rsidR="00F235F9">
        <w:rPr>
          <w:rFonts w:ascii="Verdana" w:eastAsia="標楷體" w:hAnsi="Verdana" w:cs="Arial"/>
        </w:rPr>
        <w:t>She eats her dinner slowly.</w:t>
      </w:r>
    </w:p>
    <w:p w14:paraId="0F8A3B5C" w14:textId="77777777" w:rsidR="00D0697A" w:rsidRDefault="00D0697A" w:rsidP="00D0697A">
      <w:pPr>
        <w:spacing w:line="360" w:lineRule="auto"/>
        <w:rPr>
          <w:rFonts w:ascii="Verdana" w:eastAsia="標楷體" w:hAnsi="Verdana" w:cs="Arial"/>
        </w:rPr>
      </w:pPr>
      <w:r w:rsidRPr="00332FCF">
        <w:rPr>
          <w:rFonts w:ascii="Verdana" w:eastAsia="標楷體" w:hAnsi="Verdana" w:cs="Arial" w:hint="eastAsia"/>
        </w:rPr>
        <w:t xml:space="preserve">3. </w:t>
      </w:r>
      <w:r w:rsidR="00F235F9">
        <w:rPr>
          <w:rFonts w:ascii="Verdana" w:eastAsia="標楷體" w:hAnsi="Verdana" w:cs="Arial"/>
        </w:rPr>
        <w:t xml:space="preserve">Who </w:t>
      </w:r>
      <w:r w:rsidR="00CE7832">
        <w:rPr>
          <w:rFonts w:ascii="Verdana" w:eastAsia="標楷體" w:hAnsi="Verdana" w:cs="Arial" w:hint="eastAsia"/>
        </w:rPr>
        <w:t>makes</w:t>
      </w:r>
      <w:r w:rsidR="00F235F9">
        <w:rPr>
          <w:rFonts w:ascii="Verdana" w:eastAsia="標楷體" w:hAnsi="Verdana" w:cs="Arial"/>
        </w:rPr>
        <w:t xml:space="preserve"> you happy? </w:t>
      </w:r>
    </w:p>
    <w:p w14:paraId="451400A7" w14:textId="77777777" w:rsidR="00D0697A" w:rsidRPr="00C30EE7" w:rsidRDefault="00D0697A" w:rsidP="00D0697A">
      <w:pPr>
        <w:spacing w:line="420" w:lineRule="exact"/>
        <w:rPr>
          <w:rFonts w:ascii="Verdana" w:eastAsia="標楷體" w:hAnsi="Verdana" w:hint="eastAsia"/>
          <w:b/>
        </w:rPr>
      </w:pPr>
    </w:p>
    <w:p w14:paraId="2B69E468" w14:textId="77777777" w:rsidR="00D0697A" w:rsidRPr="000D2A72" w:rsidRDefault="00D0697A" w:rsidP="00D0697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句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186C262D" w14:textId="77777777" w:rsidR="00D0697A" w:rsidRDefault="00386212" w:rsidP="00386212">
      <w:pPr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Pr="00085B57">
        <w:rPr>
          <w:rFonts w:ascii="Verdana" w:eastAsia="Myriad-Roman" w:hAnsi="Verdana"/>
          <w:kern w:val="0"/>
        </w:rPr>
        <w:t>anger</w:t>
      </w:r>
      <w:r>
        <w:rPr>
          <w:rFonts w:ascii="Verdana" w:eastAsia="Myriad-Roman" w:hAnsi="Verdana" w:hint="eastAsia"/>
          <w:kern w:val="0"/>
        </w:rPr>
        <w:tab/>
      </w:r>
      <w:r>
        <w:rPr>
          <w:rFonts w:ascii="Verdana" w:eastAsia="Myriad-Roman" w:hAnsi="Verdana" w:hint="eastAsia"/>
          <w:kern w:val="0"/>
        </w:rPr>
        <w:tab/>
      </w:r>
      <w:r>
        <w:rPr>
          <w:rFonts w:ascii="Verdana" w:eastAsia="標楷體" w:hAnsi="Verdana"/>
        </w:rPr>
        <w:t xml:space="preserve">2. </w:t>
      </w:r>
      <w:r w:rsidRPr="001959C4">
        <w:rPr>
          <w:rFonts w:ascii="Verdana" w:eastAsia="Myriad-Roman" w:hAnsi="Verdana"/>
          <w:kern w:val="0"/>
        </w:rPr>
        <w:t>successful</w:t>
      </w:r>
      <w:r>
        <w:rPr>
          <w:rFonts w:ascii="Verdana" w:eastAsia="Myriad-Roman" w:hAnsi="Verdana"/>
          <w:kern w:val="0"/>
        </w:rPr>
        <w:tab/>
      </w:r>
      <w:r w:rsidR="00D00058">
        <w:rPr>
          <w:rFonts w:ascii="Verdana" w:eastAsia="Myriad-Roman" w:hAnsi="Verdana" w:hint="eastAsia"/>
          <w:kern w:val="0"/>
        </w:rPr>
        <w:tab/>
      </w:r>
      <w:r>
        <w:rPr>
          <w:rFonts w:ascii="Verdana" w:eastAsia="標楷體" w:hAnsi="Verdana"/>
        </w:rPr>
        <w:t xml:space="preserve">3. </w:t>
      </w:r>
      <w:r w:rsidRPr="00085B57">
        <w:rPr>
          <w:rFonts w:ascii="Verdana" w:eastAsia="Myriad-Roman" w:hAnsi="Verdana"/>
          <w:kern w:val="0"/>
        </w:rPr>
        <w:t>about</w:t>
      </w:r>
      <w:r>
        <w:rPr>
          <w:rFonts w:ascii="Verdana" w:eastAsia="Myriad-Roman" w:hAnsi="Verdana" w:hint="eastAsia"/>
          <w:kern w:val="0"/>
        </w:rPr>
        <w:tab/>
      </w:r>
      <w:r>
        <w:rPr>
          <w:rFonts w:ascii="Verdana" w:eastAsia="Myriad-Roman" w:hAnsi="Verdana" w:hint="eastAsia"/>
          <w:kern w:val="0"/>
        </w:rPr>
        <w:tab/>
      </w:r>
      <w:r>
        <w:rPr>
          <w:rFonts w:ascii="Verdana" w:eastAsia="標楷體" w:hAnsi="Verdana"/>
        </w:rPr>
        <w:t xml:space="preserve">4. </w:t>
      </w:r>
      <w:r>
        <w:rPr>
          <w:rFonts w:ascii="Verdana" w:eastAsia="Myriad-Roman" w:hAnsi="Verdana" w:hint="eastAsia"/>
          <w:kern w:val="0"/>
        </w:rPr>
        <w:t>lazy</w:t>
      </w:r>
      <w:r>
        <w:rPr>
          <w:rFonts w:ascii="Verdana" w:eastAsia="Myriad-Roman" w:hAnsi="Verdana"/>
          <w:kern w:val="0"/>
        </w:rPr>
        <w:tab/>
      </w:r>
      <w:r w:rsidR="00D00058">
        <w:rPr>
          <w:rFonts w:ascii="Verdana" w:eastAsia="Myriad-Roman" w:hAnsi="Verdana" w:hint="eastAsia"/>
          <w:kern w:val="0"/>
        </w:rPr>
        <w:tab/>
      </w:r>
      <w:r>
        <w:rPr>
          <w:rFonts w:ascii="Verdana" w:eastAsia="標楷體" w:hAnsi="Verdana"/>
        </w:rPr>
        <w:t xml:space="preserve">5. </w:t>
      </w:r>
      <w:r w:rsidR="00D00058">
        <w:rPr>
          <w:rFonts w:ascii="Verdana" w:eastAsia="Myriad-Roman" w:hAnsi="Verdana"/>
          <w:kern w:val="0"/>
        </w:rPr>
        <w:t>m</w:t>
      </w:r>
      <w:r w:rsidRPr="0034289F">
        <w:rPr>
          <w:rFonts w:ascii="Verdana" w:eastAsia="Myriad-Roman" w:hAnsi="Verdana"/>
          <w:kern w:val="0"/>
        </w:rPr>
        <w:t>akes</w:t>
      </w:r>
      <w:r w:rsidR="00D00058">
        <w:rPr>
          <w:rFonts w:ascii="Verdana" w:eastAsia="Myriad-Roman" w:hAnsi="Verdana" w:hint="eastAsia"/>
          <w:kern w:val="0"/>
        </w:rPr>
        <w:t xml:space="preserve"> </w:t>
      </w:r>
      <w:r w:rsidRPr="0034289F">
        <w:rPr>
          <w:rFonts w:ascii="Verdana" w:eastAsia="Myriad-Roman" w:hAnsi="Verdana"/>
          <w:kern w:val="0"/>
        </w:rPr>
        <w:t>/ happy</w:t>
      </w:r>
    </w:p>
    <w:p w14:paraId="08014F43" w14:textId="77777777" w:rsidR="00D0697A" w:rsidRDefault="00D0697A" w:rsidP="00D0697A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354A78AF" w14:textId="77777777" w:rsidR="00D0697A" w:rsidRPr="00880C2C" w:rsidRDefault="00D0697A" w:rsidP="00D0697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0504A606" w14:textId="77777777" w:rsidR="00386212" w:rsidRPr="00D15D95" w:rsidRDefault="00386212" w:rsidP="00386212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He should care about his family.</w:t>
      </w:r>
    </w:p>
    <w:p w14:paraId="1E61DC7E" w14:textId="77777777" w:rsidR="00386212" w:rsidRPr="0014793A" w:rsidRDefault="00386212" w:rsidP="00386212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 xml:space="preserve">They are crazy about that </w:t>
      </w:r>
      <w:r>
        <w:rPr>
          <w:rFonts w:ascii="Verdana" w:eastAsia="標楷體" w:hAnsi="Verdana"/>
        </w:rPr>
        <w:t>actor</w:t>
      </w:r>
      <w:r>
        <w:rPr>
          <w:rFonts w:ascii="Verdana" w:eastAsia="標楷體" w:hAnsi="Verdana" w:hint="eastAsia"/>
        </w:rPr>
        <w:t>.</w:t>
      </w:r>
    </w:p>
    <w:p w14:paraId="2B549CF9" w14:textId="77777777" w:rsidR="00386212" w:rsidRPr="00461A7F" w:rsidRDefault="00386212" w:rsidP="00386212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Verdana" w:hint="eastAsia"/>
        </w:rPr>
        <w:t>My sister is reading books slowly.</w:t>
      </w:r>
    </w:p>
    <w:p w14:paraId="6816D612" w14:textId="77777777" w:rsidR="00386212" w:rsidRPr="00C46FDA" w:rsidRDefault="00386212" w:rsidP="00386212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>Her mother is talking to her angrily.</w:t>
      </w:r>
    </w:p>
    <w:p w14:paraId="4F1F53AB" w14:textId="77777777" w:rsidR="00D0697A" w:rsidRDefault="00386212" w:rsidP="00386212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 xml:space="preserve">They live happily </w:t>
      </w:r>
      <w:r>
        <w:rPr>
          <w:rFonts w:ascii="Verdana" w:eastAsia="標楷體" w:hAnsi="Verdana"/>
        </w:rPr>
        <w:t>together</w:t>
      </w:r>
      <w:r>
        <w:rPr>
          <w:rFonts w:ascii="Verdana" w:eastAsia="標楷體" w:hAnsi="Verdana" w:hint="eastAsia"/>
        </w:rPr>
        <w:t>.</w:t>
      </w:r>
    </w:p>
    <w:p w14:paraId="7FD9ACDF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5CC9DA7A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46CF50B6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1A584085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46AFDF18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640E7F12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1B2DD033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4798F544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52060925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4C99A94E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3E00FF83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475706D4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70ADBC5E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54205BAE" w14:textId="77777777" w:rsidR="001E1DB5" w:rsidRDefault="001E1DB5" w:rsidP="00D0697A">
      <w:pPr>
        <w:spacing w:line="360" w:lineRule="auto"/>
        <w:rPr>
          <w:rFonts w:ascii="Verdana" w:eastAsia="標楷體" w:hAnsi="Verdana" w:hint="eastAsia"/>
        </w:rPr>
      </w:pPr>
    </w:p>
    <w:p w14:paraId="786A1406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188F2703" w14:textId="77777777" w:rsidR="00940711" w:rsidRDefault="00940711" w:rsidP="00D0697A">
      <w:pPr>
        <w:spacing w:line="360" w:lineRule="auto"/>
        <w:rPr>
          <w:rFonts w:ascii="Verdana" w:eastAsia="標楷體" w:hAnsi="Verdana" w:hint="eastAsia"/>
        </w:rPr>
      </w:pPr>
    </w:p>
    <w:p w14:paraId="46D8693E" w14:textId="77777777" w:rsidR="00D0697A" w:rsidRDefault="00D0697A" w:rsidP="00D0697A">
      <w:pPr>
        <w:spacing w:line="360" w:lineRule="auto"/>
        <w:rPr>
          <w:rFonts w:ascii="Verdana" w:eastAsia="標楷體" w:hAnsi="Verdana"/>
        </w:rPr>
      </w:pPr>
    </w:p>
    <w:p w14:paraId="774A507A" w14:textId="77777777" w:rsidR="00D0697A" w:rsidRDefault="00D0697A" w:rsidP="00146EB7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上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一</w:t>
      </w:r>
      <w:r>
        <w:rPr>
          <w:rFonts w:ascii="Verdana" w:eastAsia="標楷體" w:hAnsi="Verdana" w:hint="eastAsia"/>
          <w:sz w:val="40"/>
        </w:rPr>
        <w:t>~</w:t>
      </w:r>
      <w:r>
        <w:rPr>
          <w:rFonts w:ascii="Verdana" w:eastAsia="標楷體" w:hAnsi="Verdana" w:hint="eastAsia"/>
          <w:sz w:val="40"/>
        </w:rPr>
        <w:t>八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78FE5A2B" w14:textId="77777777" w:rsidR="00D0697A" w:rsidRPr="00146EB7" w:rsidRDefault="00D0697A" w:rsidP="00D0697A">
      <w:pPr>
        <w:jc w:val="center"/>
        <w:rPr>
          <w:rFonts w:ascii="Verdana" w:eastAsia="標楷體" w:hAnsi="Verdana"/>
          <w:sz w:val="40"/>
        </w:rPr>
      </w:pPr>
    </w:p>
    <w:p w14:paraId="50D61B95" w14:textId="77777777" w:rsidR="00D0697A" w:rsidRPr="00CE0F8E" w:rsidRDefault="00D0697A" w:rsidP="00D0697A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40ECF5A0" w14:textId="77777777" w:rsidR="00D0697A" w:rsidRPr="000D2A72" w:rsidRDefault="00D0697A" w:rsidP="00D0697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9C7198">
        <w:rPr>
          <w:rFonts w:ascii="Verdana" w:eastAsia="標楷體" w:hAnsi="Verdana" w:hint="eastAsia"/>
          <w:szCs w:val="24"/>
        </w:rPr>
        <w:t>英翻中</w:t>
      </w:r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 w:hint="eastAsia"/>
          <w:b w:val="0"/>
          <w:szCs w:val="28"/>
        </w:rPr>
        <w:t>每題</w:t>
      </w:r>
      <w:r w:rsidRPr="00F352C5">
        <w:rPr>
          <w:rFonts w:eastAsia="標楷體" w:hint="eastAsia"/>
          <w:b w:val="0"/>
          <w:szCs w:val="28"/>
        </w:rPr>
        <w:t>4</w:t>
      </w:r>
      <w:r w:rsidRPr="00F352C5">
        <w:rPr>
          <w:rFonts w:eastAsia="標楷體" w:hint="eastAsia"/>
          <w:b w:val="0"/>
          <w:szCs w:val="28"/>
        </w:rPr>
        <w:t>分，共</w:t>
      </w:r>
      <w:r w:rsidR="00351D6D">
        <w:rPr>
          <w:rFonts w:eastAsia="標楷體"/>
          <w:b w:val="0"/>
          <w:szCs w:val="28"/>
        </w:rPr>
        <w:t>10</w:t>
      </w:r>
      <w:r w:rsidRPr="00F352C5">
        <w:rPr>
          <w:rFonts w:eastAsia="標楷體" w:hint="eastAsia"/>
          <w:b w:val="0"/>
          <w:szCs w:val="28"/>
        </w:rPr>
        <w:t>0</w:t>
      </w:r>
      <w:r w:rsidRPr="00F352C5">
        <w:rPr>
          <w:rFonts w:eastAsia="標楷體" w:hint="eastAsia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5D97D470" w14:textId="77777777" w:rsidR="000737B4" w:rsidRDefault="000737B4" w:rsidP="00CC0BD9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1.</w:t>
      </w:r>
      <w:r w:rsidR="00294904">
        <w:rPr>
          <w:rFonts w:ascii="Verdana" w:eastAsia="標楷體" w:hAnsi="Verdana"/>
        </w:rPr>
        <w:t xml:space="preserve"> </w:t>
      </w:r>
      <w:r w:rsidRPr="00543529">
        <w:rPr>
          <w:rFonts w:ascii="Verdana" w:eastAsia="標楷體" w:hAnsi="Verdana" w:hint="eastAsia"/>
        </w:rPr>
        <w:t>我昨晚讀了它們。</w:t>
      </w:r>
    </w:p>
    <w:p w14:paraId="24BDBA4F" w14:textId="77777777" w:rsidR="000737B4" w:rsidRPr="00543529" w:rsidRDefault="000737B4" w:rsidP="00CC0BD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2.</w:t>
      </w:r>
      <w:r w:rsidR="00294904">
        <w:rPr>
          <w:rFonts w:ascii="Verdana" w:eastAsia="標楷體" w:hAnsi="Verdana"/>
        </w:rPr>
        <w:t xml:space="preserve"> </w:t>
      </w:r>
      <w:r w:rsidRPr="00543529">
        <w:rPr>
          <w:rFonts w:ascii="Verdana" w:eastAsia="標楷體" w:hAnsi="Verdana" w:hint="eastAsia"/>
        </w:rPr>
        <w:t>這是你的</w:t>
      </w:r>
      <w:r w:rsidR="00AA4E48">
        <w:rPr>
          <w:rFonts w:ascii="Verdana" w:eastAsia="標楷體" w:hAnsi="Verdana" w:hint="eastAsia"/>
        </w:rPr>
        <w:t>哥哥</w:t>
      </w:r>
      <w:r w:rsidR="00FD01DF">
        <w:rPr>
          <w:rFonts w:ascii="Verdana" w:eastAsia="標楷體" w:hAnsi="Verdana"/>
        </w:rPr>
        <w:t> </w:t>
      </w:r>
      <w:r w:rsidR="00FD01DF">
        <w:rPr>
          <w:rFonts w:ascii="Verdana" w:eastAsia="標楷體" w:hAnsi="Verdana" w:hint="eastAsia"/>
        </w:rPr>
        <w:t>/</w:t>
      </w:r>
      <w:r w:rsidR="00FD01DF">
        <w:rPr>
          <w:rFonts w:ascii="Verdana" w:eastAsia="標楷體" w:hAnsi="Verdana"/>
        </w:rPr>
        <w:t> </w:t>
      </w:r>
      <w:r w:rsidRPr="00543529">
        <w:rPr>
          <w:rFonts w:ascii="Verdana" w:eastAsia="標楷體" w:hAnsi="Verdana" w:hint="eastAsia"/>
        </w:rPr>
        <w:t>弟弟的腳踏車嗎？對，它是他的。</w:t>
      </w:r>
      <w:r w:rsidRPr="00543529">
        <w:rPr>
          <w:rFonts w:ascii="Verdana" w:eastAsia="標楷體" w:hAnsi="標楷體" w:hint="eastAsia"/>
        </w:rPr>
        <w:t xml:space="preserve"> </w:t>
      </w:r>
    </w:p>
    <w:p w14:paraId="1DA13893" w14:textId="77777777" w:rsidR="000737B4" w:rsidRPr="00543529" w:rsidRDefault="000737B4" w:rsidP="00CC0BD9">
      <w:pPr>
        <w:spacing w:line="460" w:lineRule="exact"/>
        <w:rPr>
          <w:rFonts w:ascii="Verdana" w:eastAsia="標楷體" w:hAnsi="Verdana"/>
        </w:rPr>
      </w:pPr>
      <w:r w:rsidRPr="00543529">
        <w:rPr>
          <w:rFonts w:ascii="Verdana" w:eastAsia="標楷體" w:hAnsi="Verdana"/>
        </w:rPr>
        <w:t>3.</w:t>
      </w:r>
      <w:r w:rsidR="00294904">
        <w:rPr>
          <w:rFonts w:ascii="Verdana" w:eastAsia="標楷體" w:hAnsi="Verdana"/>
        </w:rPr>
        <w:t xml:space="preserve"> </w:t>
      </w:r>
      <w:r w:rsidRPr="00543529">
        <w:rPr>
          <w:rFonts w:ascii="Verdana" w:eastAsia="標楷體" w:hAnsi="標楷體" w:hint="eastAsia"/>
        </w:rPr>
        <w:t>你</w:t>
      </w:r>
      <w:r w:rsidR="00FD01DF">
        <w:rPr>
          <w:rFonts w:ascii="Verdana" w:eastAsia="標楷體" w:hAnsi="Verdana"/>
        </w:rPr>
        <w:t> </w:t>
      </w:r>
      <w:r w:rsidR="00FD01DF">
        <w:rPr>
          <w:rFonts w:ascii="Verdana" w:eastAsia="標楷體" w:hAnsi="Verdana" w:hint="eastAsia"/>
        </w:rPr>
        <w:t>/</w:t>
      </w:r>
      <w:r w:rsidR="00FD01DF">
        <w:rPr>
          <w:rFonts w:ascii="Verdana" w:eastAsia="標楷體" w:hAnsi="Verdana"/>
        </w:rPr>
        <w:t> </w:t>
      </w:r>
      <w:r w:rsidR="00AA4E48">
        <w:rPr>
          <w:rFonts w:ascii="Verdana" w:eastAsia="標楷體" w:hAnsi="標楷體" w:hint="eastAsia"/>
        </w:rPr>
        <w:t>你們</w:t>
      </w:r>
      <w:r w:rsidRPr="00543529">
        <w:rPr>
          <w:rFonts w:ascii="Verdana" w:eastAsia="標楷體" w:hAnsi="標楷體" w:hint="eastAsia"/>
        </w:rPr>
        <w:t>的車比他們的好。</w:t>
      </w:r>
      <w:r w:rsidRPr="00543529">
        <w:rPr>
          <w:rFonts w:ascii="Verdana" w:eastAsia="標楷體" w:hAnsi="標楷體" w:hint="eastAsia"/>
        </w:rPr>
        <w:t xml:space="preserve"> </w:t>
      </w:r>
    </w:p>
    <w:p w14:paraId="4D042B01" w14:textId="77777777" w:rsidR="000737B4" w:rsidRDefault="000737B4" w:rsidP="00CC0BD9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4.</w:t>
      </w:r>
      <w:r w:rsidR="00294904">
        <w:rPr>
          <w:rFonts w:ascii="Verdana" w:eastAsia="標楷體" w:hAnsi="Verdana"/>
        </w:rPr>
        <w:t xml:space="preserve"> </w:t>
      </w:r>
      <w:r w:rsidRPr="00543529">
        <w:rPr>
          <w:rFonts w:ascii="Verdana" w:eastAsia="標楷體" w:hAnsi="Verdana" w:hint="eastAsia"/>
        </w:rPr>
        <w:t>她正在自言自語。</w:t>
      </w:r>
    </w:p>
    <w:p w14:paraId="33F2A9C5" w14:textId="77777777" w:rsidR="000737B4" w:rsidRPr="003D7A28" w:rsidRDefault="000737B4" w:rsidP="00CC0BD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5.</w:t>
      </w:r>
      <w:r w:rsidRPr="00887DF7">
        <w:rPr>
          <w:rFonts w:ascii="Verdana" w:eastAsia="標楷體" w:hAnsi="Verdana" w:hint="eastAsia"/>
          <w:color w:val="FF0000"/>
        </w:rPr>
        <w:t xml:space="preserve"> </w:t>
      </w:r>
      <w:r w:rsidRPr="003D7A28">
        <w:rPr>
          <w:rFonts w:ascii="Verdana" w:eastAsia="標楷體" w:hAnsi="Verdana" w:hint="eastAsia"/>
        </w:rPr>
        <w:t>Tony</w:t>
      </w:r>
      <w:r w:rsidRPr="003D7A28">
        <w:rPr>
          <w:rFonts w:ascii="Verdana" w:eastAsia="標楷體" w:hAnsi="Verdana" w:hint="eastAsia"/>
        </w:rPr>
        <w:t>比</w:t>
      </w:r>
      <w:r w:rsidRPr="003D7A28">
        <w:rPr>
          <w:rFonts w:ascii="Verdana" w:eastAsia="標楷體" w:hAnsi="Verdana" w:hint="eastAsia"/>
        </w:rPr>
        <w:t>Aden</w:t>
      </w:r>
      <w:r w:rsidRPr="003D7A28">
        <w:rPr>
          <w:rFonts w:ascii="Verdana" w:eastAsia="標楷體" w:hAnsi="Verdana" w:hint="eastAsia"/>
        </w:rPr>
        <w:t>老。</w:t>
      </w:r>
    </w:p>
    <w:p w14:paraId="7F67AD53" w14:textId="77777777" w:rsidR="000737B4" w:rsidRPr="003D7A28" w:rsidRDefault="000737B4" w:rsidP="00CC0BD9">
      <w:pPr>
        <w:spacing w:line="460" w:lineRule="exact"/>
        <w:rPr>
          <w:rFonts w:ascii="Verdana" w:eastAsia="標楷體" w:hAnsi="Verdana"/>
        </w:rPr>
      </w:pPr>
      <w:r w:rsidRPr="003D7A28">
        <w:rPr>
          <w:rFonts w:ascii="Verdana" w:eastAsia="標楷體" w:hAnsi="Verdana"/>
        </w:rPr>
        <w:t>6.</w:t>
      </w:r>
      <w:r w:rsidR="00294904">
        <w:rPr>
          <w:rFonts w:ascii="Verdana" w:eastAsia="標楷體" w:hAnsi="Verdana"/>
        </w:rPr>
        <w:t xml:space="preserve"> </w:t>
      </w:r>
      <w:r w:rsidRPr="003D7A28">
        <w:rPr>
          <w:rFonts w:ascii="Verdana" w:eastAsia="標楷體" w:hAnsi="Verdana" w:hint="eastAsia"/>
        </w:rPr>
        <w:t>她的老師寫自己的書。</w:t>
      </w:r>
      <w:r w:rsidRPr="003D7A28">
        <w:rPr>
          <w:rFonts w:ascii="Verdana" w:eastAsia="標楷體" w:hAnsi="Verdana" w:hint="eastAsia"/>
        </w:rPr>
        <w:t>(</w:t>
      </w:r>
      <w:r w:rsidRPr="003D7A28">
        <w:rPr>
          <w:rFonts w:ascii="Verdana" w:eastAsia="標楷體" w:hAnsi="Verdana" w:hint="eastAsia"/>
        </w:rPr>
        <w:t>過去式</w:t>
      </w:r>
      <w:r w:rsidRPr="003D7A28">
        <w:rPr>
          <w:rFonts w:ascii="Verdana" w:eastAsia="標楷體" w:hAnsi="Verdana" w:hint="eastAsia"/>
        </w:rPr>
        <w:t>)</w:t>
      </w:r>
      <w:r w:rsidRPr="003D7A28">
        <w:rPr>
          <w:rFonts w:ascii="Verdana" w:eastAsia="標楷體" w:hAnsi="標楷體" w:hint="eastAsia"/>
        </w:rPr>
        <w:t xml:space="preserve"> </w:t>
      </w:r>
    </w:p>
    <w:p w14:paraId="47714349" w14:textId="77777777" w:rsidR="000737B4" w:rsidRPr="00543529" w:rsidRDefault="000737B4" w:rsidP="00CC0BD9">
      <w:pPr>
        <w:spacing w:line="460" w:lineRule="exact"/>
        <w:rPr>
          <w:rFonts w:ascii="Verdana" w:eastAsia="標楷體" w:hAnsi="Verdana"/>
        </w:rPr>
      </w:pPr>
      <w:r w:rsidRPr="003D7A28">
        <w:rPr>
          <w:rFonts w:ascii="Verdana" w:eastAsia="標楷體" w:hAnsi="Verdana"/>
        </w:rPr>
        <w:t>7.</w:t>
      </w:r>
      <w:r w:rsidRPr="003D7A28">
        <w:rPr>
          <w:rFonts w:ascii="Verdana" w:eastAsia="標楷體" w:hAnsi="標楷體" w:hint="eastAsia"/>
        </w:rPr>
        <w:t xml:space="preserve"> </w:t>
      </w:r>
      <w:r w:rsidRPr="003D7A28">
        <w:rPr>
          <w:rFonts w:ascii="Verdana" w:eastAsia="標楷體" w:hAnsi="標楷體" w:hint="eastAsia"/>
        </w:rPr>
        <w:t>去年他們賺了多少錢</w:t>
      </w:r>
      <w:r w:rsidR="00DA2DF3">
        <w:rPr>
          <w:rFonts w:ascii="Verdana" w:eastAsia="標楷體" w:hAnsi="標楷體" w:hint="eastAsia"/>
        </w:rPr>
        <w:t>?</w:t>
      </w:r>
    </w:p>
    <w:p w14:paraId="5F2F245B" w14:textId="77777777" w:rsidR="000737B4" w:rsidRPr="00543529" w:rsidRDefault="000737B4" w:rsidP="00CC0BD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8.</w:t>
      </w:r>
      <w:r w:rsidR="00294904">
        <w:rPr>
          <w:rFonts w:ascii="Verdana" w:eastAsia="標楷體" w:hAnsi="Verdana"/>
        </w:rPr>
        <w:t xml:space="preserve"> </w:t>
      </w:r>
      <w:r w:rsidRPr="00543529">
        <w:rPr>
          <w:rFonts w:ascii="Verdana" w:eastAsia="標楷體" w:hAnsi="Verdana" w:hint="eastAsia"/>
        </w:rPr>
        <w:t>我上個月讀了</w:t>
      </w:r>
      <w:r w:rsidRPr="00543529">
        <w:rPr>
          <w:rFonts w:ascii="Verdana" w:eastAsia="標楷體" w:hAnsi="Verdana" w:hint="eastAsia"/>
        </w:rPr>
        <w:t>14</w:t>
      </w:r>
      <w:r w:rsidRPr="00543529">
        <w:rPr>
          <w:rFonts w:ascii="Verdana" w:eastAsia="標楷體" w:hAnsi="Verdana" w:hint="eastAsia"/>
        </w:rPr>
        <w:t>本書。</w:t>
      </w:r>
      <w:r w:rsidRPr="00543529">
        <w:rPr>
          <w:rFonts w:ascii="Verdana" w:eastAsia="標楷體" w:hAnsi="標楷體" w:hint="eastAsia"/>
        </w:rPr>
        <w:t xml:space="preserve"> </w:t>
      </w:r>
    </w:p>
    <w:p w14:paraId="2E9292EC" w14:textId="77777777" w:rsidR="000737B4" w:rsidRPr="00543529" w:rsidRDefault="000737B4" w:rsidP="00CC0BD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9.</w:t>
      </w:r>
      <w:r w:rsidR="00294904">
        <w:rPr>
          <w:rFonts w:ascii="Verdana" w:eastAsia="標楷體" w:hAnsi="Verdana"/>
        </w:rPr>
        <w:t xml:space="preserve"> </w:t>
      </w:r>
      <w:r w:rsidRPr="00543529">
        <w:rPr>
          <w:rFonts w:ascii="Verdana" w:eastAsia="標楷體" w:hAnsi="Verdana" w:hint="eastAsia"/>
        </w:rPr>
        <w:t>那間教室裡</w:t>
      </w:r>
      <w:proofErr w:type="gramStart"/>
      <w:r w:rsidRPr="00543529">
        <w:rPr>
          <w:rFonts w:ascii="Verdana" w:eastAsia="標楷體" w:hAnsi="Verdana" w:hint="eastAsia"/>
        </w:rPr>
        <w:t>一</w:t>
      </w:r>
      <w:proofErr w:type="gramEnd"/>
      <w:r w:rsidRPr="00543529">
        <w:rPr>
          <w:rFonts w:ascii="Verdana" w:eastAsia="標楷體" w:hAnsi="Verdana" w:hint="eastAsia"/>
        </w:rPr>
        <w:t>共有八十四張椅子。</w:t>
      </w:r>
      <w:r w:rsidRPr="00543529">
        <w:rPr>
          <w:rFonts w:ascii="Verdana" w:eastAsia="標楷體" w:hAnsi="Verdana" w:hint="eastAsia"/>
        </w:rPr>
        <w:t xml:space="preserve"> </w:t>
      </w:r>
    </w:p>
    <w:p w14:paraId="481B35BC" w14:textId="77777777" w:rsidR="000737B4" w:rsidRPr="00543529" w:rsidRDefault="000737B4" w:rsidP="00CC0BD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0.</w:t>
      </w:r>
      <w:r w:rsidRPr="00543529">
        <w:rPr>
          <w:rFonts w:ascii="Verdana" w:eastAsia="標楷體" w:hAnsi="Verdana" w:hint="eastAsia"/>
        </w:rPr>
        <w:t>你先生是哪一年</w:t>
      </w:r>
      <w:r w:rsidR="00AA4E48">
        <w:rPr>
          <w:rFonts w:ascii="Verdana" w:eastAsia="標楷體" w:hAnsi="Verdana" w:hint="eastAsia"/>
        </w:rPr>
        <w:t>出</w:t>
      </w:r>
      <w:r w:rsidRPr="00543529">
        <w:rPr>
          <w:rFonts w:ascii="Verdana" w:eastAsia="標楷體" w:hAnsi="Verdana" w:hint="eastAsia"/>
        </w:rPr>
        <w:t>生的？</w:t>
      </w:r>
      <w:r w:rsidRPr="00543529">
        <w:rPr>
          <w:rFonts w:ascii="Verdana" w:eastAsia="標楷體" w:hAnsi="標楷體" w:hint="eastAsia"/>
        </w:rPr>
        <w:t xml:space="preserve"> </w:t>
      </w:r>
    </w:p>
    <w:p w14:paraId="56E94A82" w14:textId="77777777" w:rsidR="000737B4" w:rsidRDefault="000737B4" w:rsidP="00CC0BD9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11.</w:t>
      </w:r>
      <w:r w:rsidRPr="00543529">
        <w:rPr>
          <w:rFonts w:ascii="Verdana" w:eastAsia="標楷體" w:hAnsi="Verdana" w:hint="eastAsia"/>
        </w:rPr>
        <w:t>他的太太是哪一年</w:t>
      </w:r>
      <w:r w:rsidR="00AA4E48">
        <w:rPr>
          <w:rFonts w:ascii="Verdana" w:eastAsia="標楷體" w:hAnsi="Verdana" w:hint="eastAsia"/>
        </w:rPr>
        <w:t>出</w:t>
      </w:r>
      <w:r w:rsidRPr="00543529">
        <w:rPr>
          <w:rFonts w:ascii="Verdana" w:eastAsia="標楷體" w:hAnsi="Verdana" w:hint="eastAsia"/>
        </w:rPr>
        <w:t>生的？</w:t>
      </w:r>
      <w:r w:rsidRPr="00543529">
        <w:rPr>
          <w:rFonts w:ascii="Verdana" w:eastAsia="標楷體" w:hAnsi="Verdana" w:hint="eastAsia"/>
        </w:rPr>
        <w:t xml:space="preserve"> </w:t>
      </w:r>
    </w:p>
    <w:p w14:paraId="4EDC3591" w14:textId="77777777" w:rsidR="000737B4" w:rsidRPr="00543529" w:rsidRDefault="000737B4" w:rsidP="00CC0BD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2.</w:t>
      </w:r>
      <w:r w:rsidRPr="00DA6C2E">
        <w:rPr>
          <w:rFonts w:ascii="Verdana" w:eastAsia="標楷體" w:hAnsi="Verdana" w:hint="eastAsia"/>
        </w:rPr>
        <w:t>你孫子們剛剛吃了多少球冰淇淋</w:t>
      </w:r>
      <w:r w:rsidRPr="00DA6C2E">
        <w:rPr>
          <w:rFonts w:ascii="Verdana" w:eastAsia="標楷體" w:hAnsi="Verdana" w:hint="eastAsia"/>
        </w:rPr>
        <w:t>?</w:t>
      </w:r>
    </w:p>
    <w:p w14:paraId="70FFDB6E" w14:textId="77777777" w:rsidR="000737B4" w:rsidRPr="00543529" w:rsidRDefault="000737B4" w:rsidP="00CC0BD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3.</w:t>
      </w:r>
      <w:r w:rsidRPr="00543529">
        <w:rPr>
          <w:rFonts w:ascii="Verdana" w:eastAsia="標楷體" w:hAnsi="Verdana" w:hint="eastAsia"/>
        </w:rPr>
        <w:t>他阿姨喜歡雞肉還是豬肉？</w:t>
      </w:r>
    </w:p>
    <w:p w14:paraId="22921069" w14:textId="77777777" w:rsidR="000737B4" w:rsidRPr="00543529" w:rsidRDefault="000737B4" w:rsidP="00CC0BD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4.</w:t>
      </w:r>
      <w:r w:rsidRPr="00543529">
        <w:rPr>
          <w:rFonts w:ascii="Verdana" w:eastAsia="標楷體" w:hAnsi="Verdana" w:hint="eastAsia"/>
        </w:rPr>
        <w:t>她的女兒吃了幾片豬肉</w:t>
      </w:r>
      <w:r w:rsidRPr="00543529">
        <w:rPr>
          <w:rFonts w:ascii="標楷體" w:eastAsia="標楷體" w:hAnsi="標楷體" w:hint="eastAsia"/>
        </w:rPr>
        <w:t>？</w:t>
      </w:r>
      <w:r w:rsidRPr="00543529">
        <w:rPr>
          <w:rFonts w:ascii="Verdana" w:eastAsia="標楷體" w:hAnsi="標楷體" w:hint="eastAsia"/>
        </w:rPr>
        <w:t xml:space="preserve"> </w:t>
      </w:r>
    </w:p>
    <w:p w14:paraId="588C52F3" w14:textId="77777777" w:rsidR="00351D6D" w:rsidRPr="00D56613" w:rsidRDefault="000737B4" w:rsidP="00CC0BD9">
      <w:pPr>
        <w:spacing w:line="460" w:lineRule="exact"/>
        <w:rPr>
          <w:rFonts w:ascii="Verdana" w:eastAsia="標楷體" w:hAnsi="Verdana" w:hint="eastAsia"/>
          <w:szCs w:val="24"/>
        </w:rPr>
      </w:pPr>
      <w:r>
        <w:rPr>
          <w:rFonts w:ascii="Verdana" w:eastAsia="標楷體" w:hAnsi="Verdana"/>
        </w:rPr>
        <w:t>15.</w:t>
      </w:r>
      <w:r w:rsidRPr="00543529">
        <w:rPr>
          <w:rFonts w:ascii="Verdana" w:eastAsia="標楷體" w:hAnsi="Verdana" w:hint="eastAsia"/>
        </w:rPr>
        <w:t>他的朋友</w:t>
      </w:r>
      <w:r>
        <w:rPr>
          <w:rFonts w:ascii="Verdana" w:eastAsia="標楷體" w:hAnsi="Verdana" w:hint="eastAsia"/>
        </w:rPr>
        <w:t>們</w:t>
      </w:r>
      <w:r w:rsidRPr="00543529">
        <w:rPr>
          <w:rFonts w:ascii="Verdana" w:eastAsia="標楷體" w:hAnsi="Verdana" w:hint="eastAsia"/>
        </w:rPr>
        <w:t>的健康狀況都不好。</w:t>
      </w:r>
    </w:p>
    <w:p w14:paraId="1A572712" w14:textId="77777777" w:rsidR="000737B4" w:rsidRPr="000737B4" w:rsidRDefault="000737B4" w:rsidP="00CC0BD9">
      <w:pPr>
        <w:spacing w:line="460" w:lineRule="exact"/>
        <w:rPr>
          <w:rFonts w:ascii="Verdana" w:eastAsia="標楷體" w:hAnsi="Verdana"/>
        </w:rPr>
      </w:pPr>
      <w:r w:rsidRPr="00833FB3">
        <w:rPr>
          <w:rFonts w:ascii="Verdana" w:eastAsia="標楷體" w:hAnsi="Verdana"/>
        </w:rPr>
        <w:t>1</w:t>
      </w:r>
      <w:r>
        <w:rPr>
          <w:rFonts w:ascii="Verdana" w:eastAsia="標楷體" w:hAnsi="Verdana"/>
        </w:rPr>
        <w:t>6</w:t>
      </w:r>
      <w:r w:rsidRPr="00833FB3">
        <w:rPr>
          <w:rFonts w:ascii="Verdana" w:eastAsia="標楷體" w:hAnsi="Verdana"/>
        </w:rPr>
        <w:t>.</w:t>
      </w:r>
      <w:r w:rsidRPr="00833FB3">
        <w:rPr>
          <w:rFonts w:ascii="Verdana" w:eastAsia="標楷體" w:hAnsi="Verdana" w:hint="eastAsia"/>
        </w:rPr>
        <w:t>你昨天在哪裡遇到</w:t>
      </w:r>
      <w:r w:rsidRPr="00833FB3">
        <w:rPr>
          <w:rFonts w:ascii="Verdana" w:eastAsia="標楷體" w:hAnsi="Verdana"/>
        </w:rPr>
        <w:t>John</w:t>
      </w:r>
      <w:r w:rsidRPr="000737B4">
        <w:rPr>
          <w:rFonts w:ascii="Verdana" w:eastAsia="標楷體" w:hAnsi="Verdana"/>
        </w:rPr>
        <w:t xml:space="preserve">? </w:t>
      </w:r>
    </w:p>
    <w:p w14:paraId="1C829B82" w14:textId="77777777" w:rsidR="000737B4" w:rsidRPr="000737B4" w:rsidRDefault="000737B4" w:rsidP="00CC0BD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7</w:t>
      </w:r>
      <w:r w:rsidRPr="00833FB3">
        <w:rPr>
          <w:rFonts w:ascii="Verdana" w:eastAsia="標楷體" w:hAnsi="Verdana"/>
        </w:rPr>
        <w:t>.</w:t>
      </w:r>
      <w:r w:rsidRPr="00833FB3">
        <w:rPr>
          <w:rFonts w:ascii="Verdana" w:eastAsia="標楷體" w:hAnsi="Verdana" w:hint="eastAsia"/>
        </w:rPr>
        <w:t>她的祖父母昨晚打了電話給他們嗎</w:t>
      </w:r>
      <w:r w:rsidRPr="000737B4">
        <w:rPr>
          <w:rFonts w:ascii="Verdana" w:eastAsia="標楷體" w:hAnsi="Verdana" w:hint="eastAsia"/>
        </w:rPr>
        <w:t xml:space="preserve">? </w:t>
      </w:r>
    </w:p>
    <w:p w14:paraId="59948605" w14:textId="77777777" w:rsidR="00D0697A" w:rsidRPr="000737B4" w:rsidRDefault="000737B4" w:rsidP="00CC0BD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8</w:t>
      </w:r>
      <w:r w:rsidRPr="00833FB3">
        <w:rPr>
          <w:rFonts w:ascii="Verdana" w:eastAsia="標楷體" w:hAnsi="Verdana"/>
        </w:rPr>
        <w:t>.</w:t>
      </w:r>
      <w:r w:rsidRPr="000737B4">
        <w:rPr>
          <w:rFonts w:ascii="Verdana" w:eastAsia="標楷體" w:hAnsi="Verdana" w:hint="eastAsia"/>
        </w:rPr>
        <w:t>你要多少水果</w:t>
      </w:r>
      <w:r w:rsidRPr="000737B4">
        <w:rPr>
          <w:rFonts w:ascii="Verdana" w:eastAsia="標楷體" w:hAnsi="Verdana" w:hint="eastAsia"/>
        </w:rPr>
        <w:t>?</w:t>
      </w:r>
    </w:p>
    <w:p w14:paraId="31E645B5" w14:textId="77777777" w:rsidR="000737B4" w:rsidRDefault="000737B4" w:rsidP="00CC0BD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1</w:t>
      </w:r>
      <w:r>
        <w:rPr>
          <w:rFonts w:ascii="Verdana" w:eastAsia="標楷體" w:hAnsi="Verdana"/>
        </w:rPr>
        <w:t>9.</w:t>
      </w:r>
      <w:r w:rsidRPr="00833FB3">
        <w:rPr>
          <w:rFonts w:ascii="Verdana" w:eastAsia="標楷體" w:hAnsi="Verdana" w:hint="eastAsia"/>
        </w:rPr>
        <w:t>我爸爸昨天快樂地吃了五片豬肉。</w:t>
      </w:r>
    </w:p>
    <w:p w14:paraId="6A0D0D10" w14:textId="77777777" w:rsidR="000737B4" w:rsidRPr="000737B4" w:rsidRDefault="000737B4" w:rsidP="00CC0BD9">
      <w:pPr>
        <w:spacing w:line="460" w:lineRule="exact"/>
        <w:rPr>
          <w:rFonts w:ascii="Verdana" w:eastAsia="標楷體" w:hAnsi="Verdana"/>
        </w:rPr>
      </w:pPr>
      <w:r w:rsidRPr="000737B4">
        <w:rPr>
          <w:rFonts w:ascii="Verdana" w:eastAsia="標楷體" w:hAnsi="Verdana" w:hint="eastAsia"/>
        </w:rPr>
        <w:t>2</w:t>
      </w:r>
      <w:r w:rsidRPr="000737B4">
        <w:rPr>
          <w:rFonts w:ascii="Verdana" w:eastAsia="標楷體" w:hAnsi="Verdana"/>
        </w:rPr>
        <w:t>0.</w:t>
      </w:r>
      <w:r w:rsidRPr="000737B4">
        <w:rPr>
          <w:rFonts w:ascii="Verdana" w:eastAsia="標楷體" w:hAnsi="Verdana" w:hint="eastAsia"/>
        </w:rPr>
        <w:t>他的比你</w:t>
      </w:r>
      <w:r w:rsidR="00A11605">
        <w:rPr>
          <w:rFonts w:ascii="Verdana" w:eastAsia="標楷體" w:hAnsi="Verdana" w:hint="eastAsia"/>
        </w:rPr>
        <w:t>(</w:t>
      </w:r>
      <w:r w:rsidRPr="000737B4">
        <w:rPr>
          <w:rFonts w:ascii="Verdana" w:eastAsia="標楷體" w:hAnsi="Verdana" w:hint="eastAsia"/>
        </w:rPr>
        <w:t>們</w:t>
      </w:r>
      <w:r w:rsidR="00A11605">
        <w:rPr>
          <w:rFonts w:ascii="Verdana" w:eastAsia="標楷體" w:hAnsi="Verdana" w:hint="eastAsia"/>
        </w:rPr>
        <w:t>)</w:t>
      </w:r>
      <w:r w:rsidRPr="000737B4">
        <w:rPr>
          <w:rFonts w:ascii="Verdana" w:eastAsia="標楷體" w:hAnsi="Verdana" w:hint="eastAsia"/>
        </w:rPr>
        <w:t>的好。</w:t>
      </w:r>
    </w:p>
    <w:p w14:paraId="11BB16A0" w14:textId="77777777" w:rsidR="000737B4" w:rsidRPr="000737B4" w:rsidRDefault="000737B4" w:rsidP="00CC0BD9">
      <w:pPr>
        <w:spacing w:line="460" w:lineRule="exact"/>
        <w:rPr>
          <w:rFonts w:ascii="Verdana" w:eastAsia="標楷體" w:hAnsi="Verdana"/>
        </w:rPr>
      </w:pPr>
      <w:r w:rsidRPr="000737B4">
        <w:rPr>
          <w:rFonts w:ascii="Verdana" w:eastAsia="標楷體" w:hAnsi="Verdana" w:hint="eastAsia"/>
        </w:rPr>
        <w:t>2</w:t>
      </w:r>
      <w:r w:rsidRPr="000737B4">
        <w:rPr>
          <w:rFonts w:ascii="Verdana" w:eastAsia="標楷體" w:hAnsi="Verdana"/>
        </w:rPr>
        <w:t>1.</w:t>
      </w:r>
      <w:r w:rsidRPr="000737B4">
        <w:rPr>
          <w:rFonts w:ascii="Verdana" w:eastAsia="標楷體" w:hAnsi="Verdana" w:hint="eastAsia"/>
        </w:rPr>
        <w:t>他們快樂地住在一起。</w:t>
      </w:r>
    </w:p>
    <w:p w14:paraId="515FBC9C" w14:textId="77777777" w:rsidR="000737B4" w:rsidRDefault="000737B4" w:rsidP="00CC0BD9">
      <w:pPr>
        <w:spacing w:line="460" w:lineRule="exact"/>
        <w:rPr>
          <w:rFonts w:ascii="Verdana" w:eastAsia="標楷體" w:hAnsi="Verdana"/>
        </w:rPr>
      </w:pPr>
      <w:r w:rsidRPr="000737B4">
        <w:rPr>
          <w:rFonts w:ascii="Verdana" w:eastAsia="標楷體" w:hAnsi="Verdana" w:hint="eastAsia"/>
        </w:rPr>
        <w:t>2</w:t>
      </w:r>
      <w:r w:rsidRPr="000737B4">
        <w:rPr>
          <w:rFonts w:ascii="Verdana" w:eastAsia="標楷體" w:hAnsi="Verdana"/>
        </w:rPr>
        <w:t>2.</w:t>
      </w:r>
      <w:r w:rsidRPr="00833FB3">
        <w:rPr>
          <w:rFonts w:ascii="Verdana" w:eastAsia="標楷體" w:hAnsi="Verdana" w:hint="eastAsia"/>
        </w:rPr>
        <w:t>這些書是我的老師的。</w:t>
      </w:r>
    </w:p>
    <w:p w14:paraId="60D38742" w14:textId="77777777" w:rsidR="000737B4" w:rsidRPr="000737B4" w:rsidRDefault="000737B4" w:rsidP="00CC0BD9">
      <w:pPr>
        <w:spacing w:line="460" w:lineRule="exact"/>
        <w:rPr>
          <w:rFonts w:ascii="Verdana" w:eastAsia="標楷體" w:hAnsi="Verdana"/>
        </w:rPr>
      </w:pPr>
      <w:r w:rsidRPr="000737B4">
        <w:rPr>
          <w:rFonts w:ascii="Verdana" w:eastAsia="標楷體" w:hAnsi="Verdana" w:hint="eastAsia"/>
        </w:rPr>
        <w:t>2</w:t>
      </w:r>
      <w:r w:rsidRPr="000737B4">
        <w:rPr>
          <w:rFonts w:ascii="Verdana" w:eastAsia="標楷體" w:hAnsi="Verdana"/>
        </w:rPr>
        <w:t>3.</w:t>
      </w:r>
      <w:r w:rsidRPr="000737B4">
        <w:rPr>
          <w:rFonts w:ascii="Verdana" w:eastAsia="標楷體" w:hAnsi="Verdana" w:hint="eastAsia"/>
        </w:rPr>
        <w:t>它們是我父母的。</w:t>
      </w:r>
    </w:p>
    <w:p w14:paraId="2DF8DFF8" w14:textId="77777777" w:rsidR="000737B4" w:rsidRPr="000737B4" w:rsidRDefault="000737B4" w:rsidP="00CC0BD9">
      <w:pPr>
        <w:spacing w:line="460" w:lineRule="exact"/>
        <w:rPr>
          <w:rFonts w:ascii="Verdana" w:eastAsia="標楷體" w:hAnsi="Verdana"/>
        </w:rPr>
      </w:pPr>
      <w:r w:rsidRPr="000737B4">
        <w:rPr>
          <w:rFonts w:ascii="Verdana" w:eastAsia="標楷體" w:hAnsi="Verdana" w:hint="eastAsia"/>
        </w:rPr>
        <w:t>2</w:t>
      </w:r>
      <w:r w:rsidRPr="000737B4">
        <w:rPr>
          <w:rFonts w:ascii="Verdana" w:eastAsia="標楷體" w:hAnsi="Verdana"/>
        </w:rPr>
        <w:t>4.</w:t>
      </w:r>
      <w:r w:rsidRPr="000737B4">
        <w:rPr>
          <w:rFonts w:ascii="Verdana" w:eastAsia="標楷體" w:hAnsi="Verdana" w:hint="eastAsia"/>
        </w:rPr>
        <w:t>Judy</w:t>
      </w:r>
      <w:r w:rsidRPr="000737B4">
        <w:rPr>
          <w:rFonts w:ascii="Verdana" w:eastAsia="標楷體" w:hAnsi="Verdana" w:hint="eastAsia"/>
        </w:rPr>
        <w:t>的麵包甚至比我的還要大。</w:t>
      </w:r>
    </w:p>
    <w:p w14:paraId="3FB503A3" w14:textId="77777777" w:rsidR="000737B4" w:rsidRPr="000737B4" w:rsidRDefault="000737B4" w:rsidP="00CC0BD9">
      <w:pPr>
        <w:spacing w:line="460" w:lineRule="exact"/>
        <w:rPr>
          <w:rFonts w:hint="eastAsia"/>
        </w:rPr>
      </w:pPr>
      <w:r w:rsidRPr="000737B4">
        <w:rPr>
          <w:rFonts w:ascii="Verdana" w:eastAsia="標楷體" w:hAnsi="Verdana" w:hint="eastAsia"/>
        </w:rPr>
        <w:t>2</w:t>
      </w:r>
      <w:r w:rsidRPr="000737B4">
        <w:rPr>
          <w:rFonts w:ascii="Verdana" w:eastAsia="標楷體" w:hAnsi="Verdana"/>
        </w:rPr>
        <w:t>5.</w:t>
      </w:r>
      <w:r w:rsidRPr="00833FB3">
        <w:rPr>
          <w:rFonts w:ascii="Verdana" w:eastAsia="標楷體" w:hAnsi="Verdana" w:hint="eastAsia"/>
        </w:rPr>
        <w:t>她的父母今天下午打</w:t>
      </w:r>
      <w:r>
        <w:rPr>
          <w:rFonts w:ascii="Verdana" w:eastAsia="標楷體" w:hAnsi="Verdana" w:hint="eastAsia"/>
        </w:rPr>
        <w:t>了</w:t>
      </w:r>
      <w:r w:rsidRPr="00833FB3">
        <w:rPr>
          <w:rFonts w:ascii="Verdana" w:eastAsia="標楷體" w:hAnsi="Verdana" w:hint="eastAsia"/>
        </w:rPr>
        <w:t>電話給我。</w:t>
      </w:r>
    </w:p>
    <w:p w14:paraId="1E595630" w14:textId="77777777" w:rsidR="00351D6D" w:rsidRDefault="00351D6D" w:rsidP="00D0697A">
      <w:pPr>
        <w:rPr>
          <w:rFonts w:ascii="Verdana" w:eastAsia="標楷體" w:hAnsi="Verdana" w:hint="eastAsia"/>
          <w:b/>
          <w:sz w:val="40"/>
          <w:u w:val="double"/>
        </w:rPr>
        <w:sectPr w:rsidR="00351D6D" w:rsidSect="00E22206">
          <w:pgSz w:w="11906" w:h="16838"/>
          <w:pgMar w:top="403" w:right="403" w:bottom="403" w:left="567" w:header="284" w:footer="284" w:gutter="0"/>
          <w:cols w:space="425"/>
          <w:docGrid w:type="lines" w:linePitch="360"/>
        </w:sectPr>
      </w:pPr>
    </w:p>
    <w:p w14:paraId="644C3E56" w14:textId="77777777" w:rsidR="00D0697A" w:rsidRPr="00CE0F8E" w:rsidRDefault="00D0697A" w:rsidP="00D0697A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5C004D58" w14:textId="77777777" w:rsidR="00D0697A" w:rsidRPr="000D2A72" w:rsidRDefault="00D0697A" w:rsidP="00D0697A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F352C5">
        <w:rPr>
          <w:rFonts w:ascii="Verdana" w:eastAsia="標楷體" w:hAnsi="Verdana"/>
        </w:rPr>
        <w:t>中翻英</w:t>
      </w:r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/>
          <w:b w:val="0"/>
          <w:position w:val="2"/>
          <w:szCs w:val="28"/>
        </w:rPr>
        <w:t>每題</w:t>
      </w:r>
      <w:r w:rsidRPr="00F352C5">
        <w:rPr>
          <w:rFonts w:eastAsia="標楷體"/>
          <w:b w:val="0"/>
          <w:position w:val="2"/>
          <w:szCs w:val="28"/>
        </w:rPr>
        <w:t>4</w:t>
      </w:r>
      <w:r w:rsidRPr="00F352C5">
        <w:rPr>
          <w:rFonts w:eastAsia="標楷體"/>
          <w:b w:val="0"/>
          <w:position w:val="2"/>
          <w:szCs w:val="28"/>
        </w:rPr>
        <w:t>分，共</w:t>
      </w:r>
      <w:r w:rsidR="00534216">
        <w:rPr>
          <w:rFonts w:eastAsia="標楷體"/>
          <w:b w:val="0"/>
          <w:position w:val="2"/>
          <w:szCs w:val="28"/>
        </w:rPr>
        <w:t>10</w:t>
      </w:r>
      <w:r w:rsidRPr="00F352C5">
        <w:rPr>
          <w:rFonts w:eastAsia="標楷體"/>
          <w:b w:val="0"/>
          <w:position w:val="2"/>
          <w:szCs w:val="28"/>
        </w:rPr>
        <w:t>0</w:t>
      </w:r>
      <w:r w:rsidRPr="00F352C5">
        <w:rPr>
          <w:rFonts w:eastAsia="標楷體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12A41C96" w14:textId="77777777" w:rsidR="00D0697A" w:rsidRPr="00AC41A7" w:rsidRDefault="00D0697A" w:rsidP="00D0697A">
      <w:pPr>
        <w:spacing w:line="360" w:lineRule="auto"/>
        <w:rPr>
          <w:rFonts w:ascii="Verdana" w:eastAsia="標楷體" w:hAnsi="Verdana" w:hint="eastAsia"/>
        </w:rPr>
      </w:pPr>
      <w:r w:rsidRPr="00AC41A7">
        <w:rPr>
          <w:rFonts w:ascii="Verdana" w:eastAsia="標楷體" w:hAnsi="Verdana" w:hint="eastAsia"/>
        </w:rPr>
        <w:t>※</w:t>
      </w:r>
      <w:r w:rsidRPr="00AC41A7">
        <w:rPr>
          <w:rFonts w:ascii="Verdana" w:eastAsia="標楷體" w:hAnsi="Verdana" w:hint="eastAsia"/>
        </w:rPr>
        <w:t xml:space="preserve"> </w:t>
      </w:r>
      <w:r w:rsidRPr="00AC41A7">
        <w:rPr>
          <w:rFonts w:ascii="Verdana" w:eastAsia="標楷體" w:hAnsi="Verdana" w:hint="eastAsia"/>
        </w:rPr>
        <w:t>批改時請參閱批改標準</w:t>
      </w:r>
    </w:p>
    <w:p w14:paraId="3CE96462" w14:textId="77777777" w:rsidR="00EE774D" w:rsidRPr="00454F83" w:rsidRDefault="00EE774D" w:rsidP="00CC0BD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I met my English teacher at school last week.</w:t>
      </w:r>
    </w:p>
    <w:p w14:paraId="60BCDECA" w14:textId="77777777" w:rsidR="00EE774D" w:rsidRPr="00664124" w:rsidRDefault="00EE774D" w:rsidP="00CC0BD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>2. I</w:t>
      </w:r>
      <w:r>
        <w:rPr>
          <w:rFonts w:ascii="Verdana" w:eastAsia="標楷體" w:hAnsi="Verdana" w:hint="eastAsia"/>
        </w:rPr>
        <w:t xml:space="preserve"> read </w:t>
      </w:r>
      <w:r>
        <w:rPr>
          <w:rFonts w:ascii="Verdana" w:eastAsia="標楷體" w:hAnsi="Verdana"/>
        </w:rPr>
        <w:t>them</w:t>
      </w:r>
      <w:r>
        <w:rPr>
          <w:rFonts w:ascii="Verdana" w:eastAsia="標楷體" w:hAnsi="Verdana" w:hint="eastAsia"/>
        </w:rPr>
        <w:t xml:space="preserve"> last night.</w:t>
      </w:r>
    </w:p>
    <w:p w14:paraId="48BBC765" w14:textId="77777777" w:rsidR="00EE774D" w:rsidRDefault="00EE774D" w:rsidP="00CC0BD9">
      <w:pPr>
        <w:spacing w:line="460" w:lineRule="exact"/>
        <w:rPr>
          <w:rFonts w:ascii="Verdana" w:eastAsia="標楷體" w:hAnsi="Verdana" w:hint="eastAsia"/>
          <w:color w:val="FF0000"/>
        </w:rPr>
      </w:pPr>
      <w:r>
        <w:rPr>
          <w:rFonts w:ascii="Verdana" w:eastAsia="標楷體" w:hAnsi="Verdana"/>
        </w:rPr>
        <w:t>3.</w:t>
      </w:r>
      <w:r>
        <w:rPr>
          <w:rFonts w:ascii="Verdana" w:eastAsia="標楷體" w:hAnsi="Verdana" w:hint="eastAsia"/>
        </w:rPr>
        <w:t xml:space="preserve"> There are sixty-five bowls of rice on the table.</w:t>
      </w:r>
    </w:p>
    <w:p w14:paraId="66DD49A0" w14:textId="77777777" w:rsidR="00EE774D" w:rsidRPr="00AE3505" w:rsidRDefault="00EE774D" w:rsidP="00CC0BD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>Whose cat is this?</w:t>
      </w:r>
    </w:p>
    <w:p w14:paraId="525E7A75" w14:textId="77777777" w:rsidR="00EE774D" w:rsidRPr="00F57AEE" w:rsidRDefault="00EE774D" w:rsidP="00CC0BD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>5. I</w:t>
      </w:r>
      <w:r>
        <w:rPr>
          <w:rFonts w:ascii="Verdana" w:eastAsia="標楷體" w:hAnsi="Verdana" w:hint="eastAsia"/>
        </w:rPr>
        <w:t xml:space="preserve"> made </w:t>
      </w:r>
      <w:r>
        <w:rPr>
          <w:rFonts w:ascii="Verdana" w:eastAsia="標楷體" w:hAnsi="Verdana"/>
        </w:rPr>
        <w:t>this</w:t>
      </w:r>
      <w:r>
        <w:rPr>
          <w:rFonts w:ascii="Verdana" w:eastAsia="標楷體" w:hAnsi="Verdana" w:hint="eastAsia"/>
        </w:rPr>
        <w:t xml:space="preserve"> cake myself.</w:t>
      </w:r>
    </w:p>
    <w:p w14:paraId="0D8CB399" w14:textId="77777777" w:rsidR="00EE774D" w:rsidRPr="002B14D8" w:rsidRDefault="00EE774D" w:rsidP="00CC0BD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6. </w:t>
      </w:r>
      <w:r>
        <w:rPr>
          <w:rFonts w:ascii="Verdana" w:eastAsia="標楷體" w:hAnsi="Verdana" w:hint="eastAsia"/>
        </w:rPr>
        <w:t>My grandfather played the piano for himself last night.</w:t>
      </w:r>
    </w:p>
    <w:p w14:paraId="69D2A6EE" w14:textId="77777777" w:rsidR="00EE774D" w:rsidRPr="009101C3" w:rsidRDefault="00EE774D" w:rsidP="00CC0BD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7. </w:t>
      </w:r>
      <w:r w:rsidRPr="0009191B">
        <w:rPr>
          <w:rFonts w:ascii="Verdana" w:eastAsia="標楷體" w:hAnsi="Verdana" w:hint="eastAsia"/>
        </w:rPr>
        <w:t>His brother looked younger than your brother before.</w:t>
      </w:r>
    </w:p>
    <w:p w14:paraId="515AFB0F" w14:textId="77777777" w:rsidR="00EE774D" w:rsidRPr="00AD75AC" w:rsidRDefault="00EE774D" w:rsidP="00CC0BD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8. </w:t>
      </w:r>
      <w:r>
        <w:rPr>
          <w:rFonts w:ascii="Verdana" w:eastAsia="標楷體" w:hAnsi="Verdana" w:hint="eastAsia"/>
        </w:rPr>
        <w:t>Who has ninety NT dollars?</w:t>
      </w:r>
    </w:p>
    <w:p w14:paraId="2A5E5F4B" w14:textId="77777777" w:rsidR="00EE774D" w:rsidRPr="00FA00D7" w:rsidRDefault="00EE774D" w:rsidP="00CC0BD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9. </w:t>
      </w:r>
      <w:r>
        <w:rPr>
          <w:rFonts w:ascii="Verdana" w:eastAsia="標楷體" w:hAnsi="Verdana" w:hint="eastAsia"/>
        </w:rPr>
        <w:t>There are forty students in her class.</w:t>
      </w:r>
    </w:p>
    <w:p w14:paraId="017A88DB" w14:textId="77777777" w:rsidR="00EE774D" w:rsidRPr="00C94D2F" w:rsidRDefault="00EE774D" w:rsidP="00CC0BD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0. </w:t>
      </w:r>
      <w:r>
        <w:rPr>
          <w:rFonts w:ascii="Verdana" w:eastAsia="標楷體" w:hAnsi="Verdana" w:hint="eastAsia"/>
        </w:rPr>
        <w:t>How old is your grandmother?</w:t>
      </w:r>
    </w:p>
    <w:p w14:paraId="54E0ED68" w14:textId="77777777" w:rsidR="00EE774D" w:rsidRPr="009524B5" w:rsidRDefault="00EE774D" w:rsidP="00CC0BD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1. </w:t>
      </w:r>
      <w:r>
        <w:rPr>
          <w:rFonts w:ascii="Verdana" w:eastAsia="標楷體" w:hAnsi="Verdana" w:hint="eastAsia"/>
        </w:rPr>
        <w:t>How many books do you have?</w:t>
      </w:r>
    </w:p>
    <w:p w14:paraId="5400A34C" w14:textId="77777777" w:rsidR="00EE774D" w:rsidRPr="005A776B" w:rsidRDefault="00EE774D" w:rsidP="00CC0BD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2. </w:t>
      </w:r>
      <w:r>
        <w:rPr>
          <w:rFonts w:ascii="Verdana" w:eastAsia="標楷體" w:hAnsi="Verdana" w:hint="eastAsia"/>
        </w:rPr>
        <w:t>Altogether, they ate eleven pieces of watermelon.</w:t>
      </w:r>
    </w:p>
    <w:p w14:paraId="37856ADC" w14:textId="77777777" w:rsidR="00EE774D" w:rsidRPr="00712BF2" w:rsidRDefault="00EE774D" w:rsidP="00CC0BD9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3. </w:t>
      </w:r>
      <w:r>
        <w:rPr>
          <w:rFonts w:ascii="Verdana" w:eastAsia="標楷體" w:hAnsi="Verdana" w:hint="eastAsia"/>
        </w:rPr>
        <w:t>He just ate a box of ice cream.</w:t>
      </w:r>
    </w:p>
    <w:p w14:paraId="14614202" w14:textId="77777777" w:rsidR="00EE774D" w:rsidRPr="00825F3A" w:rsidRDefault="00EE774D" w:rsidP="00CC0BD9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4. </w:t>
      </w:r>
      <w:r>
        <w:rPr>
          <w:rFonts w:ascii="Verdana" w:eastAsia="標楷體" w:hAnsi="Verdana" w:hint="eastAsia"/>
        </w:rPr>
        <w:t>Do you like chicken or pork?</w:t>
      </w:r>
    </w:p>
    <w:p w14:paraId="722DF029" w14:textId="77777777" w:rsidR="00534216" w:rsidRDefault="00EE774D" w:rsidP="00CC0BD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5. </w:t>
      </w:r>
      <w:r w:rsidRPr="00B301C3">
        <w:rPr>
          <w:rFonts w:ascii="Verdana" w:eastAsia="標楷體" w:hAnsi="Verdana" w:hint="eastAsia"/>
        </w:rPr>
        <w:t>She is very healthy.</w:t>
      </w:r>
    </w:p>
    <w:p w14:paraId="67633FE4" w14:textId="77777777" w:rsidR="00825F3A" w:rsidRPr="00825F3A" w:rsidRDefault="00825F3A" w:rsidP="00CC0BD9">
      <w:pPr>
        <w:spacing w:line="460" w:lineRule="exact"/>
        <w:rPr>
          <w:rFonts w:ascii="Verdana" w:eastAsia="標楷體" w:hAnsi="Verdana"/>
        </w:rPr>
      </w:pPr>
      <w:r w:rsidRPr="00833FB3">
        <w:rPr>
          <w:rFonts w:ascii="Verdana" w:eastAsia="標楷體" w:hAnsi="Verdana"/>
        </w:rPr>
        <w:t>1</w:t>
      </w:r>
      <w:r>
        <w:rPr>
          <w:rFonts w:ascii="Verdana" w:eastAsia="標楷體" w:hAnsi="Verdana"/>
        </w:rPr>
        <w:t>6</w:t>
      </w:r>
      <w:r w:rsidRPr="00833FB3">
        <w:rPr>
          <w:rFonts w:ascii="Verdana" w:eastAsia="標楷體" w:hAnsi="Verdana"/>
        </w:rPr>
        <w:t>. I didn’t call her last night.</w:t>
      </w:r>
    </w:p>
    <w:p w14:paraId="6596F65A" w14:textId="77777777" w:rsidR="00825F3A" w:rsidRPr="00825F3A" w:rsidRDefault="00825F3A" w:rsidP="00CC0BD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7</w:t>
      </w:r>
      <w:r w:rsidRPr="00833FB3">
        <w:rPr>
          <w:rFonts w:ascii="Verdana" w:eastAsia="標楷體" w:hAnsi="Verdana"/>
        </w:rPr>
        <w:t xml:space="preserve">. </w:t>
      </w:r>
      <w:r w:rsidRPr="00833FB3">
        <w:rPr>
          <w:rFonts w:ascii="Verdana" w:eastAsia="標楷體" w:hAnsi="Verdana" w:hint="eastAsia"/>
        </w:rPr>
        <w:t>They just want a little</w:t>
      </w:r>
      <w:r w:rsidR="00AA4E48">
        <w:rPr>
          <w:rFonts w:ascii="Verdana" w:eastAsia="標楷體" w:hAnsi="Verdana" w:hint="eastAsia"/>
        </w:rPr>
        <w:t xml:space="preserve"> </w:t>
      </w:r>
      <w:r w:rsidRPr="00833FB3">
        <w:rPr>
          <w:rFonts w:ascii="Verdana" w:eastAsia="標楷體" w:hAnsi="Verdana" w:hint="eastAsia"/>
        </w:rPr>
        <w:t>bread and some milk.</w:t>
      </w:r>
    </w:p>
    <w:p w14:paraId="6B75C371" w14:textId="77777777" w:rsidR="00825F3A" w:rsidRPr="00833FB3" w:rsidRDefault="00825F3A" w:rsidP="00CC0BD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8</w:t>
      </w:r>
      <w:r w:rsidRPr="00833FB3">
        <w:rPr>
          <w:rFonts w:ascii="Verdana" w:eastAsia="標楷體" w:hAnsi="Verdana"/>
        </w:rPr>
        <w:t>. He gave her two books for her birthday.</w:t>
      </w:r>
    </w:p>
    <w:p w14:paraId="1FD7C3B5" w14:textId="77777777" w:rsidR="00825F3A" w:rsidRPr="00825F3A" w:rsidRDefault="00825F3A" w:rsidP="00CC0BD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9</w:t>
      </w:r>
      <w:r w:rsidRPr="00833FB3">
        <w:rPr>
          <w:rFonts w:ascii="Verdana" w:eastAsia="標楷體" w:hAnsi="Verdana"/>
        </w:rPr>
        <w:t>. His grandfather gave me a toy car yesterday.</w:t>
      </w:r>
    </w:p>
    <w:p w14:paraId="337BC1C2" w14:textId="77777777" w:rsidR="00825F3A" w:rsidRPr="00825F3A" w:rsidRDefault="00825F3A" w:rsidP="00CC0BD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20</w:t>
      </w:r>
      <w:r w:rsidRPr="00833FB3">
        <w:rPr>
          <w:rFonts w:ascii="Verdana" w:eastAsia="標楷體" w:hAnsi="Verdana"/>
        </w:rPr>
        <w:t>. Where did you see him yesterday?</w:t>
      </w:r>
    </w:p>
    <w:p w14:paraId="2DC50280" w14:textId="77777777" w:rsidR="00825F3A" w:rsidRPr="00825F3A" w:rsidRDefault="00825F3A" w:rsidP="00CC0BD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21</w:t>
      </w:r>
      <w:r w:rsidRPr="00833FB3">
        <w:rPr>
          <w:rFonts w:ascii="Verdana" w:eastAsia="標楷體" w:hAnsi="Verdana"/>
        </w:rPr>
        <w:t>. Are those their flowers? Yes, they are theirs.</w:t>
      </w:r>
    </w:p>
    <w:p w14:paraId="79FDA5DD" w14:textId="77777777" w:rsidR="00825F3A" w:rsidRPr="00825F3A" w:rsidRDefault="00825F3A" w:rsidP="00CC0BD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22</w:t>
      </w:r>
      <w:r w:rsidRPr="00833FB3">
        <w:rPr>
          <w:rFonts w:ascii="Verdana" w:eastAsia="標楷體" w:hAnsi="Verdana"/>
        </w:rPr>
        <w:t>. Whose apples are these? They are mine.</w:t>
      </w:r>
    </w:p>
    <w:p w14:paraId="12D1066D" w14:textId="77777777" w:rsidR="00825F3A" w:rsidRPr="00825F3A" w:rsidRDefault="00825F3A" w:rsidP="00CC0BD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23</w:t>
      </w:r>
      <w:r w:rsidRPr="00833FB3"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Wh</w:t>
      </w:r>
      <w:r>
        <w:rPr>
          <w:rFonts w:ascii="Verdana" w:eastAsia="標楷體" w:hAnsi="Verdana"/>
        </w:rPr>
        <w:t xml:space="preserve">ich year </w:t>
      </w:r>
      <w:proofErr w:type="gramStart"/>
      <w:r>
        <w:rPr>
          <w:rFonts w:ascii="Verdana" w:eastAsia="標楷體" w:hAnsi="Verdana"/>
        </w:rPr>
        <w:t>were</w:t>
      </w:r>
      <w:proofErr w:type="gramEnd"/>
      <w:r>
        <w:rPr>
          <w:rFonts w:ascii="Verdana" w:eastAsia="標楷體" w:hAnsi="Verdana"/>
        </w:rPr>
        <w:t xml:space="preserve"> you born in?</w:t>
      </w:r>
    </w:p>
    <w:p w14:paraId="77F02FE1" w14:textId="77777777" w:rsidR="00825F3A" w:rsidRPr="00825F3A" w:rsidRDefault="00825F3A" w:rsidP="00CC0BD9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24</w:t>
      </w:r>
      <w:r w:rsidRPr="00833FB3">
        <w:rPr>
          <w:rFonts w:ascii="Verdana" w:eastAsia="標楷體" w:hAnsi="Verdana"/>
        </w:rPr>
        <w:t>. My daughter played the piano for herself.</w:t>
      </w:r>
    </w:p>
    <w:p w14:paraId="5469B1FD" w14:textId="77777777" w:rsidR="00EE774D" w:rsidRPr="00B64B8A" w:rsidRDefault="00825F3A" w:rsidP="00CC0BD9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25</w:t>
      </w:r>
      <w:r w:rsidRPr="00833FB3">
        <w:rPr>
          <w:rFonts w:ascii="Verdana" w:eastAsia="標楷體" w:hAnsi="Verdana"/>
        </w:rPr>
        <w:t>. My father drinks a cup of coffee every day.</w:t>
      </w:r>
    </w:p>
    <w:p w14:paraId="75DE1C6F" w14:textId="77777777" w:rsidR="00CE31AB" w:rsidRDefault="00534216" w:rsidP="00CE31AB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/>
          <w:sz w:val="40"/>
        </w:rPr>
        <w:br w:type="page"/>
      </w:r>
      <w:r w:rsidR="00CE31AB">
        <w:rPr>
          <w:rFonts w:ascii="Verdana" w:eastAsia="標楷體" w:hAnsi="Verdana" w:hint="eastAsia"/>
          <w:sz w:val="40"/>
        </w:rPr>
        <w:lastRenderedPageBreak/>
        <w:t>博幼英文檢測卷</w:t>
      </w:r>
      <w:r w:rsidR="00CE31AB">
        <w:rPr>
          <w:rFonts w:ascii="Verdana" w:eastAsia="標楷體" w:hAnsi="Verdana" w:hint="eastAsia"/>
          <w:sz w:val="40"/>
        </w:rPr>
        <w:t>-</w:t>
      </w:r>
      <w:r w:rsidR="00CE31AB">
        <w:rPr>
          <w:rFonts w:ascii="Verdana" w:eastAsia="標楷體" w:hAnsi="Verdana" w:hint="eastAsia"/>
          <w:sz w:val="40"/>
        </w:rPr>
        <w:t>中級上</w:t>
      </w:r>
      <w:r w:rsidR="00CE31AB">
        <w:rPr>
          <w:rFonts w:ascii="Verdana" w:eastAsia="標楷體" w:hAnsi="Verdana" w:hint="eastAsia"/>
          <w:sz w:val="40"/>
        </w:rPr>
        <w:t>-</w:t>
      </w:r>
      <w:r w:rsidR="00CE31AB">
        <w:rPr>
          <w:rFonts w:ascii="Verdana" w:eastAsia="標楷體" w:hAnsi="Verdana" w:hint="eastAsia"/>
          <w:sz w:val="40"/>
        </w:rPr>
        <w:t>第九課</w:t>
      </w:r>
      <w:r w:rsidR="00CE31AB">
        <w:rPr>
          <w:rFonts w:ascii="Verdana" w:eastAsia="標楷體" w:hAnsi="Verdana" w:hint="eastAsia"/>
          <w:sz w:val="40"/>
        </w:rPr>
        <w:t xml:space="preserve"> </w:t>
      </w:r>
      <w:r w:rsidR="00CE31AB">
        <w:rPr>
          <w:rFonts w:ascii="Verdana" w:eastAsia="標楷體" w:hAnsi="Verdana" w:hint="eastAsia"/>
          <w:sz w:val="40"/>
        </w:rPr>
        <w:t>答案卷</w:t>
      </w:r>
    </w:p>
    <w:p w14:paraId="64F5D33F" w14:textId="77777777" w:rsidR="00CE31AB" w:rsidRDefault="00CE31AB" w:rsidP="00CE31AB">
      <w:pPr>
        <w:jc w:val="center"/>
        <w:rPr>
          <w:rFonts w:ascii="Verdana" w:eastAsia="標楷體" w:hAnsi="Verdana"/>
          <w:sz w:val="40"/>
        </w:rPr>
      </w:pPr>
    </w:p>
    <w:p w14:paraId="45B5FAB8" w14:textId="77777777" w:rsidR="00CE31AB" w:rsidRPr="00CE0F8E" w:rsidRDefault="00CE31AB" w:rsidP="00CE31AB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71602EB8" w14:textId="77777777" w:rsidR="00CE31AB" w:rsidRPr="00FE01DB" w:rsidRDefault="00CE31AB" w:rsidP="00CE31AB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DD61EF">
        <w:rPr>
          <w:rFonts w:ascii="Verdana" w:eastAsia="標楷體" w:hAnsi="Verdana" w:hint="eastAsia"/>
          <w:b/>
          <w:sz w:val="28"/>
          <w:szCs w:val="28"/>
        </w:rPr>
        <w:t>一</w:t>
      </w:r>
      <w:r>
        <w:rPr>
          <w:rFonts w:ascii="Verdana" w:eastAsia="標楷體" w:hAnsi="Verdana" w:hint="eastAsia"/>
          <w:b/>
          <w:sz w:val="28"/>
          <w:szCs w:val="28"/>
        </w:rPr>
        <w:t>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11ED4CCC" w14:textId="77777777" w:rsidR="00CE31AB" w:rsidRDefault="00CE31AB" w:rsidP="00CE31AB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57A7DCA4" w14:textId="77777777" w:rsidR="00CE31AB" w:rsidRPr="00A0403B" w:rsidRDefault="00CE31AB" w:rsidP="00CE31AB">
      <w:pPr>
        <w:spacing w:line="420" w:lineRule="exact"/>
        <w:rPr>
          <w:rFonts w:ascii="Verdana" w:eastAsia="標楷體" w:hAnsi="Verdana"/>
          <w:color w:val="000000"/>
        </w:rPr>
      </w:pPr>
      <w:r w:rsidRPr="00A0403B">
        <w:rPr>
          <w:rFonts w:ascii="Verdana" w:eastAsia="標楷體" w:hAnsi="Verdana"/>
          <w:color w:val="000000"/>
        </w:rPr>
        <w:t xml:space="preserve">1. </w:t>
      </w:r>
      <w:r w:rsidR="00C174C6">
        <w:rPr>
          <w:rFonts w:ascii="Verdana" w:eastAsia="標楷體" w:hAnsi="Verdana" w:hint="eastAsia"/>
          <w:color w:val="000000"/>
        </w:rPr>
        <w:t>c</w:t>
      </w:r>
      <w:r w:rsidR="00C174C6">
        <w:rPr>
          <w:rFonts w:ascii="Verdana" w:eastAsia="標楷體" w:hAnsi="Verdana"/>
          <w:color w:val="000000"/>
        </w:rPr>
        <w:t>ousin</w:t>
      </w:r>
      <w:r w:rsidRPr="00A0403B">
        <w:rPr>
          <w:rFonts w:ascii="標楷體" w:eastAsia="標楷體" w:hAnsi="標楷體" w:hint="eastAsia"/>
          <w:color w:val="000000"/>
        </w:rPr>
        <w:t>；</w:t>
      </w:r>
      <w:r w:rsidR="00C174C6">
        <w:rPr>
          <w:rFonts w:ascii="標楷體" w:eastAsia="標楷體" w:hAnsi="標楷體" w:hint="eastAsia"/>
          <w:color w:val="000000"/>
        </w:rPr>
        <w:t>堂、表兄弟姊妹</w:t>
      </w:r>
      <w:r w:rsidRPr="00A0403B">
        <w:rPr>
          <w:rFonts w:ascii="Verdana" w:eastAsia="標楷體" w:hAnsi="Verdana" w:hint="eastAsia"/>
          <w:color w:val="000000"/>
        </w:rPr>
        <w:t xml:space="preserve">  </w:t>
      </w:r>
      <w:r w:rsidRPr="00A0403B">
        <w:rPr>
          <w:rFonts w:ascii="Verdana" w:eastAsia="標楷體" w:hAnsi="Verdana"/>
          <w:color w:val="000000"/>
        </w:rPr>
        <w:t xml:space="preserve"> 2.</w:t>
      </w:r>
      <w:r w:rsidR="00C174C6">
        <w:rPr>
          <w:rFonts w:ascii="Verdana" w:eastAsia="標楷體" w:hAnsi="Verdana"/>
          <w:color w:val="000000"/>
        </w:rPr>
        <w:t>novel</w:t>
      </w:r>
      <w:r w:rsidRPr="00A0403B">
        <w:rPr>
          <w:rFonts w:ascii="標楷體" w:eastAsia="標楷體" w:hAnsi="標楷體" w:hint="eastAsia"/>
          <w:color w:val="000000"/>
        </w:rPr>
        <w:t>；</w:t>
      </w:r>
      <w:r w:rsidR="00C174C6">
        <w:rPr>
          <w:rFonts w:ascii="標楷體" w:eastAsia="標楷體" w:hAnsi="標楷體" w:hint="eastAsia"/>
          <w:color w:val="000000"/>
        </w:rPr>
        <w:t>小說</w:t>
      </w:r>
      <w:r w:rsidRPr="00A0403B">
        <w:rPr>
          <w:rFonts w:ascii="Verdana" w:eastAsia="標楷體" w:hAnsi="Verdana" w:hint="eastAsia"/>
          <w:color w:val="000000"/>
        </w:rPr>
        <w:t xml:space="preserve">  </w:t>
      </w:r>
      <w:r w:rsidRPr="00A0403B">
        <w:rPr>
          <w:rFonts w:ascii="Verdana" w:eastAsia="標楷體" w:hAnsi="Verdana"/>
          <w:color w:val="000000"/>
        </w:rPr>
        <w:t xml:space="preserve"> 3. </w:t>
      </w:r>
      <w:r w:rsidR="00C174C6">
        <w:rPr>
          <w:rFonts w:ascii="Verdana" w:eastAsia="標楷體" w:hAnsi="Verdana"/>
          <w:color w:val="000000"/>
        </w:rPr>
        <w:t>enjoy</w:t>
      </w:r>
      <w:r w:rsidRPr="00A0403B">
        <w:rPr>
          <w:rFonts w:ascii="標楷體" w:eastAsia="標楷體" w:hAnsi="標楷體" w:hint="eastAsia"/>
          <w:color w:val="000000"/>
        </w:rPr>
        <w:t>；</w:t>
      </w:r>
      <w:r w:rsidR="00C174C6">
        <w:rPr>
          <w:rFonts w:ascii="標楷體" w:eastAsia="標楷體" w:hAnsi="標楷體" w:hint="eastAsia"/>
          <w:color w:val="000000"/>
        </w:rPr>
        <w:t>享受、喜歡</w:t>
      </w:r>
      <w:r w:rsidRPr="00A0403B">
        <w:rPr>
          <w:rFonts w:ascii="Verdana" w:eastAsia="標楷體" w:hAnsi="Verdana" w:hint="eastAsia"/>
          <w:color w:val="000000"/>
        </w:rPr>
        <w:t xml:space="preserve">  </w:t>
      </w:r>
      <w:r w:rsidRPr="00A0403B">
        <w:rPr>
          <w:rFonts w:ascii="Verdana" w:eastAsia="標楷體" w:hAnsi="Verdana"/>
          <w:color w:val="000000"/>
        </w:rPr>
        <w:t xml:space="preserve"> </w:t>
      </w:r>
      <w:r w:rsidRPr="00A0403B">
        <w:rPr>
          <w:rFonts w:ascii="Verdana" w:eastAsia="標楷體" w:hAnsi="Verdana" w:hint="eastAsia"/>
          <w:color w:val="000000"/>
        </w:rPr>
        <w:t xml:space="preserve"> </w:t>
      </w:r>
      <w:r w:rsidRPr="00A0403B">
        <w:rPr>
          <w:rFonts w:ascii="Verdana" w:eastAsia="標楷體" w:hAnsi="Verdana"/>
          <w:color w:val="000000"/>
        </w:rPr>
        <w:t xml:space="preserve">4. </w:t>
      </w:r>
      <w:r w:rsidR="00C174C6">
        <w:rPr>
          <w:rFonts w:ascii="Verdana" w:eastAsia="標楷體" w:hAnsi="Verdana"/>
          <w:color w:val="000000"/>
        </w:rPr>
        <w:t>decide</w:t>
      </w:r>
      <w:r w:rsidRPr="00A0403B">
        <w:rPr>
          <w:rFonts w:ascii="標楷體" w:eastAsia="標楷體" w:hAnsi="標楷體" w:hint="eastAsia"/>
          <w:color w:val="000000"/>
        </w:rPr>
        <w:t>；</w:t>
      </w:r>
      <w:r w:rsidR="00C174C6">
        <w:rPr>
          <w:rFonts w:ascii="標楷體" w:eastAsia="標楷體" w:hAnsi="標楷體" w:hint="eastAsia"/>
          <w:color w:val="000000"/>
        </w:rPr>
        <w:t>決定</w:t>
      </w:r>
    </w:p>
    <w:p w14:paraId="5DC851B3" w14:textId="77777777" w:rsidR="00CE31AB" w:rsidRPr="00D0697A" w:rsidRDefault="00CE31AB" w:rsidP="00CE31AB">
      <w:pPr>
        <w:spacing w:line="420" w:lineRule="exact"/>
        <w:rPr>
          <w:rFonts w:ascii="Verdana" w:eastAsia="標楷體" w:hAnsi="Verdana"/>
        </w:rPr>
      </w:pPr>
      <w:r w:rsidRPr="00A0403B">
        <w:rPr>
          <w:rFonts w:ascii="Verdana" w:eastAsia="標楷體" w:hAnsi="Verdana"/>
          <w:color w:val="000000"/>
        </w:rPr>
        <w:t>5.</w:t>
      </w:r>
      <w:r w:rsidR="00C174C6">
        <w:rPr>
          <w:rFonts w:ascii="Verdana" w:eastAsia="標楷體" w:hAnsi="Verdana"/>
          <w:color w:val="000000"/>
        </w:rPr>
        <w:t xml:space="preserve"> stop</w:t>
      </w:r>
      <w:r w:rsidRPr="00A0403B">
        <w:rPr>
          <w:rFonts w:ascii="Verdana" w:eastAsia="標楷體" w:hAnsi="Verdana" w:hint="eastAsia"/>
          <w:color w:val="000000"/>
        </w:rPr>
        <w:t>；</w:t>
      </w:r>
      <w:r w:rsidR="00C174C6">
        <w:rPr>
          <w:rFonts w:ascii="Verdana" w:eastAsia="標楷體" w:hAnsi="Verdana" w:hint="eastAsia"/>
          <w:color w:val="000000"/>
        </w:rPr>
        <w:t>停止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CE31AB" w14:paraId="504863C9" w14:textId="77777777" w:rsidTr="00F773F3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68F31CDC" w14:textId="77777777" w:rsidR="00CE31AB" w:rsidRPr="00DF5CC3" w:rsidRDefault="00CE31AB" w:rsidP="00F773F3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815312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51A72626" w14:textId="77777777" w:rsidR="00CE31AB" w:rsidRPr="00815312" w:rsidRDefault="00CE31AB" w:rsidP="00F773F3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815312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C174C6" w:rsidRPr="00815312">
              <w:rPr>
                <w:rFonts w:ascii="Verdana" w:eastAsia="標楷體" w:hAnsi="Verdana"/>
                <w:color w:val="000000"/>
                <w:sz w:val="26"/>
                <w:szCs w:val="26"/>
              </w:rPr>
              <w:t>cousin</w:t>
            </w:r>
            <w:r w:rsidRPr="0081531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174C6" w:rsidRPr="00815312">
              <w:rPr>
                <w:rFonts w:ascii="Verdana" w:eastAsia="微軟正黑體" w:hAnsi="Verdana" w:cs="微軟正黑體"/>
                <w:sz w:val="26"/>
                <w:szCs w:val="26"/>
              </w:rPr>
              <w:t>My cousin likes to eat pizza.</w:t>
            </w: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81531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174C6" w:rsidRPr="00815312">
              <w:rPr>
                <w:rFonts w:ascii="Verdana" w:eastAsia="標楷體" w:hAnsi="Verdana"/>
                <w:color w:val="000000"/>
                <w:sz w:val="26"/>
                <w:szCs w:val="26"/>
              </w:rPr>
              <w:t>cousin</w:t>
            </w:r>
          </w:p>
          <w:p w14:paraId="146F4DCF" w14:textId="77777777" w:rsidR="00CE31AB" w:rsidRPr="00815312" w:rsidRDefault="00CE31AB" w:rsidP="00F773F3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C174C6" w:rsidRPr="00815312">
              <w:rPr>
                <w:rFonts w:ascii="Verdana" w:eastAsia="標楷體" w:hAnsi="Verdana"/>
                <w:color w:val="000000"/>
                <w:sz w:val="26"/>
                <w:szCs w:val="26"/>
              </w:rPr>
              <w:t>novel</w:t>
            </w:r>
            <w:r w:rsidRPr="00815312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81531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E50DF" w:rsidRPr="00815312">
              <w:rPr>
                <w:rFonts w:ascii="Verdana" w:eastAsia="微軟正黑體" w:hAnsi="Verdana" w:cs="微軟正黑體"/>
                <w:sz w:val="26"/>
                <w:szCs w:val="26"/>
              </w:rPr>
              <w:t>She is reading her mother</w:t>
            </w:r>
            <w:proofErr w:type="gramStart"/>
            <w:r w:rsidR="001E50DF" w:rsidRPr="00815312">
              <w:rPr>
                <w:rFonts w:ascii="Verdana" w:eastAsia="微軟正黑體" w:hAnsi="Verdana" w:cs="微軟正黑體"/>
                <w:sz w:val="26"/>
                <w:szCs w:val="26"/>
              </w:rPr>
              <w:t>’</w:t>
            </w:r>
            <w:proofErr w:type="gramEnd"/>
            <w:r w:rsidR="001E50DF" w:rsidRPr="00815312">
              <w:rPr>
                <w:rFonts w:ascii="Verdana" w:eastAsia="微軟正黑體" w:hAnsi="Verdana" w:cs="微軟正黑體"/>
                <w:sz w:val="26"/>
                <w:szCs w:val="26"/>
              </w:rPr>
              <w:t>s novel.</w:t>
            </w: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81531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174C6" w:rsidRPr="00815312">
              <w:rPr>
                <w:rFonts w:ascii="Verdana" w:eastAsia="標楷體" w:hAnsi="Verdana"/>
                <w:color w:val="000000"/>
                <w:sz w:val="26"/>
                <w:szCs w:val="26"/>
              </w:rPr>
              <w:t>novel</w:t>
            </w:r>
          </w:p>
          <w:p w14:paraId="0D08B50D" w14:textId="77777777" w:rsidR="00CE31AB" w:rsidRPr="00815312" w:rsidRDefault="00CE31AB" w:rsidP="00F773F3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C174C6" w:rsidRPr="00815312">
              <w:rPr>
                <w:rFonts w:ascii="Verdana" w:eastAsia="標楷體" w:hAnsi="Verdana"/>
                <w:color w:val="000000"/>
                <w:sz w:val="26"/>
                <w:szCs w:val="26"/>
              </w:rPr>
              <w:t>enjoy</w:t>
            </w: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81531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E50DF" w:rsidRPr="00815312">
              <w:rPr>
                <w:rFonts w:ascii="Verdana" w:eastAsia="微軟正黑體" w:hAnsi="Verdana" w:cs="微軟正黑體"/>
                <w:sz w:val="26"/>
                <w:szCs w:val="26"/>
              </w:rPr>
              <w:t>I enjoy listening to music.</w:t>
            </w: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81531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174C6" w:rsidRPr="00815312">
              <w:rPr>
                <w:rFonts w:ascii="Verdana" w:eastAsia="標楷體" w:hAnsi="Verdana"/>
                <w:color w:val="000000"/>
                <w:sz w:val="26"/>
                <w:szCs w:val="26"/>
              </w:rPr>
              <w:t>enjoy</w:t>
            </w:r>
            <w:r w:rsidRPr="00815312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815312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C174C6" w:rsidRPr="00815312">
              <w:rPr>
                <w:rFonts w:ascii="Verdana" w:eastAsia="標楷體" w:hAnsi="Verdana"/>
                <w:color w:val="000000"/>
                <w:sz w:val="26"/>
                <w:szCs w:val="26"/>
              </w:rPr>
              <w:t>decide</w:t>
            </w: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81531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E50DF" w:rsidRPr="00815312">
              <w:rPr>
                <w:rFonts w:ascii="Verdana" w:eastAsia="微軟正黑體" w:hAnsi="Verdana" w:cs="微軟正黑體"/>
                <w:sz w:val="26"/>
                <w:szCs w:val="26"/>
              </w:rPr>
              <w:t>I decide to see that movie.</w:t>
            </w: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81531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174C6" w:rsidRPr="00815312">
              <w:rPr>
                <w:rFonts w:ascii="Verdana" w:eastAsia="標楷體" w:hAnsi="Verdana"/>
                <w:color w:val="000000"/>
                <w:sz w:val="26"/>
                <w:szCs w:val="26"/>
              </w:rPr>
              <w:t>decide</w:t>
            </w:r>
          </w:p>
          <w:p w14:paraId="221665B4" w14:textId="77777777" w:rsidR="00CE31AB" w:rsidRDefault="00CE31AB" w:rsidP="00DD61EF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C174C6" w:rsidRPr="00815312">
              <w:rPr>
                <w:rFonts w:ascii="Verdana" w:eastAsia="標楷體" w:hAnsi="Verdana"/>
                <w:color w:val="000000"/>
                <w:sz w:val="26"/>
                <w:szCs w:val="26"/>
              </w:rPr>
              <w:t>stop</w:t>
            </w: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81531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1E50DF" w:rsidRPr="00815312">
              <w:rPr>
                <w:rFonts w:ascii="Verdana" w:eastAsia="微軟正黑體" w:hAnsi="Verdana" w:cs="微軟正黑體"/>
                <w:sz w:val="26"/>
                <w:szCs w:val="26"/>
              </w:rPr>
              <w:t>I can</w:t>
            </w:r>
            <w:proofErr w:type="gramStart"/>
            <w:r w:rsidR="001E50DF" w:rsidRPr="00815312">
              <w:rPr>
                <w:rFonts w:ascii="Verdana" w:eastAsia="微軟正黑體" w:hAnsi="Verdana" w:cs="微軟正黑體"/>
                <w:sz w:val="26"/>
                <w:szCs w:val="26"/>
              </w:rPr>
              <w:t>’</w:t>
            </w:r>
            <w:proofErr w:type="gramEnd"/>
            <w:r w:rsidR="001E50DF" w:rsidRPr="00815312">
              <w:rPr>
                <w:rFonts w:ascii="Verdana" w:eastAsia="微軟正黑體" w:hAnsi="Verdana" w:cs="微軟正黑體"/>
                <w:sz w:val="26"/>
                <w:szCs w:val="26"/>
              </w:rPr>
              <w:t>t stop my anger.</w:t>
            </w: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815312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815312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C174C6" w:rsidRPr="00815312">
              <w:rPr>
                <w:rFonts w:ascii="Verdana" w:eastAsia="標楷體" w:hAnsi="Verdana"/>
                <w:color w:val="000000"/>
                <w:sz w:val="26"/>
                <w:szCs w:val="26"/>
              </w:rPr>
              <w:t>stop</w:t>
            </w:r>
          </w:p>
        </w:tc>
      </w:tr>
    </w:tbl>
    <w:p w14:paraId="0428F51C" w14:textId="77777777" w:rsidR="00CE31AB" w:rsidRPr="00C30EE7" w:rsidRDefault="00CE31AB" w:rsidP="00CE31AB">
      <w:pPr>
        <w:spacing w:line="420" w:lineRule="exact"/>
        <w:rPr>
          <w:rFonts w:ascii="Verdana" w:eastAsia="標楷體" w:hAnsi="Verdana" w:hint="eastAsia"/>
          <w:b/>
        </w:rPr>
      </w:pPr>
    </w:p>
    <w:p w14:paraId="324FD38B" w14:textId="77777777" w:rsidR="00CE31AB" w:rsidRPr="000D2A72" w:rsidRDefault="00CE31AB" w:rsidP="00CE31AB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DD61EF">
        <w:rPr>
          <w:rFonts w:ascii="Verdana" w:eastAsia="標楷體" w:hAnsi="Verdana" w:hint="eastAsia"/>
          <w:b w:val="0"/>
        </w:rPr>
        <w:t>二</w:t>
      </w:r>
      <w:r>
        <w:rPr>
          <w:rFonts w:ascii="Verdana" w:eastAsia="標楷體" w:hAnsi="Verdana" w:hint="eastAsia"/>
          <w:b w:val="0"/>
        </w:rPr>
        <w:t>、</w:t>
      </w:r>
      <w:r w:rsidR="00B116ED">
        <w:rPr>
          <w:rFonts w:ascii="Verdana" w:eastAsia="標楷體" w:hAnsi="Verdana" w:hint="eastAsia"/>
        </w:rPr>
        <w:t>短文</w:t>
      </w:r>
      <w:r w:rsidR="00FB2484" w:rsidRPr="00FE01DB">
        <w:rPr>
          <w:rFonts w:ascii="Verdana" w:eastAsia="標楷體" w:hAnsi="Verdana" w:hint="eastAsia"/>
        </w:rPr>
        <w:t>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3B7340F5" w14:textId="77777777" w:rsidR="00CE31AB" w:rsidRDefault="00CE31AB" w:rsidP="00CE31AB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. </w:t>
      </w:r>
      <w:r w:rsidR="00B953CE">
        <w:rPr>
          <w:rFonts w:ascii="Verdana" w:eastAsia="標楷體" w:hAnsi="Verdana"/>
        </w:rPr>
        <w:t>Mary</w:t>
      </w:r>
      <w:r w:rsidR="00B953CE">
        <w:rPr>
          <w:rFonts w:ascii="Verdana" w:eastAsia="標楷體" w:hAnsi="Verdana" w:hint="eastAsia"/>
        </w:rPr>
        <w:t>很喜歡吃披薩。</w:t>
      </w:r>
    </w:p>
    <w:p w14:paraId="4F8FB917" w14:textId="77777777" w:rsidR="00CE31AB" w:rsidRDefault="00CE31AB" w:rsidP="00CE31AB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2. </w:t>
      </w:r>
      <w:r w:rsidR="00B953CE">
        <w:rPr>
          <w:rFonts w:ascii="Verdana" w:eastAsia="標楷體" w:hAnsi="Verdana" w:hint="eastAsia"/>
        </w:rPr>
        <w:t>上週</w:t>
      </w:r>
      <w:r w:rsidR="00D73C55">
        <w:rPr>
          <w:rFonts w:ascii="Verdana" w:eastAsia="標楷體" w:hAnsi="Verdana" w:hint="eastAsia"/>
        </w:rPr>
        <w:t>末</w:t>
      </w:r>
      <w:r w:rsidR="00B953CE">
        <w:rPr>
          <w:rFonts w:ascii="Verdana" w:eastAsia="標楷體" w:hAnsi="Verdana" w:hint="eastAsia"/>
        </w:rPr>
        <w:t>她</w:t>
      </w:r>
      <w:r w:rsidR="00815312">
        <w:rPr>
          <w:rFonts w:ascii="Verdana" w:eastAsia="標楷體" w:hAnsi="Verdana" w:hint="eastAsia"/>
        </w:rPr>
        <w:t>吃</w:t>
      </w:r>
      <w:r w:rsidR="00B953CE">
        <w:rPr>
          <w:rFonts w:ascii="Verdana" w:eastAsia="標楷體" w:hAnsi="Verdana" w:hint="eastAsia"/>
        </w:rPr>
        <w:t>很多披薩。</w:t>
      </w:r>
    </w:p>
    <w:p w14:paraId="57BC8923" w14:textId="77777777" w:rsidR="00CE31AB" w:rsidRDefault="00CE31AB" w:rsidP="00CE31AB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3. </w:t>
      </w:r>
      <w:r w:rsidR="00B953CE">
        <w:rPr>
          <w:rFonts w:ascii="Verdana" w:eastAsia="標楷體" w:hAnsi="Verdana" w:hint="eastAsia"/>
        </w:rPr>
        <w:t>星期一早上她覺得不舒服。</w:t>
      </w:r>
    </w:p>
    <w:p w14:paraId="76E5DF20" w14:textId="77777777" w:rsidR="00CE31AB" w:rsidRDefault="00DD61EF" w:rsidP="00CE31AB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4</w:t>
      </w:r>
      <w:r w:rsidR="00CE31AB">
        <w:rPr>
          <w:rFonts w:ascii="Verdana" w:eastAsia="標楷體" w:hAnsi="Verdana"/>
        </w:rPr>
        <w:t>.</w:t>
      </w:r>
      <w:r w:rsidR="00CE31AB">
        <w:rPr>
          <w:rFonts w:ascii="Verdana" w:eastAsia="標楷體" w:hAnsi="Verdana" w:hint="eastAsia"/>
        </w:rPr>
        <w:t xml:space="preserve"> </w:t>
      </w:r>
      <w:r w:rsidR="00B953CE">
        <w:rPr>
          <w:rFonts w:ascii="Verdana" w:eastAsia="標楷體" w:hAnsi="Verdana" w:hint="eastAsia"/>
        </w:rPr>
        <w:t>她決定待在家</w:t>
      </w:r>
      <w:r w:rsidR="00B44D68">
        <w:rPr>
          <w:rFonts w:ascii="標楷體" w:eastAsia="標楷體" w:hAnsi="標楷體" w:hint="eastAsia"/>
        </w:rPr>
        <w:t>，</w:t>
      </w:r>
    </w:p>
    <w:p w14:paraId="6BADBF8A" w14:textId="77777777" w:rsidR="00CE31AB" w:rsidRDefault="00DD61EF" w:rsidP="00CE31AB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 w:rsidR="00CE31AB">
        <w:rPr>
          <w:rFonts w:ascii="Verdana" w:eastAsia="標楷體" w:hAnsi="Verdana"/>
        </w:rPr>
        <w:t>.</w:t>
      </w:r>
      <w:r w:rsidR="00CE31AB">
        <w:rPr>
          <w:rFonts w:ascii="Verdana" w:eastAsia="標楷體" w:hAnsi="Verdana" w:hint="eastAsia"/>
        </w:rPr>
        <w:t xml:space="preserve"> </w:t>
      </w:r>
      <w:r w:rsidR="00B953CE">
        <w:rPr>
          <w:rFonts w:ascii="Verdana" w:eastAsia="標楷體" w:hAnsi="Verdana" w:hint="eastAsia"/>
        </w:rPr>
        <w:t>她現在正在睡覺。</w:t>
      </w:r>
    </w:p>
    <w:p w14:paraId="039A0726" w14:textId="77777777" w:rsidR="00CE31AB" w:rsidRDefault="00CE31AB" w:rsidP="00CE31AB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4710F394" w14:textId="77777777" w:rsidR="00CE31AB" w:rsidRPr="00880C2C" w:rsidRDefault="00CE31AB" w:rsidP="00CE31AB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="00B116ED">
        <w:rPr>
          <w:rFonts w:ascii="Verdana" w:eastAsia="標楷體" w:hAnsi="Verdana" w:hint="eastAsia"/>
        </w:rPr>
        <w:t>短文</w:t>
      </w:r>
      <w:r w:rsidRPr="00BD0EBA">
        <w:rPr>
          <w:rFonts w:ascii="Verdana" w:eastAsia="標楷體" w:hAnsi="Verdana" w:hint="eastAsia"/>
        </w:rPr>
        <w:t>朗讀</w:t>
      </w:r>
      <w:r w:rsidRPr="00BD0EBA">
        <w:rPr>
          <w:rFonts w:eastAsia="標楷體"/>
          <w:b w:val="0"/>
          <w:szCs w:val="28"/>
        </w:rPr>
        <w:t>（每句</w:t>
      </w:r>
      <w:r w:rsidRPr="00BD0EBA">
        <w:rPr>
          <w:rFonts w:eastAsia="標楷體"/>
          <w:b w:val="0"/>
          <w:szCs w:val="28"/>
        </w:rPr>
        <w:t>4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20</w:t>
      </w:r>
      <w:r w:rsidRPr="00BD0EBA">
        <w:rPr>
          <w:rFonts w:eastAsia="標楷體"/>
          <w:b w:val="0"/>
          <w:szCs w:val="28"/>
        </w:rPr>
        <w:t>分）</w:t>
      </w:r>
    </w:p>
    <w:tbl>
      <w:tblPr>
        <w:tblW w:w="9180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9180"/>
      </w:tblGrid>
      <w:tr w:rsidR="006A75B1" w:rsidRPr="00E026C4" w14:paraId="067D5597" w14:textId="77777777" w:rsidTr="0087423C">
        <w:trPr>
          <w:trHeight w:val="1432"/>
        </w:trPr>
        <w:tc>
          <w:tcPr>
            <w:tcW w:w="918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05D4623" w14:textId="77777777" w:rsidR="006A75B1" w:rsidRPr="00E026C4" w:rsidRDefault="006A75B1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45589098" w14:textId="77777777" w:rsidR="006A75B1" w:rsidRDefault="006A75B1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Verdana" w:eastAsia="標楷體" w:hAnsi="Verdana" w:hint="eastAsia"/>
                <w:sz w:val="22"/>
              </w:rPr>
              <w:t>學童有兩次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讀機會。</w:t>
            </w:r>
          </w:p>
          <w:p w14:paraId="71AFF600" w14:textId="77777777" w:rsidR="006A75B1" w:rsidRPr="00FD5D44" w:rsidRDefault="006A75B1" w:rsidP="0087423C">
            <w:r w:rsidRPr="00E026C4"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Verdana" w:eastAsia="標楷體" w:hAnsi="Verdana" w:hint="eastAsia"/>
                <w:sz w:val="22"/>
              </w:rPr>
              <w:t>單字少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或唸錯：扣１分／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個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。</w:t>
            </w:r>
          </w:p>
        </w:tc>
      </w:tr>
    </w:tbl>
    <w:p w14:paraId="11493170" w14:textId="77777777" w:rsidR="00CE31AB" w:rsidRPr="006A75B1" w:rsidRDefault="00CE31AB" w:rsidP="00CE31AB">
      <w:pPr>
        <w:rPr>
          <w:rFonts w:ascii="Verdana" w:eastAsia="標楷體" w:hAnsi="Verdana"/>
          <w:b/>
          <w:sz w:val="28"/>
          <w:szCs w:val="28"/>
        </w:rPr>
      </w:pPr>
    </w:p>
    <w:p w14:paraId="3FFA5647" w14:textId="77777777" w:rsidR="00CE31AB" w:rsidRDefault="00CE31AB" w:rsidP="00CE31AB">
      <w:pPr>
        <w:rPr>
          <w:rFonts w:eastAsia="標楷體"/>
          <w:sz w:val="28"/>
          <w:szCs w:val="28"/>
        </w:rPr>
      </w:pPr>
      <w:r w:rsidRPr="00DD61EF"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="00B116ED" w:rsidRPr="00B116ED">
        <w:rPr>
          <w:rFonts w:ascii="Verdana" w:eastAsia="標楷體" w:hAnsi="Verdana" w:hint="eastAsia"/>
          <w:b/>
          <w:sz w:val="28"/>
          <w:szCs w:val="28"/>
        </w:rPr>
        <w:t>短文</w:t>
      </w:r>
      <w:r w:rsidRPr="004125C1">
        <w:rPr>
          <w:rFonts w:ascii="Verdana" w:eastAsia="標楷體" w:hAnsi="Verdana" w:hint="eastAsia"/>
          <w:b/>
          <w:sz w:val="28"/>
          <w:szCs w:val="28"/>
        </w:rPr>
        <w:t>選擇</w:t>
      </w:r>
      <w:r w:rsidRPr="00BD0EBA">
        <w:rPr>
          <w:rFonts w:eastAsia="標楷體"/>
          <w:sz w:val="28"/>
          <w:szCs w:val="28"/>
        </w:rPr>
        <w:t>（每</w:t>
      </w:r>
      <w:r w:rsidR="00815312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01CCAB4D" w14:textId="77777777" w:rsidR="00CE31AB" w:rsidRDefault="00CE31AB" w:rsidP="00CE31AB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 w:rsidR="00DD61EF">
        <w:rPr>
          <w:rFonts w:ascii="Verdana" w:eastAsia="標楷體" w:hAnsi="Verdana"/>
          <w:sz w:val="28"/>
          <w:szCs w:val="28"/>
        </w:rPr>
        <w:t>2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940711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 w:rsidR="00B953CE">
        <w:rPr>
          <w:rFonts w:ascii="Verdana" w:eastAsia="標楷體" w:hAnsi="Verdana" w:hint="eastAsia"/>
          <w:sz w:val="28"/>
          <w:szCs w:val="28"/>
        </w:rPr>
        <w:t>2</w:t>
      </w:r>
      <w:r>
        <w:rPr>
          <w:rFonts w:ascii="Verdana" w:eastAsia="標楷體" w:hAnsi="Verdana"/>
          <w:sz w:val="28"/>
          <w:szCs w:val="28"/>
        </w:rPr>
        <w:t>)</w:t>
      </w:r>
    </w:p>
    <w:p w14:paraId="23D463B8" w14:textId="77777777" w:rsidR="00CE31AB" w:rsidRDefault="00CE31AB" w:rsidP="00CE31AB">
      <w:pPr>
        <w:rPr>
          <w:rFonts w:ascii="Verdana" w:eastAsia="標楷體" w:hAnsi="Verdana"/>
          <w:sz w:val="28"/>
          <w:szCs w:val="28"/>
        </w:rPr>
      </w:pPr>
    </w:p>
    <w:p w14:paraId="26024CE9" w14:textId="77777777" w:rsidR="00CE31AB" w:rsidRPr="00CE0F8E" w:rsidRDefault="006A75B1" w:rsidP="00CE31AB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CE31AB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CE31AB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414D4090" w14:textId="77777777" w:rsidR="00CE31AB" w:rsidRPr="00FE01DB" w:rsidRDefault="00CE31AB" w:rsidP="00CE31AB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4BB2BDD0" w14:textId="77777777" w:rsidR="00CE31AB" w:rsidRPr="00541140" w:rsidRDefault="00CE31AB" w:rsidP="00CE31AB">
      <w:pPr>
        <w:spacing w:line="360" w:lineRule="auto"/>
        <w:rPr>
          <w:rFonts w:ascii="Verdana" w:eastAsia="標楷體" w:hAnsi="Verdana" w:cs="Arial"/>
        </w:rPr>
      </w:pPr>
      <w:r w:rsidRPr="00541140">
        <w:rPr>
          <w:rFonts w:ascii="Verdana" w:eastAsia="標楷體" w:hAnsi="Verdana" w:cs="Arial" w:hint="eastAsia"/>
        </w:rPr>
        <w:t xml:space="preserve">1. </w:t>
      </w:r>
      <w:r w:rsidR="00E667E4">
        <w:rPr>
          <w:rFonts w:ascii="Verdana" w:eastAsia="標楷體" w:hAnsi="Verdana" w:cs="Arial"/>
        </w:rPr>
        <w:t>He keeps listening to music.</w:t>
      </w:r>
    </w:p>
    <w:p w14:paraId="2328A4D0" w14:textId="77777777" w:rsidR="00CE31AB" w:rsidRDefault="00CE31AB" w:rsidP="00CE31AB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/>
        </w:rPr>
        <w:t xml:space="preserve">2. </w:t>
      </w:r>
      <w:r w:rsidR="00E667E4">
        <w:rPr>
          <w:rFonts w:ascii="Verdana" w:eastAsia="標楷體" w:hAnsi="Verdana" w:cs="Arial"/>
        </w:rPr>
        <w:t>My mother agrees to see a movie.</w:t>
      </w:r>
    </w:p>
    <w:p w14:paraId="694787A4" w14:textId="77777777" w:rsidR="00CE31AB" w:rsidRDefault="00CE31AB" w:rsidP="00CE31AB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 w:hint="eastAsia"/>
        </w:rPr>
        <w:t xml:space="preserve">3. </w:t>
      </w:r>
      <w:r w:rsidR="00E667E4">
        <w:rPr>
          <w:rFonts w:ascii="Verdana" w:eastAsia="標楷體" w:hAnsi="Verdana" w:cs="Arial"/>
        </w:rPr>
        <w:t>My father loves to play</w:t>
      </w:r>
      <w:r w:rsidR="004E2D4C">
        <w:rPr>
          <w:rFonts w:ascii="Verdana" w:eastAsia="標楷體" w:hAnsi="Verdana" w:cs="Arial" w:hint="eastAsia"/>
        </w:rPr>
        <w:t xml:space="preserve"> </w:t>
      </w:r>
      <w:r w:rsidR="00E667E4">
        <w:rPr>
          <w:rFonts w:ascii="Verdana" w:eastAsia="標楷體" w:hAnsi="Verdana" w:cs="Arial"/>
        </w:rPr>
        <w:t>the violin.</w:t>
      </w:r>
    </w:p>
    <w:p w14:paraId="782B94BD" w14:textId="77777777" w:rsidR="00CE31AB" w:rsidRPr="00C30EE7" w:rsidRDefault="00CE31AB" w:rsidP="00CE31AB">
      <w:pPr>
        <w:spacing w:line="420" w:lineRule="exact"/>
        <w:rPr>
          <w:rFonts w:ascii="Verdana" w:eastAsia="標楷體" w:hAnsi="Verdana" w:hint="eastAsia"/>
          <w:b/>
        </w:rPr>
      </w:pPr>
    </w:p>
    <w:p w14:paraId="3AF601A9" w14:textId="77777777" w:rsidR="00CE31AB" w:rsidRPr="000D2A72" w:rsidRDefault="00CE31AB" w:rsidP="00CE31AB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</w:t>
      </w:r>
      <w:r w:rsidR="001D69F1">
        <w:rPr>
          <w:rFonts w:eastAsia="標楷體" w:hint="eastAsia"/>
          <w:b w:val="0"/>
          <w:position w:val="2"/>
          <w:szCs w:val="28"/>
        </w:rPr>
        <w:t>格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0AAA728F" w14:textId="77777777" w:rsidR="00CD3C2B" w:rsidRDefault="00BD5AD7" w:rsidP="00BD5AD7">
      <w:pPr>
        <w:rPr>
          <w:rFonts w:ascii="Verdana" w:eastAsia="Myriad-Roman" w:hAnsi="Verdana"/>
          <w:kern w:val="0"/>
        </w:rPr>
      </w:pPr>
      <w:r>
        <w:rPr>
          <w:rFonts w:ascii="Verdana" w:eastAsia="標楷體" w:hAnsi="Verdana"/>
        </w:rPr>
        <w:t xml:space="preserve">1. </w:t>
      </w:r>
      <w:r w:rsidRPr="006550E8">
        <w:rPr>
          <w:rFonts w:ascii="Verdana" w:eastAsia="Myriad-Roman" w:hAnsi="Verdana"/>
          <w:kern w:val="0"/>
        </w:rPr>
        <w:t>to do</w:t>
      </w:r>
      <w:r w:rsidR="00637A53" w:rsidRPr="00535E7F">
        <w:rPr>
          <w:rFonts w:ascii="標楷體" w:eastAsia="標楷體" w:hAnsi="標楷體"/>
          <w:kern w:val="0"/>
        </w:rPr>
        <w:t>或</w:t>
      </w:r>
      <w:r w:rsidRPr="006550E8">
        <w:rPr>
          <w:rFonts w:ascii="Verdana" w:eastAsia="Myriad-Roman" w:hAnsi="Verdana"/>
          <w:kern w:val="0"/>
        </w:rPr>
        <w:t>doing</w:t>
      </w:r>
      <w:r>
        <w:rPr>
          <w:rFonts w:ascii="Verdana" w:eastAsia="Myriad-Roman" w:hAnsi="Verdana" w:hint="eastAsia"/>
          <w:kern w:val="0"/>
        </w:rPr>
        <w:tab/>
      </w:r>
      <w:r>
        <w:rPr>
          <w:rFonts w:ascii="Verdana" w:eastAsia="Myriad-Roman" w:hAnsi="Verdana" w:hint="eastAsia"/>
          <w:kern w:val="0"/>
        </w:rPr>
        <w:tab/>
      </w:r>
      <w:r>
        <w:rPr>
          <w:rFonts w:ascii="Verdana" w:eastAsia="標楷體" w:hAnsi="Verdana"/>
        </w:rPr>
        <w:t xml:space="preserve">2. </w:t>
      </w:r>
      <w:r w:rsidRPr="006550E8">
        <w:rPr>
          <w:rFonts w:ascii="Verdana" w:eastAsia="Myriad-Roman" w:hAnsi="Verdana"/>
          <w:kern w:val="0"/>
        </w:rPr>
        <w:t>to drink</w:t>
      </w:r>
      <w:r w:rsidR="00CD3C2B" w:rsidRPr="00535E7F">
        <w:rPr>
          <w:rFonts w:ascii="標楷體" w:eastAsia="標楷體" w:hAnsi="標楷體"/>
          <w:kern w:val="0"/>
        </w:rPr>
        <w:t>或</w:t>
      </w:r>
      <w:r w:rsidRPr="006550E8">
        <w:rPr>
          <w:rFonts w:ascii="Verdana" w:eastAsia="Myriad-Roman" w:hAnsi="Verdana"/>
          <w:kern w:val="0"/>
        </w:rPr>
        <w:t>drinking</w:t>
      </w:r>
      <w:r>
        <w:rPr>
          <w:rFonts w:ascii="Verdana" w:eastAsia="Myriad-Roman" w:hAnsi="Verdana"/>
          <w:kern w:val="0"/>
        </w:rPr>
        <w:tab/>
      </w:r>
      <w:r w:rsidR="00CD3C2B">
        <w:rPr>
          <w:rFonts w:ascii="Verdana" w:eastAsia="Myriad-Roman" w:hAnsi="Verdana" w:hint="eastAsia"/>
          <w:kern w:val="0"/>
        </w:rPr>
        <w:tab/>
      </w:r>
      <w:r>
        <w:rPr>
          <w:rFonts w:ascii="Verdana" w:eastAsia="標楷體" w:hAnsi="Verdana"/>
        </w:rPr>
        <w:t xml:space="preserve">3. </w:t>
      </w:r>
      <w:r w:rsidRPr="006550E8">
        <w:rPr>
          <w:rFonts w:ascii="Verdana" w:eastAsia="Myriad-Roman" w:hAnsi="Verdana"/>
          <w:kern w:val="0"/>
        </w:rPr>
        <w:t>to go</w:t>
      </w:r>
      <w:r>
        <w:rPr>
          <w:rFonts w:ascii="Verdana" w:eastAsia="Myriad-Roman" w:hAnsi="Verdana" w:hint="eastAsia"/>
          <w:kern w:val="0"/>
        </w:rPr>
        <w:tab/>
      </w:r>
      <w:r>
        <w:rPr>
          <w:rFonts w:ascii="Verdana" w:eastAsia="Myriad-Roman" w:hAnsi="Verdana" w:hint="eastAsia"/>
          <w:kern w:val="0"/>
        </w:rPr>
        <w:tab/>
      </w:r>
      <w:r w:rsidR="00CD3C2B">
        <w:rPr>
          <w:rFonts w:ascii="Verdana" w:eastAsia="Myriad-Roman" w:hAnsi="Verdana" w:hint="eastAsia"/>
          <w:kern w:val="0"/>
        </w:rPr>
        <w:tab/>
      </w:r>
      <w:r>
        <w:rPr>
          <w:rFonts w:ascii="Verdana" w:eastAsia="標楷體" w:hAnsi="Verdana"/>
        </w:rPr>
        <w:t xml:space="preserve">4. </w:t>
      </w:r>
      <w:r w:rsidRPr="006550E8">
        <w:rPr>
          <w:rFonts w:ascii="Verdana" w:eastAsia="Myriad-Roman" w:hAnsi="Verdana"/>
          <w:kern w:val="0"/>
        </w:rPr>
        <w:t>to see</w:t>
      </w:r>
      <w:r>
        <w:rPr>
          <w:rFonts w:ascii="Verdana" w:eastAsia="Myriad-Roman" w:hAnsi="Verdana"/>
          <w:kern w:val="0"/>
        </w:rPr>
        <w:tab/>
      </w:r>
      <w:r>
        <w:rPr>
          <w:rFonts w:ascii="Verdana" w:eastAsia="Myriad-Roman" w:hAnsi="Verdana"/>
          <w:kern w:val="0"/>
        </w:rPr>
        <w:tab/>
      </w:r>
    </w:p>
    <w:p w14:paraId="47F99A56" w14:textId="77777777" w:rsidR="00CE31AB" w:rsidRDefault="00BD5AD7" w:rsidP="00BD5AD7">
      <w:pPr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5. </w:t>
      </w:r>
      <w:r w:rsidRPr="006550E8">
        <w:rPr>
          <w:rFonts w:ascii="Verdana" w:eastAsia="Myriad-Roman" w:hAnsi="Verdana"/>
          <w:kern w:val="0"/>
        </w:rPr>
        <w:t>to eat</w:t>
      </w:r>
    </w:p>
    <w:p w14:paraId="4DA2AC88" w14:textId="77777777" w:rsidR="00CE31AB" w:rsidRPr="00CE31AB" w:rsidRDefault="00CE31AB" w:rsidP="00CE31AB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74C1CEB2" w14:textId="77777777" w:rsidR="00CE31AB" w:rsidRPr="00880C2C" w:rsidRDefault="00CE31AB" w:rsidP="00CE31AB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4A237514" w14:textId="77777777" w:rsidR="00BD5AD7" w:rsidRPr="00956647" w:rsidRDefault="00BD5AD7" w:rsidP="00755585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My dog enjoys taking a nap.</w:t>
      </w:r>
    </w:p>
    <w:p w14:paraId="4D4F6831" w14:textId="77777777" w:rsidR="00BD5AD7" w:rsidRPr="00045163" w:rsidRDefault="00BD5AD7" w:rsidP="00755585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>His son doesn</w:t>
      </w:r>
      <w:r>
        <w:rPr>
          <w:rFonts w:ascii="Verdana" w:eastAsia="標楷體" w:hAnsi="Verdana"/>
        </w:rPr>
        <w:t>’</w:t>
      </w:r>
      <w:r>
        <w:rPr>
          <w:rFonts w:ascii="Verdana" w:eastAsia="標楷體" w:hAnsi="Verdana" w:hint="eastAsia"/>
        </w:rPr>
        <w:t>t want to go home.</w:t>
      </w:r>
    </w:p>
    <w:p w14:paraId="7A5CF72A" w14:textId="77777777" w:rsidR="00BD5AD7" w:rsidRPr="00B93BBC" w:rsidRDefault="00BD5AD7" w:rsidP="00755585">
      <w:pPr>
        <w:rPr>
          <w:rFonts w:hint="eastAsia"/>
          <w:szCs w:val="28"/>
        </w:rPr>
      </w:pPr>
      <w:r>
        <w:rPr>
          <w:rFonts w:ascii="Verdana" w:eastAsia="標楷體" w:hAnsi="Verdana"/>
        </w:rPr>
        <w:t>3. I</w:t>
      </w:r>
      <w:r>
        <w:rPr>
          <w:rFonts w:ascii="Verdana" w:eastAsia="標楷體" w:hAnsi="Verdana" w:hint="eastAsia"/>
        </w:rPr>
        <w:t xml:space="preserve"> plan to drive home.</w:t>
      </w:r>
    </w:p>
    <w:p w14:paraId="5B82FE84" w14:textId="77777777" w:rsidR="00BD5AD7" w:rsidRPr="00422136" w:rsidRDefault="00BD5AD7" w:rsidP="00755585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>He finished doing his homework yesterday.</w:t>
      </w:r>
    </w:p>
    <w:p w14:paraId="4B6AFC52" w14:textId="77777777" w:rsidR="00D0697A" w:rsidRDefault="00BD5AD7" w:rsidP="00755585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What does his son like to eat?</w:t>
      </w:r>
    </w:p>
    <w:p w14:paraId="625EC4FB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68B7C04D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6C59321F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34E4BB89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45FB3C61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52482543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34CA54E1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512717E6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63CCBC6D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406594B0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1405FDC8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44E58CF7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355DB91F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6793A87C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26B38F2A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51880A3C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6AFD80AD" w14:textId="77777777" w:rsidR="00330269" w:rsidRDefault="00330269" w:rsidP="00330269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上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十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1A3E67BC" w14:textId="77777777" w:rsidR="00330269" w:rsidRDefault="00330269" w:rsidP="00330269">
      <w:pPr>
        <w:jc w:val="center"/>
        <w:rPr>
          <w:rFonts w:ascii="Verdana" w:eastAsia="標楷體" w:hAnsi="Verdana"/>
          <w:sz w:val="40"/>
        </w:rPr>
      </w:pPr>
    </w:p>
    <w:p w14:paraId="671E4693" w14:textId="77777777" w:rsidR="00330269" w:rsidRPr="00CE0F8E" w:rsidRDefault="00330269" w:rsidP="00330269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0F8666D9" w14:textId="77777777" w:rsidR="00330269" w:rsidRPr="00FE01DB" w:rsidRDefault="00330269" w:rsidP="00330269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AC6CCA">
        <w:rPr>
          <w:rFonts w:ascii="Verdana" w:eastAsia="標楷體" w:hAnsi="Verdana" w:hint="eastAsia"/>
          <w:b/>
          <w:sz w:val="28"/>
          <w:szCs w:val="28"/>
        </w:rPr>
        <w:t>一</w:t>
      </w:r>
      <w:r>
        <w:rPr>
          <w:rFonts w:ascii="Verdana" w:eastAsia="標楷體" w:hAnsi="Verdana" w:hint="eastAsia"/>
          <w:b/>
          <w:sz w:val="28"/>
          <w:szCs w:val="28"/>
        </w:rPr>
        <w:t>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32244675" w14:textId="77777777" w:rsidR="00330269" w:rsidRDefault="00330269" w:rsidP="00330269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34AFD61D" w14:textId="77777777" w:rsidR="00BD2013" w:rsidRDefault="00330269" w:rsidP="00330269">
      <w:pPr>
        <w:spacing w:line="420" w:lineRule="exact"/>
        <w:rPr>
          <w:rFonts w:ascii="Verdana" w:eastAsia="標楷體" w:hAnsi="Verdana"/>
        </w:rPr>
      </w:pPr>
      <w:r w:rsidRPr="00C601FE">
        <w:rPr>
          <w:rFonts w:ascii="Verdana" w:eastAsia="標楷體" w:hAnsi="Verdana"/>
        </w:rPr>
        <w:t xml:space="preserve">1. </w:t>
      </w:r>
      <w:r w:rsidR="00BD2013">
        <w:rPr>
          <w:rFonts w:ascii="Verdana" w:eastAsia="標楷體" w:hAnsi="Verdana"/>
        </w:rPr>
        <w:t>never</w:t>
      </w:r>
      <w:r w:rsidRPr="00C601FE">
        <w:rPr>
          <w:rFonts w:ascii="標楷體" w:eastAsia="標楷體" w:hAnsi="標楷體" w:hint="eastAsia"/>
        </w:rPr>
        <w:t>；</w:t>
      </w:r>
      <w:r w:rsidR="00BD2013">
        <w:rPr>
          <w:rFonts w:ascii="標楷體" w:eastAsia="標楷體" w:hAnsi="標楷體" w:hint="eastAsia"/>
        </w:rPr>
        <w:t>絕不，從來不</w:t>
      </w:r>
      <w:r w:rsidRPr="00C601FE">
        <w:rPr>
          <w:rFonts w:ascii="Verdana" w:eastAsia="標楷體" w:hAnsi="Verdana" w:hint="eastAsia"/>
        </w:rPr>
        <w:t xml:space="preserve">  </w:t>
      </w:r>
      <w:r w:rsidRPr="00C601FE">
        <w:rPr>
          <w:rFonts w:ascii="Verdana" w:eastAsia="標楷體" w:hAnsi="Verdana"/>
        </w:rPr>
        <w:t xml:space="preserve"> 2.</w:t>
      </w:r>
      <w:r w:rsidRPr="00C601FE">
        <w:rPr>
          <w:rFonts w:ascii="Verdana" w:eastAsia="標楷體" w:hAnsi="Verdana" w:hint="eastAsia"/>
        </w:rPr>
        <w:t xml:space="preserve"> </w:t>
      </w:r>
      <w:r w:rsidR="00BD2013">
        <w:rPr>
          <w:rFonts w:ascii="Verdana" w:eastAsia="標楷體" w:hAnsi="Verdana"/>
        </w:rPr>
        <w:t>wife</w:t>
      </w:r>
      <w:r w:rsidRPr="00C601FE">
        <w:rPr>
          <w:rFonts w:ascii="標楷體" w:eastAsia="標楷體" w:hAnsi="標楷體" w:hint="eastAsia"/>
        </w:rPr>
        <w:t>；</w:t>
      </w:r>
      <w:r w:rsidR="00BD2013">
        <w:rPr>
          <w:rFonts w:ascii="標楷體" w:eastAsia="標楷體" w:hAnsi="標楷體" w:hint="eastAsia"/>
        </w:rPr>
        <w:t>太太</w:t>
      </w:r>
      <w:r w:rsidRPr="00C601FE">
        <w:rPr>
          <w:rFonts w:ascii="Verdana" w:eastAsia="標楷體" w:hAnsi="Verdana" w:hint="eastAsia"/>
        </w:rPr>
        <w:t xml:space="preserve">  </w:t>
      </w:r>
      <w:r w:rsidRPr="00C601FE">
        <w:rPr>
          <w:rFonts w:ascii="Verdana" w:eastAsia="標楷體" w:hAnsi="Verdana"/>
        </w:rPr>
        <w:t xml:space="preserve"> 3. </w:t>
      </w:r>
      <w:r w:rsidR="00BD2013">
        <w:rPr>
          <w:rFonts w:ascii="Verdana" w:eastAsia="標楷體" w:hAnsi="Verdana"/>
        </w:rPr>
        <w:t>husband</w:t>
      </w:r>
      <w:r w:rsidRPr="00C601FE">
        <w:rPr>
          <w:rFonts w:ascii="標楷體" w:eastAsia="標楷體" w:hAnsi="標楷體" w:hint="eastAsia"/>
        </w:rPr>
        <w:t>；</w:t>
      </w:r>
      <w:r w:rsidR="00BD2013">
        <w:rPr>
          <w:rFonts w:ascii="標楷體" w:eastAsia="標楷體" w:hAnsi="標楷體" w:hint="eastAsia"/>
        </w:rPr>
        <w:t>先生</w:t>
      </w:r>
      <w:r w:rsidRPr="00C601FE">
        <w:rPr>
          <w:rFonts w:ascii="Verdana" w:eastAsia="標楷體" w:hAnsi="Verdana" w:hint="eastAsia"/>
        </w:rPr>
        <w:t xml:space="preserve">  </w:t>
      </w:r>
      <w:r w:rsidRPr="00C601FE">
        <w:rPr>
          <w:rFonts w:ascii="Verdana" w:eastAsia="標楷體" w:hAnsi="Verdana"/>
        </w:rPr>
        <w:t xml:space="preserve"> </w:t>
      </w:r>
      <w:r w:rsidRPr="00C601FE">
        <w:rPr>
          <w:rFonts w:ascii="Verdana" w:eastAsia="標楷體" w:hAnsi="Verdana" w:hint="eastAsia"/>
        </w:rPr>
        <w:t xml:space="preserve"> </w:t>
      </w:r>
      <w:r w:rsidRPr="00C601FE">
        <w:rPr>
          <w:rFonts w:ascii="Verdana" w:eastAsia="標楷體" w:hAnsi="Verdana"/>
        </w:rPr>
        <w:t xml:space="preserve">4. </w:t>
      </w:r>
      <w:r w:rsidR="00BD2013">
        <w:rPr>
          <w:rFonts w:ascii="Verdana" w:eastAsia="標楷體" w:hAnsi="Verdana"/>
        </w:rPr>
        <w:t>strange</w:t>
      </w:r>
      <w:r w:rsidR="00BD2013" w:rsidRPr="00C601FE">
        <w:rPr>
          <w:rFonts w:ascii="標楷體" w:eastAsia="標楷體" w:hAnsi="標楷體" w:hint="eastAsia"/>
        </w:rPr>
        <w:t>；</w:t>
      </w:r>
      <w:r w:rsidR="00BD2013">
        <w:rPr>
          <w:rFonts w:ascii="標楷體" w:eastAsia="標楷體" w:hAnsi="標楷體" w:hint="eastAsia"/>
        </w:rPr>
        <w:t>奇怪</w:t>
      </w:r>
      <w:r w:rsidR="00F955DF">
        <w:rPr>
          <w:rFonts w:ascii="標楷體" w:eastAsia="標楷體" w:hAnsi="標楷體" w:hint="eastAsia"/>
        </w:rPr>
        <w:t>的</w:t>
      </w:r>
    </w:p>
    <w:p w14:paraId="58B5E7AE" w14:textId="77777777" w:rsidR="00330269" w:rsidRPr="00D0697A" w:rsidRDefault="00330269" w:rsidP="00330269">
      <w:pPr>
        <w:spacing w:line="420" w:lineRule="exact"/>
        <w:rPr>
          <w:rFonts w:ascii="Verdana" w:eastAsia="標楷體" w:hAnsi="Verdana"/>
        </w:rPr>
      </w:pPr>
      <w:r w:rsidRPr="00C601FE">
        <w:rPr>
          <w:rFonts w:ascii="Verdana" w:eastAsia="標楷體" w:hAnsi="Verdana"/>
        </w:rPr>
        <w:t xml:space="preserve">5. </w:t>
      </w:r>
      <w:r w:rsidR="00BD2013">
        <w:rPr>
          <w:rFonts w:ascii="Verdana" w:eastAsia="標楷體" w:hAnsi="Verdana"/>
        </w:rPr>
        <w:t>hardly ever</w:t>
      </w:r>
      <w:r w:rsidRPr="00C601FE">
        <w:rPr>
          <w:rFonts w:ascii="Verdana" w:eastAsia="標楷體" w:hAnsi="Verdana" w:hint="eastAsia"/>
        </w:rPr>
        <w:t>；</w:t>
      </w:r>
      <w:r w:rsidR="00BD2013">
        <w:rPr>
          <w:rFonts w:ascii="Verdana" w:eastAsia="標楷體" w:hAnsi="Verdana" w:hint="eastAsia"/>
        </w:rPr>
        <w:t>幾乎不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330269" w14:paraId="455E6FDA" w14:textId="77777777" w:rsidTr="00F773F3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5585F38C" w14:textId="77777777" w:rsidR="00330269" w:rsidRPr="00DF5CC3" w:rsidRDefault="00330269" w:rsidP="00F773F3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F955DF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0EDD2CEF" w14:textId="77777777" w:rsidR="00330269" w:rsidRPr="00FC7D8D" w:rsidRDefault="00330269" w:rsidP="00F773F3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FC7D8D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BD2013" w:rsidRPr="00FC7D8D">
              <w:rPr>
                <w:rFonts w:ascii="Verdana" w:eastAsia="標楷體" w:hAnsi="Verdana"/>
                <w:sz w:val="26"/>
                <w:szCs w:val="26"/>
              </w:rPr>
              <w:t>never</w:t>
            </w:r>
            <w:r w:rsidRPr="00FC7D8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BD2013"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I never sleep late.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FC7D8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D2013" w:rsidRPr="00FC7D8D">
              <w:rPr>
                <w:rFonts w:ascii="Verdana" w:eastAsia="標楷體" w:hAnsi="Verdana"/>
                <w:sz w:val="26"/>
                <w:szCs w:val="26"/>
              </w:rPr>
              <w:t>never</w:t>
            </w:r>
          </w:p>
          <w:p w14:paraId="561195F4" w14:textId="77777777" w:rsidR="00330269" w:rsidRPr="00FC7D8D" w:rsidRDefault="00330269" w:rsidP="00F773F3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BD2013" w:rsidRPr="00FC7D8D">
              <w:rPr>
                <w:rFonts w:ascii="Verdana" w:eastAsia="標楷體" w:hAnsi="Verdana"/>
                <w:sz w:val="26"/>
                <w:szCs w:val="26"/>
              </w:rPr>
              <w:t>wife</w:t>
            </w:r>
            <w:r w:rsidRPr="00FC7D8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FC7D8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D212D" w:rsidRPr="00FC7D8D">
              <w:rPr>
                <w:rFonts w:ascii="Verdana" w:eastAsia="微軟正黑體" w:hAnsi="Verdana" w:cs="微軟正黑體"/>
                <w:sz w:val="26"/>
                <w:szCs w:val="26"/>
              </w:rPr>
              <w:t>His wife often goes to bed at 11:00 P.M.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FC7D8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D2013" w:rsidRPr="00FC7D8D">
              <w:rPr>
                <w:rFonts w:ascii="Verdana" w:eastAsia="標楷體" w:hAnsi="Verdana"/>
                <w:sz w:val="26"/>
                <w:szCs w:val="26"/>
              </w:rPr>
              <w:t>wife</w:t>
            </w:r>
          </w:p>
          <w:p w14:paraId="7BB29644" w14:textId="77777777" w:rsidR="00330269" w:rsidRPr="00FC7D8D" w:rsidRDefault="00330269" w:rsidP="00F773F3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BD2013" w:rsidRPr="00FC7D8D">
              <w:rPr>
                <w:rFonts w:ascii="Verdana" w:eastAsia="標楷體" w:hAnsi="Verdana"/>
                <w:sz w:val="26"/>
                <w:szCs w:val="26"/>
              </w:rPr>
              <w:t>husband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FC7D8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D212D" w:rsidRPr="00FC7D8D">
              <w:rPr>
                <w:rFonts w:ascii="Verdana" w:eastAsia="微軟正黑體" w:hAnsi="Verdana" w:cs="微軟正黑體"/>
                <w:sz w:val="26"/>
                <w:szCs w:val="26"/>
              </w:rPr>
              <w:t>Her husband always makes the bed.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FC7D8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D2013" w:rsidRPr="00FC7D8D">
              <w:rPr>
                <w:rFonts w:ascii="Verdana" w:eastAsia="標楷體" w:hAnsi="Verdana"/>
                <w:sz w:val="26"/>
                <w:szCs w:val="26"/>
              </w:rPr>
              <w:t>husband</w:t>
            </w:r>
            <w:r w:rsidRPr="00FC7D8D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FC7D8D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BD2013" w:rsidRPr="00FC7D8D">
              <w:rPr>
                <w:rFonts w:ascii="Verdana" w:eastAsia="標楷體" w:hAnsi="Verdana"/>
                <w:sz w:val="26"/>
                <w:szCs w:val="26"/>
              </w:rPr>
              <w:t>strange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FC7D8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D212D" w:rsidRPr="00FC7D8D">
              <w:rPr>
                <w:rFonts w:ascii="Verdana" w:eastAsia="微軟正黑體" w:hAnsi="Verdana" w:cs="微軟正黑體"/>
                <w:sz w:val="26"/>
                <w:szCs w:val="26"/>
              </w:rPr>
              <w:t>It</w:t>
            </w:r>
            <w:proofErr w:type="gramStart"/>
            <w:r w:rsidR="009D212D" w:rsidRPr="00FC7D8D">
              <w:rPr>
                <w:rFonts w:ascii="Verdana" w:eastAsia="微軟正黑體" w:hAnsi="Verdana" w:cs="微軟正黑體"/>
                <w:sz w:val="26"/>
                <w:szCs w:val="26"/>
              </w:rPr>
              <w:t>’</w:t>
            </w:r>
            <w:proofErr w:type="gramEnd"/>
            <w:r w:rsidR="009D212D" w:rsidRPr="00FC7D8D">
              <w:rPr>
                <w:rFonts w:ascii="Verdana" w:eastAsia="微軟正黑體" w:hAnsi="Verdana" w:cs="微軟正黑體"/>
                <w:sz w:val="26"/>
                <w:szCs w:val="26"/>
              </w:rPr>
              <w:t>s strange.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FC7D8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D2013" w:rsidRPr="00FC7D8D">
              <w:rPr>
                <w:rFonts w:ascii="Verdana" w:eastAsia="標楷體" w:hAnsi="Verdana"/>
                <w:sz w:val="26"/>
                <w:szCs w:val="26"/>
              </w:rPr>
              <w:t>strange</w:t>
            </w:r>
          </w:p>
          <w:p w14:paraId="0D3BACBC" w14:textId="77777777" w:rsidR="00330269" w:rsidRDefault="00330269" w:rsidP="00AC6CCA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BD2013" w:rsidRPr="00FC7D8D">
              <w:rPr>
                <w:rFonts w:ascii="Verdana" w:eastAsia="標楷體" w:hAnsi="Verdana"/>
                <w:sz w:val="26"/>
                <w:szCs w:val="26"/>
              </w:rPr>
              <w:t>hardly ever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FC7D8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D212D" w:rsidRPr="00FC7D8D">
              <w:rPr>
                <w:rFonts w:ascii="Verdana" w:eastAsia="微軟正黑體" w:hAnsi="Verdana" w:cs="微軟正黑體"/>
                <w:sz w:val="26"/>
                <w:szCs w:val="26"/>
              </w:rPr>
              <w:t>She hardly ever drinks milk.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FC7D8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D2013" w:rsidRPr="00FC7D8D">
              <w:rPr>
                <w:rFonts w:ascii="Verdana" w:eastAsia="標楷體" w:hAnsi="Verdana"/>
                <w:sz w:val="26"/>
                <w:szCs w:val="26"/>
              </w:rPr>
              <w:t>hardly ever</w:t>
            </w:r>
          </w:p>
        </w:tc>
      </w:tr>
    </w:tbl>
    <w:p w14:paraId="52F5E9F1" w14:textId="77777777" w:rsidR="00330269" w:rsidRPr="00C30EE7" w:rsidRDefault="00330269" w:rsidP="00330269">
      <w:pPr>
        <w:spacing w:line="420" w:lineRule="exact"/>
        <w:rPr>
          <w:rFonts w:ascii="Verdana" w:eastAsia="標楷體" w:hAnsi="Verdana" w:hint="eastAsia"/>
          <w:b/>
        </w:rPr>
      </w:pPr>
    </w:p>
    <w:p w14:paraId="3F1CA408" w14:textId="77777777" w:rsidR="00330269" w:rsidRPr="000D2A72" w:rsidRDefault="00330269" w:rsidP="00330269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8A5C99">
        <w:rPr>
          <w:rFonts w:ascii="Verdana" w:eastAsia="標楷體" w:hAnsi="Verdana" w:hint="eastAsia"/>
          <w:b w:val="0"/>
        </w:rPr>
        <w:t>二</w:t>
      </w:r>
      <w:r>
        <w:rPr>
          <w:rFonts w:ascii="Verdana" w:eastAsia="標楷體" w:hAnsi="Verdana" w:hint="eastAsia"/>
          <w:b w:val="0"/>
        </w:rPr>
        <w:t>、</w:t>
      </w:r>
      <w:r w:rsidR="00F955DF" w:rsidRPr="00F955DF">
        <w:rPr>
          <w:rFonts w:ascii="Verdana" w:eastAsia="標楷體" w:hAnsi="Verdana" w:hint="eastAsia"/>
        </w:rPr>
        <w:t>短文</w:t>
      </w:r>
      <w:r w:rsidR="00FB2484" w:rsidRPr="00FE01DB">
        <w:rPr>
          <w:rFonts w:ascii="Verdana" w:eastAsia="標楷體" w:hAnsi="Verdana" w:hint="eastAsia"/>
        </w:rPr>
        <w:t>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48CDACCF" w14:textId="77777777" w:rsidR="00330269" w:rsidRPr="00CB0499" w:rsidRDefault="008A5C99" w:rsidP="00330269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1</w:t>
      </w:r>
      <w:r w:rsidR="00330269" w:rsidRPr="00CB0499">
        <w:rPr>
          <w:rFonts w:ascii="Verdana" w:eastAsia="標楷體" w:hAnsi="Verdana"/>
        </w:rPr>
        <w:t xml:space="preserve">. </w:t>
      </w:r>
      <w:r w:rsidR="000E4C4D">
        <w:rPr>
          <w:rFonts w:ascii="Verdana" w:eastAsia="標楷體" w:hAnsi="Verdana" w:hint="eastAsia"/>
        </w:rPr>
        <w:t>J</w:t>
      </w:r>
      <w:r w:rsidR="000E4C4D">
        <w:rPr>
          <w:rFonts w:ascii="Verdana" w:eastAsia="標楷體" w:hAnsi="Verdana"/>
        </w:rPr>
        <w:t>ohn</w:t>
      </w:r>
      <w:r w:rsidR="000E4C4D">
        <w:rPr>
          <w:rFonts w:ascii="Verdana" w:eastAsia="標楷體" w:hAnsi="Verdana" w:hint="eastAsia"/>
        </w:rPr>
        <w:t>每天去上學。</w:t>
      </w:r>
    </w:p>
    <w:p w14:paraId="156B5C3D" w14:textId="77777777" w:rsidR="00330269" w:rsidRPr="00CB0499" w:rsidRDefault="008A5C99" w:rsidP="00330269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2</w:t>
      </w:r>
      <w:r w:rsidR="00330269" w:rsidRPr="00CB0499">
        <w:rPr>
          <w:rFonts w:ascii="Verdana" w:eastAsia="標楷體" w:hAnsi="Verdana"/>
        </w:rPr>
        <w:t>.</w:t>
      </w:r>
      <w:r w:rsidR="00330269" w:rsidRPr="00CB0499">
        <w:rPr>
          <w:rFonts w:ascii="Verdana" w:eastAsia="標楷體" w:hAnsi="Verdana" w:hint="eastAsia"/>
        </w:rPr>
        <w:t xml:space="preserve"> </w:t>
      </w:r>
      <w:r w:rsidR="000E4C4D">
        <w:rPr>
          <w:rFonts w:ascii="Verdana" w:eastAsia="標楷體" w:hAnsi="Verdana" w:hint="eastAsia"/>
        </w:rPr>
        <w:t>他經常搭公車去上學。</w:t>
      </w:r>
    </w:p>
    <w:p w14:paraId="52BE5E3C" w14:textId="77777777" w:rsidR="00330269" w:rsidRPr="00CB0499" w:rsidRDefault="008A5C99" w:rsidP="00330269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3</w:t>
      </w:r>
      <w:r w:rsidR="00330269" w:rsidRPr="00CB0499">
        <w:rPr>
          <w:rFonts w:ascii="Verdana" w:eastAsia="標楷體" w:hAnsi="Verdana"/>
        </w:rPr>
        <w:t xml:space="preserve">. </w:t>
      </w:r>
      <w:r w:rsidR="000E4C4D">
        <w:rPr>
          <w:rFonts w:ascii="Verdana" w:eastAsia="標楷體" w:hAnsi="Verdana" w:hint="eastAsia"/>
        </w:rPr>
        <w:t>他有時候走路上學。</w:t>
      </w:r>
    </w:p>
    <w:p w14:paraId="6C3207F9" w14:textId="77777777" w:rsidR="00330269" w:rsidRPr="00CB0499" w:rsidRDefault="008A5C99" w:rsidP="00330269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4</w:t>
      </w:r>
      <w:r w:rsidR="00330269" w:rsidRPr="00CB0499">
        <w:rPr>
          <w:rFonts w:ascii="Verdana" w:eastAsia="標楷體" w:hAnsi="Verdana"/>
        </w:rPr>
        <w:t>.</w:t>
      </w:r>
      <w:r w:rsidR="00330269" w:rsidRPr="00CB0499">
        <w:rPr>
          <w:rFonts w:ascii="Verdana" w:eastAsia="標楷體" w:hAnsi="Verdana" w:hint="eastAsia"/>
        </w:rPr>
        <w:t xml:space="preserve"> </w:t>
      </w:r>
      <w:r w:rsidR="000E4C4D">
        <w:rPr>
          <w:rFonts w:ascii="Verdana" w:eastAsia="標楷體" w:hAnsi="Verdana" w:hint="eastAsia"/>
        </w:rPr>
        <w:t>這星期五他沒去學校。</w:t>
      </w:r>
    </w:p>
    <w:p w14:paraId="5668D60A" w14:textId="77777777" w:rsidR="00330269" w:rsidRDefault="008A5C99" w:rsidP="00330269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5</w:t>
      </w:r>
      <w:r w:rsidR="00330269" w:rsidRPr="00CB0499">
        <w:rPr>
          <w:rFonts w:ascii="Verdana" w:eastAsia="標楷體" w:hAnsi="Verdana"/>
        </w:rPr>
        <w:t>.</w:t>
      </w:r>
      <w:r w:rsidR="00330269" w:rsidRPr="00CB0499">
        <w:rPr>
          <w:rFonts w:ascii="Verdana" w:eastAsia="標楷體" w:hAnsi="Verdana" w:hint="eastAsia"/>
        </w:rPr>
        <w:t xml:space="preserve"> </w:t>
      </w:r>
      <w:r w:rsidR="000E4C4D">
        <w:rPr>
          <w:rFonts w:ascii="Verdana" w:eastAsia="標楷體" w:hAnsi="Verdana" w:hint="eastAsia"/>
        </w:rPr>
        <w:t>他老師打電話給他。</w:t>
      </w:r>
    </w:p>
    <w:p w14:paraId="0EE81DC5" w14:textId="77777777" w:rsidR="00330269" w:rsidRDefault="00330269" w:rsidP="00330269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79CAC3C3" w14:textId="77777777" w:rsidR="00330269" w:rsidRPr="00880C2C" w:rsidRDefault="00330269" w:rsidP="00330269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="00F955DF" w:rsidRPr="00F955DF">
        <w:rPr>
          <w:rFonts w:ascii="Verdana" w:eastAsia="標楷體" w:hAnsi="Verdana" w:hint="eastAsia"/>
        </w:rPr>
        <w:t>短文</w:t>
      </w:r>
      <w:r w:rsidRPr="00BD0EBA">
        <w:rPr>
          <w:rFonts w:ascii="Verdana" w:eastAsia="標楷體" w:hAnsi="Verdana" w:hint="eastAsia"/>
        </w:rPr>
        <w:t>朗讀</w:t>
      </w:r>
      <w:r w:rsidRPr="00BD0EBA">
        <w:rPr>
          <w:rFonts w:eastAsia="標楷體"/>
          <w:b w:val="0"/>
          <w:szCs w:val="28"/>
        </w:rPr>
        <w:t>（每句</w:t>
      </w:r>
      <w:r w:rsidRPr="00BD0EBA">
        <w:rPr>
          <w:rFonts w:eastAsia="標楷體"/>
          <w:b w:val="0"/>
          <w:szCs w:val="28"/>
        </w:rPr>
        <w:t>4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20</w:t>
      </w:r>
      <w:r w:rsidRPr="00BD0EBA">
        <w:rPr>
          <w:rFonts w:eastAsia="標楷體"/>
          <w:b w:val="0"/>
          <w:szCs w:val="28"/>
        </w:rPr>
        <w:t>分）</w:t>
      </w:r>
    </w:p>
    <w:tbl>
      <w:tblPr>
        <w:tblW w:w="9180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9180"/>
      </w:tblGrid>
      <w:tr w:rsidR="00490BF7" w:rsidRPr="00E026C4" w14:paraId="788BC9EC" w14:textId="77777777" w:rsidTr="0087423C">
        <w:trPr>
          <w:trHeight w:val="1432"/>
        </w:trPr>
        <w:tc>
          <w:tcPr>
            <w:tcW w:w="918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2C50EB1" w14:textId="77777777" w:rsidR="00490BF7" w:rsidRPr="00E026C4" w:rsidRDefault="00490BF7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0CD18A13" w14:textId="77777777" w:rsidR="00490BF7" w:rsidRDefault="00490BF7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Verdana" w:eastAsia="標楷體" w:hAnsi="Verdana" w:hint="eastAsia"/>
                <w:sz w:val="22"/>
              </w:rPr>
              <w:t>學童有兩次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讀機會。</w:t>
            </w:r>
          </w:p>
          <w:p w14:paraId="5DAAB26C" w14:textId="77777777" w:rsidR="00490BF7" w:rsidRPr="00FD5D44" w:rsidRDefault="00490BF7" w:rsidP="0087423C">
            <w:r w:rsidRPr="00E026C4"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Verdana" w:eastAsia="標楷體" w:hAnsi="Verdana" w:hint="eastAsia"/>
                <w:sz w:val="22"/>
              </w:rPr>
              <w:t>單字少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或唸錯：扣１分／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個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。</w:t>
            </w:r>
          </w:p>
        </w:tc>
      </w:tr>
    </w:tbl>
    <w:p w14:paraId="25CE6A22" w14:textId="77777777" w:rsidR="00330269" w:rsidRPr="00490BF7" w:rsidRDefault="00330269" w:rsidP="00330269">
      <w:pPr>
        <w:rPr>
          <w:rFonts w:ascii="Verdana" w:eastAsia="標楷體" w:hAnsi="Verdana"/>
          <w:b/>
          <w:sz w:val="28"/>
          <w:szCs w:val="28"/>
        </w:rPr>
      </w:pPr>
    </w:p>
    <w:p w14:paraId="7ACA5684" w14:textId="77777777" w:rsidR="00330269" w:rsidRDefault="00330269" w:rsidP="00330269">
      <w:pPr>
        <w:rPr>
          <w:rFonts w:eastAsia="標楷體"/>
          <w:sz w:val="28"/>
          <w:szCs w:val="28"/>
        </w:rPr>
      </w:pPr>
      <w:r w:rsidRPr="008A5C99"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="00F955DF" w:rsidRPr="00F955DF">
        <w:rPr>
          <w:rFonts w:ascii="Verdana" w:eastAsia="標楷體" w:hAnsi="Verdana" w:hint="eastAsia"/>
          <w:b/>
          <w:sz w:val="28"/>
          <w:szCs w:val="28"/>
        </w:rPr>
        <w:t>短文</w:t>
      </w:r>
      <w:r w:rsidRPr="00FB2484">
        <w:rPr>
          <w:rFonts w:ascii="Verdana" w:eastAsia="標楷體" w:hAnsi="Verdana" w:hint="eastAsia"/>
          <w:b/>
          <w:sz w:val="28"/>
          <w:szCs w:val="28"/>
        </w:rPr>
        <w:t>選擇</w:t>
      </w:r>
      <w:r w:rsidRPr="00BD0EBA">
        <w:rPr>
          <w:rFonts w:eastAsia="標楷體"/>
          <w:sz w:val="28"/>
          <w:szCs w:val="28"/>
        </w:rPr>
        <w:t>（每</w:t>
      </w:r>
      <w:r w:rsidR="00F955DF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3F6600B0" w14:textId="77777777" w:rsidR="00330269" w:rsidRDefault="00330269" w:rsidP="00330269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 w:rsidR="00BD2013">
        <w:rPr>
          <w:rFonts w:ascii="Verdana" w:eastAsia="標楷體" w:hAnsi="Verdana" w:hint="eastAsia"/>
          <w:sz w:val="28"/>
          <w:szCs w:val="28"/>
        </w:rPr>
        <w:t>2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940711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 w:rsidR="00BD2013">
        <w:rPr>
          <w:rFonts w:ascii="Verdana" w:eastAsia="標楷體" w:hAnsi="Verdana" w:hint="eastAsia"/>
          <w:sz w:val="28"/>
          <w:szCs w:val="28"/>
        </w:rPr>
        <w:t>1</w:t>
      </w:r>
      <w:r>
        <w:rPr>
          <w:rFonts w:ascii="Verdana" w:eastAsia="標楷體" w:hAnsi="Verdana"/>
          <w:sz w:val="28"/>
          <w:szCs w:val="28"/>
        </w:rPr>
        <w:t>)</w:t>
      </w:r>
    </w:p>
    <w:p w14:paraId="473527CB" w14:textId="77777777" w:rsidR="00330269" w:rsidRDefault="00330269" w:rsidP="00330269">
      <w:pPr>
        <w:rPr>
          <w:rFonts w:ascii="Verdana" w:eastAsia="標楷體" w:hAnsi="Verdana"/>
          <w:sz w:val="28"/>
          <w:szCs w:val="28"/>
        </w:rPr>
      </w:pPr>
    </w:p>
    <w:p w14:paraId="5D447800" w14:textId="77777777" w:rsidR="00330269" w:rsidRPr="00CE0F8E" w:rsidRDefault="00490BF7" w:rsidP="00330269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330269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330269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26BC8F5D" w14:textId="77777777" w:rsidR="00330269" w:rsidRPr="00FE01DB" w:rsidRDefault="00330269" w:rsidP="00330269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2AD4A3D3" w14:textId="77777777" w:rsidR="00330269" w:rsidRDefault="00330269" w:rsidP="00330269">
      <w:pPr>
        <w:spacing w:line="360" w:lineRule="auto"/>
        <w:rPr>
          <w:rFonts w:ascii="Verdana" w:eastAsia="標楷體" w:hAnsi="Verdana" w:cs="Arial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>
        <w:rPr>
          <w:rFonts w:ascii="Verdana" w:eastAsia="標楷體" w:hAnsi="Verdana" w:cs="Arial" w:hint="eastAsia"/>
        </w:rPr>
        <w:t xml:space="preserve"> </w:t>
      </w:r>
      <w:r w:rsidR="00E0371F">
        <w:rPr>
          <w:rFonts w:ascii="Verdana" w:eastAsia="標楷體" w:hAnsi="Verdana" w:cs="Arial"/>
        </w:rPr>
        <w:t>They never wash their hands before dinner.</w:t>
      </w:r>
    </w:p>
    <w:p w14:paraId="3A9DA29B" w14:textId="77777777" w:rsidR="00330269" w:rsidRDefault="00330269" w:rsidP="00330269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/>
        </w:rPr>
        <w:t xml:space="preserve">2. </w:t>
      </w:r>
      <w:r>
        <w:rPr>
          <w:rFonts w:ascii="Verdana" w:eastAsia="標楷體" w:hAnsi="Verdana" w:cs="Arial" w:hint="eastAsia"/>
        </w:rPr>
        <w:t xml:space="preserve"> </w:t>
      </w:r>
      <w:r w:rsidR="00E0371F">
        <w:rPr>
          <w:rFonts w:ascii="Verdana" w:eastAsia="標楷體" w:hAnsi="Verdana" w:cs="Arial"/>
        </w:rPr>
        <w:t>I sometimes drin</w:t>
      </w:r>
      <w:r w:rsidR="00F955DF">
        <w:rPr>
          <w:rFonts w:ascii="Verdana" w:eastAsia="標楷體" w:hAnsi="Verdana" w:cs="Arial"/>
        </w:rPr>
        <w:t xml:space="preserve">k </w:t>
      </w:r>
      <w:r w:rsidR="00E0371F">
        <w:rPr>
          <w:rFonts w:ascii="Verdana" w:eastAsia="標楷體" w:hAnsi="Verdana" w:cs="Arial"/>
        </w:rPr>
        <w:t>Coke after dinner.</w:t>
      </w:r>
    </w:p>
    <w:p w14:paraId="4C73DCB0" w14:textId="77777777" w:rsidR="00330269" w:rsidRDefault="00330269" w:rsidP="00330269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 w:hint="eastAsia"/>
        </w:rPr>
        <w:t xml:space="preserve">3.  </w:t>
      </w:r>
      <w:r w:rsidR="00E0371F">
        <w:rPr>
          <w:rFonts w:ascii="Verdana" w:eastAsia="標楷體" w:hAnsi="Verdana" w:cs="Arial"/>
        </w:rPr>
        <w:t>Yes, I always enjoy watching TV at night.</w:t>
      </w:r>
    </w:p>
    <w:p w14:paraId="13E6379D" w14:textId="77777777" w:rsidR="00330269" w:rsidRPr="00C30EE7" w:rsidRDefault="00330269" w:rsidP="00330269">
      <w:pPr>
        <w:spacing w:line="420" w:lineRule="exact"/>
        <w:rPr>
          <w:rFonts w:ascii="Verdana" w:eastAsia="標楷體" w:hAnsi="Verdana" w:hint="eastAsia"/>
          <w:b/>
        </w:rPr>
      </w:pPr>
    </w:p>
    <w:p w14:paraId="01F03630" w14:textId="77777777" w:rsidR="00330269" w:rsidRPr="000D2A72" w:rsidRDefault="00330269" w:rsidP="00330269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</w:t>
      </w:r>
      <w:r w:rsidR="00713726">
        <w:rPr>
          <w:rFonts w:eastAsia="標楷體" w:hint="eastAsia"/>
          <w:b w:val="0"/>
          <w:position w:val="2"/>
          <w:szCs w:val="28"/>
        </w:rPr>
        <w:t>格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775B9318" w14:textId="77777777" w:rsidR="00330269" w:rsidRDefault="007A51E0" w:rsidP="007A51E0">
      <w:pPr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Pr="00094583">
        <w:rPr>
          <w:rFonts w:ascii="Verdana" w:hAnsi="Verdana"/>
          <w:kern w:val="0"/>
        </w:rPr>
        <w:t>sometimes</w:t>
      </w:r>
      <w:r>
        <w:rPr>
          <w:rFonts w:ascii="Verdana" w:hAnsi="Verdana" w:hint="eastAsia"/>
          <w:kern w:val="0"/>
        </w:rPr>
        <w:tab/>
      </w:r>
      <w:r>
        <w:rPr>
          <w:rFonts w:ascii="Verdana" w:hAnsi="Verdana" w:hint="eastAsia"/>
          <w:kern w:val="0"/>
        </w:rPr>
        <w:tab/>
      </w:r>
      <w:r>
        <w:rPr>
          <w:rFonts w:ascii="Verdana" w:eastAsia="標楷體" w:hAnsi="Verdana"/>
        </w:rPr>
        <w:t xml:space="preserve">2. </w:t>
      </w:r>
      <w:r w:rsidRPr="00094583">
        <w:rPr>
          <w:rFonts w:ascii="Verdana" w:hAnsi="Verdana"/>
        </w:rPr>
        <w:t>always</w:t>
      </w:r>
      <w:r>
        <w:rPr>
          <w:rFonts w:ascii="Verdana" w:hAnsi="Verdana" w:hint="eastAsia"/>
        </w:rPr>
        <w:tab/>
      </w:r>
      <w:r>
        <w:rPr>
          <w:rFonts w:ascii="Verdana" w:hAnsi="Verdana" w:hint="eastAsia"/>
        </w:rPr>
        <w:tab/>
      </w:r>
      <w:r>
        <w:rPr>
          <w:rFonts w:ascii="Verdana" w:eastAsia="標楷體" w:hAnsi="Verdana"/>
        </w:rPr>
        <w:t xml:space="preserve">3. </w:t>
      </w:r>
      <w:r w:rsidRPr="00094583">
        <w:rPr>
          <w:rFonts w:ascii="Verdana" w:hAnsi="Verdana"/>
        </w:rPr>
        <w:t>gets up</w:t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eastAsia="標楷體" w:hAnsi="Verdana"/>
        </w:rPr>
        <w:t xml:space="preserve">4. </w:t>
      </w:r>
      <w:r w:rsidRPr="00094583">
        <w:rPr>
          <w:rFonts w:ascii="Verdana" w:hAnsi="Verdana"/>
        </w:rPr>
        <w:t>make the bed</w:t>
      </w:r>
      <w:r>
        <w:rPr>
          <w:rFonts w:ascii="Verdana" w:hAnsi="Verdana" w:hint="eastAsia"/>
        </w:rPr>
        <w:tab/>
      </w:r>
      <w:r w:rsidR="00A22808">
        <w:rPr>
          <w:rFonts w:ascii="Verdana" w:hAnsi="Verdana"/>
        </w:rPr>
        <w:tab/>
      </w:r>
      <w:r>
        <w:rPr>
          <w:rFonts w:ascii="Verdana" w:eastAsia="標楷體" w:hAnsi="Verdana"/>
        </w:rPr>
        <w:t xml:space="preserve">5. </w:t>
      </w:r>
      <w:r w:rsidRPr="00094583">
        <w:rPr>
          <w:rFonts w:ascii="Verdana" w:hAnsi="Verdana"/>
        </w:rPr>
        <w:t>goes to bed</w:t>
      </w:r>
    </w:p>
    <w:p w14:paraId="0F2700C0" w14:textId="77777777" w:rsidR="00330269" w:rsidRPr="00CE31AB" w:rsidRDefault="00330269" w:rsidP="00330269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6654880F" w14:textId="77777777" w:rsidR="00330269" w:rsidRPr="00880C2C" w:rsidRDefault="00330269" w:rsidP="00330269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53F49E22" w14:textId="77777777" w:rsidR="007A51E0" w:rsidRPr="007A191A" w:rsidRDefault="007A51E0" w:rsidP="007A51E0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I always get up before 8:</w:t>
      </w:r>
      <w:smartTag w:uri="urn:schemas-microsoft-com:office:smarttags" w:element="chmetcnv">
        <w:smartTagPr>
          <w:attr w:name="UnitName" w:val="a"/>
          <w:attr w:name="SourceValue" w:val="0"/>
          <w:attr w:name="HasSpace" w:val="True"/>
          <w:attr w:name="Negative" w:val="False"/>
          <w:attr w:name="NumberType" w:val="1"/>
          <w:attr w:name="TCSC" w:val="0"/>
        </w:smartTagPr>
        <w:r>
          <w:rPr>
            <w:rFonts w:ascii="Verdana" w:eastAsia="標楷體" w:hAnsi="Verdana" w:hint="eastAsia"/>
          </w:rPr>
          <w:t>00 A</w:t>
        </w:r>
      </w:smartTag>
      <w:r>
        <w:rPr>
          <w:rFonts w:ascii="Verdana" w:eastAsia="標楷體" w:hAnsi="Verdana" w:hint="eastAsia"/>
        </w:rPr>
        <w:t>.M.</w:t>
      </w:r>
    </w:p>
    <w:p w14:paraId="6A6373C3" w14:textId="77777777" w:rsidR="007A51E0" w:rsidRPr="00496DB4" w:rsidRDefault="007A51E0" w:rsidP="007A51E0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>His brother never sleeps late.</w:t>
      </w:r>
    </w:p>
    <w:p w14:paraId="045CF1E2" w14:textId="77777777" w:rsidR="007A51E0" w:rsidRPr="008B4162" w:rsidRDefault="007A51E0" w:rsidP="007A51E0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Verdana" w:hint="eastAsia"/>
        </w:rPr>
        <w:t>Our daughter seldom gets up before 7:</w:t>
      </w:r>
      <w:smartTag w:uri="urn:schemas-microsoft-com:office:smarttags" w:element="chmetcnv">
        <w:smartTagPr>
          <w:attr w:name="UnitName" w:val="a"/>
          <w:attr w:name="SourceValue" w:val="0"/>
          <w:attr w:name="HasSpace" w:val="True"/>
          <w:attr w:name="Negative" w:val="False"/>
          <w:attr w:name="NumberType" w:val="1"/>
          <w:attr w:name="TCSC" w:val="0"/>
        </w:smartTagPr>
        <w:r>
          <w:rPr>
            <w:rFonts w:ascii="Verdana" w:eastAsia="標楷體" w:hAnsi="Verdana" w:hint="eastAsia"/>
          </w:rPr>
          <w:t>00 A</w:t>
        </w:r>
      </w:smartTag>
      <w:r>
        <w:rPr>
          <w:rFonts w:ascii="Verdana" w:eastAsia="標楷體" w:hAnsi="Verdana" w:hint="eastAsia"/>
        </w:rPr>
        <w:t>.M.</w:t>
      </w:r>
    </w:p>
    <w:p w14:paraId="7CB8301B" w14:textId="77777777" w:rsidR="007A51E0" w:rsidRPr="0068420A" w:rsidRDefault="007A51E0" w:rsidP="007A51E0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 xml:space="preserve">Her aunt often goes to </w:t>
      </w:r>
      <w:smartTag w:uri="urn:schemas-microsoft-com:office:smarttags" w:element="country-region">
        <w:smartTag w:uri="urn:schemas-microsoft-com:office:smarttags" w:element="place">
          <w:r>
            <w:rPr>
              <w:rFonts w:ascii="Verdana" w:eastAsia="標楷體" w:hAnsi="Verdana" w:hint="eastAsia"/>
            </w:rPr>
            <w:t>Japan</w:t>
          </w:r>
        </w:smartTag>
      </w:smartTag>
      <w:r>
        <w:rPr>
          <w:rFonts w:ascii="Verdana" w:eastAsia="標楷體" w:hAnsi="Verdana" w:hint="eastAsia"/>
        </w:rPr>
        <w:t>.</w:t>
      </w:r>
    </w:p>
    <w:p w14:paraId="411A872D" w14:textId="77777777" w:rsidR="00330269" w:rsidRDefault="007A51E0" w:rsidP="007A51E0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5. </w:t>
      </w:r>
      <w:r w:rsidRPr="00286C83">
        <w:rPr>
          <w:rFonts w:ascii="Verdana" w:eastAsia="標楷體" w:hAnsi="Verdana" w:hint="eastAsia"/>
          <w:color w:val="000000"/>
        </w:rPr>
        <w:t>He usually drinks a cup of tea after lunch.</w:t>
      </w:r>
    </w:p>
    <w:p w14:paraId="31C09D7E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4566C3F0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1277ADE0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14561C21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4681E8D7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00CE6B8F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0A00EC33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60720A30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11FDB87B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4D9B0B2B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50084B35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693A213E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761A446D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68C001EE" w14:textId="77777777" w:rsidR="00940711" w:rsidRDefault="00940711" w:rsidP="00330269">
      <w:pPr>
        <w:spacing w:line="360" w:lineRule="auto"/>
        <w:rPr>
          <w:rFonts w:ascii="Verdana" w:eastAsia="標楷體" w:hAnsi="Verdana" w:hint="eastAsia"/>
        </w:rPr>
      </w:pPr>
    </w:p>
    <w:p w14:paraId="2916FCE0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71EFE90D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1BCC8319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0FCE14CD" w14:textId="77777777" w:rsidR="00330269" w:rsidRDefault="00330269" w:rsidP="00330269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上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十一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7000B138" w14:textId="77777777" w:rsidR="00330269" w:rsidRDefault="00330269" w:rsidP="00330269">
      <w:pPr>
        <w:jc w:val="center"/>
        <w:rPr>
          <w:rFonts w:ascii="Verdana" w:eastAsia="標楷體" w:hAnsi="Verdana"/>
          <w:sz w:val="40"/>
        </w:rPr>
      </w:pPr>
    </w:p>
    <w:p w14:paraId="659BACC0" w14:textId="77777777" w:rsidR="00330269" w:rsidRPr="00CE0F8E" w:rsidRDefault="00330269" w:rsidP="00330269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203F21E3" w14:textId="77777777" w:rsidR="00330269" w:rsidRPr="00FE01DB" w:rsidRDefault="00330269" w:rsidP="00330269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8D7108">
        <w:rPr>
          <w:rFonts w:ascii="Verdana" w:eastAsia="標楷體" w:hAnsi="Verdana" w:hint="eastAsia"/>
          <w:b/>
          <w:sz w:val="28"/>
          <w:szCs w:val="28"/>
        </w:rPr>
        <w:t>一</w:t>
      </w:r>
      <w:r>
        <w:rPr>
          <w:rFonts w:ascii="Verdana" w:eastAsia="標楷體" w:hAnsi="Verdana" w:hint="eastAsia"/>
          <w:b/>
          <w:sz w:val="28"/>
          <w:szCs w:val="28"/>
        </w:rPr>
        <w:t>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3103B6AA" w14:textId="77777777" w:rsidR="00330269" w:rsidRDefault="00330269" w:rsidP="00330269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7683703F" w14:textId="77777777" w:rsidR="00330269" w:rsidRPr="00D0697A" w:rsidRDefault="00330269" w:rsidP="00330269">
      <w:pPr>
        <w:spacing w:line="420" w:lineRule="exact"/>
        <w:rPr>
          <w:rFonts w:ascii="Verdana" w:eastAsia="標楷體" w:hAnsi="Verdana"/>
        </w:rPr>
      </w:pPr>
      <w:r w:rsidRPr="00BE4896">
        <w:rPr>
          <w:rFonts w:ascii="Verdana" w:eastAsia="標楷體" w:hAnsi="Verdana"/>
        </w:rPr>
        <w:t xml:space="preserve">1. </w:t>
      </w:r>
      <w:r w:rsidR="000A6832">
        <w:rPr>
          <w:rFonts w:ascii="Verdana" w:eastAsia="標楷體" w:hAnsi="Verdana"/>
        </w:rPr>
        <w:t>park</w:t>
      </w:r>
      <w:r w:rsidRPr="00BE4896">
        <w:rPr>
          <w:rFonts w:ascii="標楷體" w:eastAsia="標楷體" w:hAnsi="標楷體" w:hint="eastAsia"/>
        </w:rPr>
        <w:t>；</w:t>
      </w:r>
      <w:r w:rsidR="000A6832">
        <w:rPr>
          <w:rFonts w:ascii="標楷體" w:eastAsia="標楷體" w:hAnsi="標楷體" w:hint="eastAsia"/>
        </w:rPr>
        <w:t>公園</w:t>
      </w:r>
      <w:r w:rsidRPr="00BE4896">
        <w:rPr>
          <w:rFonts w:ascii="Verdana" w:eastAsia="標楷體" w:hAnsi="Verdana" w:hint="eastAsia"/>
        </w:rPr>
        <w:t xml:space="preserve">  </w:t>
      </w:r>
      <w:r w:rsidRPr="00BE4896">
        <w:rPr>
          <w:rFonts w:ascii="Verdana" w:eastAsia="標楷體" w:hAnsi="Verdana"/>
        </w:rPr>
        <w:t xml:space="preserve"> 2.</w:t>
      </w:r>
      <w:r w:rsidRPr="00BE4896">
        <w:rPr>
          <w:rFonts w:ascii="Verdana" w:eastAsia="標楷體" w:hAnsi="Verdana" w:hint="eastAsia"/>
        </w:rPr>
        <w:t xml:space="preserve"> </w:t>
      </w:r>
      <w:r w:rsidR="000A6832">
        <w:rPr>
          <w:rFonts w:ascii="Verdana" w:eastAsia="標楷體" w:hAnsi="Verdana"/>
        </w:rPr>
        <w:t>yet</w:t>
      </w:r>
      <w:r w:rsidRPr="00BE4896">
        <w:rPr>
          <w:rFonts w:ascii="標楷體" w:eastAsia="標楷體" w:hAnsi="標楷體" w:hint="eastAsia"/>
        </w:rPr>
        <w:t>；</w:t>
      </w:r>
      <w:r w:rsidR="000A6832">
        <w:rPr>
          <w:rFonts w:ascii="標楷體" w:eastAsia="標楷體" w:hAnsi="標楷體" w:hint="eastAsia"/>
        </w:rPr>
        <w:t>迄今</w:t>
      </w:r>
      <w:r w:rsidRPr="00BE4896">
        <w:rPr>
          <w:rFonts w:ascii="Verdana" w:eastAsia="標楷體" w:hAnsi="Verdana" w:hint="eastAsia"/>
        </w:rPr>
        <w:t xml:space="preserve">  </w:t>
      </w:r>
      <w:r w:rsidRPr="00BE4896">
        <w:rPr>
          <w:rFonts w:ascii="Verdana" w:eastAsia="標楷體" w:hAnsi="Verdana"/>
        </w:rPr>
        <w:t xml:space="preserve"> 3. </w:t>
      </w:r>
      <w:r w:rsidR="000A6832">
        <w:rPr>
          <w:rFonts w:ascii="Verdana" w:eastAsia="標楷體" w:hAnsi="Verdana"/>
        </w:rPr>
        <w:t>year</w:t>
      </w:r>
      <w:r w:rsidRPr="00BE4896">
        <w:rPr>
          <w:rFonts w:ascii="標楷體" w:eastAsia="標楷體" w:hAnsi="標楷體" w:hint="eastAsia"/>
        </w:rPr>
        <w:t>；</w:t>
      </w:r>
      <w:r w:rsidR="000A6832">
        <w:rPr>
          <w:rFonts w:ascii="標楷體" w:eastAsia="標楷體" w:hAnsi="標楷體" w:hint="eastAsia"/>
        </w:rPr>
        <w:t>年</w:t>
      </w:r>
      <w:r w:rsidRPr="00BE4896">
        <w:rPr>
          <w:rFonts w:ascii="Verdana" w:eastAsia="標楷體" w:hAnsi="Verdana" w:hint="eastAsia"/>
        </w:rPr>
        <w:t xml:space="preserve">  </w:t>
      </w:r>
      <w:r w:rsidRPr="00BE4896">
        <w:rPr>
          <w:rFonts w:ascii="Verdana" w:eastAsia="標楷體" w:hAnsi="Verdana"/>
        </w:rPr>
        <w:t xml:space="preserve"> </w:t>
      </w:r>
      <w:r w:rsidRPr="00BE4896">
        <w:rPr>
          <w:rFonts w:ascii="Verdana" w:eastAsia="標楷體" w:hAnsi="Verdana" w:hint="eastAsia"/>
        </w:rPr>
        <w:t xml:space="preserve"> </w:t>
      </w:r>
      <w:r w:rsidRPr="00BE4896">
        <w:rPr>
          <w:rFonts w:ascii="Verdana" w:eastAsia="標楷體" w:hAnsi="Verdana"/>
        </w:rPr>
        <w:t xml:space="preserve">4. </w:t>
      </w:r>
      <w:r w:rsidR="000A6832">
        <w:rPr>
          <w:rFonts w:ascii="Verdana" w:eastAsia="標楷體" w:hAnsi="Verdana"/>
        </w:rPr>
        <w:t>eaten</w:t>
      </w:r>
      <w:r w:rsidRPr="00BE4896">
        <w:rPr>
          <w:rFonts w:ascii="標楷體" w:eastAsia="標楷體" w:hAnsi="標楷體" w:hint="eastAsia"/>
        </w:rPr>
        <w:t>；</w:t>
      </w:r>
      <w:r w:rsidR="000A6832">
        <w:rPr>
          <w:rFonts w:ascii="標楷體" w:eastAsia="標楷體" w:hAnsi="標楷體" w:hint="eastAsia"/>
        </w:rPr>
        <w:t>吃</w:t>
      </w:r>
      <w:r w:rsidRPr="00BE4896">
        <w:rPr>
          <w:rFonts w:ascii="Verdana" w:eastAsia="標楷體" w:hAnsi="Verdana"/>
        </w:rPr>
        <w:t xml:space="preserve">　　</w:t>
      </w:r>
      <w:r w:rsidRPr="00BE4896">
        <w:rPr>
          <w:rFonts w:ascii="Verdana" w:eastAsia="標楷體" w:hAnsi="Verdana"/>
        </w:rPr>
        <w:t xml:space="preserve">5. </w:t>
      </w:r>
      <w:r w:rsidR="00B1356A">
        <w:rPr>
          <w:rFonts w:ascii="Verdana" w:eastAsia="標楷體" w:hAnsi="Verdana"/>
        </w:rPr>
        <w:t>drunk</w:t>
      </w:r>
      <w:r w:rsidRPr="00BE4896">
        <w:rPr>
          <w:rFonts w:ascii="Verdana" w:eastAsia="標楷體" w:hAnsi="Verdana" w:hint="eastAsia"/>
        </w:rPr>
        <w:t>；</w:t>
      </w:r>
      <w:r w:rsidR="00B1356A">
        <w:rPr>
          <w:rFonts w:ascii="Verdana" w:eastAsia="標楷體" w:hAnsi="Verdana" w:hint="eastAsia"/>
        </w:rPr>
        <w:t>喝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330269" w14:paraId="3089C130" w14:textId="77777777" w:rsidTr="00F773F3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2B760E95" w14:textId="77777777" w:rsidR="00330269" w:rsidRPr="00DF5CC3" w:rsidRDefault="00330269" w:rsidP="00F773F3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FC7D8D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6B1A40F8" w14:textId="77777777" w:rsidR="00330269" w:rsidRPr="00FC7D8D" w:rsidRDefault="00330269" w:rsidP="00F773F3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FC7D8D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0A6832" w:rsidRPr="00FC7D8D">
              <w:rPr>
                <w:rFonts w:ascii="Verdana" w:eastAsia="標楷體" w:hAnsi="Verdana"/>
                <w:sz w:val="26"/>
                <w:szCs w:val="26"/>
              </w:rPr>
              <w:t>park</w:t>
            </w:r>
            <w:r w:rsidRPr="00FC7D8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0A6832" w:rsidRPr="00FC7D8D">
              <w:rPr>
                <w:rFonts w:ascii="Verdana" w:eastAsia="微軟正黑體" w:hAnsi="Verdana" w:cs="微軟正黑體"/>
                <w:sz w:val="26"/>
                <w:szCs w:val="26"/>
              </w:rPr>
              <w:t>I ride a bike in the park every day.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FC7D8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0A6832" w:rsidRPr="00FC7D8D">
              <w:rPr>
                <w:rFonts w:ascii="Verdana" w:eastAsia="標楷體" w:hAnsi="Verdana"/>
                <w:sz w:val="26"/>
                <w:szCs w:val="26"/>
              </w:rPr>
              <w:t>park</w:t>
            </w:r>
          </w:p>
          <w:p w14:paraId="693B57F0" w14:textId="77777777" w:rsidR="00330269" w:rsidRPr="00FC7D8D" w:rsidRDefault="00330269" w:rsidP="00F773F3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2. </w:t>
            </w:r>
            <w:r w:rsidR="000A6832" w:rsidRPr="00FC7D8D">
              <w:rPr>
                <w:rFonts w:ascii="Verdana" w:eastAsia="標楷體" w:hAnsi="Verdana"/>
                <w:sz w:val="26"/>
                <w:szCs w:val="26"/>
              </w:rPr>
              <w:t>yet</w:t>
            </w:r>
            <w:r w:rsidRPr="00FC7D8D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FC7D8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0A6832" w:rsidRPr="00FC7D8D">
              <w:rPr>
                <w:rFonts w:ascii="Verdana" w:eastAsia="微軟正黑體" w:hAnsi="Verdana" w:cs="微軟正黑體"/>
                <w:sz w:val="26"/>
                <w:szCs w:val="26"/>
              </w:rPr>
              <w:t>Have you read that book yet?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FC7D8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0A6832" w:rsidRPr="00FC7D8D">
              <w:rPr>
                <w:rFonts w:ascii="Verdana" w:eastAsia="標楷體" w:hAnsi="Verdana"/>
                <w:sz w:val="26"/>
                <w:szCs w:val="26"/>
              </w:rPr>
              <w:t>yet</w:t>
            </w:r>
          </w:p>
          <w:p w14:paraId="24A9771E" w14:textId="77777777" w:rsidR="00330269" w:rsidRPr="00FC7D8D" w:rsidRDefault="00330269" w:rsidP="00F773F3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0A6832" w:rsidRPr="00FC7D8D">
              <w:rPr>
                <w:rFonts w:ascii="Verdana" w:eastAsia="標楷體" w:hAnsi="Verdana"/>
                <w:sz w:val="26"/>
                <w:szCs w:val="26"/>
              </w:rPr>
              <w:t>year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FC7D8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0A6832" w:rsidRPr="00FC7D8D">
              <w:rPr>
                <w:rFonts w:ascii="Verdana" w:eastAsia="微軟正黑體" w:hAnsi="Verdana" w:cs="微軟正黑體"/>
                <w:sz w:val="26"/>
                <w:szCs w:val="26"/>
              </w:rPr>
              <w:t>Which year were you born in?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FC7D8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0A6832" w:rsidRPr="00FC7D8D">
              <w:rPr>
                <w:rFonts w:ascii="Verdana" w:eastAsia="標楷體" w:hAnsi="Verdana"/>
                <w:sz w:val="26"/>
                <w:szCs w:val="26"/>
              </w:rPr>
              <w:t>year</w:t>
            </w:r>
            <w:r w:rsidRPr="00FC7D8D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FC7D8D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0A6832" w:rsidRPr="00FC7D8D">
              <w:rPr>
                <w:rFonts w:ascii="Verdana" w:eastAsia="標楷體" w:hAnsi="Verdana"/>
                <w:sz w:val="26"/>
                <w:szCs w:val="26"/>
              </w:rPr>
              <w:t>eaten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FC7D8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I </w:t>
            </w:r>
            <w:r w:rsidR="000A6832" w:rsidRPr="00FC7D8D">
              <w:rPr>
                <w:rFonts w:ascii="Verdana" w:eastAsia="微軟正黑體" w:hAnsi="Verdana" w:cs="微軟正黑體"/>
                <w:sz w:val="26"/>
                <w:szCs w:val="26"/>
              </w:rPr>
              <w:t>have eaten lunch.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FC7D8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0A6832" w:rsidRPr="00FC7D8D">
              <w:rPr>
                <w:rFonts w:ascii="Verdana" w:eastAsia="標楷體" w:hAnsi="Verdana"/>
                <w:sz w:val="26"/>
                <w:szCs w:val="26"/>
              </w:rPr>
              <w:t>eaten</w:t>
            </w:r>
          </w:p>
          <w:p w14:paraId="144B8714" w14:textId="77777777" w:rsidR="00330269" w:rsidRDefault="00330269" w:rsidP="00D270D4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B1356A" w:rsidRPr="00FC7D8D">
              <w:rPr>
                <w:rFonts w:ascii="Verdana" w:eastAsia="標楷體" w:hAnsi="Verdana"/>
                <w:sz w:val="26"/>
                <w:szCs w:val="26"/>
              </w:rPr>
              <w:t>drunk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FC7D8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1356A" w:rsidRPr="00FC7D8D">
              <w:rPr>
                <w:rFonts w:ascii="Verdana" w:eastAsia="微軟正黑體" w:hAnsi="Verdana" w:cs="微軟正黑體"/>
                <w:sz w:val="26"/>
                <w:szCs w:val="26"/>
              </w:rPr>
              <w:t>Have you drunk any milk yet</w:t>
            </w:r>
            <w:r w:rsidR="00D270D4" w:rsidRPr="00FC7D8D">
              <w:rPr>
                <w:rFonts w:ascii="Verdana" w:eastAsia="微軟正黑體" w:hAnsi="Verdana" w:cs="微軟正黑體"/>
                <w:sz w:val="26"/>
                <w:szCs w:val="26"/>
              </w:rPr>
              <w:t>?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FC7D8D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B1356A" w:rsidRPr="00FC7D8D">
              <w:rPr>
                <w:rFonts w:ascii="Verdana" w:eastAsia="標楷體" w:hAnsi="Verdana"/>
                <w:sz w:val="26"/>
                <w:szCs w:val="26"/>
              </w:rPr>
              <w:t>drunk</w:t>
            </w:r>
          </w:p>
        </w:tc>
      </w:tr>
    </w:tbl>
    <w:p w14:paraId="2FC52DBF" w14:textId="77777777" w:rsidR="00330269" w:rsidRPr="00C30EE7" w:rsidRDefault="00330269" w:rsidP="00330269">
      <w:pPr>
        <w:spacing w:line="420" w:lineRule="exact"/>
        <w:rPr>
          <w:rFonts w:ascii="Verdana" w:eastAsia="標楷體" w:hAnsi="Verdana" w:hint="eastAsia"/>
          <w:b/>
        </w:rPr>
      </w:pPr>
    </w:p>
    <w:p w14:paraId="3A78D406" w14:textId="77777777" w:rsidR="00330269" w:rsidRPr="000D2A72" w:rsidRDefault="00330269" w:rsidP="00330269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D270D4">
        <w:rPr>
          <w:rFonts w:ascii="Verdana" w:eastAsia="標楷體" w:hAnsi="Verdana" w:hint="eastAsia"/>
          <w:b w:val="0"/>
        </w:rPr>
        <w:t>二</w:t>
      </w:r>
      <w:r>
        <w:rPr>
          <w:rFonts w:ascii="Verdana" w:eastAsia="標楷體" w:hAnsi="Verdana" w:hint="eastAsia"/>
          <w:b w:val="0"/>
        </w:rPr>
        <w:t>、</w:t>
      </w:r>
      <w:r w:rsidR="00FB2484" w:rsidRPr="00FE01DB">
        <w:rPr>
          <w:rFonts w:ascii="Verdana" w:eastAsia="標楷體" w:hAnsi="Verdana" w:hint="eastAsia"/>
        </w:rPr>
        <w:t>對話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486AC9A3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>K</w:t>
      </w:r>
      <w:r>
        <w:rPr>
          <w:rFonts w:ascii="Verdana" w:eastAsia="標楷體" w:hAnsi="Verdana"/>
        </w:rPr>
        <w:t>en</w:t>
      </w:r>
      <w:r w:rsidR="00E8257C">
        <w:rPr>
          <w:rFonts w:ascii="Verdana" w:eastAsia="標楷體" w:hAnsi="Verdana" w:hint="eastAsia"/>
        </w:rPr>
        <w:t>喜愛吃肉。</w:t>
      </w:r>
    </w:p>
    <w:p w14:paraId="43C65BCA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2. </w:t>
      </w:r>
      <w:r w:rsidR="00E8257C">
        <w:rPr>
          <w:rFonts w:ascii="Verdana" w:eastAsia="標楷體" w:hAnsi="Verdana" w:hint="eastAsia"/>
        </w:rPr>
        <w:t>他很少</w:t>
      </w:r>
      <w:r>
        <w:rPr>
          <w:rFonts w:ascii="Verdana" w:eastAsia="標楷體" w:hAnsi="Verdana" w:hint="eastAsia"/>
        </w:rPr>
        <w:t>吃蔬菜。</w:t>
      </w:r>
    </w:p>
    <w:p w14:paraId="2BBC2B9A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3. </w:t>
      </w:r>
      <w:r w:rsidR="00E8257C">
        <w:rPr>
          <w:rFonts w:ascii="Verdana" w:eastAsia="標楷體" w:hAnsi="Verdana" w:hint="eastAsia"/>
        </w:rPr>
        <w:t>他</w:t>
      </w:r>
      <w:r>
        <w:rPr>
          <w:rFonts w:ascii="Verdana" w:eastAsia="標楷體" w:hAnsi="Verdana" w:hint="eastAsia"/>
        </w:rPr>
        <w:t>喜歡吃水果嗎</w:t>
      </w:r>
      <w:r>
        <w:rPr>
          <w:rFonts w:ascii="標楷體" w:eastAsia="標楷體" w:hAnsi="標楷體" w:hint="eastAsia"/>
        </w:rPr>
        <w:t>？</w:t>
      </w:r>
    </w:p>
    <w:p w14:paraId="6CE176E7" w14:textId="77777777" w:rsidR="00330269" w:rsidRPr="00CB0499" w:rsidRDefault="00330269" w:rsidP="00330269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4.</w:t>
      </w:r>
      <w:r>
        <w:rPr>
          <w:rFonts w:ascii="Verdana" w:eastAsia="標楷體" w:hAnsi="Verdana" w:hint="eastAsia"/>
        </w:rPr>
        <w:t xml:space="preserve"> </w:t>
      </w:r>
      <w:r w:rsidR="00E8257C">
        <w:rPr>
          <w:rFonts w:ascii="Verdana" w:eastAsia="標楷體" w:hAnsi="Verdana" w:hint="eastAsia"/>
        </w:rPr>
        <w:t>不</w:t>
      </w:r>
      <w:r>
        <w:rPr>
          <w:rFonts w:ascii="Verdana" w:eastAsia="標楷體" w:hAnsi="Verdana" w:hint="eastAsia"/>
        </w:rPr>
        <w:t>，</w:t>
      </w:r>
      <w:r w:rsidR="00E8257C">
        <w:rPr>
          <w:rFonts w:ascii="Verdana" w:eastAsia="標楷體" w:hAnsi="Verdana" w:hint="eastAsia"/>
        </w:rPr>
        <w:t>他不</w:t>
      </w:r>
      <w:r>
        <w:rPr>
          <w:rFonts w:ascii="Verdana" w:eastAsia="標楷體" w:hAnsi="Verdana" w:hint="eastAsia"/>
        </w:rPr>
        <w:t>喜歡。</w:t>
      </w:r>
      <w:r w:rsidR="00E8257C">
        <w:rPr>
          <w:rFonts w:ascii="Verdana" w:eastAsia="標楷體" w:hAnsi="Verdana" w:hint="eastAsia"/>
        </w:rPr>
        <w:t>他從不吃水果</w:t>
      </w:r>
      <w:r>
        <w:rPr>
          <w:rFonts w:ascii="Verdana" w:eastAsia="標楷體" w:hAnsi="Verdana" w:hint="eastAsia"/>
        </w:rPr>
        <w:t>。</w:t>
      </w:r>
    </w:p>
    <w:p w14:paraId="209B7275" w14:textId="77777777" w:rsidR="00330269" w:rsidRDefault="00D270D4" w:rsidP="00330269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 w:rsidR="00330269">
        <w:rPr>
          <w:rFonts w:ascii="Verdana" w:eastAsia="標楷體" w:hAnsi="Verdana"/>
        </w:rPr>
        <w:t>.</w:t>
      </w:r>
      <w:r w:rsidR="00330269">
        <w:rPr>
          <w:rFonts w:ascii="Verdana" w:eastAsia="標楷體" w:hAnsi="Verdana" w:hint="eastAsia"/>
        </w:rPr>
        <w:t xml:space="preserve"> </w:t>
      </w:r>
      <w:r w:rsidR="00330269">
        <w:rPr>
          <w:rFonts w:ascii="Verdana" w:eastAsia="標楷體" w:hAnsi="Verdana" w:hint="eastAsia"/>
        </w:rPr>
        <w:t>我已經跟</w:t>
      </w:r>
      <w:r w:rsidR="00E8257C">
        <w:rPr>
          <w:rFonts w:ascii="Verdana" w:eastAsia="標楷體" w:hAnsi="Verdana" w:hint="eastAsia"/>
        </w:rPr>
        <w:t>他</w:t>
      </w:r>
      <w:r w:rsidR="00330269">
        <w:rPr>
          <w:rFonts w:ascii="Verdana" w:eastAsia="標楷體" w:hAnsi="Verdana" w:hint="eastAsia"/>
        </w:rPr>
        <w:t>住在一起</w:t>
      </w:r>
      <w:r w:rsidR="00E8257C">
        <w:rPr>
          <w:rFonts w:ascii="Verdana" w:eastAsia="標楷體" w:hAnsi="Verdana" w:hint="eastAsia"/>
        </w:rPr>
        <w:t>20</w:t>
      </w:r>
      <w:r w:rsidR="00330269">
        <w:rPr>
          <w:rFonts w:ascii="Verdana" w:eastAsia="標楷體" w:hAnsi="Verdana" w:hint="eastAsia"/>
        </w:rPr>
        <w:t>年了。</w:t>
      </w:r>
    </w:p>
    <w:p w14:paraId="0682B3C5" w14:textId="77777777" w:rsidR="00330269" w:rsidRDefault="00330269" w:rsidP="00330269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5F37480F" w14:textId="77777777" w:rsidR="00330269" w:rsidRPr="00880C2C" w:rsidRDefault="00330269" w:rsidP="00330269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BD0EBA">
        <w:rPr>
          <w:rFonts w:ascii="Verdana" w:eastAsia="標楷體" w:hAnsi="Verdana" w:hint="eastAsia"/>
        </w:rPr>
        <w:t>對話朗讀</w:t>
      </w:r>
      <w:r w:rsidRPr="00BD0EBA">
        <w:rPr>
          <w:rFonts w:eastAsia="標楷體"/>
          <w:b w:val="0"/>
          <w:szCs w:val="28"/>
        </w:rPr>
        <w:t>（每句</w:t>
      </w:r>
      <w:r w:rsidRPr="00BD0EBA">
        <w:rPr>
          <w:rFonts w:eastAsia="標楷體"/>
          <w:b w:val="0"/>
          <w:szCs w:val="28"/>
        </w:rPr>
        <w:t>4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20</w:t>
      </w:r>
      <w:r w:rsidRPr="00BD0EBA">
        <w:rPr>
          <w:rFonts w:eastAsia="標楷體"/>
          <w:b w:val="0"/>
          <w:szCs w:val="28"/>
        </w:rPr>
        <w:t>分）</w:t>
      </w:r>
    </w:p>
    <w:tbl>
      <w:tblPr>
        <w:tblW w:w="9180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9180"/>
      </w:tblGrid>
      <w:tr w:rsidR="00490BF7" w:rsidRPr="00E026C4" w14:paraId="6B4E093C" w14:textId="77777777" w:rsidTr="0087423C">
        <w:trPr>
          <w:trHeight w:val="1432"/>
        </w:trPr>
        <w:tc>
          <w:tcPr>
            <w:tcW w:w="918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6D449D4" w14:textId="77777777" w:rsidR="00490BF7" w:rsidRPr="00E026C4" w:rsidRDefault="00490BF7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792136CF" w14:textId="77777777" w:rsidR="00490BF7" w:rsidRDefault="00490BF7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Verdana" w:eastAsia="標楷體" w:hAnsi="Verdana" w:hint="eastAsia"/>
                <w:sz w:val="22"/>
              </w:rPr>
              <w:t>學童有兩次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讀機會。</w:t>
            </w:r>
          </w:p>
          <w:p w14:paraId="0A409984" w14:textId="77777777" w:rsidR="00490BF7" w:rsidRPr="00FD5D44" w:rsidRDefault="00490BF7" w:rsidP="0087423C">
            <w:r w:rsidRPr="00E026C4"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Verdana" w:eastAsia="標楷體" w:hAnsi="Verdana" w:hint="eastAsia"/>
                <w:sz w:val="22"/>
              </w:rPr>
              <w:t>單字少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或唸錯：扣１分／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個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。</w:t>
            </w:r>
          </w:p>
        </w:tc>
      </w:tr>
    </w:tbl>
    <w:p w14:paraId="2BC52A0D" w14:textId="77777777" w:rsidR="00330269" w:rsidRPr="00490BF7" w:rsidRDefault="00330269" w:rsidP="00330269">
      <w:pPr>
        <w:rPr>
          <w:rFonts w:ascii="Verdana" w:eastAsia="標楷體" w:hAnsi="Verdana"/>
          <w:b/>
          <w:sz w:val="28"/>
          <w:szCs w:val="28"/>
        </w:rPr>
      </w:pPr>
    </w:p>
    <w:p w14:paraId="45EAF3E3" w14:textId="77777777" w:rsidR="00330269" w:rsidRDefault="00330269" w:rsidP="00330269">
      <w:pPr>
        <w:rPr>
          <w:rFonts w:eastAsia="標楷體"/>
          <w:sz w:val="28"/>
          <w:szCs w:val="28"/>
        </w:rPr>
      </w:pPr>
      <w:r w:rsidRPr="00D270D4"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Pr="00FB2484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D0EBA">
        <w:rPr>
          <w:rFonts w:eastAsia="標楷體"/>
          <w:sz w:val="28"/>
          <w:szCs w:val="28"/>
        </w:rPr>
        <w:t>（每</w:t>
      </w:r>
      <w:r w:rsidR="00FC7D8D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619B2A06" w14:textId="77777777" w:rsidR="00330269" w:rsidRDefault="00330269" w:rsidP="00330269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 w:rsidR="00D270D4">
        <w:rPr>
          <w:rFonts w:ascii="Verdana" w:eastAsia="標楷體" w:hAnsi="Verdana"/>
          <w:sz w:val="28"/>
          <w:szCs w:val="28"/>
        </w:rPr>
        <w:t>1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940711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 w:rsidR="00E8257C">
        <w:rPr>
          <w:rFonts w:ascii="Verdana" w:eastAsia="標楷體" w:hAnsi="Verdana"/>
          <w:sz w:val="28"/>
          <w:szCs w:val="28"/>
        </w:rPr>
        <w:t>1</w:t>
      </w:r>
      <w:r>
        <w:rPr>
          <w:rFonts w:ascii="Verdana" w:eastAsia="標楷體" w:hAnsi="Verdana"/>
          <w:sz w:val="28"/>
          <w:szCs w:val="28"/>
        </w:rPr>
        <w:t>)</w:t>
      </w:r>
    </w:p>
    <w:p w14:paraId="18A80ADD" w14:textId="77777777" w:rsidR="00330269" w:rsidRDefault="00330269" w:rsidP="00330269">
      <w:pPr>
        <w:rPr>
          <w:rFonts w:ascii="Verdana" w:eastAsia="標楷體" w:hAnsi="Verdana"/>
          <w:sz w:val="28"/>
          <w:szCs w:val="28"/>
        </w:rPr>
      </w:pPr>
    </w:p>
    <w:p w14:paraId="01B57C3B" w14:textId="77777777" w:rsidR="00330269" w:rsidRPr="00CE0F8E" w:rsidRDefault="00490BF7" w:rsidP="00330269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330269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330269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2A6BA2E6" w14:textId="77777777" w:rsidR="00330269" w:rsidRPr="00FE01DB" w:rsidRDefault="00330269" w:rsidP="00330269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7E5525A0" w14:textId="77777777" w:rsidR="00330269" w:rsidRDefault="00330269" w:rsidP="00330269">
      <w:pPr>
        <w:spacing w:line="360" w:lineRule="auto"/>
        <w:rPr>
          <w:rFonts w:ascii="Verdana" w:eastAsia="標楷體" w:hAnsi="Verdana" w:cs="Arial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>
        <w:rPr>
          <w:rFonts w:ascii="Verdana" w:eastAsia="標楷體" w:hAnsi="Verdana" w:cs="Arial" w:hint="eastAsia"/>
        </w:rPr>
        <w:t xml:space="preserve"> </w:t>
      </w:r>
      <w:r w:rsidR="00E8257C">
        <w:rPr>
          <w:rFonts w:ascii="Verdana" w:eastAsia="標楷體" w:hAnsi="Verdana" w:cs="Arial" w:hint="eastAsia"/>
        </w:rPr>
        <w:t>T</w:t>
      </w:r>
      <w:r w:rsidR="00E8257C">
        <w:rPr>
          <w:rFonts w:ascii="Verdana" w:eastAsia="標楷體" w:hAnsi="Verdana" w:cs="Arial"/>
        </w:rPr>
        <w:t>hey have been to Japan.</w:t>
      </w:r>
    </w:p>
    <w:p w14:paraId="23915454" w14:textId="77777777" w:rsidR="00330269" w:rsidRDefault="00330269" w:rsidP="00330269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/>
        </w:rPr>
        <w:t xml:space="preserve">2. </w:t>
      </w:r>
      <w:r>
        <w:rPr>
          <w:rFonts w:ascii="Verdana" w:eastAsia="標楷體" w:hAnsi="Verdana" w:cs="Arial" w:hint="eastAsia"/>
        </w:rPr>
        <w:t xml:space="preserve"> </w:t>
      </w:r>
      <w:r w:rsidR="00E8257C">
        <w:rPr>
          <w:rFonts w:ascii="Verdana" w:eastAsia="標楷體" w:hAnsi="Verdana" w:cs="Arial"/>
        </w:rPr>
        <w:t>Has he read this English book?</w:t>
      </w:r>
    </w:p>
    <w:p w14:paraId="195CCEE5" w14:textId="77777777" w:rsidR="00330269" w:rsidRDefault="00330269" w:rsidP="00330269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 w:hint="eastAsia"/>
        </w:rPr>
        <w:t xml:space="preserve">3.  </w:t>
      </w:r>
      <w:r w:rsidR="00E8257C">
        <w:rPr>
          <w:rFonts w:ascii="Verdana" w:eastAsia="標楷體" w:hAnsi="Verdana" w:cs="Arial"/>
        </w:rPr>
        <w:t>I have walked the dog.</w:t>
      </w:r>
    </w:p>
    <w:p w14:paraId="1879D965" w14:textId="77777777" w:rsidR="00330269" w:rsidRPr="00C30EE7" w:rsidRDefault="00330269" w:rsidP="00330269">
      <w:pPr>
        <w:spacing w:line="420" w:lineRule="exact"/>
        <w:rPr>
          <w:rFonts w:ascii="Verdana" w:eastAsia="標楷體" w:hAnsi="Verdana" w:hint="eastAsia"/>
          <w:b/>
        </w:rPr>
      </w:pPr>
    </w:p>
    <w:p w14:paraId="1595C5FF" w14:textId="77777777" w:rsidR="00330269" w:rsidRPr="000D2A72" w:rsidRDefault="00330269" w:rsidP="00330269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</w:t>
      </w:r>
      <w:r w:rsidR="00113301">
        <w:rPr>
          <w:rFonts w:eastAsia="標楷體" w:hint="eastAsia"/>
          <w:b w:val="0"/>
          <w:position w:val="2"/>
          <w:szCs w:val="28"/>
        </w:rPr>
        <w:t>格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2DD973FF" w14:textId="77777777" w:rsidR="00330269" w:rsidRDefault="00E71389" w:rsidP="00E71389">
      <w:pPr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Pr="000864EE">
        <w:rPr>
          <w:rFonts w:ascii="Verdana" w:hAnsi="Verdana"/>
        </w:rPr>
        <w:t>seen</w:t>
      </w:r>
      <w:r w:rsidR="001B03ED">
        <w:rPr>
          <w:rFonts w:ascii="Verdana" w:eastAsia="Myriad-Roman" w:hAnsi="Verdana" w:hint="eastAsia"/>
          <w:kern w:val="0"/>
        </w:rPr>
        <w:tab/>
      </w:r>
      <w:r>
        <w:rPr>
          <w:rFonts w:ascii="Verdana" w:hAnsi="Verdana" w:hint="eastAsia"/>
        </w:rPr>
        <w:tab/>
      </w:r>
      <w:r>
        <w:rPr>
          <w:rFonts w:ascii="Verdana" w:eastAsia="標楷體" w:hAnsi="Verdana"/>
        </w:rPr>
        <w:t xml:space="preserve">2. </w:t>
      </w:r>
      <w:r w:rsidRPr="000864EE">
        <w:rPr>
          <w:rFonts w:ascii="Verdana" w:eastAsia="Myriad-Roman" w:hAnsi="Verdana"/>
          <w:kern w:val="0"/>
        </w:rPr>
        <w:t>made</w:t>
      </w:r>
      <w:r>
        <w:rPr>
          <w:rFonts w:ascii="Verdana" w:eastAsia="Myriad-Roman" w:hAnsi="Verdana" w:hint="eastAsia"/>
          <w:kern w:val="0"/>
        </w:rPr>
        <w:tab/>
      </w:r>
      <w:r>
        <w:rPr>
          <w:rFonts w:ascii="Verdana" w:eastAsia="Myriad-Roman" w:hAnsi="Verdana" w:hint="eastAsia"/>
          <w:kern w:val="0"/>
        </w:rPr>
        <w:tab/>
      </w:r>
      <w:r>
        <w:rPr>
          <w:rFonts w:ascii="Verdana" w:eastAsia="標楷體" w:hAnsi="Verdana"/>
        </w:rPr>
        <w:t xml:space="preserve">3. </w:t>
      </w:r>
      <w:r w:rsidRPr="000864EE">
        <w:rPr>
          <w:rFonts w:ascii="Verdana" w:eastAsia="Myriad-Roman" w:hAnsi="Verdana"/>
          <w:kern w:val="0"/>
        </w:rPr>
        <w:t>met</w:t>
      </w:r>
      <w:r>
        <w:rPr>
          <w:rFonts w:ascii="Verdana" w:eastAsia="Myriad-Roman" w:hAnsi="Verdana"/>
          <w:kern w:val="0"/>
        </w:rPr>
        <w:tab/>
      </w:r>
      <w:r>
        <w:rPr>
          <w:rFonts w:ascii="Verdana" w:eastAsia="Myriad-Roman" w:hAnsi="Verdana"/>
          <w:kern w:val="0"/>
        </w:rPr>
        <w:tab/>
      </w:r>
      <w:r>
        <w:rPr>
          <w:rFonts w:ascii="Verdana" w:eastAsia="標楷體" w:hAnsi="Verdana"/>
        </w:rPr>
        <w:t xml:space="preserve">4. </w:t>
      </w:r>
      <w:r w:rsidRPr="000864EE">
        <w:rPr>
          <w:rFonts w:ascii="Verdana" w:eastAsia="Myriad-Roman" w:hAnsi="Verdana"/>
          <w:kern w:val="0"/>
        </w:rPr>
        <w:t>been</w:t>
      </w:r>
      <w:r>
        <w:rPr>
          <w:rFonts w:ascii="Verdana" w:eastAsia="Myriad-Roman" w:hAnsi="Verdana" w:hint="eastAsia"/>
          <w:kern w:val="0"/>
        </w:rPr>
        <w:tab/>
      </w:r>
      <w:r>
        <w:rPr>
          <w:rFonts w:ascii="Verdana" w:eastAsia="Myriad-Roman" w:hAnsi="Verdana" w:hint="eastAsia"/>
          <w:kern w:val="0"/>
        </w:rPr>
        <w:tab/>
      </w:r>
      <w:r>
        <w:rPr>
          <w:rFonts w:ascii="Verdana" w:eastAsia="標楷體" w:hAnsi="Verdana"/>
        </w:rPr>
        <w:t xml:space="preserve">5. </w:t>
      </w:r>
      <w:r w:rsidRPr="000864EE">
        <w:rPr>
          <w:rFonts w:ascii="Verdana" w:eastAsia="Myriad-Roman" w:hAnsi="Verdana"/>
          <w:kern w:val="0"/>
        </w:rPr>
        <w:t>did</w:t>
      </w:r>
    </w:p>
    <w:p w14:paraId="0A43C57F" w14:textId="77777777" w:rsidR="00330269" w:rsidRPr="00CE31AB" w:rsidRDefault="00330269" w:rsidP="00330269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64FC5407" w14:textId="77777777" w:rsidR="00330269" w:rsidRPr="00880C2C" w:rsidRDefault="00330269" w:rsidP="00330269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3F3087E7" w14:textId="77777777" w:rsidR="00E71389" w:rsidRPr="00D75C80" w:rsidRDefault="00E71389" w:rsidP="00E71389">
      <w:pPr>
        <w:spacing w:line="276" w:lineRule="auto"/>
        <w:rPr>
          <w:rFonts w:hint="eastAsi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 xml:space="preserve">His </w:t>
      </w:r>
      <w:r>
        <w:rPr>
          <w:rFonts w:ascii="Verdana" w:eastAsia="標楷體" w:hAnsi="Verdana"/>
        </w:rPr>
        <w:t>father</w:t>
      </w:r>
      <w:r>
        <w:rPr>
          <w:rFonts w:ascii="Verdana" w:eastAsia="標楷體" w:hAnsi="Verdana" w:hint="eastAsia"/>
        </w:rPr>
        <w:t xml:space="preserve"> has been to </w:t>
      </w:r>
      <w:smartTag w:uri="urn:schemas-microsoft-com:office:smarttags" w:element="country-region">
        <w:smartTag w:uri="urn:schemas-microsoft-com:office:smarttags" w:element="place">
          <w:r>
            <w:rPr>
              <w:rFonts w:ascii="Verdana" w:eastAsia="標楷體" w:hAnsi="Verdana" w:hint="eastAsia"/>
            </w:rPr>
            <w:t>America</w:t>
          </w:r>
        </w:smartTag>
      </w:smartTag>
      <w:r>
        <w:rPr>
          <w:rFonts w:ascii="Verdana" w:eastAsia="標楷體" w:hAnsi="Verdana" w:hint="eastAsia"/>
        </w:rPr>
        <w:t>.</w:t>
      </w:r>
    </w:p>
    <w:p w14:paraId="43DA9052" w14:textId="77777777" w:rsidR="00E71389" w:rsidRPr="00C810CB" w:rsidRDefault="00E71389" w:rsidP="00E71389">
      <w:pPr>
        <w:spacing w:line="276" w:lineRule="auto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 xml:space="preserve">Have you </w:t>
      </w:r>
      <w:r>
        <w:rPr>
          <w:rFonts w:ascii="Verdana" w:eastAsia="SimSun" w:hAnsi="Verdana" w:hint="eastAsia"/>
          <w:lang w:eastAsia="zh-CN"/>
        </w:rPr>
        <w:t>been</w:t>
      </w:r>
      <w:r>
        <w:rPr>
          <w:rFonts w:ascii="Verdana" w:eastAsia="標楷體" w:hAnsi="Verdana" w:hint="eastAsia"/>
        </w:rPr>
        <w:t xml:space="preserve"> to Japan?</w:t>
      </w:r>
    </w:p>
    <w:p w14:paraId="32DF66BE" w14:textId="77777777" w:rsidR="00E71389" w:rsidRPr="004210A5" w:rsidRDefault="00E71389" w:rsidP="00E71389">
      <w:pPr>
        <w:spacing w:line="276" w:lineRule="auto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Verdana" w:hint="eastAsia"/>
        </w:rPr>
        <w:t xml:space="preserve">His </w:t>
      </w:r>
      <w:r>
        <w:rPr>
          <w:rFonts w:ascii="Verdana" w:eastAsia="標楷體" w:hAnsi="Verdana"/>
        </w:rPr>
        <w:t>grand</w:t>
      </w:r>
      <w:r>
        <w:rPr>
          <w:rFonts w:ascii="Verdana" w:eastAsia="標楷體" w:hAnsi="Verdana" w:hint="eastAsia"/>
        </w:rPr>
        <w:t xml:space="preserve">parents have been to </w:t>
      </w:r>
      <w:smartTag w:uri="urn:schemas-microsoft-com:office:smarttags" w:element="country-region">
        <w:smartTag w:uri="urn:schemas-microsoft-com:office:smarttags" w:element="place">
          <w:r>
            <w:rPr>
              <w:rFonts w:ascii="Verdana" w:eastAsia="標楷體" w:hAnsi="Verdana" w:hint="eastAsia"/>
            </w:rPr>
            <w:t>America</w:t>
          </w:r>
        </w:smartTag>
      </w:smartTag>
      <w:r>
        <w:rPr>
          <w:rFonts w:ascii="Verdana" w:eastAsia="標楷體" w:hAnsi="Verdana" w:hint="eastAsia"/>
        </w:rPr>
        <w:t>.</w:t>
      </w:r>
    </w:p>
    <w:p w14:paraId="3F754F68" w14:textId="77777777" w:rsidR="00E71389" w:rsidRPr="00575F98" w:rsidRDefault="00E71389" w:rsidP="00E71389">
      <w:pPr>
        <w:spacing w:line="276" w:lineRule="auto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>Have you drunk milk (yet)?</w:t>
      </w:r>
    </w:p>
    <w:p w14:paraId="12740E18" w14:textId="77777777" w:rsidR="00330269" w:rsidRDefault="00E71389" w:rsidP="00E71389">
      <w:pPr>
        <w:spacing w:line="276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He hasn</w:t>
      </w:r>
      <w:r>
        <w:rPr>
          <w:rFonts w:ascii="Verdana" w:eastAsia="標楷體" w:hAnsi="Verdana"/>
        </w:rPr>
        <w:t>’</w:t>
      </w:r>
      <w:r>
        <w:rPr>
          <w:rFonts w:ascii="Verdana" w:eastAsia="標楷體" w:hAnsi="Verdana" w:hint="eastAsia"/>
        </w:rPr>
        <w:t>t eaten breakfast.</w:t>
      </w:r>
    </w:p>
    <w:p w14:paraId="094D62DF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78D6C8AB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62DD4925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5E4C088D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25F0E995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263DC33C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2A77A0ED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4A656C8E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30024FDD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63BEA7AD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2433823F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67188207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324129E6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08F130DA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27EBDBEF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1E613745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12920492" w14:textId="77777777" w:rsidR="00330269" w:rsidRDefault="00330269" w:rsidP="00330269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上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十二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06C618DA" w14:textId="77777777" w:rsidR="00330269" w:rsidRDefault="00330269" w:rsidP="00330269">
      <w:pPr>
        <w:jc w:val="center"/>
        <w:rPr>
          <w:rFonts w:ascii="Verdana" w:eastAsia="標楷體" w:hAnsi="Verdana"/>
          <w:sz w:val="40"/>
        </w:rPr>
      </w:pPr>
    </w:p>
    <w:p w14:paraId="78B4256E" w14:textId="77777777" w:rsidR="00330269" w:rsidRPr="00CE0F8E" w:rsidRDefault="00330269" w:rsidP="00330269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320CDCAE" w14:textId="77777777" w:rsidR="00330269" w:rsidRPr="00FE01DB" w:rsidRDefault="00330269" w:rsidP="00330269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 w:rsidRPr="00A038BA">
        <w:rPr>
          <w:rFonts w:ascii="Verdana" w:eastAsia="標楷體" w:hAnsi="Verdana" w:hint="eastAsia"/>
          <w:b/>
          <w:sz w:val="28"/>
          <w:szCs w:val="28"/>
        </w:rPr>
        <w:t>一</w:t>
      </w:r>
      <w:r>
        <w:rPr>
          <w:rFonts w:ascii="Verdana" w:eastAsia="標楷體" w:hAnsi="Verdana" w:hint="eastAsia"/>
          <w:b/>
          <w:sz w:val="28"/>
          <w:szCs w:val="28"/>
        </w:rPr>
        <w:t>、</w:t>
      </w:r>
      <w:r w:rsidRPr="00FE01DB">
        <w:rPr>
          <w:rFonts w:ascii="Verdana" w:eastAsia="標楷體" w:hAnsi="Verdana" w:hint="eastAsia"/>
          <w:b/>
          <w:sz w:val="28"/>
          <w:szCs w:val="28"/>
        </w:rPr>
        <w:t>單字聽寫（</w:t>
      </w:r>
      <w:r w:rsidRPr="00250FCD">
        <w:rPr>
          <w:rFonts w:eastAsia="標楷體" w:hint="eastAsia"/>
          <w:bCs/>
          <w:position w:val="2"/>
          <w:sz w:val="28"/>
          <w:szCs w:val="28"/>
        </w:rPr>
        <w:t>每格</w:t>
      </w:r>
      <w:r w:rsidRPr="00250FCD">
        <w:rPr>
          <w:rFonts w:eastAsia="標楷體" w:hint="eastAsia"/>
          <w:bCs/>
          <w:position w:val="2"/>
          <w:sz w:val="28"/>
          <w:szCs w:val="28"/>
        </w:rPr>
        <w:t>3</w:t>
      </w:r>
      <w:r w:rsidRPr="00250FCD">
        <w:rPr>
          <w:rFonts w:eastAsia="標楷體" w:hint="eastAsia"/>
          <w:bCs/>
          <w:position w:val="2"/>
          <w:sz w:val="28"/>
          <w:szCs w:val="28"/>
        </w:rPr>
        <w:t>分，共</w:t>
      </w:r>
      <w:r w:rsidRPr="00250FCD">
        <w:rPr>
          <w:rFonts w:eastAsia="標楷體" w:hint="eastAsia"/>
          <w:bCs/>
          <w:position w:val="2"/>
          <w:sz w:val="28"/>
          <w:szCs w:val="28"/>
        </w:rPr>
        <w:t>30</w:t>
      </w:r>
      <w:r w:rsidRPr="00250FCD">
        <w:rPr>
          <w:rFonts w:eastAsia="標楷體" w:hint="eastAsia"/>
          <w:bCs/>
          <w:position w:val="2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327AD275" w14:textId="77777777" w:rsidR="00330269" w:rsidRDefault="00330269" w:rsidP="00330269">
      <w:pPr>
        <w:spacing w:line="420" w:lineRule="exact"/>
        <w:ind w:left="720"/>
        <w:rPr>
          <w:rFonts w:ascii="Verdana" w:eastAsia="標楷體" w:hAnsi="Verdana"/>
          <w:b/>
        </w:rPr>
      </w:pPr>
      <w:proofErr w:type="gramStart"/>
      <w:r w:rsidRPr="008A5399">
        <w:rPr>
          <w:rFonts w:ascii="標楷體" w:eastAsia="標楷體" w:hAnsi="標楷體" w:hint="eastAsia"/>
          <w:b/>
        </w:rPr>
        <w:t>＊</w:t>
      </w:r>
      <w:proofErr w:type="gramEnd"/>
      <w:r w:rsidRPr="008A5399">
        <w:rPr>
          <w:rFonts w:ascii="Verdana" w:eastAsia="標楷體" w:hAnsi="Verdana" w:hint="eastAsia"/>
          <w:b/>
        </w:rPr>
        <w:t>每題老師可唸兩次</w:t>
      </w:r>
    </w:p>
    <w:p w14:paraId="2CE8A4C7" w14:textId="77777777" w:rsidR="00330269" w:rsidRPr="00D0697A" w:rsidRDefault="00E23A13" w:rsidP="00330269">
      <w:pPr>
        <w:spacing w:line="420" w:lineRule="exact"/>
        <w:rPr>
          <w:rFonts w:ascii="Verdana" w:eastAsia="標楷體" w:hAnsi="Verdana"/>
        </w:rPr>
      </w:pPr>
      <w:r>
        <w:rPr>
          <w:rFonts w:ascii="Verdana" w:eastAsia="標楷體" w:hAnsi="Verdana"/>
          <w:color w:val="000000"/>
        </w:rPr>
        <w:t xml:space="preserve">1. </w:t>
      </w:r>
      <w:r w:rsidR="00372447">
        <w:rPr>
          <w:rFonts w:ascii="Verdana" w:eastAsia="標楷體" w:hAnsi="Verdana"/>
          <w:color w:val="000000"/>
        </w:rPr>
        <w:t>wait for</w:t>
      </w:r>
      <w:r w:rsidR="00330269" w:rsidRPr="00F90483">
        <w:rPr>
          <w:rFonts w:ascii="標楷體" w:eastAsia="標楷體" w:hAnsi="標楷體" w:hint="eastAsia"/>
          <w:color w:val="000000"/>
        </w:rPr>
        <w:t>；</w:t>
      </w:r>
      <w:r w:rsidR="00372447">
        <w:rPr>
          <w:rFonts w:ascii="標楷體" w:eastAsia="標楷體" w:hAnsi="標楷體" w:hint="eastAsia"/>
          <w:color w:val="000000"/>
        </w:rPr>
        <w:t>等待</w:t>
      </w:r>
      <w:r w:rsidR="00330269" w:rsidRPr="00F90483">
        <w:rPr>
          <w:rFonts w:ascii="Verdana" w:eastAsia="標楷體" w:hAnsi="Verdana" w:hint="eastAsia"/>
          <w:color w:val="000000"/>
        </w:rPr>
        <w:t xml:space="preserve">  </w:t>
      </w:r>
      <w:r w:rsidR="00330269" w:rsidRPr="00F90483">
        <w:rPr>
          <w:rFonts w:ascii="Verdana" w:eastAsia="標楷體" w:hAnsi="Verdana"/>
          <w:color w:val="000000"/>
        </w:rPr>
        <w:t xml:space="preserve"> 2.</w:t>
      </w:r>
      <w:r w:rsidR="00330269" w:rsidRPr="00F90483">
        <w:rPr>
          <w:rFonts w:ascii="Verdana" w:eastAsia="標楷體" w:hAnsi="Verdana" w:hint="eastAsia"/>
          <w:color w:val="000000"/>
        </w:rPr>
        <w:t xml:space="preserve"> </w:t>
      </w:r>
      <w:r w:rsidR="00372447">
        <w:rPr>
          <w:rFonts w:ascii="Verdana" w:eastAsia="標楷體" w:hAnsi="Verdana"/>
          <w:color w:val="000000"/>
        </w:rPr>
        <w:t>how long</w:t>
      </w:r>
      <w:r w:rsidR="00330269" w:rsidRPr="00F90483">
        <w:rPr>
          <w:rFonts w:ascii="標楷體" w:eastAsia="標楷體" w:hAnsi="標楷體" w:hint="eastAsia"/>
          <w:color w:val="000000"/>
        </w:rPr>
        <w:t>；</w:t>
      </w:r>
      <w:r w:rsidR="00372447">
        <w:rPr>
          <w:rFonts w:ascii="標楷體" w:eastAsia="標楷體" w:hAnsi="標楷體" w:hint="eastAsia"/>
          <w:color w:val="000000"/>
        </w:rPr>
        <w:t>多久</w:t>
      </w:r>
      <w:r w:rsidR="00330269" w:rsidRPr="00F90483">
        <w:rPr>
          <w:rFonts w:ascii="Verdana" w:eastAsia="標楷體" w:hAnsi="Verdana" w:hint="eastAsia"/>
          <w:color w:val="000000"/>
        </w:rPr>
        <w:t xml:space="preserve">  </w:t>
      </w:r>
      <w:r w:rsidR="00330269" w:rsidRPr="00F90483">
        <w:rPr>
          <w:rFonts w:ascii="Verdana" w:eastAsia="標楷體" w:hAnsi="Verdana"/>
          <w:color w:val="000000"/>
        </w:rPr>
        <w:t xml:space="preserve"> 3. </w:t>
      </w:r>
      <w:r w:rsidR="00372447">
        <w:rPr>
          <w:rFonts w:ascii="Verdana" w:eastAsia="標楷體" w:hAnsi="Verdana"/>
          <w:color w:val="000000"/>
        </w:rPr>
        <w:t>hour</w:t>
      </w:r>
      <w:r w:rsidR="00330269" w:rsidRPr="00F90483">
        <w:rPr>
          <w:rFonts w:ascii="標楷體" w:eastAsia="標楷體" w:hAnsi="標楷體" w:hint="eastAsia"/>
          <w:color w:val="000000"/>
        </w:rPr>
        <w:t>；</w:t>
      </w:r>
      <w:r w:rsidR="00372447">
        <w:rPr>
          <w:rFonts w:ascii="標楷體" w:eastAsia="標楷體" w:hAnsi="標楷體" w:hint="eastAsia"/>
          <w:color w:val="000000"/>
        </w:rPr>
        <w:t>小時</w:t>
      </w:r>
      <w:r w:rsidR="00330269" w:rsidRPr="00F90483">
        <w:rPr>
          <w:rFonts w:ascii="Verdana" w:eastAsia="標楷體" w:hAnsi="Verdana" w:hint="eastAsia"/>
          <w:color w:val="000000"/>
        </w:rPr>
        <w:t xml:space="preserve">  </w:t>
      </w:r>
      <w:r w:rsidR="00330269" w:rsidRPr="00F90483">
        <w:rPr>
          <w:rFonts w:ascii="Verdana" w:eastAsia="標楷體" w:hAnsi="Verdana"/>
          <w:color w:val="000000"/>
        </w:rPr>
        <w:t xml:space="preserve"> </w:t>
      </w:r>
      <w:r w:rsidR="00330269" w:rsidRPr="00F90483">
        <w:rPr>
          <w:rFonts w:ascii="Verdana" w:eastAsia="標楷體" w:hAnsi="Verdana" w:hint="eastAsia"/>
          <w:color w:val="000000"/>
        </w:rPr>
        <w:t xml:space="preserve"> </w:t>
      </w:r>
      <w:r w:rsidR="00330269" w:rsidRPr="00F90483">
        <w:rPr>
          <w:rFonts w:ascii="Verdana" w:eastAsia="標楷體" w:hAnsi="Verdana"/>
          <w:color w:val="000000"/>
        </w:rPr>
        <w:t xml:space="preserve">4. </w:t>
      </w:r>
      <w:r w:rsidR="00372447">
        <w:rPr>
          <w:rFonts w:ascii="Verdana" w:eastAsia="標楷體" w:hAnsi="Verdana"/>
          <w:color w:val="000000"/>
        </w:rPr>
        <w:t>kid</w:t>
      </w:r>
      <w:r w:rsidR="00330269" w:rsidRPr="00F90483">
        <w:rPr>
          <w:rFonts w:ascii="標楷體" w:eastAsia="標楷體" w:hAnsi="標楷體" w:hint="eastAsia"/>
          <w:color w:val="000000"/>
        </w:rPr>
        <w:t>；</w:t>
      </w:r>
      <w:r w:rsidR="00372447">
        <w:rPr>
          <w:rFonts w:ascii="標楷體" w:eastAsia="標楷體" w:hAnsi="標楷體" w:hint="eastAsia"/>
          <w:color w:val="000000"/>
        </w:rPr>
        <w:t>小孩</w:t>
      </w:r>
      <w:r w:rsidR="00330269" w:rsidRPr="00F90483">
        <w:rPr>
          <w:rFonts w:ascii="Verdana" w:eastAsia="標楷體" w:hAnsi="Verdana"/>
          <w:color w:val="000000"/>
        </w:rPr>
        <w:t xml:space="preserve">　　</w:t>
      </w:r>
      <w:r w:rsidR="00330269" w:rsidRPr="00F90483">
        <w:rPr>
          <w:rFonts w:ascii="Verdana" w:eastAsia="標楷體" w:hAnsi="Verdana"/>
          <w:color w:val="000000"/>
        </w:rPr>
        <w:t xml:space="preserve">5. </w:t>
      </w:r>
      <w:r w:rsidR="00372447">
        <w:rPr>
          <w:rFonts w:ascii="Verdana" w:eastAsia="標楷體" w:hAnsi="Verdana"/>
          <w:color w:val="000000"/>
        </w:rPr>
        <w:t>rain</w:t>
      </w:r>
      <w:r w:rsidR="00330269" w:rsidRPr="00F90483">
        <w:rPr>
          <w:rFonts w:ascii="Verdana" w:eastAsia="標楷體" w:hAnsi="Verdana" w:hint="eastAsia"/>
          <w:color w:val="000000"/>
        </w:rPr>
        <w:t>；</w:t>
      </w:r>
      <w:r w:rsidR="00372447">
        <w:rPr>
          <w:rFonts w:ascii="Verdana" w:eastAsia="標楷體" w:hAnsi="Verdana" w:hint="eastAsia"/>
          <w:color w:val="000000"/>
        </w:rPr>
        <w:t>下雨</w:t>
      </w:r>
    </w:p>
    <w:tbl>
      <w:tblPr>
        <w:tblW w:w="0" w:type="auto"/>
        <w:tblInd w:w="90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5"/>
      </w:tblGrid>
      <w:tr w:rsidR="00330269" w14:paraId="351B8D3D" w14:textId="77777777" w:rsidTr="00F773F3">
        <w:tblPrEx>
          <w:tblCellMar>
            <w:top w:w="0" w:type="dxa"/>
            <w:bottom w:w="0" w:type="dxa"/>
          </w:tblCellMar>
        </w:tblPrEx>
        <w:trPr>
          <w:trHeight w:val="3091"/>
        </w:trPr>
        <w:tc>
          <w:tcPr>
            <w:tcW w:w="9545" w:type="dxa"/>
          </w:tcPr>
          <w:p w14:paraId="74062AB3" w14:textId="77777777" w:rsidR="00330269" w:rsidRPr="00DF5CC3" w:rsidRDefault="00330269" w:rsidP="00F773F3">
            <w:pPr>
              <w:spacing w:line="500" w:lineRule="exact"/>
              <w:ind w:leftChars="92" w:left="221"/>
              <w:rPr>
                <w:rFonts w:ascii="Verdana" w:eastAsia="標楷體" w:hAnsi="Verdana"/>
                <w:sz w:val="28"/>
                <w:szCs w:val="28"/>
                <w:u w:val="single"/>
                <w:shd w:val="pct15" w:color="auto" w:fill="FFFFFF"/>
              </w:rPr>
            </w:pPr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第一大題請老師依照下列步驟</w:t>
            </w:r>
            <w:proofErr w:type="gramStart"/>
            <w:r w:rsidR="00FC7D8D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唸</w:t>
            </w:r>
            <w:proofErr w:type="gramEnd"/>
            <w:r w:rsidRPr="00DF5CC3">
              <w:rPr>
                <w:rFonts w:ascii="Verdana" w:eastAsia="標楷體" w:hAnsi="Verdana" w:hint="eastAsia"/>
                <w:sz w:val="28"/>
                <w:szCs w:val="28"/>
                <w:u w:val="single"/>
                <w:shd w:val="pct15" w:color="auto" w:fill="FFFFFF"/>
              </w:rPr>
              <w:t>給學生聽，學生聽完再作答。</w:t>
            </w:r>
          </w:p>
          <w:p w14:paraId="2BA10F03" w14:textId="77777777" w:rsidR="00330269" w:rsidRPr="000542F8" w:rsidRDefault="00330269" w:rsidP="00F773F3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0542F8">
              <w:rPr>
                <w:rFonts w:ascii="Verdana" w:eastAsia="標楷體" w:hAnsi="Verdana"/>
                <w:sz w:val="26"/>
                <w:szCs w:val="26"/>
              </w:rPr>
              <w:t xml:space="preserve">1. </w:t>
            </w:r>
            <w:r w:rsidR="00372447" w:rsidRPr="000542F8">
              <w:rPr>
                <w:rFonts w:ascii="Verdana" w:eastAsia="標楷體" w:hAnsi="Verdana"/>
                <w:color w:val="000000"/>
                <w:sz w:val="26"/>
                <w:szCs w:val="26"/>
              </w:rPr>
              <w:t>wait for</w:t>
            </w:r>
            <w:r w:rsidRPr="000542F8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677F3" w:rsidRPr="000542F8">
              <w:rPr>
                <w:rFonts w:ascii="Verdana" w:eastAsia="微軟正黑體" w:hAnsi="Verdana" w:cs="微軟正黑體"/>
                <w:sz w:val="26"/>
                <w:szCs w:val="26"/>
              </w:rPr>
              <w:t>Did you wait for him?</w:t>
            </w:r>
            <w:r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542F8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372447" w:rsidRPr="000542F8">
              <w:rPr>
                <w:rFonts w:ascii="Verdana" w:eastAsia="標楷體" w:hAnsi="Verdana"/>
                <w:color w:val="000000"/>
                <w:sz w:val="26"/>
                <w:szCs w:val="26"/>
              </w:rPr>
              <w:t>wait for</w:t>
            </w:r>
          </w:p>
          <w:p w14:paraId="5CC9B4D7" w14:textId="77777777" w:rsidR="00330269" w:rsidRPr="000542F8" w:rsidRDefault="00330269" w:rsidP="00F773F3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0542F8">
              <w:rPr>
                <w:rFonts w:ascii="Verdana" w:eastAsia="微軟正黑體" w:hAnsi="Verdana" w:cs="微軟正黑體"/>
                <w:sz w:val="26"/>
                <w:szCs w:val="26"/>
              </w:rPr>
              <w:t>2.</w:t>
            </w:r>
            <w:r w:rsidR="00372447" w:rsidRPr="000542F8">
              <w:rPr>
                <w:rFonts w:ascii="Verdana" w:eastAsia="標楷體" w:hAnsi="Verdana"/>
                <w:color w:val="000000"/>
                <w:sz w:val="26"/>
                <w:szCs w:val="26"/>
              </w:rPr>
              <w:t xml:space="preserve"> how long</w:t>
            </w:r>
            <w:r w:rsidRPr="000542F8">
              <w:rPr>
                <w:rFonts w:ascii="Verdana" w:eastAsia="標楷體" w:hAnsi="Verdana"/>
                <w:sz w:val="26"/>
                <w:szCs w:val="26"/>
              </w:rPr>
              <w:t xml:space="preserve"> </w:t>
            </w:r>
            <w:r w:rsidRPr="000542F8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677F3" w:rsidRPr="000542F8">
              <w:rPr>
                <w:rFonts w:ascii="Verdana" w:eastAsia="微軟正黑體" w:hAnsi="Verdana" w:cs="微軟正黑體"/>
                <w:sz w:val="26"/>
                <w:szCs w:val="26"/>
              </w:rPr>
              <w:t>How long have you been living here?</w:t>
            </w:r>
            <w:r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542F8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="00372447" w:rsidRPr="000542F8">
              <w:rPr>
                <w:rFonts w:ascii="Verdana" w:eastAsia="標楷體" w:hAnsi="Verdana"/>
                <w:color w:val="000000"/>
                <w:sz w:val="26"/>
                <w:szCs w:val="26"/>
              </w:rPr>
              <w:t>how long</w:t>
            </w:r>
          </w:p>
          <w:p w14:paraId="412B7246" w14:textId="77777777" w:rsidR="00330269" w:rsidRPr="000542F8" w:rsidRDefault="00330269" w:rsidP="00F773F3">
            <w:pPr>
              <w:spacing w:line="500" w:lineRule="exact"/>
              <w:ind w:leftChars="92" w:left="221"/>
              <w:rPr>
                <w:rFonts w:ascii="Verdana" w:eastAsia="微軟正黑體" w:hAnsi="Verdana" w:cs="微軟正黑體"/>
                <w:sz w:val="26"/>
                <w:szCs w:val="26"/>
              </w:rPr>
            </w:pPr>
            <w:r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3. </w:t>
            </w:r>
            <w:r w:rsidR="00372447" w:rsidRPr="000542F8">
              <w:rPr>
                <w:rFonts w:ascii="Verdana" w:eastAsia="標楷體" w:hAnsi="Verdana"/>
                <w:color w:val="000000"/>
                <w:sz w:val="26"/>
                <w:szCs w:val="26"/>
              </w:rPr>
              <w:t>hour</w:t>
            </w:r>
            <w:r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542F8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E23A13"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I </w:t>
            </w:r>
            <w:r w:rsidR="009677F3" w:rsidRPr="000542F8">
              <w:rPr>
                <w:rFonts w:ascii="Verdana" w:eastAsia="微軟正黑體" w:hAnsi="Verdana" w:cs="微軟正黑體"/>
                <w:sz w:val="26"/>
                <w:szCs w:val="26"/>
              </w:rPr>
              <w:t>have been waiting for her for one hour.</w:t>
            </w:r>
            <w:r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542F8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372447" w:rsidRPr="000542F8">
              <w:rPr>
                <w:rFonts w:ascii="Verdana" w:eastAsia="標楷體" w:hAnsi="Verdana"/>
                <w:color w:val="000000"/>
                <w:sz w:val="26"/>
                <w:szCs w:val="26"/>
              </w:rPr>
              <w:t>hour</w:t>
            </w:r>
            <w:r w:rsidRPr="000542F8">
              <w:rPr>
                <w:rFonts w:ascii="Verdana" w:eastAsia="微軟正黑體" w:hAnsi="Verdana" w:cs="微軟正黑體"/>
                <w:b/>
                <w:sz w:val="26"/>
                <w:szCs w:val="26"/>
              </w:rPr>
              <w:br/>
            </w:r>
            <w:r w:rsidRPr="000542F8">
              <w:rPr>
                <w:rFonts w:ascii="Verdana" w:eastAsia="標楷體" w:hAnsi="Verdana"/>
                <w:sz w:val="26"/>
                <w:szCs w:val="26"/>
              </w:rPr>
              <w:t xml:space="preserve">4. </w:t>
            </w:r>
            <w:r w:rsidR="00372447" w:rsidRPr="000542F8">
              <w:rPr>
                <w:rFonts w:ascii="Verdana" w:eastAsia="標楷體" w:hAnsi="Verdana"/>
                <w:color w:val="000000"/>
                <w:sz w:val="26"/>
                <w:szCs w:val="26"/>
              </w:rPr>
              <w:t>kid</w:t>
            </w:r>
            <w:r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542F8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E23A13"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I </w:t>
            </w:r>
            <w:r w:rsidR="009677F3"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have been living here since I was </w:t>
            </w:r>
            <w:r w:rsidR="00FC7D8D">
              <w:rPr>
                <w:rFonts w:ascii="Verdana" w:eastAsia="微軟正黑體" w:hAnsi="Verdana" w:cs="微軟正黑體" w:hint="eastAsia"/>
                <w:sz w:val="26"/>
                <w:szCs w:val="26"/>
              </w:rPr>
              <w:t>a</w:t>
            </w:r>
            <w:r w:rsidR="00FC7D8D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D833A0" w:rsidRPr="000542F8">
              <w:rPr>
                <w:rFonts w:ascii="Verdana" w:eastAsia="微軟正黑體" w:hAnsi="Verdana" w:cs="微軟正黑體"/>
                <w:sz w:val="26"/>
                <w:szCs w:val="26"/>
              </w:rPr>
              <w:t>little</w:t>
            </w:r>
            <w:r w:rsidR="009677F3"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 kid.</w:t>
            </w:r>
            <w:r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542F8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372447" w:rsidRPr="000542F8">
              <w:rPr>
                <w:rFonts w:ascii="Verdana" w:eastAsia="標楷體" w:hAnsi="Verdana"/>
                <w:color w:val="000000"/>
                <w:sz w:val="26"/>
                <w:szCs w:val="26"/>
              </w:rPr>
              <w:t>kid</w:t>
            </w:r>
          </w:p>
          <w:p w14:paraId="3ACBBCEC" w14:textId="77777777" w:rsidR="00330269" w:rsidRDefault="00330269" w:rsidP="00E23A13">
            <w:pPr>
              <w:spacing w:line="500" w:lineRule="exact"/>
              <w:ind w:leftChars="92" w:left="221"/>
              <w:rPr>
                <w:rFonts w:ascii="Verdana" w:eastAsia="標楷體" w:hAnsi="Verdana" w:hint="eastAsia"/>
              </w:rPr>
            </w:pPr>
            <w:r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5. </w:t>
            </w:r>
            <w:r w:rsidR="00372447" w:rsidRPr="000542F8">
              <w:rPr>
                <w:rFonts w:ascii="Verdana" w:eastAsia="標楷體" w:hAnsi="Verdana"/>
                <w:color w:val="000000"/>
                <w:sz w:val="26"/>
                <w:szCs w:val="26"/>
              </w:rPr>
              <w:t>rain</w:t>
            </w:r>
            <w:r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542F8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9677F3" w:rsidRPr="000542F8">
              <w:rPr>
                <w:rFonts w:ascii="Verdana" w:eastAsia="微軟正黑體" w:hAnsi="Verdana" w:cs="微軟正黑體"/>
                <w:sz w:val="26"/>
                <w:szCs w:val="26"/>
              </w:rPr>
              <w:t>Will it rain tomorrow?</w:t>
            </w:r>
            <w:r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Pr="000542F8">
              <w:rPr>
                <w:rFonts w:ascii="微軟正黑體" w:eastAsia="微軟正黑體" w:hAnsi="微軟正黑體" w:cs="微軟正黑體" w:hint="eastAsia"/>
                <w:sz w:val="26"/>
                <w:szCs w:val="26"/>
              </w:rPr>
              <w:t>→</w:t>
            </w:r>
            <w:r w:rsidRPr="000542F8">
              <w:rPr>
                <w:rFonts w:ascii="Verdana" w:eastAsia="微軟正黑體" w:hAnsi="Verdana" w:cs="微軟正黑體"/>
                <w:sz w:val="26"/>
                <w:szCs w:val="26"/>
              </w:rPr>
              <w:t xml:space="preserve"> </w:t>
            </w:r>
            <w:r w:rsidR="00372447" w:rsidRPr="000542F8">
              <w:rPr>
                <w:rFonts w:ascii="Verdana" w:eastAsia="標楷體" w:hAnsi="Verdana"/>
                <w:color w:val="000000"/>
                <w:sz w:val="26"/>
                <w:szCs w:val="26"/>
              </w:rPr>
              <w:t>rain</w:t>
            </w:r>
          </w:p>
        </w:tc>
      </w:tr>
    </w:tbl>
    <w:p w14:paraId="7D063F63" w14:textId="77777777" w:rsidR="00330269" w:rsidRPr="00C30EE7" w:rsidRDefault="00330269" w:rsidP="00330269">
      <w:pPr>
        <w:spacing w:line="420" w:lineRule="exact"/>
        <w:rPr>
          <w:rFonts w:ascii="Verdana" w:eastAsia="標楷體" w:hAnsi="Verdana" w:hint="eastAsia"/>
          <w:b/>
        </w:rPr>
      </w:pPr>
    </w:p>
    <w:p w14:paraId="73BABE2F" w14:textId="77777777" w:rsidR="00330269" w:rsidRPr="000D2A72" w:rsidRDefault="00330269" w:rsidP="00330269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E23A13">
        <w:rPr>
          <w:rFonts w:ascii="Verdana" w:eastAsia="標楷體" w:hAnsi="Verdana" w:hint="eastAsia"/>
          <w:b w:val="0"/>
        </w:rPr>
        <w:t>二</w:t>
      </w:r>
      <w:r>
        <w:rPr>
          <w:rFonts w:ascii="Verdana" w:eastAsia="標楷體" w:hAnsi="Verdana" w:hint="eastAsia"/>
          <w:b w:val="0"/>
        </w:rPr>
        <w:t>、</w:t>
      </w:r>
      <w:r w:rsidR="00FB2484" w:rsidRPr="00FE01DB">
        <w:rPr>
          <w:rFonts w:ascii="Verdana" w:eastAsia="標楷體" w:hAnsi="Verdana" w:hint="eastAsia"/>
        </w:rPr>
        <w:t>對話翻譯</w:t>
      </w:r>
      <w:r w:rsidRPr="00BD0EBA">
        <w:rPr>
          <w:rFonts w:ascii="Verdana" w:eastAsia="標楷體" w:hAnsi="Verdana" w:hint="eastAsia"/>
          <w:b w:val="0"/>
        </w:rPr>
        <w:t>（</w:t>
      </w:r>
      <w:r w:rsidRPr="00BD0EBA">
        <w:rPr>
          <w:rFonts w:eastAsia="標楷體"/>
          <w:b w:val="0"/>
          <w:szCs w:val="28"/>
        </w:rPr>
        <w:t>每句</w:t>
      </w:r>
      <w:r w:rsidRPr="00BD0EBA">
        <w:rPr>
          <w:rFonts w:eastAsia="標楷體"/>
          <w:b w:val="0"/>
          <w:szCs w:val="28"/>
        </w:rPr>
        <w:t>8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40</w:t>
      </w:r>
      <w:r w:rsidRPr="00BD0EBA">
        <w:rPr>
          <w:rFonts w:eastAsia="標楷體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5E1F0FC7" w14:textId="77777777" w:rsidR="00330269" w:rsidRDefault="00E23A13" w:rsidP="00330269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1</w:t>
      </w:r>
      <w:r w:rsidR="00330269">
        <w:rPr>
          <w:rFonts w:ascii="Verdana" w:eastAsia="標楷體" w:hAnsi="Verdana"/>
        </w:rPr>
        <w:t xml:space="preserve">. </w:t>
      </w:r>
      <w:r w:rsidR="009A48DB">
        <w:rPr>
          <w:rFonts w:ascii="Verdana" w:eastAsia="標楷體" w:hAnsi="Verdana" w:hint="eastAsia"/>
        </w:rPr>
        <w:t>我正在找我的筆。</w:t>
      </w:r>
    </w:p>
    <w:p w14:paraId="68AD2520" w14:textId="77777777" w:rsidR="00330269" w:rsidRDefault="00E23A13" w:rsidP="00330269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2</w:t>
      </w:r>
      <w:r w:rsidR="00330269">
        <w:rPr>
          <w:rFonts w:ascii="Verdana" w:eastAsia="標楷體" w:hAnsi="Verdana"/>
        </w:rPr>
        <w:t xml:space="preserve">. </w:t>
      </w:r>
      <w:r w:rsidR="009A48DB">
        <w:rPr>
          <w:rFonts w:ascii="Verdana" w:eastAsia="標楷體" w:hAnsi="Verdana" w:hint="eastAsia"/>
        </w:rPr>
        <w:t>你找你的筆多久了</w:t>
      </w:r>
      <w:r w:rsidR="009A48DB">
        <w:rPr>
          <w:rFonts w:ascii="Verdana" w:eastAsia="標楷體" w:hAnsi="Verdana" w:hint="eastAsia"/>
        </w:rPr>
        <w:t>?</w:t>
      </w:r>
    </w:p>
    <w:p w14:paraId="557622AD" w14:textId="77777777" w:rsidR="00330269" w:rsidRDefault="00E23A13" w:rsidP="00330269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/>
        </w:rPr>
        <w:t>3</w:t>
      </w:r>
      <w:r w:rsidR="00330269">
        <w:rPr>
          <w:rFonts w:ascii="Verdana" w:eastAsia="標楷體" w:hAnsi="Verdana"/>
        </w:rPr>
        <w:t>.</w:t>
      </w:r>
      <w:r w:rsidR="00330269">
        <w:rPr>
          <w:rFonts w:ascii="Verdana" w:eastAsia="標楷體" w:hAnsi="Verdana" w:hint="eastAsia"/>
        </w:rPr>
        <w:t xml:space="preserve"> </w:t>
      </w:r>
      <w:r w:rsidR="009A48DB">
        <w:rPr>
          <w:rFonts w:ascii="Verdana" w:eastAsia="標楷體" w:hAnsi="Verdana" w:hint="eastAsia"/>
        </w:rPr>
        <w:t>我已經找它找了</w:t>
      </w:r>
      <w:r w:rsidR="009A48DB">
        <w:rPr>
          <w:rFonts w:ascii="Verdana" w:eastAsia="標楷體" w:hAnsi="Verdana" w:hint="eastAsia"/>
        </w:rPr>
        <w:t>30</w:t>
      </w:r>
      <w:r w:rsidR="009A48DB">
        <w:rPr>
          <w:rFonts w:ascii="Verdana" w:eastAsia="標楷體" w:hAnsi="Verdana" w:hint="eastAsia"/>
        </w:rPr>
        <w:t>分鐘了。</w:t>
      </w:r>
    </w:p>
    <w:p w14:paraId="301D2FD3" w14:textId="77777777" w:rsidR="00330269" w:rsidRDefault="00E23A13" w:rsidP="00330269">
      <w:pPr>
        <w:spacing w:line="360" w:lineRule="auto"/>
        <w:rPr>
          <w:rFonts w:ascii="Verdana" w:eastAsia="標楷體" w:hAnsi="Verdana"/>
        </w:rPr>
      </w:pPr>
      <w:r>
        <w:rPr>
          <w:rFonts w:ascii="Verdana" w:eastAsia="標楷體" w:hAnsi="Verdana" w:hint="eastAsia"/>
        </w:rPr>
        <w:t>4</w:t>
      </w:r>
      <w:r w:rsidR="00330269">
        <w:rPr>
          <w:rFonts w:ascii="Verdana" w:eastAsia="標楷體" w:hAnsi="Verdana"/>
        </w:rPr>
        <w:t>.</w:t>
      </w:r>
      <w:r w:rsidR="00330269">
        <w:rPr>
          <w:rFonts w:ascii="Verdana" w:eastAsia="標楷體" w:hAnsi="Verdana" w:hint="eastAsia"/>
        </w:rPr>
        <w:t xml:space="preserve"> </w:t>
      </w:r>
      <w:r w:rsidR="009A48DB">
        <w:rPr>
          <w:rFonts w:ascii="Verdana" w:eastAsia="標楷體" w:hAnsi="Verdana" w:hint="eastAsia"/>
        </w:rPr>
        <w:t>你為什麼要找這支筆</w:t>
      </w:r>
      <w:r w:rsidR="009A48DB">
        <w:rPr>
          <w:rFonts w:ascii="Verdana" w:eastAsia="標楷體" w:hAnsi="Verdana" w:hint="eastAsia"/>
        </w:rPr>
        <w:t>(</w:t>
      </w:r>
      <w:r w:rsidR="009A48DB">
        <w:rPr>
          <w:rFonts w:ascii="Verdana" w:eastAsia="標楷體" w:hAnsi="Verdana" w:hint="eastAsia"/>
        </w:rPr>
        <w:t>它</w:t>
      </w:r>
      <w:r w:rsidR="009A48DB">
        <w:rPr>
          <w:rFonts w:ascii="Verdana" w:eastAsia="標楷體" w:hAnsi="Verdana" w:hint="eastAsia"/>
        </w:rPr>
        <w:t>)?</w:t>
      </w:r>
    </w:p>
    <w:p w14:paraId="6AC0777C" w14:textId="77777777" w:rsidR="00330269" w:rsidRDefault="00E23A13" w:rsidP="00330269">
      <w:pPr>
        <w:spacing w:line="360" w:lineRule="auto"/>
        <w:rPr>
          <w:rFonts w:ascii="Verdana" w:eastAsia="標楷體" w:hAnsi="Verdana" w:hint="eastAsia"/>
        </w:rPr>
      </w:pPr>
      <w:r>
        <w:rPr>
          <w:rFonts w:ascii="Verdana" w:eastAsia="標楷體" w:hAnsi="Verdana" w:hint="eastAsia"/>
        </w:rPr>
        <w:t>5</w:t>
      </w:r>
      <w:r w:rsidR="00330269">
        <w:rPr>
          <w:rFonts w:ascii="Verdana" w:eastAsia="標楷體" w:hAnsi="Verdana"/>
        </w:rPr>
        <w:t>.</w:t>
      </w:r>
      <w:r w:rsidR="00330269">
        <w:rPr>
          <w:rFonts w:ascii="Verdana" w:eastAsia="標楷體" w:hAnsi="Verdana" w:hint="eastAsia"/>
        </w:rPr>
        <w:t xml:space="preserve"> </w:t>
      </w:r>
      <w:r w:rsidR="00330269">
        <w:rPr>
          <w:rFonts w:ascii="Verdana" w:eastAsia="標楷體" w:hAnsi="Verdana" w:hint="eastAsia"/>
        </w:rPr>
        <w:t>我</w:t>
      </w:r>
      <w:r w:rsidR="009A48DB">
        <w:rPr>
          <w:rFonts w:ascii="Verdana" w:eastAsia="標楷體" w:hAnsi="Verdana" w:hint="eastAsia"/>
        </w:rPr>
        <w:t>需要寫張卡片。</w:t>
      </w:r>
    </w:p>
    <w:p w14:paraId="74B4B4F9" w14:textId="77777777" w:rsidR="00330269" w:rsidRDefault="00330269" w:rsidP="00330269">
      <w:pPr>
        <w:pStyle w:val="a7"/>
        <w:spacing w:beforeLines="0" w:before="0" w:afterLines="0" w:after="0"/>
        <w:rPr>
          <w:rFonts w:ascii="Verdana" w:eastAsia="標楷體" w:hAnsi="Verdana"/>
          <w:b w:val="0"/>
        </w:rPr>
      </w:pPr>
    </w:p>
    <w:p w14:paraId="538FA7FF" w14:textId="77777777" w:rsidR="00330269" w:rsidRPr="00880C2C" w:rsidRDefault="00330269" w:rsidP="00330269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BD0EBA">
        <w:rPr>
          <w:rFonts w:ascii="Verdana" w:eastAsia="標楷體" w:hAnsi="Verdana" w:hint="eastAsia"/>
        </w:rPr>
        <w:t>對話朗讀</w:t>
      </w:r>
      <w:r w:rsidRPr="00BD0EBA">
        <w:rPr>
          <w:rFonts w:eastAsia="標楷體"/>
          <w:b w:val="0"/>
          <w:szCs w:val="28"/>
        </w:rPr>
        <w:t>（每句</w:t>
      </w:r>
      <w:r w:rsidRPr="00BD0EBA">
        <w:rPr>
          <w:rFonts w:eastAsia="標楷體"/>
          <w:b w:val="0"/>
          <w:szCs w:val="28"/>
        </w:rPr>
        <w:t>4</w:t>
      </w:r>
      <w:r w:rsidRPr="00BD0EBA">
        <w:rPr>
          <w:rFonts w:eastAsia="標楷體"/>
          <w:b w:val="0"/>
          <w:szCs w:val="28"/>
        </w:rPr>
        <w:t>分，共</w:t>
      </w:r>
      <w:r w:rsidRPr="00BD0EBA">
        <w:rPr>
          <w:rFonts w:eastAsia="標楷體"/>
          <w:b w:val="0"/>
          <w:szCs w:val="28"/>
        </w:rPr>
        <w:t>20</w:t>
      </w:r>
      <w:r w:rsidRPr="00BD0EBA">
        <w:rPr>
          <w:rFonts w:eastAsia="標楷體"/>
          <w:b w:val="0"/>
          <w:szCs w:val="28"/>
        </w:rPr>
        <w:t>分）</w:t>
      </w:r>
    </w:p>
    <w:tbl>
      <w:tblPr>
        <w:tblW w:w="9180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  <w:insideH w:val="single" w:sz="6" w:space="0" w:color="333333"/>
          <w:insideV w:val="single" w:sz="6" w:space="0" w:color="333333"/>
        </w:tblBorders>
        <w:tblLook w:val="01E0" w:firstRow="1" w:lastRow="1" w:firstColumn="1" w:lastColumn="1" w:noHBand="0" w:noVBand="0"/>
      </w:tblPr>
      <w:tblGrid>
        <w:gridCol w:w="9180"/>
      </w:tblGrid>
      <w:tr w:rsidR="00490BF7" w:rsidRPr="00E026C4" w14:paraId="12613EB8" w14:textId="77777777" w:rsidTr="0087423C">
        <w:trPr>
          <w:trHeight w:val="1432"/>
        </w:trPr>
        <w:tc>
          <w:tcPr>
            <w:tcW w:w="918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92CBF12" w14:textId="77777777" w:rsidR="00490BF7" w:rsidRPr="00E026C4" w:rsidRDefault="00490BF7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口說批改標準：</w:t>
            </w:r>
          </w:p>
          <w:p w14:paraId="54AB02C9" w14:textId="77777777" w:rsidR="00490BF7" w:rsidRDefault="00490BF7" w:rsidP="0087423C">
            <w:pPr>
              <w:rPr>
                <w:rFonts w:ascii="Verdana" w:eastAsia="標楷體" w:hAnsi="Verdana"/>
                <w:sz w:val="22"/>
              </w:rPr>
            </w:pPr>
            <w:r w:rsidRPr="00E026C4">
              <w:rPr>
                <w:rFonts w:ascii="Verdana" w:eastAsia="標楷體" w:hAnsi="Verdana"/>
                <w:sz w:val="22"/>
              </w:rPr>
              <w:t>(1)</w:t>
            </w:r>
            <w:r>
              <w:rPr>
                <w:rFonts w:ascii="Verdana" w:eastAsia="標楷體" w:hAnsi="Verdana" w:hint="eastAsia"/>
                <w:sz w:val="22"/>
              </w:rPr>
              <w:t>學童有兩次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讀機會。</w:t>
            </w:r>
          </w:p>
          <w:p w14:paraId="3F96AC6A" w14:textId="77777777" w:rsidR="00490BF7" w:rsidRPr="00FD5D44" w:rsidRDefault="00490BF7" w:rsidP="0087423C">
            <w:r w:rsidRPr="00E026C4">
              <w:rPr>
                <w:rFonts w:ascii="Verdana" w:eastAsia="標楷體" w:hAnsi="Verdana"/>
                <w:sz w:val="22"/>
              </w:rPr>
              <w:t>(2)</w:t>
            </w:r>
            <w:r>
              <w:rPr>
                <w:rFonts w:ascii="Verdana" w:eastAsia="標楷體" w:hAnsi="Verdana" w:hint="eastAsia"/>
                <w:sz w:val="22"/>
              </w:rPr>
              <w:t>單字少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唸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或唸錯：扣１分／</w:t>
            </w:r>
            <w:proofErr w:type="gramStart"/>
            <w:r>
              <w:rPr>
                <w:rFonts w:ascii="Verdana" w:eastAsia="標楷體" w:hAnsi="Verdana" w:hint="eastAsia"/>
                <w:sz w:val="22"/>
              </w:rPr>
              <w:t>個</w:t>
            </w:r>
            <w:proofErr w:type="gramEnd"/>
            <w:r>
              <w:rPr>
                <w:rFonts w:ascii="Verdana" w:eastAsia="標楷體" w:hAnsi="Verdana" w:hint="eastAsia"/>
                <w:sz w:val="22"/>
              </w:rPr>
              <w:t>。</w:t>
            </w:r>
          </w:p>
        </w:tc>
      </w:tr>
    </w:tbl>
    <w:p w14:paraId="37AFD503" w14:textId="77777777" w:rsidR="00330269" w:rsidRPr="00490BF7" w:rsidRDefault="00330269" w:rsidP="00330269">
      <w:pPr>
        <w:rPr>
          <w:rFonts w:ascii="Verdana" w:eastAsia="標楷體" w:hAnsi="Verdana"/>
          <w:b/>
          <w:sz w:val="28"/>
          <w:szCs w:val="28"/>
        </w:rPr>
      </w:pPr>
    </w:p>
    <w:p w14:paraId="6F8BA875" w14:textId="77777777" w:rsidR="00330269" w:rsidRDefault="00330269" w:rsidP="00330269">
      <w:pPr>
        <w:rPr>
          <w:rFonts w:eastAsia="標楷體"/>
          <w:sz w:val="28"/>
          <w:szCs w:val="28"/>
        </w:rPr>
      </w:pPr>
      <w:r w:rsidRPr="008D7108">
        <w:rPr>
          <w:rFonts w:ascii="Verdana" w:eastAsia="標楷體" w:hAnsi="Verdana" w:hint="eastAsia"/>
          <w:b/>
          <w:sz w:val="28"/>
          <w:szCs w:val="28"/>
        </w:rPr>
        <w:t>四</w:t>
      </w:r>
      <w:r w:rsidRPr="00BD0EBA">
        <w:rPr>
          <w:rFonts w:ascii="Verdana" w:eastAsia="標楷體" w:hAnsi="Verdana" w:hint="eastAsia"/>
          <w:b/>
          <w:sz w:val="28"/>
          <w:szCs w:val="28"/>
        </w:rPr>
        <w:t>、</w:t>
      </w:r>
      <w:r w:rsidRPr="00FB2484">
        <w:rPr>
          <w:rFonts w:ascii="Verdana" w:eastAsia="標楷體" w:hAnsi="Verdana" w:hint="eastAsia"/>
          <w:b/>
          <w:sz w:val="28"/>
          <w:szCs w:val="28"/>
        </w:rPr>
        <w:t>對話選擇</w:t>
      </w:r>
      <w:r w:rsidRPr="00BD0EBA">
        <w:rPr>
          <w:rFonts w:eastAsia="標楷體"/>
          <w:sz w:val="28"/>
          <w:szCs w:val="28"/>
        </w:rPr>
        <w:t>（每</w:t>
      </w:r>
      <w:r w:rsidR="00FC7D8D">
        <w:rPr>
          <w:rFonts w:eastAsia="標楷體" w:hint="eastAsia"/>
          <w:sz w:val="28"/>
          <w:szCs w:val="28"/>
        </w:rPr>
        <w:t>題</w:t>
      </w:r>
      <w:r w:rsidRPr="00BD0EBA">
        <w:rPr>
          <w:rFonts w:eastAsia="標楷體" w:hint="eastAsia"/>
          <w:sz w:val="28"/>
          <w:szCs w:val="28"/>
        </w:rPr>
        <w:t>5</w:t>
      </w:r>
      <w:r w:rsidRPr="00BD0EBA">
        <w:rPr>
          <w:rFonts w:eastAsia="標楷體"/>
          <w:sz w:val="28"/>
          <w:szCs w:val="28"/>
        </w:rPr>
        <w:t>分，共</w:t>
      </w:r>
      <w:r w:rsidRPr="00BD0EBA">
        <w:rPr>
          <w:rFonts w:eastAsia="標楷體" w:hint="eastAsia"/>
          <w:sz w:val="28"/>
          <w:szCs w:val="28"/>
        </w:rPr>
        <w:t>10</w:t>
      </w:r>
      <w:r w:rsidRPr="00BD0EBA">
        <w:rPr>
          <w:rFonts w:eastAsia="標楷體"/>
          <w:sz w:val="28"/>
          <w:szCs w:val="28"/>
        </w:rPr>
        <w:t>分）</w:t>
      </w:r>
    </w:p>
    <w:p w14:paraId="5BCA7E92" w14:textId="77777777" w:rsidR="00330269" w:rsidRDefault="00330269" w:rsidP="00330269">
      <w:pPr>
        <w:rPr>
          <w:rFonts w:ascii="Verdana" w:eastAsia="標楷體" w:hAnsi="Verdana"/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>1.</w:t>
      </w:r>
      <w:r>
        <w:rPr>
          <w:rFonts w:ascii="Verdana" w:eastAsia="標楷體" w:hAnsi="Verdana"/>
          <w:sz w:val="28"/>
          <w:szCs w:val="28"/>
        </w:rPr>
        <w:t xml:space="preserve"> (</w:t>
      </w:r>
      <w:r w:rsidR="009A48DB">
        <w:rPr>
          <w:rFonts w:ascii="Verdana" w:eastAsia="標楷體" w:hAnsi="Verdana" w:hint="eastAsia"/>
          <w:sz w:val="28"/>
          <w:szCs w:val="28"/>
        </w:rPr>
        <w:t>3</w:t>
      </w:r>
      <w:r>
        <w:rPr>
          <w:rFonts w:ascii="Verdana" w:eastAsia="標楷體" w:hAnsi="Verdana"/>
          <w:sz w:val="28"/>
          <w:szCs w:val="28"/>
        </w:rPr>
        <w:t xml:space="preserve">) </w:t>
      </w:r>
      <w:r w:rsidR="00940711">
        <w:rPr>
          <w:rFonts w:ascii="Verdana" w:eastAsia="標楷體" w:hAnsi="Verdana" w:hint="eastAsia"/>
          <w:sz w:val="28"/>
          <w:szCs w:val="28"/>
        </w:rPr>
        <w:t xml:space="preserve"> </w:t>
      </w:r>
      <w:r>
        <w:rPr>
          <w:rFonts w:ascii="Verdana" w:eastAsia="標楷體" w:hAnsi="Verdana"/>
          <w:sz w:val="28"/>
          <w:szCs w:val="28"/>
        </w:rPr>
        <w:t xml:space="preserve"> 2. (</w:t>
      </w:r>
      <w:r w:rsidR="009A48DB">
        <w:rPr>
          <w:rFonts w:ascii="Verdana" w:eastAsia="標楷體" w:hAnsi="Verdana" w:hint="eastAsia"/>
          <w:sz w:val="28"/>
          <w:szCs w:val="28"/>
        </w:rPr>
        <w:t>2</w:t>
      </w:r>
      <w:r>
        <w:rPr>
          <w:rFonts w:ascii="Verdana" w:eastAsia="標楷體" w:hAnsi="Verdana"/>
          <w:sz w:val="28"/>
          <w:szCs w:val="28"/>
        </w:rPr>
        <w:t>)</w:t>
      </w:r>
    </w:p>
    <w:p w14:paraId="0266A0CD" w14:textId="77777777" w:rsidR="00330269" w:rsidRDefault="00330269" w:rsidP="00330269">
      <w:pPr>
        <w:rPr>
          <w:rFonts w:ascii="Verdana" w:eastAsia="標楷體" w:hAnsi="Verdana"/>
          <w:sz w:val="28"/>
          <w:szCs w:val="28"/>
        </w:rPr>
      </w:pPr>
    </w:p>
    <w:p w14:paraId="36339251" w14:textId="77777777" w:rsidR="00330269" w:rsidRPr="00CE0F8E" w:rsidRDefault="00490BF7" w:rsidP="00330269">
      <w:pPr>
        <w:rPr>
          <w:rFonts w:ascii="Verdana" w:eastAsia="標楷體" w:hAnsi="Verdana" w:hint="eastAsia"/>
          <w:b/>
          <w:sz w:val="40"/>
          <w:u w:val="double"/>
        </w:rPr>
      </w:pPr>
      <w:r>
        <w:rPr>
          <w:rFonts w:ascii="Verdana" w:eastAsia="標楷體" w:hAnsi="Verdana"/>
          <w:sz w:val="28"/>
          <w:szCs w:val="28"/>
        </w:rPr>
        <w:br w:type="page"/>
      </w:r>
      <w:r w:rsidR="00330269"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="00330269"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73810FF5" w14:textId="77777777" w:rsidR="00330269" w:rsidRPr="00FE01DB" w:rsidRDefault="00330269" w:rsidP="00330269">
      <w:pPr>
        <w:spacing w:line="420" w:lineRule="exact"/>
        <w:rPr>
          <w:rFonts w:ascii="Verdana" w:eastAsia="標楷體" w:hAnsi="Verdana"/>
          <w:b/>
          <w:sz w:val="28"/>
          <w:szCs w:val="28"/>
        </w:rPr>
      </w:pPr>
      <w:r>
        <w:rPr>
          <w:rFonts w:ascii="Verdana" w:eastAsia="標楷體" w:hAnsi="Verdana" w:hint="eastAsia"/>
          <w:b/>
          <w:sz w:val="28"/>
          <w:szCs w:val="28"/>
        </w:rPr>
        <w:t>一、</w:t>
      </w:r>
      <w:r w:rsidRPr="00BD0EBA">
        <w:rPr>
          <w:rFonts w:ascii="Verdana" w:eastAsia="標楷體" w:hAnsi="Verdana" w:hint="eastAsia"/>
          <w:b/>
          <w:sz w:val="28"/>
          <w:szCs w:val="28"/>
        </w:rPr>
        <w:t>句子變化</w:t>
      </w:r>
      <w:r w:rsidRPr="00FE01DB">
        <w:rPr>
          <w:rFonts w:ascii="Verdana" w:eastAsia="標楷體" w:hAnsi="Verdana" w:hint="eastAsia"/>
          <w:b/>
          <w:sz w:val="28"/>
          <w:szCs w:val="28"/>
        </w:rPr>
        <w:t>（</w:t>
      </w:r>
      <w:r>
        <w:rPr>
          <w:rFonts w:ascii="Verdana" w:eastAsia="標楷體" w:hAnsi="Verdana" w:hint="eastAsia"/>
          <w:sz w:val="28"/>
          <w:szCs w:val="28"/>
        </w:rPr>
        <w:t>第</w:t>
      </w:r>
      <w:r>
        <w:rPr>
          <w:rFonts w:eastAsia="標楷體"/>
          <w:sz w:val="28"/>
          <w:szCs w:val="28"/>
        </w:rPr>
        <w:t>1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6</w:t>
      </w:r>
      <w:r>
        <w:rPr>
          <w:rFonts w:ascii="Verdana" w:eastAsia="標楷體" w:hAnsi="Verdana" w:hint="eastAsia"/>
          <w:sz w:val="28"/>
          <w:szCs w:val="28"/>
        </w:rPr>
        <w:t>分，第</w:t>
      </w:r>
      <w:r>
        <w:rPr>
          <w:rFonts w:eastAsia="標楷體"/>
          <w:sz w:val="28"/>
          <w:szCs w:val="28"/>
        </w:rPr>
        <w:t>2</w:t>
      </w:r>
      <w:r>
        <w:rPr>
          <w:rFonts w:ascii="Verdana" w:eastAsia="標楷體" w:hAnsi="Verdana" w:hint="eastAsia"/>
          <w:sz w:val="28"/>
          <w:szCs w:val="28"/>
        </w:rPr>
        <w:t>、</w:t>
      </w:r>
      <w:r>
        <w:rPr>
          <w:rFonts w:eastAsia="標楷體"/>
          <w:sz w:val="28"/>
          <w:szCs w:val="28"/>
        </w:rPr>
        <w:t>3</w:t>
      </w:r>
      <w:r>
        <w:rPr>
          <w:rFonts w:ascii="Verdana" w:eastAsia="標楷體" w:hAnsi="Verdana" w:hint="eastAsia"/>
          <w:sz w:val="28"/>
          <w:szCs w:val="28"/>
        </w:rPr>
        <w:t>題</w:t>
      </w:r>
      <w:r>
        <w:rPr>
          <w:rFonts w:eastAsia="標楷體"/>
          <w:sz w:val="28"/>
          <w:szCs w:val="28"/>
        </w:rPr>
        <w:t>7</w:t>
      </w:r>
      <w:r>
        <w:rPr>
          <w:rFonts w:ascii="Verdana" w:eastAsia="標楷體" w:hAnsi="Verdana" w:hint="eastAsia"/>
          <w:sz w:val="28"/>
          <w:szCs w:val="28"/>
        </w:rPr>
        <w:t>分，共</w:t>
      </w:r>
      <w:r>
        <w:rPr>
          <w:rFonts w:eastAsia="標楷體"/>
          <w:sz w:val="28"/>
          <w:szCs w:val="28"/>
        </w:rPr>
        <w:t>20</w:t>
      </w:r>
      <w:r>
        <w:rPr>
          <w:rFonts w:ascii="Verdana" w:eastAsia="標楷體" w:hAnsi="Verdana" w:hint="eastAsia"/>
          <w:sz w:val="28"/>
          <w:szCs w:val="28"/>
        </w:rPr>
        <w:t>分</w:t>
      </w:r>
      <w:r w:rsidRPr="00FE01DB">
        <w:rPr>
          <w:rFonts w:ascii="Verdana" w:eastAsia="標楷體" w:hAnsi="Verdana" w:hint="eastAsia"/>
          <w:b/>
          <w:sz w:val="28"/>
          <w:szCs w:val="28"/>
        </w:rPr>
        <w:t>）</w:t>
      </w:r>
    </w:p>
    <w:p w14:paraId="394E1560" w14:textId="77777777" w:rsidR="00330269" w:rsidRDefault="00330269" w:rsidP="00330269">
      <w:pPr>
        <w:spacing w:line="360" w:lineRule="auto"/>
        <w:rPr>
          <w:rFonts w:ascii="Verdana" w:eastAsia="標楷體" w:hAnsi="Verdana" w:cs="Arial"/>
        </w:rPr>
      </w:pPr>
      <w:r w:rsidRPr="00FC094A">
        <w:rPr>
          <w:rFonts w:ascii="Verdana" w:eastAsia="標楷體" w:hAnsi="Verdana" w:cs="Arial" w:hint="eastAsia"/>
        </w:rPr>
        <w:t xml:space="preserve">1. </w:t>
      </w:r>
      <w:r w:rsidR="00EF3420">
        <w:rPr>
          <w:rFonts w:ascii="Verdana" w:eastAsia="標楷體" w:hAnsi="Verdana" w:cs="Arial"/>
        </w:rPr>
        <w:t>He ha</w:t>
      </w:r>
      <w:r w:rsidR="00FC7D8D">
        <w:rPr>
          <w:rFonts w:ascii="Verdana" w:eastAsia="標楷體" w:hAnsi="Verdana" w:cs="Arial" w:hint="eastAsia"/>
        </w:rPr>
        <w:t>s</w:t>
      </w:r>
      <w:r w:rsidR="00FC7D8D">
        <w:rPr>
          <w:rFonts w:ascii="Verdana" w:eastAsia="標楷體" w:hAnsi="Verdana" w:cs="Arial"/>
        </w:rPr>
        <w:t xml:space="preserve"> </w:t>
      </w:r>
      <w:r w:rsidR="00EF3420">
        <w:rPr>
          <w:rFonts w:ascii="Verdana" w:eastAsia="標楷體" w:hAnsi="Verdana" w:cs="Arial"/>
        </w:rPr>
        <w:t>been working there for six years.</w:t>
      </w:r>
    </w:p>
    <w:p w14:paraId="0396E8F5" w14:textId="77777777" w:rsidR="00330269" w:rsidRDefault="00330269" w:rsidP="00330269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/>
        </w:rPr>
        <w:t xml:space="preserve">2. </w:t>
      </w:r>
      <w:r w:rsidR="00EF3420">
        <w:rPr>
          <w:rFonts w:ascii="Verdana" w:eastAsia="標楷體" w:hAnsi="Verdana" w:cs="Arial"/>
        </w:rPr>
        <w:t xml:space="preserve">My father has </w:t>
      </w:r>
      <w:r w:rsidR="00FC7D8D">
        <w:rPr>
          <w:rFonts w:ascii="Verdana" w:eastAsia="標楷體" w:hAnsi="Verdana" w:cs="Arial"/>
        </w:rPr>
        <w:t xml:space="preserve">been </w:t>
      </w:r>
      <w:r w:rsidR="00EF3420">
        <w:rPr>
          <w:rFonts w:ascii="Verdana" w:eastAsia="標楷體" w:hAnsi="Verdana" w:cs="Arial"/>
        </w:rPr>
        <w:t>learning English for fifteen years.</w:t>
      </w:r>
    </w:p>
    <w:p w14:paraId="4F73B3C1" w14:textId="77777777" w:rsidR="00330269" w:rsidRDefault="00330269" w:rsidP="00330269">
      <w:pPr>
        <w:spacing w:line="360" w:lineRule="auto"/>
        <w:rPr>
          <w:rFonts w:ascii="Verdana" w:eastAsia="標楷體" w:hAnsi="Verdana" w:cs="Arial"/>
        </w:rPr>
      </w:pPr>
      <w:r>
        <w:rPr>
          <w:rFonts w:ascii="Verdana" w:eastAsia="標楷體" w:hAnsi="Verdana" w:cs="Arial" w:hint="eastAsia"/>
        </w:rPr>
        <w:t xml:space="preserve">3. </w:t>
      </w:r>
      <w:r w:rsidR="00EF3420">
        <w:rPr>
          <w:rFonts w:ascii="Verdana" w:eastAsia="標楷體" w:hAnsi="Verdana" w:cs="Arial"/>
        </w:rPr>
        <w:t>She has been taking a shower since 9:30 P.M.</w:t>
      </w:r>
    </w:p>
    <w:p w14:paraId="24C3C829" w14:textId="77777777" w:rsidR="00330269" w:rsidRPr="00C30EE7" w:rsidRDefault="00330269" w:rsidP="00330269">
      <w:pPr>
        <w:spacing w:line="420" w:lineRule="exact"/>
        <w:rPr>
          <w:rFonts w:ascii="Verdana" w:eastAsia="標楷體" w:hAnsi="Verdana" w:hint="eastAsia"/>
          <w:b/>
        </w:rPr>
      </w:pPr>
    </w:p>
    <w:p w14:paraId="05E28698" w14:textId="77777777" w:rsidR="00330269" w:rsidRPr="000D2A72" w:rsidRDefault="00330269" w:rsidP="00330269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>
        <w:rPr>
          <w:rFonts w:ascii="Verdana" w:eastAsia="標楷體" w:hAnsi="Verdana" w:hint="eastAsia"/>
          <w:b w:val="0"/>
        </w:rPr>
        <w:t>二、</w:t>
      </w:r>
      <w:r w:rsidRPr="009C4E0C">
        <w:rPr>
          <w:rFonts w:ascii="Verdana" w:eastAsia="標楷體" w:hAnsi="Verdana" w:hint="eastAsia"/>
        </w:rPr>
        <w:t>填充題</w:t>
      </w:r>
      <w:r w:rsidRPr="00BD0EBA">
        <w:rPr>
          <w:rFonts w:ascii="Verdana" w:eastAsia="標楷體" w:hAnsi="Verdana" w:hint="eastAsia"/>
          <w:b w:val="0"/>
        </w:rPr>
        <w:t>（</w:t>
      </w:r>
      <w:r w:rsidRPr="009F2C46">
        <w:rPr>
          <w:rFonts w:eastAsia="標楷體" w:hint="eastAsia"/>
          <w:b w:val="0"/>
          <w:position w:val="2"/>
          <w:szCs w:val="28"/>
        </w:rPr>
        <w:t>每句</w:t>
      </w:r>
      <w:r>
        <w:rPr>
          <w:rFonts w:eastAsia="標楷體" w:hint="eastAsia"/>
          <w:b w:val="0"/>
          <w:position w:val="2"/>
          <w:szCs w:val="28"/>
        </w:rPr>
        <w:t>6</w:t>
      </w:r>
      <w:r w:rsidRPr="009F2C46">
        <w:rPr>
          <w:rFonts w:eastAsia="標楷體" w:hint="eastAsia"/>
          <w:b w:val="0"/>
          <w:position w:val="2"/>
          <w:szCs w:val="28"/>
        </w:rPr>
        <w:t>分，共</w:t>
      </w:r>
      <w:r>
        <w:rPr>
          <w:rFonts w:eastAsia="標楷體" w:hint="eastAsia"/>
          <w:b w:val="0"/>
          <w:position w:val="2"/>
          <w:szCs w:val="28"/>
        </w:rPr>
        <w:t>3</w:t>
      </w:r>
      <w:r w:rsidRPr="009F2C46">
        <w:rPr>
          <w:rFonts w:eastAsia="標楷體" w:hint="eastAsia"/>
          <w:b w:val="0"/>
          <w:position w:val="2"/>
          <w:szCs w:val="28"/>
        </w:rPr>
        <w:t>0</w:t>
      </w:r>
      <w:r w:rsidRPr="009F2C46">
        <w:rPr>
          <w:rFonts w:eastAsia="標楷體" w:hint="eastAsia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5E522373" w14:textId="77777777" w:rsidR="00330269" w:rsidRDefault="00CF219F" w:rsidP="00CF219F">
      <w:pPr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. </w:t>
      </w:r>
      <w:r w:rsidRPr="00352794">
        <w:rPr>
          <w:rFonts w:ascii="Verdana" w:hAnsi="Verdana"/>
        </w:rPr>
        <w:t>working</w:t>
      </w:r>
      <w:r>
        <w:rPr>
          <w:rFonts w:ascii="Verdana" w:hAnsi="Verdana" w:hint="eastAsia"/>
        </w:rPr>
        <w:tab/>
      </w:r>
      <w:r>
        <w:rPr>
          <w:rFonts w:ascii="Verdana" w:hAnsi="Verdana" w:hint="eastAsia"/>
        </w:rPr>
        <w:tab/>
      </w:r>
      <w:r>
        <w:rPr>
          <w:rFonts w:ascii="Verdana" w:eastAsia="標楷體" w:hAnsi="Verdana"/>
        </w:rPr>
        <w:t xml:space="preserve">2. </w:t>
      </w:r>
      <w:r w:rsidRPr="00352794">
        <w:rPr>
          <w:rFonts w:ascii="Verdana" w:eastAsia="Myriad-Roman" w:hAnsi="Verdana"/>
          <w:kern w:val="0"/>
        </w:rPr>
        <w:t>watching</w:t>
      </w:r>
      <w:r>
        <w:rPr>
          <w:rFonts w:hint="eastAsia"/>
          <w:szCs w:val="28"/>
        </w:rPr>
        <w:tab/>
      </w:r>
      <w:r>
        <w:rPr>
          <w:rFonts w:hint="eastAsia"/>
          <w:szCs w:val="28"/>
        </w:rPr>
        <w:tab/>
      </w:r>
      <w:r w:rsidR="00F643DF">
        <w:rPr>
          <w:rFonts w:ascii="Verdana" w:eastAsia="Myriad-Roman" w:hAnsi="Verdana"/>
          <w:kern w:val="0"/>
        </w:rPr>
        <w:tab/>
      </w:r>
      <w:r>
        <w:rPr>
          <w:rFonts w:ascii="Verdana" w:eastAsia="標楷體" w:hAnsi="Verdana"/>
        </w:rPr>
        <w:t xml:space="preserve">3. </w:t>
      </w:r>
      <w:r w:rsidRPr="00352794">
        <w:rPr>
          <w:rFonts w:ascii="Verdana" w:eastAsia="Myriad-Roman" w:hAnsi="Verdana"/>
          <w:kern w:val="0"/>
        </w:rPr>
        <w:t>since</w:t>
      </w:r>
      <w:r>
        <w:rPr>
          <w:rFonts w:ascii="Verdana" w:eastAsia="Myriad-Roman" w:hAnsi="Verdana"/>
          <w:kern w:val="0"/>
        </w:rPr>
        <w:tab/>
      </w:r>
      <w:r>
        <w:rPr>
          <w:rFonts w:ascii="Verdana" w:eastAsia="Myriad-Roman" w:hAnsi="Verdana"/>
          <w:kern w:val="0"/>
        </w:rPr>
        <w:tab/>
      </w:r>
      <w:r w:rsidR="00F643DF">
        <w:rPr>
          <w:rFonts w:ascii="Verdana" w:eastAsia="Myriad-Roman" w:hAnsi="Verdana"/>
          <w:kern w:val="0"/>
        </w:rPr>
        <w:tab/>
      </w:r>
      <w:r>
        <w:rPr>
          <w:rFonts w:ascii="Verdana" w:eastAsia="標楷體" w:hAnsi="Verdana"/>
        </w:rPr>
        <w:t xml:space="preserve">4. </w:t>
      </w:r>
      <w:r w:rsidRPr="00352794">
        <w:rPr>
          <w:rFonts w:ascii="Verdana" w:hAnsi="Verdana"/>
        </w:rPr>
        <w:t>are</w:t>
      </w:r>
      <w:r>
        <w:rPr>
          <w:rFonts w:ascii="Verdana" w:hAnsi="Verdana" w:hint="eastAsia"/>
        </w:rPr>
        <w:tab/>
      </w:r>
      <w:r>
        <w:rPr>
          <w:rFonts w:ascii="Verdana" w:hAnsi="Verdana" w:hint="eastAsia"/>
        </w:rPr>
        <w:tab/>
      </w:r>
      <w:r>
        <w:rPr>
          <w:rFonts w:ascii="Verdana" w:eastAsia="標楷體" w:hAnsi="Verdana"/>
        </w:rPr>
        <w:t xml:space="preserve">5. </w:t>
      </w:r>
      <w:r w:rsidRPr="00972680">
        <w:rPr>
          <w:rFonts w:ascii="Verdana" w:hAnsi="Verdana"/>
        </w:rPr>
        <w:t>been</w:t>
      </w:r>
      <w:r w:rsidR="00C95D45">
        <w:rPr>
          <w:rFonts w:ascii="新細明體" w:hAnsi="新細明體" w:hint="eastAsia"/>
        </w:rPr>
        <w:t>；</w:t>
      </w:r>
      <w:r w:rsidRPr="00972680">
        <w:rPr>
          <w:rFonts w:ascii="Verdana" w:hAnsi="Verdana"/>
        </w:rPr>
        <w:t>taking</w:t>
      </w:r>
    </w:p>
    <w:p w14:paraId="1026CF64" w14:textId="77777777" w:rsidR="00330269" w:rsidRPr="00CE31AB" w:rsidRDefault="00330269" w:rsidP="000B3588">
      <w:pPr>
        <w:spacing w:line="420" w:lineRule="exact"/>
        <w:rPr>
          <w:rFonts w:ascii="Verdana" w:eastAsia="標楷體" w:hAnsi="Verdana"/>
          <w:b/>
        </w:rPr>
      </w:pPr>
    </w:p>
    <w:p w14:paraId="3BEEF649" w14:textId="77777777" w:rsidR="00330269" w:rsidRPr="00880C2C" w:rsidRDefault="00330269" w:rsidP="00330269">
      <w:pPr>
        <w:pStyle w:val="a7"/>
        <w:spacing w:beforeLines="0" w:before="0" w:afterLines="0" w:after="0"/>
        <w:rPr>
          <w:rFonts w:ascii="Verdana" w:eastAsia="標楷體" w:hAnsi="Verdana" w:hint="eastAsia"/>
          <w:b w:val="0"/>
        </w:rPr>
      </w:pPr>
      <w:r>
        <w:rPr>
          <w:rFonts w:ascii="Verdana" w:eastAsia="標楷體" w:hAnsi="Verdana" w:hint="eastAsia"/>
          <w:b w:val="0"/>
        </w:rPr>
        <w:t>三、</w:t>
      </w:r>
      <w:r w:rsidRPr="009F2C46">
        <w:rPr>
          <w:rFonts w:ascii="Verdana" w:eastAsia="標楷體" w:hAnsi="Verdana" w:hint="eastAsia"/>
        </w:rPr>
        <w:t>句子翻譯</w:t>
      </w:r>
      <w:r w:rsidRPr="00BD0EBA">
        <w:rPr>
          <w:rFonts w:eastAsia="標楷體"/>
          <w:b w:val="0"/>
          <w:szCs w:val="28"/>
        </w:rPr>
        <w:t>（</w:t>
      </w:r>
      <w:r w:rsidRPr="009F2C46">
        <w:rPr>
          <w:rFonts w:eastAsia="標楷體"/>
          <w:b w:val="0"/>
          <w:szCs w:val="28"/>
        </w:rPr>
        <w:t>每句</w:t>
      </w:r>
      <w:r w:rsidRPr="009F2C46">
        <w:rPr>
          <w:rFonts w:eastAsia="標楷體"/>
          <w:b w:val="0"/>
          <w:szCs w:val="28"/>
        </w:rPr>
        <w:t>10</w:t>
      </w:r>
      <w:r w:rsidRPr="009F2C46">
        <w:rPr>
          <w:rFonts w:eastAsia="標楷體"/>
          <w:b w:val="0"/>
          <w:szCs w:val="28"/>
        </w:rPr>
        <w:t>分，共</w:t>
      </w:r>
      <w:r w:rsidRPr="009F2C46">
        <w:rPr>
          <w:rFonts w:eastAsia="標楷體"/>
          <w:b w:val="0"/>
          <w:szCs w:val="28"/>
        </w:rPr>
        <w:t>50</w:t>
      </w:r>
      <w:r w:rsidRPr="009F2C46">
        <w:rPr>
          <w:rFonts w:eastAsia="標楷體"/>
          <w:b w:val="0"/>
          <w:szCs w:val="28"/>
        </w:rPr>
        <w:t>分</w:t>
      </w:r>
      <w:r w:rsidRPr="00BD0EBA">
        <w:rPr>
          <w:rFonts w:eastAsia="標楷體"/>
          <w:b w:val="0"/>
          <w:szCs w:val="28"/>
        </w:rPr>
        <w:t>）</w:t>
      </w:r>
    </w:p>
    <w:p w14:paraId="596B28E2" w14:textId="77777777" w:rsidR="00CF219F" w:rsidRPr="00C35CE6" w:rsidRDefault="00CF219F" w:rsidP="00CF219F">
      <w:pPr>
        <w:rPr>
          <w:rFonts w:hint="eastAsia"/>
        </w:rPr>
      </w:pPr>
      <w:r>
        <w:rPr>
          <w:rFonts w:ascii="Verdana" w:eastAsia="標楷體" w:hAnsi="Verdana"/>
        </w:rPr>
        <w:t xml:space="preserve">1. </w:t>
      </w:r>
      <w:r>
        <w:rPr>
          <w:rFonts w:ascii="Verdana" w:eastAsia="標楷體" w:hAnsi="Verdana" w:hint="eastAsia"/>
        </w:rPr>
        <w:t xml:space="preserve">Has she been to </w:t>
      </w:r>
      <w:smartTag w:uri="urn:schemas-microsoft-com:office:smarttags" w:element="country-region">
        <w:smartTag w:uri="urn:schemas-microsoft-com:office:smarttags" w:element="place">
          <w:r>
            <w:rPr>
              <w:rFonts w:ascii="Verdana" w:eastAsia="標楷體" w:hAnsi="Verdana" w:hint="eastAsia"/>
            </w:rPr>
            <w:t>America</w:t>
          </w:r>
        </w:smartTag>
      </w:smartTag>
      <w:r>
        <w:rPr>
          <w:rFonts w:ascii="Verdana" w:eastAsia="標楷體" w:hAnsi="Verdana" w:hint="eastAsia"/>
        </w:rPr>
        <w:t>?</w:t>
      </w:r>
    </w:p>
    <w:p w14:paraId="7F0C422F" w14:textId="77777777" w:rsidR="00CF219F" w:rsidRPr="000A3E35" w:rsidRDefault="00CF219F" w:rsidP="00CF219F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2. </w:t>
      </w:r>
      <w:r>
        <w:rPr>
          <w:rFonts w:ascii="Verdana" w:eastAsia="標楷體" w:hAnsi="Verdana" w:hint="eastAsia"/>
        </w:rPr>
        <w:t>Have you been waiting for the bus since 4 o</w:t>
      </w:r>
      <w:r>
        <w:rPr>
          <w:rFonts w:ascii="Verdana" w:eastAsia="標楷體" w:hAnsi="Verdana"/>
        </w:rPr>
        <w:t>’</w:t>
      </w:r>
      <w:r>
        <w:rPr>
          <w:rFonts w:ascii="Verdana" w:eastAsia="標楷體" w:hAnsi="Verdana" w:hint="eastAsia"/>
        </w:rPr>
        <w:t>clock in the afternoon?</w:t>
      </w:r>
    </w:p>
    <w:p w14:paraId="14540E59" w14:textId="77777777" w:rsidR="00CF219F" w:rsidRPr="00F42960" w:rsidRDefault="00CF219F" w:rsidP="00CF219F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Verdana" w:hint="eastAsia"/>
        </w:rPr>
        <w:t>How long have they been studying English?</w:t>
      </w:r>
    </w:p>
    <w:p w14:paraId="77B716D0" w14:textId="77777777" w:rsidR="00CF219F" w:rsidRPr="00FB5C27" w:rsidRDefault="00CF219F" w:rsidP="00CF219F">
      <w:pPr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 xml:space="preserve">He has been reading it </w:t>
      </w:r>
      <w:proofErr w:type="gramStart"/>
      <w:r>
        <w:rPr>
          <w:rFonts w:ascii="Verdana" w:eastAsia="標楷體" w:hAnsi="Verdana" w:hint="eastAsia"/>
        </w:rPr>
        <w:t>since</w:t>
      </w:r>
      <w:proofErr w:type="gramEnd"/>
      <w:r>
        <w:rPr>
          <w:rFonts w:ascii="Verdana" w:eastAsia="標楷體" w:hAnsi="Verdana" w:hint="eastAsia"/>
        </w:rPr>
        <w:t xml:space="preserve"> two hours ago.</w:t>
      </w:r>
    </w:p>
    <w:p w14:paraId="45F32964" w14:textId="77777777" w:rsidR="00330269" w:rsidRDefault="00CF219F" w:rsidP="00CF219F">
      <w:pPr>
        <w:rPr>
          <w:rFonts w:ascii="Verdana" w:eastAsia="標楷體" w:hAnsi="Verdana"/>
        </w:rPr>
      </w:pPr>
      <w:r>
        <w:rPr>
          <w:rFonts w:ascii="Verdana" w:eastAsia="標楷體" w:hAnsi="Verdana"/>
        </w:rPr>
        <w:t xml:space="preserve">5. </w:t>
      </w:r>
      <w:r>
        <w:rPr>
          <w:rFonts w:ascii="Verdana" w:eastAsia="標楷體" w:hAnsi="Verdana" w:hint="eastAsia"/>
        </w:rPr>
        <w:t>How long have your parents been taking a walk?</w:t>
      </w:r>
    </w:p>
    <w:p w14:paraId="1C87B6AD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1D77BA0E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15296F33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719BAF45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7C9FEFA9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1EBA2181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65A4161F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62F18F4E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6813A0B0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54087BB8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647F1E61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7BBD5596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29896057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1641C565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743E7AB8" w14:textId="77777777" w:rsidR="00330269" w:rsidRDefault="00330269" w:rsidP="00330269">
      <w:pPr>
        <w:spacing w:line="360" w:lineRule="auto"/>
        <w:rPr>
          <w:rFonts w:ascii="Verdana" w:eastAsia="標楷體" w:hAnsi="Verdana"/>
        </w:rPr>
      </w:pPr>
    </w:p>
    <w:p w14:paraId="1BF6EC8B" w14:textId="77777777" w:rsidR="00940711" w:rsidRDefault="00940711" w:rsidP="00330269">
      <w:pPr>
        <w:spacing w:line="360" w:lineRule="auto"/>
        <w:rPr>
          <w:rFonts w:ascii="Verdana" w:eastAsia="標楷體" w:hAnsi="Verdana" w:hint="eastAsia"/>
        </w:rPr>
      </w:pPr>
    </w:p>
    <w:p w14:paraId="6ADD422C" w14:textId="77777777" w:rsidR="00D833A0" w:rsidRDefault="00D833A0" w:rsidP="00330269">
      <w:pPr>
        <w:spacing w:line="360" w:lineRule="auto"/>
        <w:rPr>
          <w:rFonts w:ascii="Verdana" w:eastAsia="標楷體" w:hAnsi="Verdana" w:hint="eastAsia"/>
        </w:rPr>
      </w:pPr>
    </w:p>
    <w:p w14:paraId="45407C3C" w14:textId="77777777" w:rsidR="00330269" w:rsidRDefault="00330269" w:rsidP="00330269">
      <w:pPr>
        <w:jc w:val="center"/>
        <w:rPr>
          <w:rFonts w:ascii="Verdana" w:eastAsia="標楷體" w:hAnsi="Verdana" w:hint="eastAsia"/>
          <w:sz w:val="40"/>
        </w:rPr>
      </w:pPr>
      <w:r>
        <w:rPr>
          <w:rFonts w:ascii="Verdana" w:eastAsia="標楷體" w:hAnsi="Verdana" w:hint="eastAsia"/>
          <w:sz w:val="40"/>
        </w:rPr>
        <w:lastRenderedPageBreak/>
        <w:t>博幼英文檢測卷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中級上</w:t>
      </w:r>
      <w:r>
        <w:rPr>
          <w:rFonts w:ascii="Verdana" w:eastAsia="標楷體" w:hAnsi="Verdana" w:hint="eastAsia"/>
          <w:sz w:val="40"/>
        </w:rPr>
        <w:t>-</w:t>
      </w:r>
      <w:r>
        <w:rPr>
          <w:rFonts w:ascii="Verdana" w:eastAsia="標楷體" w:hAnsi="Verdana" w:hint="eastAsia"/>
          <w:sz w:val="40"/>
        </w:rPr>
        <w:t>第一</w:t>
      </w:r>
      <w:r>
        <w:rPr>
          <w:rFonts w:ascii="Verdana" w:eastAsia="標楷體" w:hAnsi="Verdana" w:hint="eastAsia"/>
          <w:sz w:val="40"/>
        </w:rPr>
        <w:t>~</w:t>
      </w:r>
      <w:r>
        <w:rPr>
          <w:rFonts w:ascii="Verdana" w:eastAsia="標楷體" w:hAnsi="Verdana" w:hint="eastAsia"/>
          <w:sz w:val="40"/>
        </w:rPr>
        <w:t>十二課</w:t>
      </w:r>
      <w:r>
        <w:rPr>
          <w:rFonts w:ascii="Verdana" w:eastAsia="標楷體" w:hAnsi="Verdana" w:hint="eastAsia"/>
          <w:sz w:val="40"/>
        </w:rPr>
        <w:t xml:space="preserve"> </w:t>
      </w:r>
      <w:r>
        <w:rPr>
          <w:rFonts w:ascii="Verdana" w:eastAsia="標楷體" w:hAnsi="Verdana" w:hint="eastAsia"/>
          <w:sz w:val="40"/>
        </w:rPr>
        <w:t>答案卷</w:t>
      </w:r>
    </w:p>
    <w:p w14:paraId="55EAD327" w14:textId="77777777" w:rsidR="00330269" w:rsidRPr="00330269" w:rsidRDefault="00330269" w:rsidP="00330269">
      <w:pPr>
        <w:jc w:val="center"/>
        <w:rPr>
          <w:rFonts w:ascii="Verdana" w:eastAsia="標楷體" w:hAnsi="Verdana"/>
          <w:sz w:val="40"/>
        </w:rPr>
      </w:pPr>
    </w:p>
    <w:p w14:paraId="2CB35257" w14:textId="77777777" w:rsidR="00330269" w:rsidRPr="00CE0F8E" w:rsidRDefault="00330269" w:rsidP="00330269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t>Pa</w:t>
      </w:r>
      <w:r w:rsidRPr="00CE0F8E">
        <w:rPr>
          <w:rFonts w:ascii="Verdana" w:eastAsia="標楷體" w:hAnsi="Verdana"/>
          <w:b/>
          <w:sz w:val="40"/>
          <w:u w:val="double"/>
        </w:rPr>
        <w:t>rt A</w:t>
      </w:r>
    </w:p>
    <w:p w14:paraId="766A9EE8" w14:textId="77777777" w:rsidR="00330269" w:rsidRPr="000D2A72" w:rsidRDefault="00330269" w:rsidP="00330269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9C7198">
        <w:rPr>
          <w:rFonts w:ascii="Verdana" w:eastAsia="標楷體" w:hAnsi="Verdana" w:hint="eastAsia"/>
          <w:szCs w:val="24"/>
        </w:rPr>
        <w:t>英翻中</w:t>
      </w:r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 w:hint="eastAsia"/>
          <w:b w:val="0"/>
          <w:szCs w:val="28"/>
        </w:rPr>
        <w:t>每題</w:t>
      </w:r>
      <w:r w:rsidRPr="00F352C5">
        <w:rPr>
          <w:rFonts w:eastAsia="標楷體" w:hint="eastAsia"/>
          <w:b w:val="0"/>
          <w:szCs w:val="28"/>
        </w:rPr>
        <w:t>4</w:t>
      </w:r>
      <w:r w:rsidRPr="00F352C5">
        <w:rPr>
          <w:rFonts w:eastAsia="標楷體" w:hint="eastAsia"/>
          <w:b w:val="0"/>
          <w:szCs w:val="28"/>
        </w:rPr>
        <w:t>分，共</w:t>
      </w:r>
      <w:r w:rsidR="0040526A">
        <w:rPr>
          <w:rFonts w:eastAsia="標楷體" w:hint="eastAsia"/>
          <w:b w:val="0"/>
          <w:szCs w:val="28"/>
        </w:rPr>
        <w:t>10</w:t>
      </w:r>
      <w:r w:rsidRPr="00F352C5">
        <w:rPr>
          <w:rFonts w:eastAsia="標楷體" w:hint="eastAsia"/>
          <w:b w:val="0"/>
          <w:szCs w:val="28"/>
        </w:rPr>
        <w:t>0</w:t>
      </w:r>
      <w:r w:rsidRPr="00F352C5">
        <w:rPr>
          <w:rFonts w:eastAsia="標楷體" w:hint="eastAsia"/>
          <w:b w:val="0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735F192C" w14:textId="77777777" w:rsidR="00D833A0" w:rsidRPr="00C62E62" w:rsidRDefault="00D833A0" w:rsidP="004C2F68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.</w:t>
      </w:r>
      <w:r w:rsidRPr="00C62E62">
        <w:rPr>
          <w:rFonts w:ascii="Verdana" w:eastAsia="標楷體" w:hAnsi="Verdana" w:hint="eastAsia"/>
        </w:rPr>
        <w:t>你喜歡他們嗎？</w:t>
      </w:r>
      <w:r w:rsidRPr="00C62E62">
        <w:rPr>
          <w:rFonts w:ascii="Verdana" w:eastAsia="標楷體" w:hAnsi="Verdana" w:hint="eastAsia"/>
        </w:rPr>
        <w:t xml:space="preserve"> </w:t>
      </w:r>
    </w:p>
    <w:p w14:paraId="2255A698" w14:textId="77777777" w:rsidR="00D833A0" w:rsidRDefault="00D833A0" w:rsidP="004C2F68">
      <w:pPr>
        <w:spacing w:line="460" w:lineRule="exact"/>
        <w:rPr>
          <w:rFonts w:ascii="Verdana" w:eastAsia="標楷體" w:hAnsi="標楷體" w:hint="eastAsia"/>
        </w:rPr>
      </w:pPr>
      <w:r>
        <w:rPr>
          <w:rFonts w:ascii="Verdana" w:eastAsia="標楷體" w:hAnsi="Verdana"/>
        </w:rPr>
        <w:t>2.</w:t>
      </w:r>
      <w:r w:rsidRPr="00C62E62">
        <w:rPr>
          <w:rFonts w:ascii="Verdana" w:eastAsia="標楷體" w:hAnsi="Verdana" w:hint="eastAsia"/>
        </w:rPr>
        <w:t>它們不是我的。它們是她的。</w:t>
      </w:r>
    </w:p>
    <w:p w14:paraId="4AE4E791" w14:textId="77777777" w:rsidR="00D833A0" w:rsidRDefault="00D833A0" w:rsidP="004C2F68">
      <w:pPr>
        <w:spacing w:line="460" w:lineRule="exact"/>
        <w:rPr>
          <w:rFonts w:ascii="Verdana" w:eastAsia="標楷體" w:hAnsi="標楷體" w:hint="eastAsia"/>
        </w:rPr>
      </w:pPr>
      <w:r>
        <w:rPr>
          <w:rFonts w:ascii="Verdana" w:eastAsia="標楷體" w:hAnsi="Verdana"/>
        </w:rPr>
        <w:t>3.</w:t>
      </w:r>
      <w:r w:rsidRPr="00C62E62">
        <w:rPr>
          <w:rFonts w:ascii="Verdana" w:eastAsia="標楷體" w:hAnsi="Verdana" w:hint="eastAsia"/>
        </w:rPr>
        <w:t>昨天我自己做晚餐。</w:t>
      </w:r>
      <w:r w:rsidRPr="00C62E62">
        <w:rPr>
          <w:rFonts w:ascii="Verdana" w:eastAsia="標楷體" w:hAnsi="標楷體" w:hint="eastAsia"/>
        </w:rPr>
        <w:t xml:space="preserve"> </w:t>
      </w:r>
    </w:p>
    <w:p w14:paraId="4A94710E" w14:textId="77777777" w:rsidR="00D833A0" w:rsidRPr="00C62E62" w:rsidRDefault="00D833A0" w:rsidP="004C2F68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4.</w:t>
      </w:r>
      <w:r w:rsidRPr="00C62E62">
        <w:rPr>
          <w:rFonts w:ascii="Verdana" w:eastAsia="標楷體" w:hAnsi="Verdana" w:hint="eastAsia"/>
        </w:rPr>
        <w:t>它是我兒子自己的車。</w:t>
      </w:r>
      <w:r w:rsidRPr="00C62E62">
        <w:rPr>
          <w:rFonts w:ascii="Verdana" w:eastAsia="標楷體" w:hAnsi="標楷體" w:hint="eastAsia"/>
        </w:rPr>
        <w:t xml:space="preserve"> </w:t>
      </w:r>
    </w:p>
    <w:p w14:paraId="3BC1F596" w14:textId="77777777" w:rsidR="00D833A0" w:rsidRDefault="00D833A0" w:rsidP="004C2F68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5.</w:t>
      </w:r>
      <w:proofErr w:type="gramStart"/>
      <w:r w:rsidRPr="00C62E62">
        <w:rPr>
          <w:rFonts w:ascii="Verdana" w:eastAsia="標楷體" w:hAnsi="Verdana" w:hint="eastAsia"/>
        </w:rPr>
        <w:t>飯在桌上</w:t>
      </w:r>
      <w:proofErr w:type="gramEnd"/>
      <w:r w:rsidRPr="00C62E62">
        <w:rPr>
          <w:rFonts w:ascii="Verdana" w:eastAsia="標楷體" w:hAnsi="Verdana" w:hint="eastAsia"/>
        </w:rPr>
        <w:t>，請自己盛。</w:t>
      </w:r>
    </w:p>
    <w:p w14:paraId="1AF74A9E" w14:textId="77777777" w:rsidR="00D833A0" w:rsidRPr="00C62E62" w:rsidRDefault="00D833A0" w:rsidP="004C2F68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6.</w:t>
      </w:r>
      <w:r w:rsidRPr="00C62E62">
        <w:rPr>
          <w:rFonts w:ascii="Verdana" w:eastAsia="標楷體" w:hAnsi="Verdana" w:hint="eastAsia"/>
        </w:rPr>
        <w:t>她的皮包裡</w:t>
      </w:r>
      <w:proofErr w:type="gramStart"/>
      <w:r w:rsidRPr="00C62E62">
        <w:rPr>
          <w:rFonts w:ascii="Verdana" w:eastAsia="標楷體" w:hAnsi="Verdana" w:hint="eastAsia"/>
        </w:rPr>
        <w:t>一</w:t>
      </w:r>
      <w:proofErr w:type="gramEnd"/>
      <w:r w:rsidRPr="00C62E62">
        <w:rPr>
          <w:rFonts w:ascii="Verdana" w:eastAsia="標楷體" w:hAnsi="Verdana" w:hint="eastAsia"/>
        </w:rPr>
        <w:t>共有</w:t>
      </w:r>
      <w:r w:rsidRPr="00C62E62">
        <w:rPr>
          <w:rFonts w:ascii="Verdana" w:eastAsia="標楷體" w:hAnsi="Verdana" w:hint="eastAsia"/>
        </w:rPr>
        <w:t>55</w:t>
      </w:r>
      <w:r w:rsidRPr="00C62E62">
        <w:rPr>
          <w:rFonts w:ascii="Verdana" w:eastAsia="標楷體" w:hAnsi="Verdana" w:hint="eastAsia"/>
        </w:rPr>
        <w:t>元台幣。</w:t>
      </w:r>
      <w:r w:rsidRPr="00C62E62">
        <w:rPr>
          <w:rFonts w:ascii="Verdana" w:eastAsia="標楷體" w:hAnsi="Verdana" w:hint="eastAsia"/>
        </w:rPr>
        <w:t xml:space="preserve"> </w:t>
      </w:r>
    </w:p>
    <w:p w14:paraId="1BF6620C" w14:textId="77777777" w:rsidR="00D833A0" w:rsidRDefault="00D833A0" w:rsidP="004C2F68">
      <w:pPr>
        <w:spacing w:line="460" w:lineRule="exact"/>
        <w:rPr>
          <w:rFonts w:ascii="Verdana" w:eastAsia="標楷體" w:hAnsi="標楷體" w:hint="eastAsia"/>
        </w:rPr>
      </w:pPr>
      <w:r>
        <w:rPr>
          <w:rFonts w:ascii="Verdana" w:eastAsia="標楷體" w:hAnsi="Verdana"/>
        </w:rPr>
        <w:t>7.</w:t>
      </w:r>
      <w:r w:rsidRPr="00C62E62">
        <w:rPr>
          <w:rFonts w:ascii="Verdana" w:eastAsia="標楷體" w:hAnsi="Verdana" w:hint="eastAsia"/>
        </w:rPr>
        <w:t>她幾歲</w:t>
      </w:r>
      <w:r w:rsidRPr="00C62E62">
        <w:rPr>
          <w:rFonts w:ascii="標楷體" w:eastAsia="標楷體" w:hAnsi="標楷體" w:hint="eastAsia"/>
        </w:rPr>
        <w:t>？</w:t>
      </w:r>
      <w:r w:rsidRPr="00C62E62">
        <w:rPr>
          <w:rFonts w:ascii="Verdana" w:eastAsia="標楷體" w:hAnsi="標楷體" w:hint="eastAsia"/>
        </w:rPr>
        <w:t xml:space="preserve"> </w:t>
      </w:r>
    </w:p>
    <w:p w14:paraId="561C273F" w14:textId="77777777" w:rsidR="00D833A0" w:rsidRDefault="00D833A0" w:rsidP="004C2F68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8.</w:t>
      </w:r>
      <w:r w:rsidRPr="00C62E62">
        <w:rPr>
          <w:rFonts w:ascii="Verdana" w:eastAsia="標楷體" w:hAnsi="Verdana" w:hint="eastAsia"/>
        </w:rPr>
        <w:t>他的</w:t>
      </w:r>
      <w:r w:rsidR="0000231F">
        <w:rPr>
          <w:rFonts w:ascii="Verdana" w:eastAsia="標楷體" w:hAnsi="Verdana" w:hint="eastAsia"/>
        </w:rPr>
        <w:t>哥哥</w:t>
      </w:r>
      <w:r w:rsidR="00FD01DF">
        <w:rPr>
          <w:rFonts w:ascii="Verdana" w:eastAsia="標楷體" w:hAnsi="Verdana"/>
        </w:rPr>
        <w:t> </w:t>
      </w:r>
      <w:r w:rsidR="00FD01DF">
        <w:rPr>
          <w:rFonts w:ascii="Verdana" w:eastAsia="標楷體" w:hAnsi="Verdana" w:hint="eastAsia"/>
        </w:rPr>
        <w:t>/</w:t>
      </w:r>
      <w:r w:rsidR="00FD01DF">
        <w:rPr>
          <w:rFonts w:ascii="Verdana" w:eastAsia="標楷體" w:hAnsi="Verdana"/>
        </w:rPr>
        <w:t> </w:t>
      </w:r>
      <w:r w:rsidRPr="00C62E62">
        <w:rPr>
          <w:rFonts w:ascii="Verdana" w:eastAsia="標楷體" w:hAnsi="Verdana" w:hint="eastAsia"/>
        </w:rPr>
        <w:t>弟弟吃了多少</w:t>
      </w:r>
      <w:r>
        <w:rPr>
          <w:rFonts w:ascii="Verdana" w:eastAsia="標楷體" w:hAnsi="Verdana" w:hint="eastAsia"/>
        </w:rPr>
        <w:t>片</w:t>
      </w:r>
      <w:r w:rsidRPr="00C62E62">
        <w:rPr>
          <w:rFonts w:ascii="Verdana" w:eastAsia="標楷體" w:hAnsi="Verdana" w:hint="eastAsia"/>
        </w:rPr>
        <w:t>披薩當晚餐？</w:t>
      </w:r>
    </w:p>
    <w:p w14:paraId="111A8145" w14:textId="77777777" w:rsidR="00D833A0" w:rsidRPr="002A3DCB" w:rsidRDefault="00D833A0" w:rsidP="004C2F68">
      <w:pPr>
        <w:spacing w:line="460" w:lineRule="exact"/>
        <w:rPr>
          <w:rFonts w:ascii="Verdana" w:eastAsia="標楷體" w:hAnsi="Verdana" w:hint="eastAsia"/>
        </w:rPr>
      </w:pPr>
      <w:r w:rsidRPr="00F372F3">
        <w:rPr>
          <w:rFonts w:ascii="Verdana" w:eastAsia="標楷體" w:hAnsi="Verdana"/>
        </w:rPr>
        <w:t>9.</w:t>
      </w:r>
      <w:r w:rsidRPr="002A3DCB">
        <w:rPr>
          <w:rFonts w:ascii="Verdana" w:eastAsia="標楷體" w:hAnsi="標楷體" w:hint="eastAsia"/>
        </w:rPr>
        <w:t>他看起來比三年前還要老。</w:t>
      </w:r>
    </w:p>
    <w:p w14:paraId="40DDDE54" w14:textId="77777777" w:rsidR="00D833A0" w:rsidRPr="002A3DCB" w:rsidRDefault="00D833A0" w:rsidP="004C2F68">
      <w:pPr>
        <w:spacing w:line="460" w:lineRule="exact"/>
        <w:rPr>
          <w:rFonts w:ascii="Verdana" w:eastAsia="標楷體" w:hAnsi="Verdana"/>
        </w:rPr>
      </w:pPr>
      <w:r w:rsidRPr="002A3DCB">
        <w:rPr>
          <w:rFonts w:ascii="Verdana" w:eastAsia="標楷體" w:hAnsi="Verdana"/>
        </w:rPr>
        <w:t>10.</w:t>
      </w:r>
      <w:r w:rsidRPr="002A3DCB">
        <w:rPr>
          <w:rFonts w:ascii="Verdana" w:eastAsia="標楷體" w:hAnsi="標楷體" w:hint="eastAsia"/>
        </w:rPr>
        <w:t>他對那個電腦遊戲為之瘋狂。</w:t>
      </w:r>
      <w:r w:rsidRPr="002A3DCB">
        <w:rPr>
          <w:rFonts w:ascii="Verdana" w:eastAsia="標楷體" w:hAnsi="Verdana"/>
        </w:rPr>
        <w:t xml:space="preserve"> </w:t>
      </w:r>
    </w:p>
    <w:p w14:paraId="1AA70114" w14:textId="77777777" w:rsidR="00D833A0" w:rsidRPr="002A3DCB" w:rsidRDefault="00D833A0" w:rsidP="004C2F68">
      <w:pPr>
        <w:spacing w:line="460" w:lineRule="exact"/>
        <w:rPr>
          <w:rFonts w:ascii="Verdana" w:eastAsia="標楷體" w:hAnsi="Verdana"/>
        </w:rPr>
      </w:pPr>
      <w:r w:rsidRPr="002A3DCB">
        <w:rPr>
          <w:rFonts w:ascii="Verdana" w:eastAsia="標楷體" w:hAnsi="Verdana"/>
        </w:rPr>
        <w:t>11.</w:t>
      </w:r>
      <w:r w:rsidRPr="002A3DCB">
        <w:rPr>
          <w:rFonts w:ascii="Verdana" w:eastAsia="標楷體" w:hAnsi="Verdana" w:hint="eastAsia"/>
        </w:rPr>
        <w:t>你的丈夫還沒找到那個蛋糕。</w:t>
      </w:r>
    </w:p>
    <w:p w14:paraId="13E11776" w14:textId="77777777" w:rsidR="00D833A0" w:rsidRPr="002A3DCB" w:rsidRDefault="00D833A0" w:rsidP="004C2F68">
      <w:pPr>
        <w:spacing w:line="460" w:lineRule="exact"/>
        <w:rPr>
          <w:rFonts w:ascii="Verdana" w:eastAsia="標楷體" w:hAnsi="Verdana"/>
        </w:rPr>
      </w:pPr>
      <w:r w:rsidRPr="002A3DCB">
        <w:rPr>
          <w:rFonts w:ascii="Verdana" w:eastAsia="標楷體" w:hAnsi="Verdana"/>
        </w:rPr>
        <w:t>12.</w:t>
      </w:r>
      <w:r w:rsidRPr="002A3DCB">
        <w:rPr>
          <w:rFonts w:ascii="Verdana" w:eastAsia="標楷體" w:hAnsi="標楷體" w:hint="eastAsia"/>
        </w:rPr>
        <w:t>我的爸爸從來沒有在早上</w:t>
      </w:r>
      <w:r w:rsidRPr="002A3DCB">
        <w:rPr>
          <w:rFonts w:ascii="Verdana" w:eastAsia="標楷體" w:hAnsi="標楷體" w:hint="eastAsia"/>
        </w:rPr>
        <w:t>8</w:t>
      </w:r>
      <w:r w:rsidRPr="002A3DCB">
        <w:rPr>
          <w:rFonts w:ascii="Verdana" w:eastAsia="標楷體" w:hAnsi="標楷體" w:hint="eastAsia"/>
        </w:rPr>
        <w:t>點以前起床。</w:t>
      </w:r>
      <w:r w:rsidRPr="002A3DCB">
        <w:rPr>
          <w:rFonts w:ascii="Verdana" w:eastAsia="標楷體" w:hAnsi="標楷體"/>
        </w:rPr>
        <w:t xml:space="preserve"> </w:t>
      </w:r>
    </w:p>
    <w:p w14:paraId="3D4DD060" w14:textId="77777777" w:rsidR="00D833A0" w:rsidRPr="002A3DCB" w:rsidRDefault="00D833A0" w:rsidP="004C2F68">
      <w:pPr>
        <w:spacing w:line="460" w:lineRule="exact"/>
        <w:rPr>
          <w:rFonts w:ascii="Verdana" w:eastAsia="標楷體" w:hAnsi="Verdana"/>
        </w:rPr>
      </w:pPr>
      <w:r w:rsidRPr="002A3DCB">
        <w:rPr>
          <w:rFonts w:ascii="Verdana" w:eastAsia="標楷體" w:hAnsi="Verdana"/>
        </w:rPr>
        <w:t>13.</w:t>
      </w:r>
      <w:r w:rsidRPr="002A3DCB">
        <w:rPr>
          <w:rFonts w:ascii="Verdana" w:eastAsia="標楷體" w:hAnsi="Verdana" w:hint="eastAsia"/>
        </w:rPr>
        <w:t>他的太太經常在晚上</w:t>
      </w:r>
      <w:r w:rsidRPr="002A3DCB">
        <w:rPr>
          <w:rFonts w:ascii="Verdana" w:eastAsia="標楷體" w:hAnsi="Verdana"/>
        </w:rPr>
        <w:t>10</w:t>
      </w:r>
      <w:r w:rsidRPr="002A3DCB">
        <w:rPr>
          <w:rFonts w:ascii="Verdana" w:eastAsia="標楷體" w:hAnsi="Verdana" w:hint="eastAsia"/>
        </w:rPr>
        <w:t>點前上床睡覺。</w:t>
      </w:r>
      <w:r w:rsidRPr="002A3DCB">
        <w:rPr>
          <w:rFonts w:ascii="Verdana" w:eastAsia="標楷體" w:hAnsi="標楷體"/>
        </w:rPr>
        <w:t xml:space="preserve"> </w:t>
      </w:r>
    </w:p>
    <w:p w14:paraId="6D3FC9CA" w14:textId="77777777" w:rsidR="00D833A0" w:rsidRPr="002A3DCB" w:rsidRDefault="00D833A0" w:rsidP="004C2F68">
      <w:pPr>
        <w:spacing w:line="460" w:lineRule="exact"/>
        <w:rPr>
          <w:rFonts w:ascii="Verdana" w:eastAsia="標楷體" w:hAnsi="Verdana"/>
        </w:rPr>
      </w:pPr>
      <w:r w:rsidRPr="002A3DCB">
        <w:rPr>
          <w:rFonts w:ascii="Verdana" w:eastAsia="標楷體" w:hAnsi="Verdana"/>
        </w:rPr>
        <w:t>14.</w:t>
      </w:r>
      <w:r w:rsidRPr="002A3DCB">
        <w:rPr>
          <w:rFonts w:ascii="Verdana" w:eastAsia="標楷體" w:hAnsi="Verdana" w:hint="eastAsia"/>
        </w:rPr>
        <w:t>我們的貓還沒有喝牛奶。</w:t>
      </w:r>
      <w:r w:rsidRPr="002A3DCB">
        <w:rPr>
          <w:rFonts w:ascii="Verdana" w:eastAsia="標楷體" w:hAnsi="標楷體"/>
        </w:rPr>
        <w:t xml:space="preserve"> </w:t>
      </w:r>
    </w:p>
    <w:p w14:paraId="432D3F32" w14:textId="77777777" w:rsidR="0040526A" w:rsidRPr="00A8611B" w:rsidRDefault="00D833A0" w:rsidP="004C2F68">
      <w:pPr>
        <w:spacing w:line="460" w:lineRule="exact"/>
        <w:rPr>
          <w:rFonts w:ascii="Verdana" w:eastAsia="標楷體" w:hAnsi="Verdana" w:hint="eastAsia"/>
          <w:szCs w:val="24"/>
        </w:rPr>
      </w:pPr>
      <w:r w:rsidRPr="002A3DCB">
        <w:rPr>
          <w:rFonts w:ascii="Verdana" w:eastAsia="標楷體" w:hAnsi="Verdana"/>
        </w:rPr>
        <w:t>15.</w:t>
      </w:r>
      <w:r>
        <w:rPr>
          <w:rFonts w:ascii="Verdana" w:eastAsia="標楷體" w:hAnsi="Verdana" w:hint="eastAsia"/>
        </w:rPr>
        <w:t>從他們還是小孩的時候就住在這裡了</w:t>
      </w:r>
      <w:r w:rsidRPr="002A3DCB">
        <w:rPr>
          <w:rFonts w:ascii="Verdana" w:eastAsia="標楷體" w:hAnsi="Verdana" w:hint="eastAsia"/>
        </w:rPr>
        <w:t>。</w:t>
      </w:r>
    </w:p>
    <w:p w14:paraId="39DE41E6" w14:textId="77777777" w:rsidR="008415EB" w:rsidRPr="00833FB3" w:rsidRDefault="008415EB" w:rsidP="004C2F68">
      <w:pPr>
        <w:spacing w:line="460" w:lineRule="exact"/>
      </w:pPr>
      <w:r w:rsidRPr="00833FB3">
        <w:rPr>
          <w:rFonts w:ascii="Verdana" w:eastAsia="標楷體" w:hAnsi="Verdana"/>
        </w:rPr>
        <w:t>1</w:t>
      </w:r>
      <w:r>
        <w:rPr>
          <w:rFonts w:ascii="Verdana" w:eastAsia="標楷體" w:hAnsi="Verdana"/>
        </w:rPr>
        <w:t>6</w:t>
      </w:r>
      <w:r w:rsidRPr="00833FB3">
        <w:rPr>
          <w:rFonts w:ascii="Verdana" w:eastAsia="標楷體" w:hAnsi="Verdana"/>
        </w:rPr>
        <w:t xml:space="preserve">. </w:t>
      </w:r>
      <w:r w:rsidRPr="00833FB3">
        <w:rPr>
          <w:rFonts w:ascii="Verdana" w:eastAsia="標楷體" w:hAnsi="標楷體" w:hint="eastAsia"/>
        </w:rPr>
        <w:t>他們曾去過中國嗎</w:t>
      </w:r>
      <w:r w:rsidRPr="00833FB3">
        <w:rPr>
          <w:rFonts w:ascii="Verdana" w:eastAsia="標楷體" w:hAnsi="標楷體" w:hint="eastAsia"/>
        </w:rPr>
        <w:t>?</w:t>
      </w:r>
    </w:p>
    <w:p w14:paraId="1E92DB24" w14:textId="77777777" w:rsidR="008415EB" w:rsidRPr="00833FB3" w:rsidRDefault="008415EB" w:rsidP="004C2F68">
      <w:pPr>
        <w:spacing w:line="460" w:lineRule="exact"/>
        <w:ind w:left="360" w:hangingChars="150" w:hanging="360"/>
        <w:rPr>
          <w:szCs w:val="28"/>
        </w:rPr>
      </w:pPr>
      <w:r>
        <w:rPr>
          <w:rFonts w:ascii="Verdana" w:eastAsia="標楷體" w:hAnsi="Verdana"/>
        </w:rPr>
        <w:t>17</w:t>
      </w:r>
      <w:r w:rsidRPr="00833FB3">
        <w:rPr>
          <w:rFonts w:ascii="Verdana" w:eastAsia="標楷體" w:hAnsi="Verdana"/>
        </w:rPr>
        <w:t xml:space="preserve">. </w:t>
      </w:r>
      <w:r w:rsidRPr="00833FB3">
        <w:rPr>
          <w:rFonts w:ascii="Verdana" w:eastAsia="標楷體" w:hAnsi="Verdana" w:hint="eastAsia"/>
        </w:rPr>
        <w:t>我父母今天下午給了我一輛腳踏車。</w:t>
      </w:r>
    </w:p>
    <w:p w14:paraId="02EDAB9B" w14:textId="77777777" w:rsidR="008415EB" w:rsidRPr="00833FB3" w:rsidRDefault="008415EB" w:rsidP="004C2F68">
      <w:pPr>
        <w:spacing w:line="460" w:lineRule="exact"/>
        <w:ind w:left="360" w:hangingChars="150" w:hanging="360"/>
        <w:rPr>
          <w:szCs w:val="28"/>
        </w:rPr>
      </w:pPr>
      <w:r>
        <w:rPr>
          <w:rFonts w:ascii="Verdana" w:eastAsia="標楷體" w:hAnsi="Verdana"/>
        </w:rPr>
        <w:t>18</w:t>
      </w:r>
      <w:r w:rsidRPr="00833FB3">
        <w:rPr>
          <w:rFonts w:ascii="Verdana" w:eastAsia="標楷體" w:hAnsi="Verdana"/>
        </w:rPr>
        <w:t xml:space="preserve">. </w:t>
      </w:r>
      <w:r>
        <w:rPr>
          <w:rFonts w:ascii="Verdana" w:eastAsia="標楷體" w:hAnsi="Verdana" w:hint="eastAsia"/>
        </w:rPr>
        <w:t>我從今天下午</w:t>
      </w:r>
      <w:r>
        <w:rPr>
          <w:rFonts w:ascii="Verdana" w:eastAsia="標楷體" w:hAnsi="Verdana" w:hint="eastAsia"/>
        </w:rPr>
        <w:t>3</w:t>
      </w:r>
      <w:r>
        <w:rPr>
          <w:rFonts w:ascii="Verdana" w:eastAsia="標楷體" w:hAnsi="Verdana" w:hint="eastAsia"/>
        </w:rPr>
        <w:t>點開始等巴士。</w:t>
      </w:r>
      <w:r w:rsidRPr="00833FB3">
        <w:rPr>
          <w:rFonts w:ascii="標楷體" w:eastAsia="標楷體" w:hAnsi="標楷體" w:hint="eastAsia"/>
          <w:sz w:val="28"/>
          <w:szCs w:val="28"/>
        </w:rPr>
        <w:t xml:space="preserve"> </w:t>
      </w:r>
    </w:p>
    <w:p w14:paraId="72DCFD45" w14:textId="77777777" w:rsidR="008415EB" w:rsidRPr="00833FB3" w:rsidRDefault="008415EB" w:rsidP="004C2F68">
      <w:pPr>
        <w:spacing w:line="460" w:lineRule="exact"/>
        <w:ind w:left="360" w:hangingChars="150" w:hanging="360"/>
      </w:pPr>
      <w:r>
        <w:rPr>
          <w:rFonts w:ascii="Verdana" w:eastAsia="標楷體" w:hAnsi="Verdana"/>
        </w:rPr>
        <w:t>19</w:t>
      </w:r>
      <w:r w:rsidRPr="00833FB3">
        <w:rPr>
          <w:rFonts w:ascii="Verdana" w:eastAsia="標楷體" w:hAnsi="Verdana"/>
        </w:rPr>
        <w:t xml:space="preserve">. </w:t>
      </w:r>
      <w:r w:rsidRPr="00833FB3">
        <w:rPr>
          <w:rFonts w:ascii="Verdana" w:eastAsia="標楷體" w:hAnsi="Verdana" w:hint="eastAsia"/>
        </w:rPr>
        <w:t>他為了她的生日給了她兩本書。</w:t>
      </w:r>
      <w:r w:rsidRPr="00833FB3">
        <w:rPr>
          <w:rFonts w:ascii="Verdana" w:eastAsia="標楷體" w:hAnsi="Verdana"/>
        </w:rPr>
        <w:t xml:space="preserve"> </w:t>
      </w:r>
    </w:p>
    <w:p w14:paraId="22ED4777" w14:textId="77777777" w:rsidR="008415EB" w:rsidRPr="00833FB3" w:rsidRDefault="008415EB" w:rsidP="004C2F68">
      <w:pPr>
        <w:spacing w:line="460" w:lineRule="exact"/>
        <w:ind w:left="360" w:hangingChars="150" w:hanging="360"/>
        <w:rPr>
          <w:szCs w:val="28"/>
        </w:rPr>
      </w:pPr>
      <w:r>
        <w:rPr>
          <w:rFonts w:ascii="Verdana" w:eastAsia="標楷體" w:hAnsi="Verdana"/>
        </w:rPr>
        <w:t>20</w:t>
      </w:r>
      <w:r w:rsidRPr="00833FB3">
        <w:rPr>
          <w:rFonts w:ascii="Verdana" w:eastAsia="標楷體" w:hAnsi="Verdana"/>
        </w:rPr>
        <w:t xml:space="preserve">. </w:t>
      </w:r>
      <w:r w:rsidR="0000231F">
        <w:rPr>
          <w:rFonts w:ascii="Verdana" w:eastAsia="標楷體" w:hAnsi="Verdana" w:hint="eastAsia"/>
        </w:rPr>
        <w:t>他</w:t>
      </w:r>
      <w:r w:rsidRPr="00833FB3">
        <w:rPr>
          <w:rFonts w:ascii="Verdana" w:eastAsia="標楷體" w:hAnsi="Verdana" w:hint="eastAsia"/>
        </w:rPr>
        <w:t>們的老師上星期打了電話給我們。</w:t>
      </w:r>
      <w:r w:rsidRPr="00833FB3">
        <w:rPr>
          <w:rFonts w:ascii="Verdana" w:eastAsia="標楷體" w:hAnsi="Verdana"/>
          <w:sz w:val="28"/>
          <w:szCs w:val="28"/>
        </w:rPr>
        <w:t xml:space="preserve"> </w:t>
      </w:r>
    </w:p>
    <w:p w14:paraId="03DB7354" w14:textId="77777777" w:rsidR="008415EB" w:rsidRPr="00833FB3" w:rsidRDefault="008415EB" w:rsidP="004C2F68">
      <w:pPr>
        <w:spacing w:line="460" w:lineRule="exact"/>
        <w:ind w:left="360" w:hangingChars="150" w:hanging="360"/>
      </w:pPr>
      <w:r>
        <w:rPr>
          <w:rFonts w:ascii="Verdana" w:eastAsia="標楷體" w:hAnsi="Verdana"/>
        </w:rPr>
        <w:t>21</w:t>
      </w:r>
      <w:r w:rsidRPr="00833FB3">
        <w:rPr>
          <w:rFonts w:ascii="Verdana" w:eastAsia="標楷體" w:hAnsi="Verdana"/>
        </w:rPr>
        <w:t xml:space="preserve">. </w:t>
      </w:r>
      <w:r w:rsidRPr="00833FB3">
        <w:rPr>
          <w:rFonts w:ascii="Verdana" w:eastAsia="標楷體" w:hAnsi="Verdana" w:hint="eastAsia"/>
        </w:rPr>
        <w:t>你昨天在哪裡遇到</w:t>
      </w:r>
      <w:r w:rsidRPr="00833FB3">
        <w:rPr>
          <w:rFonts w:ascii="Verdana" w:eastAsia="標楷體" w:hAnsi="Verdana"/>
        </w:rPr>
        <w:t>Tom</w:t>
      </w:r>
      <w:r w:rsidRPr="00833FB3">
        <w:rPr>
          <w:rFonts w:ascii="Verdana" w:eastAsia="標楷體" w:hAnsi="標楷體" w:hint="eastAsia"/>
        </w:rPr>
        <w:t>？</w:t>
      </w:r>
      <w:r w:rsidRPr="00833FB3">
        <w:rPr>
          <w:rFonts w:ascii="Verdana" w:eastAsia="標楷體" w:hAnsi="Verdana"/>
        </w:rPr>
        <w:t xml:space="preserve"> </w:t>
      </w:r>
    </w:p>
    <w:p w14:paraId="14E421DA" w14:textId="77777777" w:rsidR="008415EB" w:rsidRPr="00833FB3" w:rsidRDefault="008415EB" w:rsidP="004C2F68">
      <w:pPr>
        <w:spacing w:line="460" w:lineRule="exact"/>
        <w:ind w:left="360" w:hangingChars="150" w:hanging="360"/>
        <w:rPr>
          <w:szCs w:val="28"/>
        </w:rPr>
      </w:pPr>
      <w:r>
        <w:rPr>
          <w:rFonts w:ascii="Verdana" w:eastAsia="標楷體" w:hAnsi="Verdana"/>
        </w:rPr>
        <w:t>22</w:t>
      </w:r>
      <w:r w:rsidRPr="00833FB3"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</w:rPr>
        <w:t>她有時喜歡在早上吃一個蘋果</w:t>
      </w:r>
      <w:r w:rsidRPr="00833FB3">
        <w:rPr>
          <w:rFonts w:ascii="Verdana" w:eastAsia="標楷體" w:hAnsi="Verdana" w:hint="eastAsia"/>
        </w:rPr>
        <w:t>。</w:t>
      </w:r>
      <w:r w:rsidRPr="00833FB3">
        <w:rPr>
          <w:rFonts w:ascii="Verdana" w:eastAsia="標楷體" w:hAnsi="Verdana"/>
          <w:sz w:val="28"/>
          <w:szCs w:val="28"/>
        </w:rPr>
        <w:t xml:space="preserve"> </w:t>
      </w:r>
    </w:p>
    <w:p w14:paraId="0EF374DA" w14:textId="77777777" w:rsidR="008415EB" w:rsidRPr="00833FB3" w:rsidRDefault="008415EB" w:rsidP="004C2F68">
      <w:pPr>
        <w:spacing w:line="460" w:lineRule="exact"/>
      </w:pPr>
      <w:r>
        <w:rPr>
          <w:rFonts w:ascii="Verdana" w:eastAsia="標楷體" w:hAnsi="Verdana"/>
        </w:rPr>
        <w:t>23</w:t>
      </w:r>
      <w:r w:rsidRPr="00833FB3">
        <w:rPr>
          <w:rFonts w:ascii="Verdana" w:eastAsia="標楷體" w:hAnsi="Verdana"/>
        </w:rPr>
        <w:t xml:space="preserve">. </w:t>
      </w:r>
      <w:r>
        <w:rPr>
          <w:rFonts w:ascii="Verdana" w:eastAsia="標楷體" w:hAnsi="Verdana" w:hint="eastAsia"/>
        </w:rPr>
        <w:t>他們已經工作六年了。</w:t>
      </w:r>
      <w:r w:rsidRPr="00833FB3">
        <w:rPr>
          <w:rFonts w:ascii="Verdana" w:eastAsia="標楷體" w:hAnsi="標楷體"/>
        </w:rPr>
        <w:t xml:space="preserve"> </w:t>
      </w:r>
    </w:p>
    <w:p w14:paraId="2CD67BB4" w14:textId="77777777" w:rsidR="008415EB" w:rsidRPr="00833FB3" w:rsidRDefault="008415EB" w:rsidP="004C2F68">
      <w:pPr>
        <w:spacing w:line="460" w:lineRule="exact"/>
      </w:pPr>
      <w:r>
        <w:rPr>
          <w:rFonts w:ascii="Verdana" w:eastAsia="標楷體" w:hAnsi="Verdana"/>
        </w:rPr>
        <w:t>24</w:t>
      </w:r>
      <w:r w:rsidRPr="00833FB3">
        <w:rPr>
          <w:rFonts w:ascii="Verdana" w:eastAsia="標楷體" w:hAnsi="Verdana"/>
        </w:rPr>
        <w:t>.</w:t>
      </w:r>
      <w:r>
        <w:rPr>
          <w:rFonts w:ascii="Verdana" w:eastAsia="標楷體" w:hAnsi="Verdana" w:hint="eastAsia"/>
        </w:rPr>
        <w:t xml:space="preserve"> </w:t>
      </w:r>
      <w:r>
        <w:rPr>
          <w:rFonts w:ascii="Verdana" w:eastAsia="標楷體" w:hAnsi="Verdana" w:hint="eastAsia"/>
        </w:rPr>
        <w:t>我的堂</w:t>
      </w:r>
      <w:r w:rsidR="00FD01DF">
        <w:rPr>
          <w:rFonts w:ascii="Verdana" w:eastAsia="標楷體" w:hAnsi="Verdana"/>
        </w:rPr>
        <w:t> </w:t>
      </w:r>
      <w:r w:rsidR="00653DDD">
        <w:rPr>
          <w:rFonts w:ascii="Verdana" w:eastAsia="標楷體" w:hAnsi="Verdana" w:hint="eastAsia"/>
        </w:rPr>
        <w:t>/</w:t>
      </w:r>
      <w:r w:rsidR="00FD01DF">
        <w:rPr>
          <w:rFonts w:ascii="Verdana" w:eastAsia="標楷體" w:hAnsi="Verdana"/>
        </w:rPr>
        <w:t> </w:t>
      </w:r>
      <w:r w:rsidR="00653DDD">
        <w:rPr>
          <w:rFonts w:ascii="Verdana" w:eastAsia="標楷體" w:hAnsi="Verdana" w:hint="eastAsia"/>
        </w:rPr>
        <w:t>表</w:t>
      </w:r>
      <w:r>
        <w:rPr>
          <w:rFonts w:ascii="Verdana" w:eastAsia="標楷體" w:hAnsi="Verdana" w:hint="eastAsia"/>
        </w:rPr>
        <w:t>哥</w:t>
      </w:r>
      <w:r>
        <w:rPr>
          <w:rFonts w:ascii="Verdana" w:eastAsia="標楷體" w:hAnsi="Verdana" w:hint="eastAsia"/>
        </w:rPr>
        <w:t>(</w:t>
      </w:r>
      <w:r>
        <w:rPr>
          <w:rFonts w:ascii="Verdana" w:eastAsia="標楷體" w:hAnsi="Verdana" w:hint="eastAsia"/>
        </w:rPr>
        <w:t>弟</w:t>
      </w:r>
      <w:r w:rsidR="00FD01DF">
        <w:rPr>
          <w:rFonts w:ascii="Verdana" w:eastAsia="標楷體" w:hAnsi="Verdana"/>
        </w:rPr>
        <w:t> </w:t>
      </w:r>
      <w:r w:rsidR="00FD01DF">
        <w:rPr>
          <w:rFonts w:ascii="Verdana" w:eastAsia="標楷體" w:hAnsi="Verdana" w:hint="eastAsia"/>
        </w:rPr>
        <w:t>/</w:t>
      </w:r>
      <w:r w:rsidR="00FD01DF">
        <w:rPr>
          <w:rFonts w:ascii="Verdana" w:eastAsia="標楷體" w:hAnsi="Verdana"/>
        </w:rPr>
        <w:t> </w:t>
      </w:r>
      <w:r>
        <w:rPr>
          <w:rFonts w:ascii="Verdana" w:eastAsia="標楷體" w:hAnsi="Verdana" w:hint="eastAsia"/>
        </w:rPr>
        <w:t>姊</w:t>
      </w:r>
      <w:r w:rsidR="00FD01DF">
        <w:rPr>
          <w:rFonts w:ascii="Verdana" w:eastAsia="標楷體" w:hAnsi="Verdana"/>
        </w:rPr>
        <w:t> </w:t>
      </w:r>
      <w:r w:rsidR="00FD01DF">
        <w:rPr>
          <w:rFonts w:ascii="Verdana" w:eastAsia="標楷體" w:hAnsi="Verdana" w:hint="eastAsia"/>
        </w:rPr>
        <w:t>/</w:t>
      </w:r>
      <w:r w:rsidR="00FD01DF">
        <w:rPr>
          <w:rFonts w:ascii="Verdana" w:eastAsia="標楷體" w:hAnsi="Verdana"/>
        </w:rPr>
        <w:t> </w:t>
      </w:r>
      <w:r>
        <w:rPr>
          <w:rFonts w:ascii="Verdana" w:eastAsia="標楷體" w:hAnsi="Verdana" w:hint="eastAsia"/>
        </w:rPr>
        <w:t>妹</w:t>
      </w:r>
      <w:r>
        <w:rPr>
          <w:rFonts w:ascii="Verdana" w:eastAsia="標楷體" w:hAnsi="Verdana" w:hint="eastAsia"/>
        </w:rPr>
        <w:t>)</w:t>
      </w:r>
      <w:r>
        <w:rPr>
          <w:rFonts w:ascii="Verdana" w:eastAsia="標楷體" w:hAnsi="Verdana" w:hint="eastAsia"/>
        </w:rPr>
        <w:t>喜歡做菜</w:t>
      </w:r>
      <w:r w:rsidRPr="00833FB3">
        <w:rPr>
          <w:rFonts w:ascii="Verdana" w:eastAsia="標楷體" w:hAnsi="Verdana" w:hint="eastAsia"/>
        </w:rPr>
        <w:t>。</w:t>
      </w:r>
      <w:r w:rsidRPr="00833FB3">
        <w:rPr>
          <w:rFonts w:ascii="Verdana" w:eastAsia="標楷體" w:hAnsi="標楷體"/>
        </w:rPr>
        <w:t xml:space="preserve"> </w:t>
      </w:r>
    </w:p>
    <w:p w14:paraId="3B547E2F" w14:textId="77777777" w:rsidR="00330269" w:rsidRPr="0040526A" w:rsidRDefault="008415EB" w:rsidP="004C2F68">
      <w:pPr>
        <w:spacing w:line="460" w:lineRule="exact"/>
        <w:rPr>
          <w:rFonts w:ascii="Verdana" w:eastAsia="標楷體" w:hAnsi="Verdana"/>
          <w:szCs w:val="24"/>
        </w:rPr>
      </w:pPr>
      <w:r>
        <w:rPr>
          <w:rFonts w:ascii="Verdana" w:eastAsia="標楷體" w:hAnsi="Verdana"/>
        </w:rPr>
        <w:t>25</w:t>
      </w:r>
      <w:r w:rsidRPr="00833FB3">
        <w:rPr>
          <w:rFonts w:ascii="Verdana" w:eastAsia="標楷體" w:hAnsi="Verdana"/>
        </w:rPr>
        <w:t xml:space="preserve">. </w:t>
      </w:r>
      <w:r w:rsidRPr="00833FB3">
        <w:rPr>
          <w:rFonts w:ascii="Verdana" w:eastAsia="標楷體" w:hAnsi="Verdana" w:hint="eastAsia"/>
        </w:rPr>
        <w:t>那是你的手機嗎？不，它是她的。</w:t>
      </w:r>
    </w:p>
    <w:p w14:paraId="3379AA17" w14:textId="77777777" w:rsidR="0040526A" w:rsidRPr="0040526A" w:rsidRDefault="0040526A" w:rsidP="00330269">
      <w:pPr>
        <w:rPr>
          <w:rFonts w:ascii="Verdana" w:eastAsia="標楷體" w:hAnsi="Verdana"/>
          <w:szCs w:val="24"/>
        </w:rPr>
        <w:sectPr w:rsidR="0040526A" w:rsidRPr="0040526A" w:rsidSect="00E22206">
          <w:pgSz w:w="11906" w:h="16838"/>
          <w:pgMar w:top="403" w:right="403" w:bottom="403" w:left="567" w:header="284" w:footer="284" w:gutter="0"/>
          <w:cols w:space="425"/>
          <w:docGrid w:type="lines" w:linePitch="360"/>
        </w:sectPr>
      </w:pPr>
    </w:p>
    <w:p w14:paraId="5D7F061A" w14:textId="77777777" w:rsidR="00330269" w:rsidRPr="00CE0F8E" w:rsidRDefault="00330269" w:rsidP="00330269">
      <w:pPr>
        <w:rPr>
          <w:rFonts w:ascii="Verdana" w:eastAsia="標楷體" w:hAnsi="Verdana" w:hint="eastAsia"/>
          <w:b/>
          <w:sz w:val="40"/>
          <w:u w:val="double"/>
        </w:rPr>
      </w:pPr>
      <w:r w:rsidRPr="00CE0F8E">
        <w:rPr>
          <w:rFonts w:ascii="Verdana" w:eastAsia="標楷體" w:hAnsi="Verdana" w:hint="eastAsia"/>
          <w:b/>
          <w:sz w:val="40"/>
          <w:u w:val="double"/>
        </w:rPr>
        <w:lastRenderedPageBreak/>
        <w:t>Pa</w:t>
      </w:r>
      <w:r w:rsidRPr="00CE0F8E">
        <w:rPr>
          <w:rFonts w:ascii="Verdana" w:eastAsia="標楷體" w:hAnsi="Verdana"/>
          <w:b/>
          <w:sz w:val="40"/>
          <w:u w:val="double"/>
        </w:rPr>
        <w:t>rt B</w:t>
      </w:r>
    </w:p>
    <w:p w14:paraId="6D19F3CD" w14:textId="77777777" w:rsidR="00330269" w:rsidRPr="000D2A72" w:rsidRDefault="00330269" w:rsidP="00330269">
      <w:pPr>
        <w:pStyle w:val="a7"/>
        <w:spacing w:beforeLines="0" w:before="0" w:afterLines="0" w:after="0"/>
        <w:rPr>
          <w:rFonts w:ascii="Verdana" w:eastAsia="標楷體" w:hAnsi="Verdana" w:hint="eastAsia"/>
          <w:b w:val="0"/>
          <w:color w:val="FF0000"/>
        </w:rPr>
      </w:pPr>
      <w:r w:rsidRPr="00F352C5">
        <w:rPr>
          <w:rFonts w:ascii="Verdana" w:eastAsia="標楷體" w:hAnsi="Verdana"/>
        </w:rPr>
        <w:t>中翻英</w:t>
      </w:r>
      <w:r w:rsidRPr="00BD0EBA">
        <w:rPr>
          <w:rFonts w:ascii="Verdana" w:eastAsia="標楷體" w:hAnsi="Verdana" w:hint="eastAsia"/>
          <w:b w:val="0"/>
        </w:rPr>
        <w:t>（</w:t>
      </w:r>
      <w:r w:rsidRPr="00F352C5">
        <w:rPr>
          <w:rFonts w:eastAsia="標楷體"/>
          <w:b w:val="0"/>
          <w:position w:val="2"/>
          <w:szCs w:val="28"/>
        </w:rPr>
        <w:t>每題</w:t>
      </w:r>
      <w:r w:rsidRPr="00F352C5">
        <w:rPr>
          <w:rFonts w:eastAsia="標楷體"/>
          <w:b w:val="0"/>
          <w:position w:val="2"/>
          <w:szCs w:val="28"/>
        </w:rPr>
        <w:t>4</w:t>
      </w:r>
      <w:r w:rsidRPr="00F352C5">
        <w:rPr>
          <w:rFonts w:eastAsia="標楷體"/>
          <w:b w:val="0"/>
          <w:position w:val="2"/>
          <w:szCs w:val="28"/>
        </w:rPr>
        <w:t>分，共</w:t>
      </w:r>
      <w:r w:rsidR="002328EB">
        <w:rPr>
          <w:rFonts w:eastAsia="標楷體"/>
          <w:b w:val="0"/>
          <w:position w:val="2"/>
          <w:szCs w:val="28"/>
        </w:rPr>
        <w:t>10</w:t>
      </w:r>
      <w:r w:rsidRPr="00F352C5">
        <w:rPr>
          <w:rFonts w:eastAsia="標楷體"/>
          <w:b w:val="0"/>
          <w:position w:val="2"/>
          <w:szCs w:val="28"/>
        </w:rPr>
        <w:t>0</w:t>
      </w:r>
      <w:r w:rsidRPr="00F352C5">
        <w:rPr>
          <w:rFonts w:eastAsia="標楷體"/>
          <w:b w:val="0"/>
          <w:position w:val="2"/>
          <w:szCs w:val="28"/>
        </w:rPr>
        <w:t>分</w:t>
      </w:r>
      <w:r w:rsidRPr="00BD0EBA">
        <w:rPr>
          <w:rFonts w:ascii="Verdana" w:eastAsia="標楷體" w:hAnsi="Verdana" w:hint="eastAsia"/>
          <w:b w:val="0"/>
        </w:rPr>
        <w:t>）</w:t>
      </w:r>
    </w:p>
    <w:p w14:paraId="17AAEFF1" w14:textId="77777777" w:rsidR="00330269" w:rsidRPr="00AC41A7" w:rsidRDefault="00330269" w:rsidP="00330269">
      <w:pPr>
        <w:spacing w:line="360" w:lineRule="auto"/>
        <w:rPr>
          <w:rFonts w:ascii="Verdana" w:eastAsia="標楷體" w:hAnsi="Verdana" w:hint="eastAsia"/>
        </w:rPr>
      </w:pPr>
      <w:r w:rsidRPr="00AC41A7">
        <w:rPr>
          <w:rFonts w:ascii="Verdana" w:eastAsia="標楷體" w:hAnsi="Verdana" w:hint="eastAsia"/>
        </w:rPr>
        <w:t>※</w:t>
      </w:r>
      <w:r w:rsidRPr="00AC41A7">
        <w:rPr>
          <w:rFonts w:ascii="Verdana" w:eastAsia="標楷體" w:hAnsi="Verdana" w:hint="eastAsia"/>
        </w:rPr>
        <w:t xml:space="preserve"> </w:t>
      </w:r>
      <w:r w:rsidRPr="00AC41A7">
        <w:rPr>
          <w:rFonts w:ascii="Verdana" w:eastAsia="標楷體" w:hAnsi="Verdana" w:hint="eastAsia"/>
        </w:rPr>
        <w:t>批改時請參閱批改標準</w:t>
      </w:r>
    </w:p>
    <w:p w14:paraId="13C3BCC2" w14:textId="77777777" w:rsidR="00B37764" w:rsidRPr="00B74FED" w:rsidRDefault="00B37764" w:rsidP="003B730A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>1. I</w:t>
      </w:r>
      <w:r>
        <w:rPr>
          <w:rFonts w:ascii="Verdana" w:eastAsia="標楷體" w:hAnsi="Verdana" w:hint="eastAsia"/>
        </w:rPr>
        <w:t xml:space="preserve"> read it last year.</w:t>
      </w:r>
    </w:p>
    <w:p w14:paraId="572D0789" w14:textId="77777777" w:rsidR="00B37764" w:rsidRPr="0079445C" w:rsidRDefault="00B37764" w:rsidP="003B730A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2. </w:t>
      </w:r>
      <w:r w:rsidRPr="00A67DD6">
        <w:rPr>
          <w:rFonts w:ascii="Verdana" w:eastAsia="標楷體" w:hAnsi="Verdana" w:hint="eastAsia"/>
        </w:rPr>
        <w:t xml:space="preserve">I have been learning </w:t>
      </w:r>
      <w:r w:rsidRPr="00A67DD6">
        <w:rPr>
          <w:rFonts w:ascii="Verdana" w:eastAsia="標楷體" w:hAnsi="Verdana"/>
        </w:rPr>
        <w:t>English for six years</w:t>
      </w:r>
      <w:r w:rsidRPr="00A67DD6">
        <w:rPr>
          <w:rFonts w:ascii="Verdana" w:eastAsia="標楷體" w:hAnsi="Verdana" w:hint="eastAsia"/>
        </w:rPr>
        <w:t>.</w:t>
      </w:r>
    </w:p>
    <w:p w14:paraId="75870149" w14:textId="77777777" w:rsidR="00B37764" w:rsidRPr="003E77B6" w:rsidRDefault="00B37764" w:rsidP="003B730A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3. </w:t>
      </w:r>
      <w:r>
        <w:rPr>
          <w:rFonts w:ascii="Verdana" w:eastAsia="標楷體" w:hAnsi="Verdana" w:hint="eastAsia"/>
        </w:rPr>
        <w:t>Does your daughter like your house?</w:t>
      </w:r>
    </w:p>
    <w:p w14:paraId="57494AA6" w14:textId="77777777" w:rsidR="00B37764" w:rsidRPr="00A26DFC" w:rsidRDefault="00B37764" w:rsidP="003B730A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4. </w:t>
      </w:r>
      <w:r>
        <w:rPr>
          <w:rFonts w:ascii="Verdana" w:eastAsia="標楷體" w:hAnsi="Verdana" w:hint="eastAsia"/>
        </w:rPr>
        <w:t>There is a glass of juice on the table.</w:t>
      </w:r>
    </w:p>
    <w:p w14:paraId="31C1A955" w14:textId="77777777" w:rsidR="00B37764" w:rsidRPr="005472BF" w:rsidRDefault="00B37764" w:rsidP="003B730A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5. </w:t>
      </w:r>
      <w:r w:rsidRPr="005472BF">
        <w:rPr>
          <w:rFonts w:ascii="Verdana" w:eastAsia="標楷體" w:hAnsi="Verdana" w:hint="eastAsia"/>
        </w:rPr>
        <w:t>Which singer is older than that teacher?</w:t>
      </w:r>
    </w:p>
    <w:p w14:paraId="6D89F259" w14:textId="77777777" w:rsidR="00B37764" w:rsidRPr="006921C8" w:rsidRDefault="00B37764" w:rsidP="003B730A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6. </w:t>
      </w:r>
      <w:r>
        <w:rPr>
          <w:rFonts w:ascii="Verdana" w:eastAsia="標楷體" w:hAnsi="Verdana" w:hint="eastAsia"/>
        </w:rPr>
        <w:t xml:space="preserve">There are thirty-five </w:t>
      </w:r>
      <w:r>
        <w:rPr>
          <w:rFonts w:ascii="Verdana" w:eastAsia="標楷體" w:hAnsi="Verdana"/>
        </w:rPr>
        <w:t>student</w:t>
      </w:r>
      <w:r>
        <w:rPr>
          <w:rFonts w:ascii="Verdana" w:eastAsia="標楷體" w:hAnsi="Verdana" w:hint="eastAsia"/>
        </w:rPr>
        <w:t>s in their class.</w:t>
      </w:r>
    </w:p>
    <w:p w14:paraId="602343AE" w14:textId="77777777" w:rsidR="00B37764" w:rsidRPr="00784DEF" w:rsidRDefault="00B37764" w:rsidP="003B730A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7. </w:t>
      </w:r>
      <w:r>
        <w:rPr>
          <w:rFonts w:ascii="Verdana" w:eastAsia="標楷體" w:hAnsi="Verdana" w:hint="eastAsia"/>
        </w:rPr>
        <w:t xml:space="preserve">Which year was your </w:t>
      </w:r>
      <w:r w:rsidR="00093F6C">
        <w:rPr>
          <w:rFonts w:ascii="Verdana" w:eastAsia="標楷體" w:hAnsi="Verdana"/>
        </w:rPr>
        <w:t>wife</w:t>
      </w:r>
      <w:r>
        <w:rPr>
          <w:rFonts w:ascii="Verdana" w:eastAsia="標楷體" w:hAnsi="Verdana" w:hint="eastAsia"/>
        </w:rPr>
        <w:t xml:space="preserve"> born in?</w:t>
      </w:r>
    </w:p>
    <w:p w14:paraId="43E85416" w14:textId="77777777" w:rsidR="00B37764" w:rsidRPr="007C1E38" w:rsidRDefault="00B37764" w:rsidP="003B730A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8. </w:t>
      </w:r>
      <w:r>
        <w:rPr>
          <w:rFonts w:ascii="Verdana" w:eastAsia="標楷體" w:hAnsi="Verdana" w:hint="eastAsia"/>
        </w:rPr>
        <w:t>She would like five pieces of chicken.</w:t>
      </w:r>
    </w:p>
    <w:p w14:paraId="42EE9CB8" w14:textId="77777777" w:rsidR="00B37764" w:rsidRPr="00A661A5" w:rsidRDefault="00B37764" w:rsidP="003B730A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>9.</w:t>
      </w:r>
      <w:r w:rsidRPr="00A661A5">
        <w:rPr>
          <w:rFonts w:ascii="Verdana" w:eastAsia="標楷體" w:hAnsi="Verdana"/>
        </w:rPr>
        <w:t xml:space="preserve"> </w:t>
      </w:r>
      <w:r w:rsidRPr="00A661A5">
        <w:rPr>
          <w:rFonts w:ascii="Verdana" w:eastAsia="標楷體" w:hAnsi="Verdana" w:hint="eastAsia"/>
        </w:rPr>
        <w:t>Our parents seldom sleep late.</w:t>
      </w:r>
    </w:p>
    <w:p w14:paraId="56FF18AF" w14:textId="77777777" w:rsidR="00B37764" w:rsidRPr="000F710E" w:rsidRDefault="00B37764" w:rsidP="003B730A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0. </w:t>
      </w:r>
      <w:r>
        <w:rPr>
          <w:rFonts w:ascii="Verdana" w:eastAsia="標楷體" w:hAnsi="Verdana" w:hint="eastAsia"/>
        </w:rPr>
        <w:t>Altogether, she has forty books.</w:t>
      </w:r>
    </w:p>
    <w:p w14:paraId="1362C340" w14:textId="77777777" w:rsidR="00B37764" w:rsidRPr="00D15D95" w:rsidRDefault="00B37764" w:rsidP="003B730A">
      <w:pPr>
        <w:spacing w:line="460" w:lineRule="exact"/>
        <w:rPr>
          <w:rFonts w:hint="eastAsia"/>
          <w:szCs w:val="28"/>
        </w:rPr>
      </w:pPr>
      <w:r>
        <w:rPr>
          <w:rFonts w:ascii="Verdana" w:eastAsia="標楷體" w:hAnsi="Verdana"/>
        </w:rPr>
        <w:t xml:space="preserve">11. </w:t>
      </w:r>
      <w:r>
        <w:rPr>
          <w:rFonts w:ascii="Verdana" w:eastAsia="標楷體" w:hAnsi="Verdana" w:hint="eastAsia"/>
        </w:rPr>
        <w:t>He should care about his family.</w:t>
      </w:r>
    </w:p>
    <w:p w14:paraId="4EE92147" w14:textId="77777777" w:rsidR="00B37764" w:rsidRPr="00B37764" w:rsidRDefault="00B37764" w:rsidP="003B730A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2. </w:t>
      </w:r>
      <w:r>
        <w:rPr>
          <w:rFonts w:ascii="Verdana" w:eastAsia="標楷體" w:hAnsi="Verdana" w:hint="eastAsia"/>
        </w:rPr>
        <w:t>His mother began to read a novel</w:t>
      </w:r>
      <w:r>
        <w:rPr>
          <w:rFonts w:ascii="Verdana" w:eastAsia="標楷體" w:hAnsi="Verdana"/>
        </w:rPr>
        <w:t>.</w:t>
      </w:r>
      <w:r w:rsidR="00436CA0">
        <w:rPr>
          <w:rFonts w:ascii="Verdana" w:eastAsia="標楷體" w:hAnsi="Verdana"/>
        </w:rPr>
        <w:t> </w:t>
      </w:r>
      <w:r>
        <w:rPr>
          <w:rFonts w:ascii="Verdana" w:eastAsia="標楷體" w:hAnsi="Verdana"/>
        </w:rPr>
        <w:t>/</w:t>
      </w:r>
      <w:r w:rsidR="00436CA0">
        <w:rPr>
          <w:rFonts w:ascii="Verdana" w:eastAsia="標楷體" w:hAnsi="Verdana"/>
        </w:rPr>
        <w:t> </w:t>
      </w:r>
      <w:r>
        <w:rPr>
          <w:rFonts w:ascii="Verdana" w:eastAsia="標楷體" w:hAnsi="Verdana"/>
        </w:rPr>
        <w:t>His mother began reading a novel.</w:t>
      </w:r>
    </w:p>
    <w:p w14:paraId="60AE6F04" w14:textId="77777777" w:rsidR="00B37764" w:rsidRPr="00B37764" w:rsidRDefault="00B37764" w:rsidP="003B730A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3. </w:t>
      </w:r>
      <w:r>
        <w:rPr>
          <w:rFonts w:ascii="Verdana" w:eastAsia="標楷體" w:hAnsi="Verdana" w:hint="eastAsia"/>
        </w:rPr>
        <w:t>Have you drunk milk (yet)?</w:t>
      </w:r>
    </w:p>
    <w:p w14:paraId="1EE5DE92" w14:textId="77777777" w:rsidR="00B37764" w:rsidRPr="00B37764" w:rsidRDefault="00B37764" w:rsidP="003B730A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4. </w:t>
      </w:r>
      <w:r>
        <w:rPr>
          <w:rFonts w:ascii="Verdana" w:eastAsia="標楷體" w:hAnsi="Verdana" w:hint="eastAsia"/>
        </w:rPr>
        <w:t xml:space="preserve">Has she been to </w:t>
      </w:r>
      <w:smartTag w:uri="urn:schemas-microsoft-com:office:smarttags" w:element="country-region">
        <w:smartTag w:uri="urn:schemas-microsoft-com:office:smarttags" w:element="place">
          <w:r>
            <w:rPr>
              <w:rFonts w:ascii="Verdana" w:eastAsia="標楷體" w:hAnsi="Verdana" w:hint="eastAsia"/>
            </w:rPr>
            <w:t>America</w:t>
          </w:r>
        </w:smartTag>
      </w:smartTag>
      <w:r>
        <w:rPr>
          <w:rFonts w:ascii="Verdana" w:eastAsia="標楷體" w:hAnsi="Verdana" w:hint="eastAsia"/>
        </w:rPr>
        <w:t>?</w:t>
      </w:r>
    </w:p>
    <w:p w14:paraId="73985303" w14:textId="77777777" w:rsidR="002328EB" w:rsidRPr="002328EB" w:rsidRDefault="00B37764" w:rsidP="003B730A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 xml:space="preserve">15. </w:t>
      </w:r>
      <w:r w:rsidRPr="00A661A5">
        <w:rPr>
          <w:rFonts w:ascii="Verdana" w:eastAsia="標楷體" w:hAnsi="Verdana" w:hint="eastAsia"/>
        </w:rPr>
        <w:t>Her cousin is talking to her angrily.</w:t>
      </w:r>
    </w:p>
    <w:p w14:paraId="35B5A156" w14:textId="77777777" w:rsidR="00B37764" w:rsidRPr="00B37764" w:rsidRDefault="00B37764" w:rsidP="003B730A">
      <w:pPr>
        <w:spacing w:line="460" w:lineRule="exact"/>
        <w:rPr>
          <w:rFonts w:ascii="Verdana" w:eastAsia="標楷體" w:hAnsi="Verdana"/>
        </w:rPr>
      </w:pPr>
      <w:r w:rsidRPr="00833FB3">
        <w:rPr>
          <w:rFonts w:ascii="Verdana" w:eastAsia="標楷體" w:hAnsi="Verdana"/>
        </w:rPr>
        <w:t>1</w:t>
      </w:r>
      <w:r>
        <w:rPr>
          <w:rFonts w:ascii="Verdana" w:eastAsia="標楷體" w:hAnsi="Verdana"/>
        </w:rPr>
        <w:t>6</w:t>
      </w:r>
      <w:r w:rsidRPr="00833FB3">
        <w:rPr>
          <w:rFonts w:ascii="Verdana" w:eastAsia="標楷體" w:hAnsi="Verdana"/>
        </w:rPr>
        <w:t xml:space="preserve">. </w:t>
      </w:r>
      <w:r w:rsidRPr="00833FB3">
        <w:rPr>
          <w:rFonts w:ascii="Verdana" w:eastAsia="標楷體" w:hAnsi="Verdana" w:hint="eastAsia"/>
        </w:rPr>
        <w:t>They haven</w:t>
      </w:r>
      <w:r w:rsidRPr="00833FB3">
        <w:rPr>
          <w:rFonts w:ascii="Verdana" w:eastAsia="標楷體" w:hAnsi="Verdana"/>
        </w:rPr>
        <w:t>’</w:t>
      </w:r>
      <w:r w:rsidRPr="00833FB3">
        <w:rPr>
          <w:rFonts w:ascii="Verdana" w:eastAsia="標楷體" w:hAnsi="Verdana" w:hint="eastAsia"/>
        </w:rPr>
        <w:t>t done</w:t>
      </w:r>
      <w:r w:rsidRPr="00833FB3">
        <w:rPr>
          <w:rFonts w:ascii="Verdana" w:eastAsia="標楷體" w:hAnsi="Verdana"/>
        </w:rPr>
        <w:t>(washed)</w:t>
      </w:r>
      <w:r w:rsidRPr="00833FB3">
        <w:rPr>
          <w:rFonts w:ascii="Verdana" w:eastAsia="標楷體" w:hAnsi="Verdana" w:hint="eastAsia"/>
        </w:rPr>
        <w:t xml:space="preserve"> the dishes yet.</w:t>
      </w:r>
    </w:p>
    <w:p w14:paraId="13FB34D7" w14:textId="77777777" w:rsidR="00B37764" w:rsidRPr="00B37764" w:rsidRDefault="00B37764" w:rsidP="003B730A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17</w:t>
      </w:r>
      <w:r w:rsidRPr="00833FB3">
        <w:rPr>
          <w:rFonts w:ascii="Verdana" w:eastAsia="標楷體" w:hAnsi="Verdana"/>
        </w:rPr>
        <w:t>. Those cakes are ours.</w:t>
      </w:r>
    </w:p>
    <w:p w14:paraId="2726D25B" w14:textId="77777777" w:rsidR="00B37764" w:rsidRPr="00B37764" w:rsidRDefault="00B37764" w:rsidP="003B730A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8</w:t>
      </w:r>
      <w:r w:rsidRPr="00833FB3">
        <w:rPr>
          <w:rFonts w:ascii="Verdana" w:eastAsia="標楷體" w:hAnsi="Verdana"/>
        </w:rPr>
        <w:t>. May I have a glass of orange juice, please?</w:t>
      </w:r>
    </w:p>
    <w:p w14:paraId="1760B405" w14:textId="77777777" w:rsidR="00B37764" w:rsidRPr="00B37764" w:rsidRDefault="00B37764" w:rsidP="003B730A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19</w:t>
      </w:r>
      <w:r w:rsidRPr="00833FB3">
        <w:rPr>
          <w:rFonts w:ascii="Verdana" w:eastAsia="標楷體" w:hAnsi="Verdana"/>
        </w:rPr>
        <w:t>. Altogether, there are sixty NT dollars in his mother’s pocket.</w:t>
      </w:r>
    </w:p>
    <w:p w14:paraId="73E6D7D0" w14:textId="77777777" w:rsidR="00B37764" w:rsidRPr="00B37764" w:rsidRDefault="00B37764" w:rsidP="003B730A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20</w:t>
      </w:r>
      <w:r w:rsidRPr="00833FB3">
        <w:rPr>
          <w:rFonts w:ascii="Verdana" w:eastAsia="標楷體" w:hAnsi="Verdana"/>
        </w:rPr>
        <w:t>. I was born in 1954.</w:t>
      </w:r>
    </w:p>
    <w:p w14:paraId="79F24902" w14:textId="77777777" w:rsidR="00B37764" w:rsidRPr="00B37764" w:rsidRDefault="00B37764" w:rsidP="003B730A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21</w:t>
      </w:r>
      <w:r w:rsidRPr="00833FB3">
        <w:rPr>
          <w:rFonts w:ascii="Verdana" w:eastAsia="標楷體" w:hAnsi="Verdana"/>
        </w:rPr>
        <w:t>. How many bowls of milk did your cat drink yesterday?</w:t>
      </w:r>
    </w:p>
    <w:p w14:paraId="5EE7DB12" w14:textId="77777777" w:rsidR="00B37764" w:rsidRPr="00B37764" w:rsidRDefault="00B37764" w:rsidP="003B730A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22</w:t>
      </w:r>
      <w:r w:rsidRPr="00833FB3">
        <w:rPr>
          <w:rFonts w:ascii="Verdana" w:eastAsia="標楷體" w:hAnsi="Verdana"/>
        </w:rPr>
        <w:t>. He only</w:t>
      </w:r>
      <w:r>
        <w:rPr>
          <w:rFonts w:ascii="Verdana" w:eastAsia="標楷體" w:hAnsi="Verdana" w:hint="eastAsia"/>
        </w:rPr>
        <w:t>(just)</w:t>
      </w:r>
      <w:r w:rsidRPr="00833FB3">
        <w:rPr>
          <w:rFonts w:ascii="Verdana" w:eastAsia="標楷體" w:hAnsi="Verdana"/>
        </w:rPr>
        <w:t xml:space="preserve"> ate </w:t>
      </w:r>
      <w:r w:rsidRPr="00833FB3">
        <w:rPr>
          <w:rFonts w:ascii="Verdana" w:eastAsia="標楷體" w:hAnsi="Verdana" w:hint="eastAsia"/>
        </w:rPr>
        <w:t>thirteen</w:t>
      </w:r>
      <w:r w:rsidRPr="00833FB3">
        <w:rPr>
          <w:rFonts w:ascii="Verdana" w:eastAsia="標楷體" w:hAnsi="Verdana"/>
        </w:rPr>
        <w:t xml:space="preserve"> scoops of ice cream</w:t>
      </w:r>
      <w:r w:rsidRPr="00833FB3">
        <w:rPr>
          <w:rFonts w:ascii="Verdana" w:eastAsia="標楷體" w:hAnsi="Verdana" w:hint="eastAsia"/>
        </w:rPr>
        <w:t xml:space="preserve"> and five boxes of </w:t>
      </w:r>
      <w:r w:rsidRPr="00833FB3">
        <w:rPr>
          <w:rFonts w:ascii="Verdana" w:eastAsia="標楷體" w:hAnsi="Verdana"/>
        </w:rPr>
        <w:t>pizza</w:t>
      </w:r>
      <w:r w:rsidRPr="00833FB3">
        <w:rPr>
          <w:rFonts w:ascii="Verdana" w:eastAsia="標楷體" w:hAnsi="Verdana" w:hint="eastAsia"/>
        </w:rPr>
        <w:t>.</w:t>
      </w:r>
    </w:p>
    <w:p w14:paraId="7FCC196D" w14:textId="77777777" w:rsidR="00B37764" w:rsidRPr="00B37764" w:rsidRDefault="00B37764" w:rsidP="003B730A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23</w:t>
      </w:r>
      <w:r w:rsidRPr="00833FB3">
        <w:rPr>
          <w:rFonts w:ascii="Verdana" w:eastAsia="標楷體" w:hAnsi="Verdana"/>
        </w:rPr>
        <w:t>. My students don’t eat healthily.</w:t>
      </w:r>
    </w:p>
    <w:p w14:paraId="53F86D46" w14:textId="77777777" w:rsidR="00B37764" w:rsidRPr="00B37764" w:rsidRDefault="00B37764" w:rsidP="003B730A">
      <w:pPr>
        <w:spacing w:line="460" w:lineRule="exact"/>
        <w:rPr>
          <w:rFonts w:ascii="Verdana" w:eastAsia="標楷體" w:hAnsi="Verdana"/>
        </w:rPr>
      </w:pPr>
      <w:r>
        <w:rPr>
          <w:rFonts w:ascii="Verdana" w:eastAsia="標楷體" w:hAnsi="Verdana"/>
        </w:rPr>
        <w:t>24</w:t>
      </w:r>
      <w:r w:rsidRPr="00833FB3">
        <w:rPr>
          <w:rFonts w:ascii="Verdana" w:eastAsia="標楷體" w:hAnsi="Verdana"/>
        </w:rPr>
        <w:t xml:space="preserve">. </w:t>
      </w:r>
      <w:r w:rsidR="003E7C03">
        <w:rPr>
          <w:rFonts w:ascii="Verdana" w:eastAsia="標楷體" w:hAnsi="Verdana" w:hint="eastAsia"/>
        </w:rPr>
        <w:t>M</w:t>
      </w:r>
      <w:r w:rsidR="003E7C03">
        <w:rPr>
          <w:rFonts w:ascii="Verdana" w:eastAsia="標楷體" w:hAnsi="Verdana"/>
        </w:rPr>
        <w:t>y brother hates learning English.</w:t>
      </w:r>
      <w:r w:rsidR="00FD01DF">
        <w:rPr>
          <w:rFonts w:ascii="Verdana" w:eastAsia="標楷體" w:hAnsi="Verdana"/>
        </w:rPr>
        <w:t> </w:t>
      </w:r>
      <w:r w:rsidR="003E7C03">
        <w:rPr>
          <w:rFonts w:ascii="Verdana" w:eastAsia="標楷體" w:hAnsi="Verdana"/>
        </w:rPr>
        <w:t>/</w:t>
      </w:r>
      <w:r w:rsidR="00FD01DF">
        <w:rPr>
          <w:rFonts w:ascii="Verdana" w:eastAsia="標楷體" w:hAnsi="Verdana"/>
        </w:rPr>
        <w:t> </w:t>
      </w:r>
      <w:r w:rsidR="003E7C03">
        <w:rPr>
          <w:rFonts w:ascii="Verdana" w:eastAsia="標楷體" w:hAnsi="Verdana"/>
        </w:rPr>
        <w:t>My brother hates to learn English.</w:t>
      </w:r>
    </w:p>
    <w:p w14:paraId="7C84E7E0" w14:textId="77777777" w:rsidR="002328EB" w:rsidRPr="002328EB" w:rsidRDefault="00B37764" w:rsidP="003B730A">
      <w:pPr>
        <w:spacing w:line="460" w:lineRule="exact"/>
        <w:rPr>
          <w:rFonts w:ascii="Verdana" w:eastAsia="標楷體" w:hAnsi="Verdana" w:hint="eastAsia"/>
        </w:rPr>
      </w:pPr>
      <w:r>
        <w:rPr>
          <w:rFonts w:ascii="Verdana" w:eastAsia="標楷體" w:hAnsi="Verdana"/>
        </w:rPr>
        <w:t>25</w:t>
      </w:r>
      <w:r w:rsidRPr="00833FB3">
        <w:rPr>
          <w:rFonts w:ascii="Verdana" w:eastAsia="標楷體" w:hAnsi="Verdana"/>
        </w:rPr>
        <w:t xml:space="preserve">. He hasn’t played the piano </w:t>
      </w:r>
      <w:r>
        <w:rPr>
          <w:rFonts w:ascii="Verdana" w:eastAsia="標楷體" w:hAnsi="Verdana" w:hint="eastAsia"/>
        </w:rPr>
        <w:t>yet</w:t>
      </w:r>
      <w:r w:rsidRPr="00833FB3">
        <w:rPr>
          <w:rFonts w:ascii="Verdana" w:eastAsia="標楷體" w:hAnsi="Verdana"/>
        </w:rPr>
        <w:t>.</w:t>
      </w:r>
    </w:p>
    <w:sectPr w:rsidR="002328EB" w:rsidRPr="002328EB" w:rsidSect="00E22206">
      <w:pgSz w:w="11906" w:h="16838"/>
      <w:pgMar w:top="403" w:right="403" w:bottom="403" w:left="567" w:header="284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88D87D" w14:textId="77777777" w:rsidR="009B412C" w:rsidRDefault="009B412C" w:rsidP="007F607E">
      <w:r>
        <w:separator/>
      </w:r>
    </w:p>
  </w:endnote>
  <w:endnote w:type="continuationSeparator" w:id="0">
    <w:p w14:paraId="698254C9" w14:textId="77777777" w:rsidR="009B412C" w:rsidRDefault="009B412C" w:rsidP="007F6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-Roman">
    <w:altName w:val="細明體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BFDD79" w14:textId="77777777" w:rsidR="009B412C" w:rsidRDefault="009B412C" w:rsidP="007F607E">
      <w:r>
        <w:separator/>
      </w:r>
    </w:p>
  </w:footnote>
  <w:footnote w:type="continuationSeparator" w:id="0">
    <w:p w14:paraId="36DCF9FC" w14:textId="77777777" w:rsidR="009B412C" w:rsidRDefault="009B412C" w:rsidP="007F6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E233B1" w14:textId="77777777" w:rsidR="00137FCC" w:rsidRDefault="006E0A3B" w:rsidP="00CA14B4">
    <w:pPr>
      <w:pStyle w:val="a3"/>
      <w:wordWrap w:val="0"/>
      <w:jc w:val="right"/>
      <w:rPr>
        <w:lang w:eastAsia="zh-TW"/>
      </w:rPr>
    </w:pPr>
    <w:r>
      <w:rPr>
        <w:rFonts w:hint="eastAsia"/>
        <w:lang w:eastAsia="zh-TW"/>
      </w:rPr>
      <w:t>第一版</w:t>
    </w:r>
    <w:r w:rsidR="00137FCC">
      <w:rPr>
        <w:rFonts w:hint="eastAsia"/>
      </w:rPr>
      <w:t>-</w:t>
    </w:r>
    <w:proofErr w:type="spellStart"/>
    <w:r w:rsidR="00137FCC">
      <w:rPr>
        <w:rFonts w:hint="eastAsia"/>
      </w:rPr>
      <w:t>英文檢測卷</w:t>
    </w:r>
    <w:proofErr w:type="spellEnd"/>
    <w:r w:rsidR="00137FCC">
      <w:rPr>
        <w:rFonts w:hint="eastAsia"/>
      </w:rPr>
      <w:t xml:space="preserve"> </w:t>
    </w:r>
    <w:proofErr w:type="spellStart"/>
    <w:r w:rsidR="00137FCC">
      <w:rPr>
        <w:rFonts w:hint="eastAsia"/>
      </w:rPr>
      <w:t>中</w:t>
    </w:r>
    <w:r w:rsidR="00137FCC">
      <w:rPr>
        <w:rFonts w:hint="eastAsia"/>
        <w:lang w:eastAsia="zh-TW"/>
      </w:rPr>
      <w:t>上</w:t>
    </w:r>
    <w:proofErr w:type="spellEnd"/>
    <w:r w:rsidR="00137FCC">
      <w:rPr>
        <w:rFonts w:hint="eastAsia"/>
      </w:rPr>
      <w:t xml:space="preserve"> </w:t>
    </w:r>
    <w:proofErr w:type="spellStart"/>
    <w:r w:rsidR="00137FCC">
      <w:rPr>
        <w:rFonts w:hint="eastAsia"/>
      </w:rPr>
      <w:t>解答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DD037E"/>
    <w:multiLevelType w:val="hybridMultilevel"/>
    <w:tmpl w:val="C20E13CA"/>
    <w:lvl w:ilvl="0" w:tplc="4656A2D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F7915C8"/>
    <w:multiLevelType w:val="hybridMultilevel"/>
    <w:tmpl w:val="EFEAA916"/>
    <w:lvl w:ilvl="0" w:tplc="D1BC9524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9CC38F8"/>
    <w:multiLevelType w:val="hybridMultilevel"/>
    <w:tmpl w:val="456CD5AA"/>
    <w:lvl w:ilvl="0" w:tplc="9CDAE37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BFF5A71"/>
    <w:multiLevelType w:val="hybridMultilevel"/>
    <w:tmpl w:val="DB38B354"/>
    <w:lvl w:ilvl="0" w:tplc="5456FB8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2211B52"/>
    <w:multiLevelType w:val="hybridMultilevel"/>
    <w:tmpl w:val="15C21382"/>
    <w:lvl w:ilvl="0" w:tplc="D42C329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271392C"/>
    <w:multiLevelType w:val="hybridMultilevel"/>
    <w:tmpl w:val="76BEFB48"/>
    <w:lvl w:ilvl="0" w:tplc="D46E01E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A665E94"/>
    <w:multiLevelType w:val="hybridMultilevel"/>
    <w:tmpl w:val="1F3ED1AE"/>
    <w:lvl w:ilvl="0" w:tplc="E70E9AE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F3533D6"/>
    <w:multiLevelType w:val="hybridMultilevel"/>
    <w:tmpl w:val="AC98B430"/>
    <w:lvl w:ilvl="0" w:tplc="1280012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15A11B6"/>
    <w:multiLevelType w:val="hybridMultilevel"/>
    <w:tmpl w:val="5992CFBA"/>
    <w:lvl w:ilvl="0" w:tplc="6A7ED72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A1748E2"/>
    <w:multiLevelType w:val="hybridMultilevel"/>
    <w:tmpl w:val="95869FDC"/>
    <w:lvl w:ilvl="0" w:tplc="C09A4EC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D1A55BC"/>
    <w:multiLevelType w:val="hybridMultilevel"/>
    <w:tmpl w:val="59100DE6"/>
    <w:lvl w:ilvl="0" w:tplc="F7FC42C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1AC1600"/>
    <w:multiLevelType w:val="hybridMultilevel"/>
    <w:tmpl w:val="387EC218"/>
    <w:lvl w:ilvl="0" w:tplc="0EB69C14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25319044">
    <w:abstractNumId w:val="1"/>
  </w:num>
  <w:num w:numId="2" w16cid:durableId="1641375104">
    <w:abstractNumId w:val="9"/>
  </w:num>
  <w:num w:numId="3" w16cid:durableId="607126306">
    <w:abstractNumId w:val="10"/>
  </w:num>
  <w:num w:numId="4" w16cid:durableId="1518544063">
    <w:abstractNumId w:val="7"/>
  </w:num>
  <w:num w:numId="5" w16cid:durableId="1749644859">
    <w:abstractNumId w:val="4"/>
  </w:num>
  <w:num w:numId="6" w16cid:durableId="2005039998">
    <w:abstractNumId w:val="11"/>
  </w:num>
  <w:num w:numId="7" w16cid:durableId="1794401531">
    <w:abstractNumId w:val="5"/>
  </w:num>
  <w:num w:numId="8" w16cid:durableId="1051657481">
    <w:abstractNumId w:val="3"/>
  </w:num>
  <w:num w:numId="9" w16cid:durableId="1468817986">
    <w:abstractNumId w:val="0"/>
  </w:num>
  <w:num w:numId="10" w16cid:durableId="1480658877">
    <w:abstractNumId w:val="8"/>
  </w:num>
  <w:num w:numId="11" w16cid:durableId="1825124724">
    <w:abstractNumId w:val="6"/>
  </w:num>
  <w:num w:numId="12" w16cid:durableId="19780971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oNotTrackMove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zNLW0sDQ0MbA0NDZW0lEKTi0uzszPAymwqAUA/mEWkCwAAAA="/>
  </w:docVars>
  <w:rsids>
    <w:rsidRoot w:val="00C30EE7"/>
    <w:rsid w:val="00002126"/>
    <w:rsid w:val="0000231F"/>
    <w:rsid w:val="000100C1"/>
    <w:rsid w:val="00010DE8"/>
    <w:rsid w:val="000136EB"/>
    <w:rsid w:val="0001570C"/>
    <w:rsid w:val="00020C35"/>
    <w:rsid w:val="0002377F"/>
    <w:rsid w:val="00024782"/>
    <w:rsid w:val="00027406"/>
    <w:rsid w:val="00027FC7"/>
    <w:rsid w:val="0003188E"/>
    <w:rsid w:val="000336E5"/>
    <w:rsid w:val="00034DF4"/>
    <w:rsid w:val="000352DD"/>
    <w:rsid w:val="00035ED6"/>
    <w:rsid w:val="00036349"/>
    <w:rsid w:val="0004149B"/>
    <w:rsid w:val="00042483"/>
    <w:rsid w:val="00046D1B"/>
    <w:rsid w:val="00047121"/>
    <w:rsid w:val="000472A7"/>
    <w:rsid w:val="00047B83"/>
    <w:rsid w:val="000542F8"/>
    <w:rsid w:val="00056790"/>
    <w:rsid w:val="0005734D"/>
    <w:rsid w:val="00061AD5"/>
    <w:rsid w:val="00063E52"/>
    <w:rsid w:val="0006430A"/>
    <w:rsid w:val="000664B2"/>
    <w:rsid w:val="000737B4"/>
    <w:rsid w:val="00074037"/>
    <w:rsid w:val="00075AB6"/>
    <w:rsid w:val="0007709F"/>
    <w:rsid w:val="000817CA"/>
    <w:rsid w:val="00083DD2"/>
    <w:rsid w:val="00085EFA"/>
    <w:rsid w:val="00091E95"/>
    <w:rsid w:val="00091EAE"/>
    <w:rsid w:val="000925E2"/>
    <w:rsid w:val="00093F6C"/>
    <w:rsid w:val="000944B4"/>
    <w:rsid w:val="00096768"/>
    <w:rsid w:val="00097251"/>
    <w:rsid w:val="000973D7"/>
    <w:rsid w:val="000A502A"/>
    <w:rsid w:val="000A6832"/>
    <w:rsid w:val="000A685D"/>
    <w:rsid w:val="000A7F90"/>
    <w:rsid w:val="000B2BEF"/>
    <w:rsid w:val="000B3588"/>
    <w:rsid w:val="000D127D"/>
    <w:rsid w:val="000D26AE"/>
    <w:rsid w:val="000D2A72"/>
    <w:rsid w:val="000D3F3A"/>
    <w:rsid w:val="000D4350"/>
    <w:rsid w:val="000D45A6"/>
    <w:rsid w:val="000D5D2C"/>
    <w:rsid w:val="000D71E3"/>
    <w:rsid w:val="000E28AA"/>
    <w:rsid w:val="000E2F00"/>
    <w:rsid w:val="000E4C4D"/>
    <w:rsid w:val="000E50E5"/>
    <w:rsid w:val="000E5749"/>
    <w:rsid w:val="000E6D9B"/>
    <w:rsid w:val="000F3687"/>
    <w:rsid w:val="000F68DE"/>
    <w:rsid w:val="0010044F"/>
    <w:rsid w:val="00101C95"/>
    <w:rsid w:val="00103C77"/>
    <w:rsid w:val="00105AC7"/>
    <w:rsid w:val="001077DA"/>
    <w:rsid w:val="001102B6"/>
    <w:rsid w:val="001117EB"/>
    <w:rsid w:val="00113301"/>
    <w:rsid w:val="001133D8"/>
    <w:rsid w:val="00113474"/>
    <w:rsid w:val="00115D98"/>
    <w:rsid w:val="0012223A"/>
    <w:rsid w:val="001246CE"/>
    <w:rsid w:val="00131028"/>
    <w:rsid w:val="001311C7"/>
    <w:rsid w:val="00137FCC"/>
    <w:rsid w:val="00140ED2"/>
    <w:rsid w:val="00141164"/>
    <w:rsid w:val="00144D6F"/>
    <w:rsid w:val="00145309"/>
    <w:rsid w:val="001468B8"/>
    <w:rsid w:val="00146EB7"/>
    <w:rsid w:val="00152B5B"/>
    <w:rsid w:val="0015437B"/>
    <w:rsid w:val="00157058"/>
    <w:rsid w:val="00157ED7"/>
    <w:rsid w:val="00163D03"/>
    <w:rsid w:val="00166D09"/>
    <w:rsid w:val="001700D4"/>
    <w:rsid w:val="001744B3"/>
    <w:rsid w:val="001772A3"/>
    <w:rsid w:val="00180FC0"/>
    <w:rsid w:val="00185B03"/>
    <w:rsid w:val="001866BA"/>
    <w:rsid w:val="00190349"/>
    <w:rsid w:val="00194474"/>
    <w:rsid w:val="00194B78"/>
    <w:rsid w:val="001A28AB"/>
    <w:rsid w:val="001A3104"/>
    <w:rsid w:val="001A3AD3"/>
    <w:rsid w:val="001A5265"/>
    <w:rsid w:val="001B03ED"/>
    <w:rsid w:val="001B0693"/>
    <w:rsid w:val="001B23F2"/>
    <w:rsid w:val="001B6659"/>
    <w:rsid w:val="001B6C5A"/>
    <w:rsid w:val="001B7B56"/>
    <w:rsid w:val="001D0331"/>
    <w:rsid w:val="001D060A"/>
    <w:rsid w:val="001D1D70"/>
    <w:rsid w:val="001D1F4F"/>
    <w:rsid w:val="001D2A36"/>
    <w:rsid w:val="001D3D7E"/>
    <w:rsid w:val="001D3DFC"/>
    <w:rsid w:val="001D69F1"/>
    <w:rsid w:val="001D7084"/>
    <w:rsid w:val="001D70F6"/>
    <w:rsid w:val="001D7BB8"/>
    <w:rsid w:val="001E02F5"/>
    <w:rsid w:val="001E1DB5"/>
    <w:rsid w:val="001E50DF"/>
    <w:rsid w:val="001E57B9"/>
    <w:rsid w:val="001E6339"/>
    <w:rsid w:val="001E6C88"/>
    <w:rsid w:val="001E794B"/>
    <w:rsid w:val="001E79E3"/>
    <w:rsid w:val="001F1998"/>
    <w:rsid w:val="001F1C9C"/>
    <w:rsid w:val="001F4B5B"/>
    <w:rsid w:val="001F5128"/>
    <w:rsid w:val="00203FA8"/>
    <w:rsid w:val="00204FB0"/>
    <w:rsid w:val="002054CF"/>
    <w:rsid w:val="0020640E"/>
    <w:rsid w:val="00206904"/>
    <w:rsid w:val="002125B3"/>
    <w:rsid w:val="00223E8F"/>
    <w:rsid w:val="002240F8"/>
    <w:rsid w:val="0022657A"/>
    <w:rsid w:val="002306EF"/>
    <w:rsid w:val="00230FBA"/>
    <w:rsid w:val="0023240C"/>
    <w:rsid w:val="002328EB"/>
    <w:rsid w:val="00232E00"/>
    <w:rsid w:val="00234DA8"/>
    <w:rsid w:val="002377E7"/>
    <w:rsid w:val="00237C4C"/>
    <w:rsid w:val="00237E84"/>
    <w:rsid w:val="00241E09"/>
    <w:rsid w:val="002444EC"/>
    <w:rsid w:val="00246D0D"/>
    <w:rsid w:val="00246DD1"/>
    <w:rsid w:val="00247992"/>
    <w:rsid w:val="0025061C"/>
    <w:rsid w:val="002529AA"/>
    <w:rsid w:val="00256A84"/>
    <w:rsid w:val="00267B41"/>
    <w:rsid w:val="00270C4C"/>
    <w:rsid w:val="00275D9C"/>
    <w:rsid w:val="002760DB"/>
    <w:rsid w:val="00276753"/>
    <w:rsid w:val="00280980"/>
    <w:rsid w:val="00283C02"/>
    <w:rsid w:val="0028407B"/>
    <w:rsid w:val="002867ED"/>
    <w:rsid w:val="00286C83"/>
    <w:rsid w:val="0029025A"/>
    <w:rsid w:val="00292C3E"/>
    <w:rsid w:val="00292C82"/>
    <w:rsid w:val="0029475C"/>
    <w:rsid w:val="00294904"/>
    <w:rsid w:val="00294CAF"/>
    <w:rsid w:val="00294E46"/>
    <w:rsid w:val="00295CB1"/>
    <w:rsid w:val="00297B36"/>
    <w:rsid w:val="002A42EF"/>
    <w:rsid w:val="002A46DF"/>
    <w:rsid w:val="002A71E4"/>
    <w:rsid w:val="002A71F8"/>
    <w:rsid w:val="002B36DA"/>
    <w:rsid w:val="002B446F"/>
    <w:rsid w:val="002B6658"/>
    <w:rsid w:val="002C58CD"/>
    <w:rsid w:val="002D0AA5"/>
    <w:rsid w:val="002D0B58"/>
    <w:rsid w:val="002D42F3"/>
    <w:rsid w:val="002D5537"/>
    <w:rsid w:val="002D65DC"/>
    <w:rsid w:val="002E0453"/>
    <w:rsid w:val="002E0FC4"/>
    <w:rsid w:val="002E3BC2"/>
    <w:rsid w:val="002E529B"/>
    <w:rsid w:val="002F1C9F"/>
    <w:rsid w:val="002F7F69"/>
    <w:rsid w:val="00300438"/>
    <w:rsid w:val="00304759"/>
    <w:rsid w:val="00306D18"/>
    <w:rsid w:val="003075D4"/>
    <w:rsid w:val="0031354B"/>
    <w:rsid w:val="00314DA9"/>
    <w:rsid w:val="003164F6"/>
    <w:rsid w:val="00316813"/>
    <w:rsid w:val="00323C6B"/>
    <w:rsid w:val="00330269"/>
    <w:rsid w:val="00332307"/>
    <w:rsid w:val="00334DFC"/>
    <w:rsid w:val="00335C69"/>
    <w:rsid w:val="00336442"/>
    <w:rsid w:val="00340F0E"/>
    <w:rsid w:val="003421B2"/>
    <w:rsid w:val="0034303B"/>
    <w:rsid w:val="00343354"/>
    <w:rsid w:val="0034597E"/>
    <w:rsid w:val="00346D3C"/>
    <w:rsid w:val="003512EE"/>
    <w:rsid w:val="00351D6D"/>
    <w:rsid w:val="0035333D"/>
    <w:rsid w:val="00353991"/>
    <w:rsid w:val="00354182"/>
    <w:rsid w:val="003550CF"/>
    <w:rsid w:val="003566C3"/>
    <w:rsid w:val="00363400"/>
    <w:rsid w:val="00363480"/>
    <w:rsid w:val="0036524B"/>
    <w:rsid w:val="0037048F"/>
    <w:rsid w:val="00372401"/>
    <w:rsid w:val="00372447"/>
    <w:rsid w:val="00375BF5"/>
    <w:rsid w:val="003801C6"/>
    <w:rsid w:val="00383EEB"/>
    <w:rsid w:val="00386212"/>
    <w:rsid w:val="00390A1D"/>
    <w:rsid w:val="00390E39"/>
    <w:rsid w:val="003930F9"/>
    <w:rsid w:val="00393255"/>
    <w:rsid w:val="003A378B"/>
    <w:rsid w:val="003A6D2B"/>
    <w:rsid w:val="003A714B"/>
    <w:rsid w:val="003B33B8"/>
    <w:rsid w:val="003B5882"/>
    <w:rsid w:val="003B730A"/>
    <w:rsid w:val="003C3E01"/>
    <w:rsid w:val="003D2BDB"/>
    <w:rsid w:val="003D40AA"/>
    <w:rsid w:val="003D5BBA"/>
    <w:rsid w:val="003D6F7A"/>
    <w:rsid w:val="003D6F84"/>
    <w:rsid w:val="003D7935"/>
    <w:rsid w:val="003E39EE"/>
    <w:rsid w:val="003E6D9B"/>
    <w:rsid w:val="003E7C03"/>
    <w:rsid w:val="003F482D"/>
    <w:rsid w:val="004044DF"/>
    <w:rsid w:val="0040526A"/>
    <w:rsid w:val="004115E8"/>
    <w:rsid w:val="004125C1"/>
    <w:rsid w:val="00412A0E"/>
    <w:rsid w:val="00414D64"/>
    <w:rsid w:val="00421B72"/>
    <w:rsid w:val="00426494"/>
    <w:rsid w:val="00431421"/>
    <w:rsid w:val="00431901"/>
    <w:rsid w:val="004349D9"/>
    <w:rsid w:val="00435A50"/>
    <w:rsid w:val="00436CA0"/>
    <w:rsid w:val="00442DD5"/>
    <w:rsid w:val="00443145"/>
    <w:rsid w:val="00445AE8"/>
    <w:rsid w:val="00445CE3"/>
    <w:rsid w:val="004464BD"/>
    <w:rsid w:val="00447148"/>
    <w:rsid w:val="00453A7D"/>
    <w:rsid w:val="004544CD"/>
    <w:rsid w:val="004562D9"/>
    <w:rsid w:val="00456BB0"/>
    <w:rsid w:val="004627B8"/>
    <w:rsid w:val="00471F46"/>
    <w:rsid w:val="00472E7A"/>
    <w:rsid w:val="00490BF7"/>
    <w:rsid w:val="00491BCB"/>
    <w:rsid w:val="00495B3F"/>
    <w:rsid w:val="004976E8"/>
    <w:rsid w:val="004A068A"/>
    <w:rsid w:val="004B3735"/>
    <w:rsid w:val="004B46E2"/>
    <w:rsid w:val="004B4E7A"/>
    <w:rsid w:val="004B7C66"/>
    <w:rsid w:val="004C2F68"/>
    <w:rsid w:val="004C5490"/>
    <w:rsid w:val="004C5A92"/>
    <w:rsid w:val="004C72C5"/>
    <w:rsid w:val="004C769A"/>
    <w:rsid w:val="004D063F"/>
    <w:rsid w:val="004D1F08"/>
    <w:rsid w:val="004D2C6B"/>
    <w:rsid w:val="004D3C61"/>
    <w:rsid w:val="004D4CD7"/>
    <w:rsid w:val="004E1668"/>
    <w:rsid w:val="004E1C15"/>
    <w:rsid w:val="004E2221"/>
    <w:rsid w:val="004E2D4C"/>
    <w:rsid w:val="004E45CF"/>
    <w:rsid w:val="004E605E"/>
    <w:rsid w:val="004F0AF0"/>
    <w:rsid w:val="004F31DF"/>
    <w:rsid w:val="0050330B"/>
    <w:rsid w:val="00504AFD"/>
    <w:rsid w:val="00505730"/>
    <w:rsid w:val="00506AD4"/>
    <w:rsid w:val="00510C67"/>
    <w:rsid w:val="005156FC"/>
    <w:rsid w:val="005202B7"/>
    <w:rsid w:val="00521808"/>
    <w:rsid w:val="005254D6"/>
    <w:rsid w:val="00526190"/>
    <w:rsid w:val="00530525"/>
    <w:rsid w:val="00531E57"/>
    <w:rsid w:val="00534216"/>
    <w:rsid w:val="005348B2"/>
    <w:rsid w:val="00535E7F"/>
    <w:rsid w:val="0054024F"/>
    <w:rsid w:val="00541745"/>
    <w:rsid w:val="00545BD7"/>
    <w:rsid w:val="005469B5"/>
    <w:rsid w:val="0055467F"/>
    <w:rsid w:val="005557D9"/>
    <w:rsid w:val="0055603E"/>
    <w:rsid w:val="00556741"/>
    <w:rsid w:val="0055709F"/>
    <w:rsid w:val="00560F31"/>
    <w:rsid w:val="00564E00"/>
    <w:rsid w:val="00571CCC"/>
    <w:rsid w:val="00573056"/>
    <w:rsid w:val="00573761"/>
    <w:rsid w:val="00575D30"/>
    <w:rsid w:val="0057759B"/>
    <w:rsid w:val="005776FD"/>
    <w:rsid w:val="0058123E"/>
    <w:rsid w:val="00583034"/>
    <w:rsid w:val="00585A31"/>
    <w:rsid w:val="00595CA4"/>
    <w:rsid w:val="005A454C"/>
    <w:rsid w:val="005A73FC"/>
    <w:rsid w:val="005B1898"/>
    <w:rsid w:val="005B3E63"/>
    <w:rsid w:val="005B46F9"/>
    <w:rsid w:val="005C0302"/>
    <w:rsid w:val="005C04E4"/>
    <w:rsid w:val="005C1A17"/>
    <w:rsid w:val="005C4828"/>
    <w:rsid w:val="005D0B5D"/>
    <w:rsid w:val="005D21C1"/>
    <w:rsid w:val="005D5493"/>
    <w:rsid w:val="005D62BE"/>
    <w:rsid w:val="005D63FF"/>
    <w:rsid w:val="005D69D3"/>
    <w:rsid w:val="005E1EED"/>
    <w:rsid w:val="005F2625"/>
    <w:rsid w:val="00601002"/>
    <w:rsid w:val="0060235F"/>
    <w:rsid w:val="00602894"/>
    <w:rsid w:val="0060352A"/>
    <w:rsid w:val="00604159"/>
    <w:rsid w:val="00615939"/>
    <w:rsid w:val="00616A40"/>
    <w:rsid w:val="00625BB3"/>
    <w:rsid w:val="00631021"/>
    <w:rsid w:val="0063421A"/>
    <w:rsid w:val="00635293"/>
    <w:rsid w:val="0063679D"/>
    <w:rsid w:val="00637A53"/>
    <w:rsid w:val="00640B93"/>
    <w:rsid w:val="00643C08"/>
    <w:rsid w:val="006511FB"/>
    <w:rsid w:val="00653540"/>
    <w:rsid w:val="00653DDD"/>
    <w:rsid w:val="00654E06"/>
    <w:rsid w:val="0065648D"/>
    <w:rsid w:val="00656795"/>
    <w:rsid w:val="00662987"/>
    <w:rsid w:val="006637DB"/>
    <w:rsid w:val="0066400D"/>
    <w:rsid w:val="0066401E"/>
    <w:rsid w:val="0066696F"/>
    <w:rsid w:val="006669C7"/>
    <w:rsid w:val="00672280"/>
    <w:rsid w:val="00673676"/>
    <w:rsid w:val="00676814"/>
    <w:rsid w:val="0067693D"/>
    <w:rsid w:val="00685F3C"/>
    <w:rsid w:val="00687527"/>
    <w:rsid w:val="00696857"/>
    <w:rsid w:val="00697C76"/>
    <w:rsid w:val="006A045E"/>
    <w:rsid w:val="006A0A66"/>
    <w:rsid w:val="006A14D2"/>
    <w:rsid w:val="006A22F4"/>
    <w:rsid w:val="006A4880"/>
    <w:rsid w:val="006A75B1"/>
    <w:rsid w:val="006A7AB0"/>
    <w:rsid w:val="006B05BA"/>
    <w:rsid w:val="006B1BAD"/>
    <w:rsid w:val="006B2CBE"/>
    <w:rsid w:val="006B32FA"/>
    <w:rsid w:val="006B5376"/>
    <w:rsid w:val="006C3E1D"/>
    <w:rsid w:val="006D1063"/>
    <w:rsid w:val="006D3FF4"/>
    <w:rsid w:val="006E0222"/>
    <w:rsid w:val="006E0497"/>
    <w:rsid w:val="006E0A3B"/>
    <w:rsid w:val="006E4B4D"/>
    <w:rsid w:val="006E6D80"/>
    <w:rsid w:val="006F16BC"/>
    <w:rsid w:val="006F2207"/>
    <w:rsid w:val="006F3787"/>
    <w:rsid w:val="006F3B50"/>
    <w:rsid w:val="006F7EE7"/>
    <w:rsid w:val="007021FE"/>
    <w:rsid w:val="0070247F"/>
    <w:rsid w:val="0070493C"/>
    <w:rsid w:val="0070525E"/>
    <w:rsid w:val="00705F8B"/>
    <w:rsid w:val="007061A0"/>
    <w:rsid w:val="00712258"/>
    <w:rsid w:val="00713726"/>
    <w:rsid w:val="0071391A"/>
    <w:rsid w:val="00713A54"/>
    <w:rsid w:val="00725757"/>
    <w:rsid w:val="00730096"/>
    <w:rsid w:val="00732FD4"/>
    <w:rsid w:val="007361B9"/>
    <w:rsid w:val="00745579"/>
    <w:rsid w:val="00751E45"/>
    <w:rsid w:val="00755585"/>
    <w:rsid w:val="00760B66"/>
    <w:rsid w:val="007624FB"/>
    <w:rsid w:val="00762D19"/>
    <w:rsid w:val="00771C86"/>
    <w:rsid w:val="00774EB4"/>
    <w:rsid w:val="00776ED9"/>
    <w:rsid w:val="00777780"/>
    <w:rsid w:val="00780FD7"/>
    <w:rsid w:val="007823BA"/>
    <w:rsid w:val="00786972"/>
    <w:rsid w:val="00787485"/>
    <w:rsid w:val="00796842"/>
    <w:rsid w:val="00796D6C"/>
    <w:rsid w:val="007973FC"/>
    <w:rsid w:val="007A0616"/>
    <w:rsid w:val="007A22BF"/>
    <w:rsid w:val="007A2C48"/>
    <w:rsid w:val="007A51E0"/>
    <w:rsid w:val="007A73C9"/>
    <w:rsid w:val="007B0C70"/>
    <w:rsid w:val="007B2A67"/>
    <w:rsid w:val="007B37D2"/>
    <w:rsid w:val="007B413F"/>
    <w:rsid w:val="007B688C"/>
    <w:rsid w:val="007C2773"/>
    <w:rsid w:val="007C4A4F"/>
    <w:rsid w:val="007C686A"/>
    <w:rsid w:val="007C6EE1"/>
    <w:rsid w:val="007C6FA6"/>
    <w:rsid w:val="007D5D61"/>
    <w:rsid w:val="007D691F"/>
    <w:rsid w:val="007E29D7"/>
    <w:rsid w:val="007E3D8A"/>
    <w:rsid w:val="007E5BFA"/>
    <w:rsid w:val="007E5EE7"/>
    <w:rsid w:val="007E661C"/>
    <w:rsid w:val="007E6F7B"/>
    <w:rsid w:val="007F05BD"/>
    <w:rsid w:val="007F17E1"/>
    <w:rsid w:val="007F2200"/>
    <w:rsid w:val="007F24FC"/>
    <w:rsid w:val="007F35E0"/>
    <w:rsid w:val="007F594D"/>
    <w:rsid w:val="007F607E"/>
    <w:rsid w:val="007F659D"/>
    <w:rsid w:val="00801F82"/>
    <w:rsid w:val="0080657F"/>
    <w:rsid w:val="00806EB0"/>
    <w:rsid w:val="00810599"/>
    <w:rsid w:val="00815157"/>
    <w:rsid w:val="00815312"/>
    <w:rsid w:val="00816301"/>
    <w:rsid w:val="008164D7"/>
    <w:rsid w:val="00822C19"/>
    <w:rsid w:val="00824E88"/>
    <w:rsid w:val="00825373"/>
    <w:rsid w:val="00825F3A"/>
    <w:rsid w:val="0083255C"/>
    <w:rsid w:val="008415EB"/>
    <w:rsid w:val="008432ED"/>
    <w:rsid w:val="0084437D"/>
    <w:rsid w:val="00844E21"/>
    <w:rsid w:val="00846441"/>
    <w:rsid w:val="00846E38"/>
    <w:rsid w:val="00851F2D"/>
    <w:rsid w:val="008534C9"/>
    <w:rsid w:val="00863C2D"/>
    <w:rsid w:val="008679E9"/>
    <w:rsid w:val="00870914"/>
    <w:rsid w:val="0087423C"/>
    <w:rsid w:val="00880C2C"/>
    <w:rsid w:val="008817A9"/>
    <w:rsid w:val="00881F7F"/>
    <w:rsid w:val="008823B2"/>
    <w:rsid w:val="00884EB2"/>
    <w:rsid w:val="00890C7E"/>
    <w:rsid w:val="008A0965"/>
    <w:rsid w:val="008A1A8B"/>
    <w:rsid w:val="008A3AEC"/>
    <w:rsid w:val="008A4733"/>
    <w:rsid w:val="008A5399"/>
    <w:rsid w:val="008A5C99"/>
    <w:rsid w:val="008B38D1"/>
    <w:rsid w:val="008B449A"/>
    <w:rsid w:val="008B679D"/>
    <w:rsid w:val="008B6B2B"/>
    <w:rsid w:val="008C3403"/>
    <w:rsid w:val="008C39FF"/>
    <w:rsid w:val="008C5A52"/>
    <w:rsid w:val="008C787E"/>
    <w:rsid w:val="008D0468"/>
    <w:rsid w:val="008D0DCA"/>
    <w:rsid w:val="008D1774"/>
    <w:rsid w:val="008D411C"/>
    <w:rsid w:val="008D7108"/>
    <w:rsid w:val="008E08B3"/>
    <w:rsid w:val="008E3168"/>
    <w:rsid w:val="008E31D5"/>
    <w:rsid w:val="008E4332"/>
    <w:rsid w:val="008F0192"/>
    <w:rsid w:val="008F561B"/>
    <w:rsid w:val="008F7824"/>
    <w:rsid w:val="009002AB"/>
    <w:rsid w:val="0090409C"/>
    <w:rsid w:val="00906A98"/>
    <w:rsid w:val="0091057B"/>
    <w:rsid w:val="00911674"/>
    <w:rsid w:val="00913548"/>
    <w:rsid w:val="00913DEF"/>
    <w:rsid w:val="00916874"/>
    <w:rsid w:val="00923087"/>
    <w:rsid w:val="009236A1"/>
    <w:rsid w:val="00924065"/>
    <w:rsid w:val="009306E5"/>
    <w:rsid w:val="00931FDA"/>
    <w:rsid w:val="00940711"/>
    <w:rsid w:val="00944780"/>
    <w:rsid w:val="00945FC6"/>
    <w:rsid w:val="009460E3"/>
    <w:rsid w:val="0095067D"/>
    <w:rsid w:val="00952344"/>
    <w:rsid w:val="00961FBE"/>
    <w:rsid w:val="009631D8"/>
    <w:rsid w:val="00963567"/>
    <w:rsid w:val="009677F3"/>
    <w:rsid w:val="00967B5C"/>
    <w:rsid w:val="00970E81"/>
    <w:rsid w:val="0097167D"/>
    <w:rsid w:val="00977D30"/>
    <w:rsid w:val="00977ED1"/>
    <w:rsid w:val="009817A4"/>
    <w:rsid w:val="00987C04"/>
    <w:rsid w:val="009911A0"/>
    <w:rsid w:val="009941CA"/>
    <w:rsid w:val="00997842"/>
    <w:rsid w:val="009A0123"/>
    <w:rsid w:val="009A16B8"/>
    <w:rsid w:val="009A449E"/>
    <w:rsid w:val="009A48DB"/>
    <w:rsid w:val="009A6E2C"/>
    <w:rsid w:val="009A75C5"/>
    <w:rsid w:val="009A7E3F"/>
    <w:rsid w:val="009B06C6"/>
    <w:rsid w:val="009B15CE"/>
    <w:rsid w:val="009B39D6"/>
    <w:rsid w:val="009B412C"/>
    <w:rsid w:val="009B475A"/>
    <w:rsid w:val="009B514D"/>
    <w:rsid w:val="009B79CB"/>
    <w:rsid w:val="009B7AE2"/>
    <w:rsid w:val="009B7FC2"/>
    <w:rsid w:val="009C40F6"/>
    <w:rsid w:val="009C4931"/>
    <w:rsid w:val="009C4E0C"/>
    <w:rsid w:val="009C5D2B"/>
    <w:rsid w:val="009C7198"/>
    <w:rsid w:val="009D212D"/>
    <w:rsid w:val="009D3068"/>
    <w:rsid w:val="009E01A1"/>
    <w:rsid w:val="009E4156"/>
    <w:rsid w:val="009E549C"/>
    <w:rsid w:val="009E5F0E"/>
    <w:rsid w:val="009E722B"/>
    <w:rsid w:val="009E7DC9"/>
    <w:rsid w:val="009F1C07"/>
    <w:rsid w:val="009F2C46"/>
    <w:rsid w:val="009F5C4B"/>
    <w:rsid w:val="009F71C3"/>
    <w:rsid w:val="009F78EB"/>
    <w:rsid w:val="00A01FFB"/>
    <w:rsid w:val="00A038BA"/>
    <w:rsid w:val="00A0403B"/>
    <w:rsid w:val="00A059DF"/>
    <w:rsid w:val="00A06418"/>
    <w:rsid w:val="00A11605"/>
    <w:rsid w:val="00A12DB9"/>
    <w:rsid w:val="00A13B48"/>
    <w:rsid w:val="00A16F34"/>
    <w:rsid w:val="00A22808"/>
    <w:rsid w:val="00A232B0"/>
    <w:rsid w:val="00A237A1"/>
    <w:rsid w:val="00A277B9"/>
    <w:rsid w:val="00A3054D"/>
    <w:rsid w:val="00A329FA"/>
    <w:rsid w:val="00A3327C"/>
    <w:rsid w:val="00A33A64"/>
    <w:rsid w:val="00A350C2"/>
    <w:rsid w:val="00A42C5F"/>
    <w:rsid w:val="00A501D9"/>
    <w:rsid w:val="00A5179A"/>
    <w:rsid w:val="00A51DD1"/>
    <w:rsid w:val="00A55FDE"/>
    <w:rsid w:val="00A6034C"/>
    <w:rsid w:val="00A6094F"/>
    <w:rsid w:val="00A61A56"/>
    <w:rsid w:val="00A622B1"/>
    <w:rsid w:val="00A62D90"/>
    <w:rsid w:val="00A639CB"/>
    <w:rsid w:val="00A642F2"/>
    <w:rsid w:val="00A64762"/>
    <w:rsid w:val="00A67DC2"/>
    <w:rsid w:val="00A73F51"/>
    <w:rsid w:val="00A7751F"/>
    <w:rsid w:val="00A82A68"/>
    <w:rsid w:val="00A84D30"/>
    <w:rsid w:val="00A8611B"/>
    <w:rsid w:val="00A876E4"/>
    <w:rsid w:val="00A91D81"/>
    <w:rsid w:val="00A96B22"/>
    <w:rsid w:val="00AA14E4"/>
    <w:rsid w:val="00AA20C8"/>
    <w:rsid w:val="00AA20E0"/>
    <w:rsid w:val="00AA427B"/>
    <w:rsid w:val="00AA4298"/>
    <w:rsid w:val="00AA4E48"/>
    <w:rsid w:val="00AA5A54"/>
    <w:rsid w:val="00AA5E26"/>
    <w:rsid w:val="00AB0EA9"/>
    <w:rsid w:val="00AB1422"/>
    <w:rsid w:val="00AB2104"/>
    <w:rsid w:val="00AB2117"/>
    <w:rsid w:val="00AB296A"/>
    <w:rsid w:val="00AB3CFB"/>
    <w:rsid w:val="00AB44B4"/>
    <w:rsid w:val="00AB6740"/>
    <w:rsid w:val="00AC6CCA"/>
    <w:rsid w:val="00AD0602"/>
    <w:rsid w:val="00AD2C96"/>
    <w:rsid w:val="00AD4100"/>
    <w:rsid w:val="00AD726A"/>
    <w:rsid w:val="00AD7AF0"/>
    <w:rsid w:val="00AE3074"/>
    <w:rsid w:val="00AE38BF"/>
    <w:rsid w:val="00AE4288"/>
    <w:rsid w:val="00AF2BC3"/>
    <w:rsid w:val="00B018A2"/>
    <w:rsid w:val="00B02CE1"/>
    <w:rsid w:val="00B07CF7"/>
    <w:rsid w:val="00B116ED"/>
    <w:rsid w:val="00B13059"/>
    <w:rsid w:val="00B1356A"/>
    <w:rsid w:val="00B1777C"/>
    <w:rsid w:val="00B17B52"/>
    <w:rsid w:val="00B202FE"/>
    <w:rsid w:val="00B20414"/>
    <w:rsid w:val="00B23305"/>
    <w:rsid w:val="00B235E9"/>
    <w:rsid w:val="00B25D33"/>
    <w:rsid w:val="00B30E43"/>
    <w:rsid w:val="00B31F86"/>
    <w:rsid w:val="00B327CE"/>
    <w:rsid w:val="00B3513F"/>
    <w:rsid w:val="00B3566B"/>
    <w:rsid w:val="00B37764"/>
    <w:rsid w:val="00B40FAC"/>
    <w:rsid w:val="00B444DF"/>
    <w:rsid w:val="00B44D68"/>
    <w:rsid w:val="00B46CDA"/>
    <w:rsid w:val="00B508C6"/>
    <w:rsid w:val="00B528A1"/>
    <w:rsid w:val="00B529C9"/>
    <w:rsid w:val="00B62C49"/>
    <w:rsid w:val="00B645D5"/>
    <w:rsid w:val="00B64B8A"/>
    <w:rsid w:val="00B6656D"/>
    <w:rsid w:val="00B71CB9"/>
    <w:rsid w:val="00B73959"/>
    <w:rsid w:val="00B74B16"/>
    <w:rsid w:val="00B7597D"/>
    <w:rsid w:val="00B7689C"/>
    <w:rsid w:val="00B80B93"/>
    <w:rsid w:val="00B83ACC"/>
    <w:rsid w:val="00B83D32"/>
    <w:rsid w:val="00B84D61"/>
    <w:rsid w:val="00B91DE1"/>
    <w:rsid w:val="00B928D0"/>
    <w:rsid w:val="00B92964"/>
    <w:rsid w:val="00B953CE"/>
    <w:rsid w:val="00B962FC"/>
    <w:rsid w:val="00B9731D"/>
    <w:rsid w:val="00BA5F5E"/>
    <w:rsid w:val="00BB2545"/>
    <w:rsid w:val="00BB30F3"/>
    <w:rsid w:val="00BB5A11"/>
    <w:rsid w:val="00BB627B"/>
    <w:rsid w:val="00BB7411"/>
    <w:rsid w:val="00BC0548"/>
    <w:rsid w:val="00BC0B0B"/>
    <w:rsid w:val="00BC0DFC"/>
    <w:rsid w:val="00BC2D63"/>
    <w:rsid w:val="00BC5488"/>
    <w:rsid w:val="00BC55A1"/>
    <w:rsid w:val="00BC783D"/>
    <w:rsid w:val="00BC7D18"/>
    <w:rsid w:val="00BD0EBA"/>
    <w:rsid w:val="00BD10B4"/>
    <w:rsid w:val="00BD1B0E"/>
    <w:rsid w:val="00BD1D31"/>
    <w:rsid w:val="00BD2013"/>
    <w:rsid w:val="00BD22B7"/>
    <w:rsid w:val="00BD5AD7"/>
    <w:rsid w:val="00BE2D9E"/>
    <w:rsid w:val="00BE4896"/>
    <w:rsid w:val="00BE4C73"/>
    <w:rsid w:val="00BE70E3"/>
    <w:rsid w:val="00BF0026"/>
    <w:rsid w:val="00BF1C93"/>
    <w:rsid w:val="00BF2B24"/>
    <w:rsid w:val="00BF2C6D"/>
    <w:rsid w:val="00BF3D44"/>
    <w:rsid w:val="00BF4FA8"/>
    <w:rsid w:val="00BF6EE4"/>
    <w:rsid w:val="00BF6FC4"/>
    <w:rsid w:val="00C031E2"/>
    <w:rsid w:val="00C037EA"/>
    <w:rsid w:val="00C06137"/>
    <w:rsid w:val="00C110D2"/>
    <w:rsid w:val="00C174C6"/>
    <w:rsid w:val="00C23A7C"/>
    <w:rsid w:val="00C24C25"/>
    <w:rsid w:val="00C27859"/>
    <w:rsid w:val="00C30B83"/>
    <w:rsid w:val="00C30EE7"/>
    <w:rsid w:val="00C328D8"/>
    <w:rsid w:val="00C333B4"/>
    <w:rsid w:val="00C36995"/>
    <w:rsid w:val="00C440EE"/>
    <w:rsid w:val="00C45072"/>
    <w:rsid w:val="00C52FA2"/>
    <w:rsid w:val="00C5521B"/>
    <w:rsid w:val="00C601FE"/>
    <w:rsid w:val="00C62F80"/>
    <w:rsid w:val="00C63501"/>
    <w:rsid w:val="00C6447D"/>
    <w:rsid w:val="00C6688A"/>
    <w:rsid w:val="00C70F3A"/>
    <w:rsid w:val="00C72FE6"/>
    <w:rsid w:val="00C750C2"/>
    <w:rsid w:val="00C81B87"/>
    <w:rsid w:val="00C8313E"/>
    <w:rsid w:val="00C84092"/>
    <w:rsid w:val="00C85419"/>
    <w:rsid w:val="00C90CBD"/>
    <w:rsid w:val="00C9102C"/>
    <w:rsid w:val="00C924E3"/>
    <w:rsid w:val="00C937DC"/>
    <w:rsid w:val="00C95D45"/>
    <w:rsid w:val="00CA14B4"/>
    <w:rsid w:val="00CA28BE"/>
    <w:rsid w:val="00CA70FF"/>
    <w:rsid w:val="00CB0499"/>
    <w:rsid w:val="00CB226E"/>
    <w:rsid w:val="00CB3B2D"/>
    <w:rsid w:val="00CB55C9"/>
    <w:rsid w:val="00CC0BD9"/>
    <w:rsid w:val="00CC2201"/>
    <w:rsid w:val="00CC38F1"/>
    <w:rsid w:val="00CC7F64"/>
    <w:rsid w:val="00CD1256"/>
    <w:rsid w:val="00CD3C2B"/>
    <w:rsid w:val="00CD7A07"/>
    <w:rsid w:val="00CE0ACB"/>
    <w:rsid w:val="00CE0F8E"/>
    <w:rsid w:val="00CE31AB"/>
    <w:rsid w:val="00CE358F"/>
    <w:rsid w:val="00CE4645"/>
    <w:rsid w:val="00CE7832"/>
    <w:rsid w:val="00CF06C6"/>
    <w:rsid w:val="00CF219F"/>
    <w:rsid w:val="00CF2C70"/>
    <w:rsid w:val="00CF3960"/>
    <w:rsid w:val="00CF4178"/>
    <w:rsid w:val="00CF5D2D"/>
    <w:rsid w:val="00CF6025"/>
    <w:rsid w:val="00CF64A7"/>
    <w:rsid w:val="00CF64AF"/>
    <w:rsid w:val="00CF6E69"/>
    <w:rsid w:val="00CF72E3"/>
    <w:rsid w:val="00CF7795"/>
    <w:rsid w:val="00D00058"/>
    <w:rsid w:val="00D013A1"/>
    <w:rsid w:val="00D01822"/>
    <w:rsid w:val="00D029F9"/>
    <w:rsid w:val="00D0697A"/>
    <w:rsid w:val="00D06F52"/>
    <w:rsid w:val="00D075C0"/>
    <w:rsid w:val="00D10AE9"/>
    <w:rsid w:val="00D10FE6"/>
    <w:rsid w:val="00D11144"/>
    <w:rsid w:val="00D11A69"/>
    <w:rsid w:val="00D14AC2"/>
    <w:rsid w:val="00D14DC5"/>
    <w:rsid w:val="00D161AB"/>
    <w:rsid w:val="00D205BA"/>
    <w:rsid w:val="00D215A9"/>
    <w:rsid w:val="00D270D4"/>
    <w:rsid w:val="00D271CA"/>
    <w:rsid w:val="00D36E5C"/>
    <w:rsid w:val="00D36ED6"/>
    <w:rsid w:val="00D41FCE"/>
    <w:rsid w:val="00D440BF"/>
    <w:rsid w:val="00D44F3D"/>
    <w:rsid w:val="00D46C76"/>
    <w:rsid w:val="00D55FEE"/>
    <w:rsid w:val="00D56613"/>
    <w:rsid w:val="00D57013"/>
    <w:rsid w:val="00D60844"/>
    <w:rsid w:val="00D62D8E"/>
    <w:rsid w:val="00D645A0"/>
    <w:rsid w:val="00D64AB0"/>
    <w:rsid w:val="00D6516C"/>
    <w:rsid w:val="00D67D97"/>
    <w:rsid w:val="00D67DFD"/>
    <w:rsid w:val="00D704A3"/>
    <w:rsid w:val="00D73C55"/>
    <w:rsid w:val="00D775BA"/>
    <w:rsid w:val="00D80FDC"/>
    <w:rsid w:val="00D833A0"/>
    <w:rsid w:val="00D912AE"/>
    <w:rsid w:val="00D91F9C"/>
    <w:rsid w:val="00D934E4"/>
    <w:rsid w:val="00D93912"/>
    <w:rsid w:val="00D94C42"/>
    <w:rsid w:val="00D96877"/>
    <w:rsid w:val="00D969ED"/>
    <w:rsid w:val="00DA19D9"/>
    <w:rsid w:val="00DA2DF3"/>
    <w:rsid w:val="00DA37FF"/>
    <w:rsid w:val="00DA6A74"/>
    <w:rsid w:val="00DB1AF8"/>
    <w:rsid w:val="00DB73E6"/>
    <w:rsid w:val="00DD4682"/>
    <w:rsid w:val="00DD51F1"/>
    <w:rsid w:val="00DD5C72"/>
    <w:rsid w:val="00DD61EF"/>
    <w:rsid w:val="00DE07B4"/>
    <w:rsid w:val="00DE1078"/>
    <w:rsid w:val="00DE21C1"/>
    <w:rsid w:val="00DE362F"/>
    <w:rsid w:val="00DE3750"/>
    <w:rsid w:val="00DE42CD"/>
    <w:rsid w:val="00DE496F"/>
    <w:rsid w:val="00DE6F3E"/>
    <w:rsid w:val="00DF0490"/>
    <w:rsid w:val="00DF2510"/>
    <w:rsid w:val="00DF7AEC"/>
    <w:rsid w:val="00E00279"/>
    <w:rsid w:val="00E0041C"/>
    <w:rsid w:val="00E00753"/>
    <w:rsid w:val="00E02ACA"/>
    <w:rsid w:val="00E0371F"/>
    <w:rsid w:val="00E0669A"/>
    <w:rsid w:val="00E1100D"/>
    <w:rsid w:val="00E1373B"/>
    <w:rsid w:val="00E14B74"/>
    <w:rsid w:val="00E201F5"/>
    <w:rsid w:val="00E22206"/>
    <w:rsid w:val="00E23A13"/>
    <w:rsid w:val="00E254A6"/>
    <w:rsid w:val="00E27E08"/>
    <w:rsid w:val="00E30792"/>
    <w:rsid w:val="00E3775C"/>
    <w:rsid w:val="00E43191"/>
    <w:rsid w:val="00E44731"/>
    <w:rsid w:val="00E477CB"/>
    <w:rsid w:val="00E50800"/>
    <w:rsid w:val="00E52E63"/>
    <w:rsid w:val="00E53B89"/>
    <w:rsid w:val="00E549D7"/>
    <w:rsid w:val="00E54B9B"/>
    <w:rsid w:val="00E61C3E"/>
    <w:rsid w:val="00E635AC"/>
    <w:rsid w:val="00E64C86"/>
    <w:rsid w:val="00E667E4"/>
    <w:rsid w:val="00E71389"/>
    <w:rsid w:val="00E739F8"/>
    <w:rsid w:val="00E7751D"/>
    <w:rsid w:val="00E77E2A"/>
    <w:rsid w:val="00E8257C"/>
    <w:rsid w:val="00E83DB1"/>
    <w:rsid w:val="00E84478"/>
    <w:rsid w:val="00E848B5"/>
    <w:rsid w:val="00E873AE"/>
    <w:rsid w:val="00E90AB2"/>
    <w:rsid w:val="00E91886"/>
    <w:rsid w:val="00E94242"/>
    <w:rsid w:val="00E94C27"/>
    <w:rsid w:val="00E9585F"/>
    <w:rsid w:val="00E96CD8"/>
    <w:rsid w:val="00EA6949"/>
    <w:rsid w:val="00EA7055"/>
    <w:rsid w:val="00EB332A"/>
    <w:rsid w:val="00EB7930"/>
    <w:rsid w:val="00EC205D"/>
    <w:rsid w:val="00EC28E4"/>
    <w:rsid w:val="00EC2ED2"/>
    <w:rsid w:val="00EC422B"/>
    <w:rsid w:val="00ED14E1"/>
    <w:rsid w:val="00ED31FD"/>
    <w:rsid w:val="00ED3E3F"/>
    <w:rsid w:val="00ED6B0D"/>
    <w:rsid w:val="00ED78EB"/>
    <w:rsid w:val="00ED7FDC"/>
    <w:rsid w:val="00EE0939"/>
    <w:rsid w:val="00EE0AFE"/>
    <w:rsid w:val="00EE6207"/>
    <w:rsid w:val="00EE6B8C"/>
    <w:rsid w:val="00EE774D"/>
    <w:rsid w:val="00EF017D"/>
    <w:rsid w:val="00EF3420"/>
    <w:rsid w:val="00EF4921"/>
    <w:rsid w:val="00EF6234"/>
    <w:rsid w:val="00EF63B2"/>
    <w:rsid w:val="00F00F37"/>
    <w:rsid w:val="00F042A6"/>
    <w:rsid w:val="00F052C6"/>
    <w:rsid w:val="00F07BDF"/>
    <w:rsid w:val="00F15285"/>
    <w:rsid w:val="00F17DF5"/>
    <w:rsid w:val="00F207D8"/>
    <w:rsid w:val="00F235F9"/>
    <w:rsid w:val="00F2377D"/>
    <w:rsid w:val="00F23847"/>
    <w:rsid w:val="00F24E9B"/>
    <w:rsid w:val="00F25328"/>
    <w:rsid w:val="00F2565A"/>
    <w:rsid w:val="00F27202"/>
    <w:rsid w:val="00F27944"/>
    <w:rsid w:val="00F3182E"/>
    <w:rsid w:val="00F321A1"/>
    <w:rsid w:val="00F352C5"/>
    <w:rsid w:val="00F37765"/>
    <w:rsid w:val="00F37D42"/>
    <w:rsid w:val="00F429D9"/>
    <w:rsid w:val="00F437B9"/>
    <w:rsid w:val="00F443DC"/>
    <w:rsid w:val="00F446D2"/>
    <w:rsid w:val="00F45811"/>
    <w:rsid w:val="00F46AF9"/>
    <w:rsid w:val="00F5081F"/>
    <w:rsid w:val="00F53187"/>
    <w:rsid w:val="00F64349"/>
    <w:rsid w:val="00F643DF"/>
    <w:rsid w:val="00F65CCC"/>
    <w:rsid w:val="00F65F7F"/>
    <w:rsid w:val="00F65F9C"/>
    <w:rsid w:val="00F65FE1"/>
    <w:rsid w:val="00F677F5"/>
    <w:rsid w:val="00F7091A"/>
    <w:rsid w:val="00F75CF6"/>
    <w:rsid w:val="00F76FA7"/>
    <w:rsid w:val="00F773F3"/>
    <w:rsid w:val="00F81861"/>
    <w:rsid w:val="00F820F3"/>
    <w:rsid w:val="00F84C91"/>
    <w:rsid w:val="00F86DAD"/>
    <w:rsid w:val="00F90483"/>
    <w:rsid w:val="00F955DF"/>
    <w:rsid w:val="00F9725C"/>
    <w:rsid w:val="00FA0314"/>
    <w:rsid w:val="00FA1A61"/>
    <w:rsid w:val="00FA318D"/>
    <w:rsid w:val="00FA3F09"/>
    <w:rsid w:val="00FA7125"/>
    <w:rsid w:val="00FB0E18"/>
    <w:rsid w:val="00FB2484"/>
    <w:rsid w:val="00FB59CD"/>
    <w:rsid w:val="00FB6A7F"/>
    <w:rsid w:val="00FC69B4"/>
    <w:rsid w:val="00FC7D23"/>
    <w:rsid w:val="00FC7D8D"/>
    <w:rsid w:val="00FD01DF"/>
    <w:rsid w:val="00FD2B09"/>
    <w:rsid w:val="00FD3DFF"/>
    <w:rsid w:val="00FD3E31"/>
    <w:rsid w:val="00FD5D44"/>
    <w:rsid w:val="00FD7246"/>
    <w:rsid w:val="00FD724C"/>
    <w:rsid w:val="00FD7D44"/>
    <w:rsid w:val="00FD7F11"/>
    <w:rsid w:val="00FE01DB"/>
    <w:rsid w:val="00FE3BE2"/>
    <w:rsid w:val="00FE61D1"/>
    <w:rsid w:val="00FE7639"/>
    <w:rsid w:val="00FF17C7"/>
    <w:rsid w:val="00FF6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chmetcnv"/>
  <w:smartTagType w:namespaceuri="urn:schemas-microsoft-com:office:smarttags" w:name="place"/>
  <w:shapeDefaults>
    <o:shapedefaults v:ext="edit" spidmax="2050"/>
    <o:shapelayout v:ext="edit">
      <o:idmap v:ext="edit" data="2"/>
    </o:shapelayout>
  </w:shapeDefaults>
  <w:decimalSymbol w:val="."/>
  <w:listSeparator w:val=","/>
  <w14:docId w14:val="15061089"/>
  <w15:chartTrackingRefBased/>
  <w15:docId w15:val="{1D788C47-CEAB-462C-95A9-515B6F837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5373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F607E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4">
    <w:name w:val="頁首 字元"/>
    <w:link w:val="a3"/>
    <w:uiPriority w:val="99"/>
    <w:rsid w:val="007F607E"/>
    <w:rPr>
      <w:kern w:val="2"/>
    </w:rPr>
  </w:style>
  <w:style w:type="paragraph" w:styleId="a5">
    <w:name w:val="footer"/>
    <w:basedOn w:val="a"/>
    <w:link w:val="a6"/>
    <w:uiPriority w:val="99"/>
    <w:unhideWhenUsed/>
    <w:rsid w:val="007F607E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尾 字元"/>
    <w:link w:val="a5"/>
    <w:uiPriority w:val="99"/>
    <w:rsid w:val="007F607E"/>
    <w:rPr>
      <w:kern w:val="2"/>
    </w:rPr>
  </w:style>
  <w:style w:type="paragraph" w:styleId="a7">
    <w:name w:val="Title"/>
    <w:aliases w:val="標題一"/>
    <w:basedOn w:val="a"/>
    <w:next w:val="a"/>
    <w:link w:val="a8"/>
    <w:qFormat/>
    <w:rsid w:val="00FE01DB"/>
    <w:pPr>
      <w:snapToGrid w:val="0"/>
      <w:spacing w:beforeLines="20" w:before="20" w:afterLines="70" w:after="70"/>
      <w:outlineLvl w:val="0"/>
    </w:pPr>
    <w:rPr>
      <w:rFonts w:ascii="Times New Roman" w:eastAsia="微軟正黑體" w:hAnsi="Times New Roman"/>
      <w:b/>
      <w:bCs/>
      <w:sz w:val="28"/>
      <w:szCs w:val="32"/>
    </w:rPr>
  </w:style>
  <w:style w:type="character" w:customStyle="1" w:styleId="a8">
    <w:name w:val="標題 字元"/>
    <w:aliases w:val="標題一 字元"/>
    <w:link w:val="a7"/>
    <w:rsid w:val="00FE01DB"/>
    <w:rPr>
      <w:rFonts w:ascii="Times New Roman" w:eastAsia="微軟正黑體" w:hAnsi="Times New Roman"/>
      <w:b/>
      <w:bCs/>
      <w:kern w:val="2"/>
      <w:sz w:val="28"/>
      <w:szCs w:val="32"/>
    </w:rPr>
  </w:style>
  <w:style w:type="character" w:styleId="a9">
    <w:name w:val="annotation reference"/>
    <w:uiPriority w:val="99"/>
    <w:semiHidden/>
    <w:unhideWhenUsed/>
    <w:rsid w:val="00D01822"/>
    <w:rPr>
      <w:sz w:val="18"/>
      <w:szCs w:val="18"/>
    </w:rPr>
  </w:style>
  <w:style w:type="paragraph" w:styleId="aa">
    <w:name w:val="annotation text"/>
    <w:basedOn w:val="a"/>
    <w:link w:val="ab"/>
    <w:semiHidden/>
    <w:unhideWhenUsed/>
    <w:rsid w:val="00D01822"/>
  </w:style>
  <w:style w:type="character" w:customStyle="1" w:styleId="ab">
    <w:name w:val="註解文字 字元"/>
    <w:link w:val="aa"/>
    <w:semiHidden/>
    <w:rsid w:val="00D01822"/>
    <w:rPr>
      <w:kern w:val="2"/>
      <w:sz w:val="24"/>
      <w:szCs w:val="22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01822"/>
    <w:rPr>
      <w:b/>
      <w:bCs/>
    </w:rPr>
  </w:style>
  <w:style w:type="character" w:customStyle="1" w:styleId="ad">
    <w:name w:val="註解主旨 字元"/>
    <w:link w:val="ac"/>
    <w:uiPriority w:val="99"/>
    <w:semiHidden/>
    <w:rsid w:val="00D01822"/>
    <w:rPr>
      <w:b/>
      <w:bCs/>
      <w:kern w:val="2"/>
      <w:sz w:val="24"/>
      <w:szCs w:val="22"/>
    </w:rPr>
  </w:style>
  <w:style w:type="paragraph" w:styleId="ae">
    <w:name w:val="Balloon Text"/>
    <w:basedOn w:val="a"/>
    <w:link w:val="af"/>
    <w:uiPriority w:val="99"/>
    <w:semiHidden/>
    <w:unhideWhenUsed/>
    <w:rsid w:val="00D01822"/>
    <w:rPr>
      <w:rFonts w:ascii="Calibri Light" w:hAnsi="Calibri Light"/>
      <w:sz w:val="18"/>
      <w:szCs w:val="18"/>
    </w:rPr>
  </w:style>
  <w:style w:type="character" w:customStyle="1" w:styleId="af">
    <w:name w:val="註解方塊文字 字元"/>
    <w:link w:val="ae"/>
    <w:uiPriority w:val="99"/>
    <w:semiHidden/>
    <w:rsid w:val="00D01822"/>
    <w:rPr>
      <w:rFonts w:ascii="Calibri Light" w:eastAsia="新細明體" w:hAnsi="Calibri Light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0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45260A-BBC3-4612-BF59-94F5D7E29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2575</Words>
  <Characters>14684</Characters>
  <Application>Microsoft Office Word</Application>
  <DocSecurity>0</DocSecurity>
  <Lines>122</Lines>
  <Paragraphs>34</Paragraphs>
  <ScaleCrop>false</ScaleCrop>
  <Company>Microsoft</Company>
  <LinksUpToDate>false</LinksUpToDate>
  <CharactersWithSpaces>17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O</dc:creator>
  <cp:keywords/>
  <cp:lastModifiedBy>博幼資訊組01</cp:lastModifiedBy>
  <cp:revision>2</cp:revision>
  <dcterms:created xsi:type="dcterms:W3CDTF">2024-08-22T09:36:00Z</dcterms:created>
  <dcterms:modified xsi:type="dcterms:W3CDTF">2024-08-22T09:36:00Z</dcterms:modified>
</cp:coreProperties>
</file>